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emf" ContentType="image/emf;base64"/>
  <Override PartName="/word/media/rId61.emf" ContentType="image/emf;base64"/>
  <Override PartName="/word/media/rId59.emf" ContentType="image/emf;base64"/>
  <Override PartName="/word/media/rId30.png" ContentType="image/png;base64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36.png" ContentType="image/png"/>
  <Override PartName="/word/media/rId35.png" ContentType="image/png"/>
  <Override PartName="/word/media/rId37.png" ContentType="image/png"/>
  <Override PartName="/word/media/rId48.png" ContentType="image/png"/>
  <Override PartName="/word/media/rId47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contrail</w:t>
      </w:r>
      <w:r>
        <w:t xml:space="preserve"> </w:t>
      </w:r>
      <w:r>
        <w:t xml:space="preserve">networking</w:t>
      </w:r>
      <w:r>
        <w:t xml:space="preserve"> </w:t>
      </w:r>
      <w:r>
        <w:t xml:space="preserve">and</w:t>
      </w:r>
      <w:r>
        <w:t xml:space="preserve"> </w:t>
      </w:r>
      <w:r>
        <w:t xml:space="preserve">test</w:t>
      </w:r>
      <w:r>
        <w:t xml:space="preserve"> </w:t>
      </w:r>
      <w:r>
        <w:t xml:space="preserve">tools</w:t>
      </w:r>
      <w:r>
        <w:t xml:space="preserve"> </w:t>
      </w:r>
      <w:r>
        <w:t xml:space="preserve">installation</w:t>
      </w:r>
    </w:p>
    <w:p>
      <w:pPr>
        <w:pStyle w:val="Date"/>
      </w:pPr>
      <w:r>
        <w:t xml:space="preserve">2020-10-13</w:t>
      </w:r>
    </w:p>
    <w:p>
      <w:pPr>
        <w:pStyle w:val="Heading1"/>
      </w:pPr>
      <w:bookmarkStart w:id="20" w:name="X82a322082ce8aca17fe328441282c68a2faf2f3"/>
      <w:r>
        <w:t xml:space="preserve">contrail installation</w:t>
      </w:r>
      <w:bookmarkEnd w:id="20"/>
    </w:p>
    <w:p>
      <w:pPr>
        <w:pStyle w:val="FirstParagraph"/>
      </w:pPr>
      <w:r>
        <w:t xml:space="preserve">TODO: digram, testing, reinstallation, add descriptions, etc.</w:t>
      </w:r>
    </w:p>
    <w:p>
      <w:pPr>
        <w:pStyle w:val="Heading2"/>
      </w:pPr>
      <w:bookmarkStart w:id="21" w:name="Xa425f9425cfd2c8446c84961b9ca631eb5bf6ee"/>
      <w:r>
        <w:t xml:space="preserve">cluster diagram</w:t>
      </w:r>
      <w:bookmarkEnd w:id="21"/>
    </w:p>
    <w:p>
      <w:pPr>
        <w:pStyle w:val="Heading2"/>
      </w:pPr>
      <w:bookmarkStart w:id="22" w:name="X355e81fbe4b7eda3f0a02c7880c52b16fdbae99"/>
      <w:r>
        <w:t xml:space="preserve">instances.yaml (kiran)</w:t>
      </w:r>
      <w:bookmarkEnd w:id="22"/>
    </w:p>
    <w:p>
      <w:pPr>
        <w:pStyle w:val="SourceCode"/>
      </w:pPr>
      <w:r>
        <w:rPr>
          <w:rStyle w:val="VerbatimChar"/>
        </w:rPr>
        <w:t xml:space="preserve">global_configuration:</w:t>
      </w:r>
      <w:r>
        <w:br/>
      </w:r>
      <w:r>
        <w:rPr>
          <w:rStyle w:val="VerbatimChar"/>
        </w:rPr>
        <w:t xml:space="preserve">CONTAINER_REGISTRY: svl-artifactory.juniper.net/contrail-nightly</w:t>
      </w:r>
      <w:r>
        <w:br/>
      </w:r>
      <w:r>
        <w:rPr>
          <w:rStyle w:val="VerbatimChar"/>
        </w:rPr>
        <w:t xml:space="preserve">REGISTRY_PRIVATE_INSECURE: True</w:t>
      </w:r>
      <w:r>
        <w:br/>
      </w:r>
      <w:r>
        <w:rPr>
          <w:rStyle w:val="VerbatimChar"/>
        </w:rPr>
        <w:t xml:space="preserve">provider_config:</w:t>
      </w:r>
      <w:r>
        <w:br/>
      </w:r>
      <w:r>
        <w:rPr>
          <w:rStyle w:val="VerbatimChar"/>
        </w:rPr>
        <w:t xml:space="preserve">bms:</w:t>
      </w:r>
      <w:r>
        <w:br/>
      </w:r>
      <w:r>
        <w:rPr>
          <w:rStyle w:val="VerbatimChar"/>
        </w:rPr>
        <w:t xml:space="preserve">    ssh_pwd: c0ntrail123</w:t>
      </w:r>
      <w:r>
        <w:br/>
      </w:r>
      <w:r>
        <w:rPr>
          <w:rStyle w:val="VerbatimChar"/>
        </w:rPr>
        <w:t xml:space="preserve">    ssh_user: root</w:t>
      </w:r>
      <w:r>
        <w:br/>
      </w:r>
      <w:r>
        <w:rPr>
          <w:rStyle w:val="VerbatimChar"/>
        </w:rPr>
        <w:t xml:space="preserve">    ntpserver: 10.84.5.100</w:t>
      </w:r>
      <w:r>
        <w:br/>
      </w:r>
      <w:r>
        <w:rPr>
          <w:rStyle w:val="VerbatimChar"/>
        </w:rPr>
        <w:t xml:space="preserve">    domainsuffix: englab.juniper.net</w:t>
      </w:r>
      <w:r>
        <w:br/>
      </w:r>
      <w:r>
        <w:rPr>
          <w:rStyle w:val="VerbatimChar"/>
        </w:rPr>
        <w:t xml:space="preserve">instances:</w:t>
      </w:r>
      <w:r>
        <w:br/>
      </w:r>
      <w:r>
        <w:rPr>
          <w:rStyle w:val="VerbatimChar"/>
        </w:rPr>
        <w:t xml:space="preserve">a7s2:</w:t>
      </w:r>
      <w:r>
        <w:br/>
      </w:r>
      <w:r>
        <w:rPr>
          <w:rStyle w:val="VerbatimChar"/>
        </w:rPr>
        <w:t xml:space="preserve">    provider: bms</w:t>
      </w:r>
      <w:r>
        <w:br/>
      </w:r>
      <w:r>
        <w:rPr>
          <w:rStyle w:val="VerbatimChar"/>
        </w:rPr>
        <w:t xml:space="preserve">    ip: 10.84.27.2</w:t>
      </w:r>
      <w:r>
        <w:br/>
      </w:r>
      <w:r>
        <w:rPr>
          <w:rStyle w:val="VerbatimChar"/>
        </w:rPr>
        <w:t xml:space="preserve">    roles:</w:t>
      </w:r>
      <w:r>
        <w:br/>
      </w:r>
      <w:r>
        <w:rPr>
          <w:rStyle w:val="VerbatimChar"/>
        </w:rPr>
        <w:t xml:space="preserve">    openstack_control:</w:t>
      </w:r>
      <w:r>
        <w:br/>
      </w:r>
      <w:r>
        <w:rPr>
          <w:rStyle w:val="VerbatimChar"/>
        </w:rPr>
        <w:t xml:space="preserve">    openstack_network:</w:t>
      </w:r>
      <w:r>
        <w:br/>
      </w:r>
      <w:r>
        <w:rPr>
          <w:rStyle w:val="VerbatimChar"/>
        </w:rPr>
        <w:t xml:space="preserve">    openstack_storage:</w:t>
      </w:r>
      <w:r>
        <w:br/>
      </w:r>
      <w:r>
        <w:rPr>
          <w:rStyle w:val="VerbatimChar"/>
        </w:rPr>
        <w:t xml:space="preserve">    openstack_monitoring:</w:t>
      </w:r>
      <w:r>
        <w:br/>
      </w:r>
      <w:r>
        <w:rPr>
          <w:rStyle w:val="VerbatimChar"/>
        </w:rPr>
        <w:t xml:space="preserve">    config_database:</w:t>
      </w:r>
      <w:r>
        <w:br/>
      </w:r>
      <w:r>
        <w:rPr>
          <w:rStyle w:val="VerbatimChar"/>
        </w:rPr>
        <w:t xml:space="preserve">    config:</w:t>
      </w:r>
      <w:r>
        <w:br/>
      </w:r>
      <w:r>
        <w:rPr>
          <w:rStyle w:val="VerbatimChar"/>
        </w:rPr>
        <w:t xml:space="preserve">    control:</w:t>
      </w:r>
      <w:r>
        <w:br/>
      </w:r>
      <w:r>
        <w:rPr>
          <w:rStyle w:val="VerbatimChar"/>
        </w:rPr>
        <w:t xml:space="preserve">    analytics_database:</w:t>
      </w:r>
      <w:r>
        <w:br/>
      </w:r>
      <w:r>
        <w:rPr>
          <w:rStyle w:val="VerbatimChar"/>
        </w:rPr>
        <w:t xml:space="preserve">    analytics:</w:t>
      </w:r>
      <w:r>
        <w:br/>
      </w:r>
      <w:r>
        <w:rPr>
          <w:rStyle w:val="VerbatimChar"/>
        </w:rPr>
        <w:t xml:space="preserve">    webui:</w:t>
      </w:r>
      <w:r>
        <w:br/>
      </w:r>
      <w:r>
        <w:rPr>
          <w:rStyle w:val="VerbatimChar"/>
        </w:rPr>
        <w:t xml:space="preserve">a7s3:</w:t>
      </w:r>
      <w:r>
        <w:br/>
      </w:r>
      <w:r>
        <w:rPr>
          <w:rStyle w:val="VerbatimChar"/>
        </w:rPr>
        <w:t xml:space="preserve">    provider: bms</w:t>
      </w:r>
      <w:r>
        <w:br/>
      </w:r>
      <w:r>
        <w:rPr>
          <w:rStyle w:val="VerbatimChar"/>
        </w:rPr>
        <w:t xml:space="preserve">    ip: 10.84.27.3</w:t>
      </w:r>
      <w:r>
        <w:br/>
      </w:r>
      <w:r>
        <w:rPr>
          <w:rStyle w:val="VerbatimChar"/>
        </w:rPr>
        <w:t xml:space="preserve">    ssh_user: root</w:t>
      </w:r>
      <w:r>
        <w:br/>
      </w:r>
      <w:r>
        <w:rPr>
          <w:rStyle w:val="VerbatimChar"/>
        </w:rPr>
        <w:t xml:space="preserve">    ssh_pwd: c0ntrail123</w:t>
      </w:r>
      <w:r>
        <w:br/>
      </w:r>
      <w:r>
        <w:rPr>
          <w:rStyle w:val="VerbatimChar"/>
        </w:rPr>
        <w:t xml:space="preserve">    roles:</w:t>
      </w:r>
      <w:r>
        <w:br/>
      </w:r>
      <w:r>
        <w:rPr>
          <w:rStyle w:val="VerbatimChar"/>
        </w:rPr>
        <w:t xml:space="preserve">    openstack_compute:</w:t>
      </w:r>
      <w:r>
        <w:br/>
      </w:r>
      <w:r>
        <w:rPr>
          <w:rStyle w:val="VerbatimChar"/>
        </w:rPr>
        <w:t xml:space="preserve">    vrouter:</w:t>
      </w:r>
      <w:r>
        <w:br/>
      </w:r>
      <w:r>
        <w:rPr>
          <w:rStyle w:val="VerbatimChar"/>
        </w:rPr>
        <w:t xml:space="preserve">        PHYSICAL_INTERFACE: bond0.101</w:t>
      </w:r>
      <w:r>
        <w:br/>
      </w:r>
      <w:r>
        <w:rPr>
          <w:rStyle w:val="VerbatimChar"/>
        </w:rPr>
        <w:t xml:space="preserve">        CPU_CORE_MASK: "0x1fe"</w:t>
      </w:r>
      <w:r>
        <w:br/>
      </w:r>
      <w:r>
        <w:rPr>
          <w:rStyle w:val="VerbatimChar"/>
        </w:rPr>
        <w:t xml:space="preserve">        DPDK_UIO_DRIVER: uio_pci_generic</w:t>
      </w:r>
      <w:r>
        <w:br/>
      </w:r>
      <w:r>
        <w:rPr>
          <w:rStyle w:val="VerbatimChar"/>
        </w:rPr>
        <w:t xml:space="preserve">        HUGE_PAGES: 32000</w:t>
      </w:r>
      <w:r>
        <w:br/>
      </w:r>
      <w:r>
        <w:rPr>
          <w:rStyle w:val="VerbatimChar"/>
        </w:rPr>
        <w:t xml:space="preserve">        AGENT_MODE: dpdk</w:t>
      </w:r>
      <w:r>
        <w:br/>
      </w:r>
      <w:r>
        <w:rPr>
          <w:rStyle w:val="VerbatimChar"/>
        </w:rPr>
        <w:t xml:space="preserve">a7s4:</w:t>
      </w:r>
      <w:r>
        <w:br/>
      </w:r>
      <w:r>
        <w:rPr>
          <w:rStyle w:val="VerbatimChar"/>
        </w:rPr>
        <w:t xml:space="preserve">    provider: bms</w:t>
      </w:r>
      <w:r>
        <w:br/>
      </w:r>
      <w:r>
        <w:rPr>
          <w:rStyle w:val="VerbatimChar"/>
        </w:rPr>
        <w:t xml:space="preserve">    ip: 10.84.27.4</w:t>
      </w:r>
      <w:r>
        <w:br/>
      </w:r>
      <w:r>
        <w:rPr>
          <w:rStyle w:val="VerbatimChar"/>
        </w:rPr>
        <w:t xml:space="preserve">    ssh_user: root</w:t>
      </w:r>
      <w:r>
        <w:br/>
      </w:r>
      <w:r>
        <w:rPr>
          <w:rStyle w:val="VerbatimChar"/>
        </w:rPr>
        <w:t xml:space="preserve">    ssh_pwd: c0ntrail123</w:t>
      </w:r>
      <w:r>
        <w:br/>
      </w:r>
      <w:r>
        <w:rPr>
          <w:rStyle w:val="VerbatimChar"/>
        </w:rPr>
        <w:t xml:space="preserve">    roles:</w:t>
      </w:r>
      <w:r>
        <w:br/>
      </w:r>
      <w:r>
        <w:rPr>
          <w:rStyle w:val="VerbatimChar"/>
        </w:rPr>
        <w:t xml:space="preserve">    openstack_compute:</w:t>
      </w:r>
      <w:r>
        <w:br/>
      </w:r>
      <w:r>
        <w:rPr>
          <w:rStyle w:val="VerbatimChar"/>
        </w:rPr>
        <w:t xml:space="preserve">    vrouter:</w:t>
      </w:r>
      <w:r>
        <w:br/>
      </w:r>
      <w:r>
        <w:rPr>
          <w:rStyle w:val="VerbatimChar"/>
        </w:rPr>
        <w:t xml:space="preserve">        PHYSICAL_INTERFACE: bond0.101</w:t>
      </w:r>
      <w:r>
        <w:br/>
      </w:r>
      <w:r>
        <w:rPr>
          <w:rStyle w:val="VerbatimChar"/>
        </w:rPr>
        <w:t xml:space="preserve">        CPU_CORE_MASK: "0x1fe"</w:t>
      </w:r>
      <w:r>
        <w:br/>
      </w:r>
      <w:r>
        <w:rPr>
          <w:rStyle w:val="VerbatimChar"/>
        </w:rPr>
        <w:t xml:space="preserve">        DPDK_UIO_DRIVER: uio_pci_generic</w:t>
      </w:r>
      <w:r>
        <w:br/>
      </w:r>
      <w:r>
        <w:rPr>
          <w:rStyle w:val="VerbatimChar"/>
        </w:rPr>
        <w:t xml:space="preserve">        HUGE_PAGES: 32000</w:t>
      </w:r>
      <w:r>
        <w:br/>
      </w:r>
      <w:r>
        <w:rPr>
          <w:rStyle w:val="VerbatimChar"/>
        </w:rPr>
        <w:t xml:space="preserve">        AGENT_MODE: dpdk</w:t>
      </w:r>
      <w:r>
        <w:br/>
      </w:r>
      <w:r>
        <w:rPr>
          <w:rStyle w:val="VerbatimChar"/>
        </w:rPr>
        <w:t xml:space="preserve">a7s5:</w:t>
      </w:r>
      <w:r>
        <w:br/>
      </w:r>
      <w:r>
        <w:rPr>
          <w:rStyle w:val="VerbatimChar"/>
        </w:rPr>
        <w:t xml:space="preserve">    provider: bms</w:t>
      </w:r>
      <w:r>
        <w:br/>
      </w:r>
      <w:r>
        <w:rPr>
          <w:rStyle w:val="VerbatimChar"/>
        </w:rPr>
        <w:t xml:space="preserve">    ip: 10.84.27.5</w:t>
      </w:r>
      <w:r>
        <w:br/>
      </w:r>
      <w:r>
        <w:rPr>
          <w:rStyle w:val="VerbatimChar"/>
        </w:rPr>
        <w:t xml:space="preserve">    ssh_user: root</w:t>
      </w:r>
      <w:r>
        <w:br/>
      </w:r>
      <w:r>
        <w:rPr>
          <w:rStyle w:val="VerbatimChar"/>
        </w:rPr>
        <w:t xml:space="preserve">    ssh_pwd: c0ntrail123</w:t>
      </w:r>
      <w:r>
        <w:br/>
      </w:r>
      <w:r>
        <w:rPr>
          <w:rStyle w:val="VerbatimChar"/>
        </w:rPr>
        <w:t xml:space="preserve">    roles:</w:t>
      </w:r>
      <w:r>
        <w:br/>
      </w:r>
      <w:r>
        <w:rPr>
          <w:rStyle w:val="VerbatimChar"/>
        </w:rPr>
        <w:t xml:space="preserve">    openstack_compute:</w:t>
      </w:r>
      <w:r>
        <w:br/>
      </w:r>
      <w:r>
        <w:rPr>
          <w:rStyle w:val="VerbatimChar"/>
        </w:rPr>
        <w:t xml:space="preserve">    vrouter:</w:t>
      </w:r>
      <w:r>
        <w:br/>
      </w:r>
      <w:r>
        <w:rPr>
          <w:rStyle w:val="VerbatimChar"/>
        </w:rPr>
        <w:t xml:space="preserve">        PHYSICAL_INTERFACE: bond0.101</w:t>
      </w:r>
      <w:r>
        <w:br/>
      </w:r>
      <w:r>
        <w:rPr>
          <w:rStyle w:val="VerbatimChar"/>
        </w:rPr>
        <w:t xml:space="preserve">contrail_configuration:</w:t>
      </w:r>
      <w:r>
        <w:br/>
      </w:r>
      <w:r>
        <w:rPr>
          <w:rStyle w:val="VerbatimChar"/>
        </w:rPr>
        <w:t xml:space="preserve">CONTRAIL_VERSION: master.1209</w:t>
      </w:r>
      <w:r>
        <w:br/>
      </w:r>
      <w:r>
        <w:rPr>
          <w:rStyle w:val="VerbatimChar"/>
        </w:rPr>
        <w:t xml:space="preserve">OPENSTACK_VERSION: queens</w:t>
      </w:r>
      <w:r>
        <w:br/>
      </w:r>
      <w:r>
        <w:rPr>
          <w:rStyle w:val="VerbatimChar"/>
        </w:rPr>
        <w:t xml:space="preserve">CLOUD_ORCHESTRATOR: openstack</w:t>
      </w:r>
      <w:r>
        <w:br/>
      </w:r>
      <w:r>
        <w:rPr>
          <w:rStyle w:val="VerbatimChar"/>
        </w:rPr>
        <w:t xml:space="preserve">CONTROLLER_NODES: 8.0.0.1</w:t>
      </w:r>
      <w:r>
        <w:br/>
      </w:r>
      <w:r>
        <w:rPr>
          <w:rStyle w:val="VerbatimChar"/>
        </w:rPr>
        <w:t xml:space="preserve">OPENSTACK_NODES: 8.0.0.1</w:t>
      </w:r>
      <w:r>
        <w:br/>
      </w:r>
      <w:r>
        <w:rPr>
          <w:rStyle w:val="VerbatimChar"/>
        </w:rPr>
        <w:t xml:space="preserve">CONTROL_NODES: 8.0.0.1</w:t>
      </w:r>
      <w:r>
        <w:br/>
      </w:r>
      <w:r>
        <w:rPr>
          <w:rStyle w:val="VerbatimChar"/>
        </w:rPr>
        <w:t xml:space="preserve">KEYSTONE_AUTH_HOST: 8.0.0.200</w:t>
      </w:r>
      <w:r>
        <w:br/>
      </w:r>
      <w:r>
        <w:rPr>
          <w:rStyle w:val="VerbatimChar"/>
        </w:rPr>
        <w:t xml:space="preserve">KEYSTONE_AUTH_ADMIN_PASSWORD: c0ntrail123</w:t>
      </w:r>
      <w:r>
        <w:br/>
      </w:r>
      <w:r>
        <w:rPr>
          <w:rStyle w:val="VerbatimChar"/>
        </w:rPr>
        <w:t xml:space="preserve">RABBITMQ_NODE_PORT: 5673</w:t>
      </w:r>
      <w:r>
        <w:br/>
      </w:r>
      <w:r>
        <w:rPr>
          <w:rStyle w:val="VerbatimChar"/>
        </w:rPr>
        <w:t xml:space="preserve">KEYSTONE_AUTH_URL_VERSION: /v3</w:t>
      </w:r>
      <w:r>
        <w:br/>
      </w:r>
      <w:r>
        <w:rPr>
          <w:rStyle w:val="VerbatimChar"/>
        </w:rPr>
        <w:t xml:space="preserve">IPFABRIC_SERVICE_IP: 8.0.0.200</w:t>
      </w:r>
      <w:r>
        <w:br/>
      </w:r>
      <w:r>
        <w:rPr>
          <w:rStyle w:val="VerbatimChar"/>
        </w:rPr>
        <w:t xml:space="preserve">VROUTER_GATEWAY: 8.0.0.254</w:t>
      </w:r>
      <w:r>
        <w:br/>
      </w:r>
      <w:r>
        <w:rPr>
          <w:rStyle w:val="VerbatimChar"/>
        </w:rPr>
        <w:t xml:space="preserve">two_interface: true</w:t>
      </w:r>
      <w:r>
        <w:br/>
      </w:r>
      <w:r>
        <w:rPr>
          <w:rStyle w:val="VerbatimChar"/>
        </w:rPr>
        <w:t xml:space="preserve">ENCAP_PRIORITY: VXLAN,MPLSoUDP,MPLSoGRE</w:t>
      </w:r>
      <w:r>
        <w:br/>
      </w:r>
      <w:r>
        <w:rPr>
          <w:rStyle w:val="VerbatimChar"/>
        </w:rPr>
        <w:t xml:space="preserve">AUTH_MODE: keystone</w:t>
      </w:r>
      <w:r>
        <w:br/>
      </w:r>
      <w:r>
        <w:rPr>
          <w:rStyle w:val="VerbatimChar"/>
        </w:rPr>
        <w:t xml:space="preserve">CONFIG_API_VIP: 10.84.27.51</w:t>
      </w:r>
      <w:r>
        <w:br/>
      </w:r>
      <w:r>
        <w:rPr>
          <w:rStyle w:val="VerbatimChar"/>
        </w:rPr>
        <w:t xml:space="preserve">ssh_user: root</w:t>
      </w:r>
      <w:r>
        <w:br/>
      </w:r>
      <w:r>
        <w:rPr>
          <w:rStyle w:val="VerbatimChar"/>
        </w:rPr>
        <w:t xml:space="preserve">ssh_pwd: c0ntrail123</w:t>
      </w:r>
      <w:r>
        <w:br/>
      </w:r>
      <w:r>
        <w:rPr>
          <w:rStyle w:val="VerbatimChar"/>
        </w:rPr>
        <w:t xml:space="preserve">METADATA_PROXY_SECRET: c0ntrail123</w:t>
      </w:r>
      <w:r>
        <w:br/>
      </w:r>
      <w:r>
        <w:rPr>
          <w:rStyle w:val="VerbatimChar"/>
        </w:rPr>
        <w:t xml:space="preserve">CONFIG_NODEMGR__DEFAULTS__minimum_diskGB: 2</w:t>
      </w:r>
      <w:r>
        <w:br/>
      </w:r>
      <w:r>
        <w:rPr>
          <w:rStyle w:val="VerbatimChar"/>
        </w:rPr>
        <w:t xml:space="preserve">CONFIG_DATABASE_NODEMGR__DEFAULTS__minimum_diskGB: 2</w:t>
      </w:r>
      <w:r>
        <w:br/>
      </w:r>
      <w:r>
        <w:rPr>
          <w:rStyle w:val="VerbatimChar"/>
        </w:rPr>
        <w:t xml:space="preserve">DATABASE_NODEMGR__DEFAULTS__minimum_diskGB: 2</w:t>
      </w:r>
      <w:r>
        <w:br/>
      </w:r>
      <w:r>
        <w:rPr>
          <w:rStyle w:val="VerbatimChar"/>
        </w:rPr>
        <w:t xml:space="preserve">XMPP_SSL_ENABLE: no</w:t>
      </w:r>
      <w:r>
        <w:br/>
      </w:r>
      <w:r>
        <w:rPr>
          <w:rStyle w:val="VerbatimChar"/>
        </w:rPr>
        <w:t xml:space="preserve">LOG_LEVEL: SYS_DEBUG</w:t>
      </w:r>
      <w:r>
        <w:br/>
      </w:r>
      <w:r>
        <w:rPr>
          <w:rStyle w:val="VerbatimChar"/>
        </w:rPr>
        <w:t xml:space="preserve">AAA_MODE: rbac</w:t>
      </w:r>
      <w:r>
        <w:br/>
      </w:r>
      <w:r>
        <w:rPr>
          <w:rStyle w:val="VerbatimChar"/>
        </w:rPr>
        <w:t xml:space="preserve">kolla_config:</w:t>
      </w:r>
      <w:r>
        <w:br/>
      </w:r>
      <w:r>
        <w:rPr>
          <w:rStyle w:val="VerbatimChar"/>
        </w:rPr>
        <w:t xml:space="preserve">kolla_globals:</w:t>
      </w:r>
      <w:r>
        <w:br/>
      </w:r>
      <w:r>
        <w:rPr>
          <w:rStyle w:val="VerbatimChar"/>
        </w:rPr>
        <w:t xml:space="preserve">    kolla_internal_vip_address: 8.0.0.200</w:t>
      </w:r>
      <w:r>
        <w:br/>
      </w:r>
      <w:r>
        <w:rPr>
          <w:rStyle w:val="VerbatimChar"/>
        </w:rPr>
        <w:t xml:space="preserve">    kolla_external_vip_address: 10.84.27.51</w:t>
      </w:r>
      <w:r>
        <w:br/>
      </w:r>
      <w:r>
        <w:rPr>
          <w:rStyle w:val="VerbatimChar"/>
        </w:rPr>
        <w:t xml:space="preserve">    contrail_api_interface_address: 8.0.0.1</w:t>
      </w:r>
      <w:r>
        <w:br/>
      </w:r>
      <w:r>
        <w:rPr>
          <w:rStyle w:val="VerbatimChar"/>
        </w:rPr>
        <w:t xml:space="preserve">    keepalived_virtual_router_id: "111"</w:t>
      </w:r>
      <w:r>
        <w:br/>
      </w:r>
      <w:r>
        <w:rPr>
          <w:rStyle w:val="VerbatimChar"/>
        </w:rPr>
        <w:t xml:space="preserve">    enable_haproxy: "yes"</w:t>
      </w:r>
      <w:r>
        <w:br/>
      </w:r>
      <w:r>
        <w:rPr>
          <w:rStyle w:val="VerbatimChar"/>
        </w:rPr>
        <w:t xml:space="preserve">    enable_ironic: "no"</w:t>
      </w:r>
      <w:r>
        <w:br/>
      </w:r>
      <w:r>
        <w:rPr>
          <w:rStyle w:val="VerbatimChar"/>
        </w:rPr>
        <w:t xml:space="preserve">    enable_swift: "no"</w:t>
      </w:r>
      <w:r>
        <w:br/>
      </w:r>
      <w:r>
        <w:rPr>
          <w:rStyle w:val="VerbatimChar"/>
        </w:rPr>
        <w:t xml:space="preserve">kolla_passwords:</w:t>
      </w:r>
      <w:r>
        <w:br/>
      </w:r>
      <w:r>
        <w:rPr>
          <w:rStyle w:val="VerbatimChar"/>
        </w:rPr>
        <w:t xml:space="preserve">    keystone_admin_password: c0ntrail123</w:t>
      </w:r>
      <w:r>
        <w:br/>
      </w:r>
      <w:r>
        <w:rPr>
          <w:rStyle w:val="VerbatimChar"/>
        </w:rPr>
        <w:t xml:space="preserve">    metadata_secret: c0ntrail123</w:t>
      </w:r>
      <w:r>
        <w:br/>
      </w:r>
      <w:r>
        <w:rPr>
          <w:rStyle w:val="VerbatimChar"/>
        </w:rPr>
        <w:t xml:space="preserve">    keystone_admin_password: c0ntrail123</w:t>
      </w:r>
    </w:p>
    <w:p>
      <w:pPr>
        <w:pStyle w:val="Heading2"/>
      </w:pPr>
      <w:bookmarkStart w:id="23" w:name="Xf54582e3b94eef2c8868afde3ab3723445c66f3"/>
      <w:r>
        <w:t xml:space="preserve">instances.yaml (ping)</w:t>
      </w:r>
      <w:bookmarkEnd w:id="23"/>
    </w:p>
    <w:p>
      <w:pPr>
        <w:pStyle w:val="SourceCode"/>
      </w:pPr>
      <w:r>
        <w:rPr>
          <w:rStyle w:val="VerbatimChar"/>
        </w:rPr>
        <w:t xml:space="preserve">global_configuration:</w:t>
      </w:r>
      <w:r>
        <w:br/>
      </w:r>
      <w:r>
        <w:rPr>
          <w:rStyle w:val="VerbatimChar"/>
        </w:rPr>
        <w:t xml:space="preserve">CONTAINER_REGISTRY: svl-artifactory.juniper.net/contrail-nightly</w:t>
      </w:r>
      <w:r>
        <w:br/>
      </w:r>
      <w:r>
        <w:rPr>
          <w:rStyle w:val="VerbatimChar"/>
        </w:rPr>
        <w:t xml:space="preserve">REGISTRY_PRIVATE_INSECURE: True</w:t>
      </w:r>
      <w:r>
        <w:br/>
      </w:r>
      <w:r>
        <w:rPr>
          <w:rStyle w:val="VerbatimChar"/>
        </w:rPr>
        <w:t xml:space="preserve">provider_config:</w:t>
      </w:r>
      <w:r>
        <w:br/>
      </w:r>
      <w:r>
        <w:rPr>
          <w:rStyle w:val="VerbatimChar"/>
        </w:rPr>
        <w:t xml:space="preserve">bms:</w:t>
      </w:r>
      <w:r>
        <w:br/>
      </w:r>
      <w:r>
        <w:rPr>
          <w:rStyle w:val="VerbatimChar"/>
        </w:rPr>
        <w:t xml:space="preserve">    ssh_pwd: Juniper</w:t>
      </w:r>
      <w:r>
        <w:br/>
      </w:r>
      <w:r>
        <w:rPr>
          <w:rStyle w:val="VerbatimChar"/>
        </w:rPr>
        <w:t xml:space="preserve">    ssh_user: root</w:t>
      </w:r>
      <w:r>
        <w:br/>
      </w:r>
      <w:r>
        <w:rPr>
          <w:rStyle w:val="VerbatimChar"/>
        </w:rPr>
        <w:t xml:space="preserve">    ntpserver: ntp.juniper.net</w:t>
      </w:r>
      <w:r>
        <w:br/>
      </w:r>
      <w:r>
        <w:rPr>
          <w:rStyle w:val="VerbatimChar"/>
        </w:rPr>
        <w:t xml:space="preserve">    domainsuffix: local</w:t>
      </w:r>
      <w:r>
        <w:br/>
      </w:r>
      <w:r>
        <w:rPr>
          <w:rStyle w:val="VerbatimChar"/>
        </w:rPr>
        <w:t xml:space="preserve">instances:</w:t>
      </w:r>
      <w:r>
        <w:br/>
      </w:r>
      <w:r>
        <w:rPr>
          <w:rStyle w:val="VerbatimChar"/>
        </w:rPr>
        <w:t xml:space="preserve">cent111:</w:t>
      </w:r>
      <w:r>
        <w:br/>
      </w:r>
      <w:r>
        <w:rPr>
          <w:rStyle w:val="VerbatimChar"/>
        </w:rPr>
        <w:t xml:space="preserve">    provider: bms</w:t>
      </w:r>
      <w:r>
        <w:br/>
      </w:r>
      <w:r>
        <w:rPr>
          <w:rStyle w:val="VerbatimChar"/>
        </w:rPr>
        <w:t xml:space="preserve">    ip: 10.85.188.19</w:t>
      </w:r>
      <w:r>
        <w:br/>
      </w:r>
      <w:r>
        <w:rPr>
          <w:rStyle w:val="VerbatimChar"/>
        </w:rPr>
        <w:t xml:space="preserve">    roles:</w:t>
      </w:r>
      <w:r>
        <w:br/>
      </w:r>
      <w:r>
        <w:rPr>
          <w:rStyle w:val="VerbatimChar"/>
        </w:rPr>
        <w:t xml:space="preserve">    openstack_control:</w:t>
      </w:r>
      <w:r>
        <w:br/>
      </w:r>
      <w:r>
        <w:rPr>
          <w:rStyle w:val="VerbatimChar"/>
        </w:rPr>
        <w:t xml:space="preserve">    openstack_network:</w:t>
      </w:r>
      <w:r>
        <w:br/>
      </w:r>
      <w:r>
        <w:rPr>
          <w:rStyle w:val="VerbatimChar"/>
        </w:rPr>
        <w:t xml:space="preserve">    openstack_storage:</w:t>
      </w:r>
      <w:r>
        <w:br/>
      </w:r>
      <w:r>
        <w:rPr>
          <w:rStyle w:val="VerbatimChar"/>
        </w:rPr>
        <w:t xml:space="preserve">    openstack_monitoring:</w:t>
      </w:r>
      <w:r>
        <w:br/>
      </w:r>
      <w:r>
        <w:rPr>
          <w:rStyle w:val="VerbatimChar"/>
        </w:rPr>
        <w:t xml:space="preserve">    config_database:</w:t>
      </w:r>
      <w:r>
        <w:br/>
      </w:r>
      <w:r>
        <w:rPr>
          <w:rStyle w:val="VerbatimChar"/>
        </w:rPr>
        <w:t xml:space="preserve">    config:</w:t>
      </w:r>
      <w:r>
        <w:br/>
      </w:r>
      <w:r>
        <w:rPr>
          <w:rStyle w:val="VerbatimChar"/>
        </w:rPr>
        <w:t xml:space="preserve">    control:</w:t>
      </w:r>
      <w:r>
        <w:br/>
      </w:r>
      <w:r>
        <w:rPr>
          <w:rStyle w:val="VerbatimChar"/>
        </w:rPr>
        <w:t xml:space="preserve">    analytics_database:</w:t>
      </w:r>
      <w:r>
        <w:br/>
      </w:r>
      <w:r>
        <w:rPr>
          <w:rStyle w:val="VerbatimChar"/>
        </w:rPr>
        <w:t xml:space="preserve">    analytics:</w:t>
      </w:r>
      <w:r>
        <w:br/>
      </w:r>
      <w:r>
        <w:rPr>
          <w:rStyle w:val="VerbatimChar"/>
        </w:rPr>
        <w:t xml:space="preserve">    webui:</w:t>
      </w:r>
      <w:r>
        <w:br/>
      </w:r>
      <w:r>
        <w:rPr>
          <w:rStyle w:val="VerbatimChar"/>
        </w:rPr>
        <w:t xml:space="preserve">cent222:</w:t>
      </w:r>
      <w:r>
        <w:br/>
      </w:r>
      <w:r>
        <w:rPr>
          <w:rStyle w:val="VerbatimChar"/>
        </w:rPr>
        <w:t xml:space="preserve">    provider: bms</w:t>
      </w:r>
      <w:r>
        <w:br/>
      </w:r>
      <w:r>
        <w:rPr>
          <w:rStyle w:val="VerbatimChar"/>
        </w:rPr>
        <w:t xml:space="preserve">    ip: 10.85.188.20</w:t>
      </w:r>
      <w:r>
        <w:br/>
      </w:r>
      <w:r>
        <w:rPr>
          <w:rStyle w:val="VerbatimChar"/>
        </w:rPr>
        <w:t xml:space="preserve">    ssh_user: root</w:t>
      </w:r>
      <w:r>
        <w:br/>
      </w:r>
      <w:r>
        <w:rPr>
          <w:rStyle w:val="VerbatimChar"/>
        </w:rPr>
        <w:t xml:space="preserve">    ssh_pwd: c0ntrail123</w:t>
      </w:r>
      <w:r>
        <w:br/>
      </w:r>
      <w:r>
        <w:rPr>
          <w:rStyle w:val="VerbatimChar"/>
        </w:rPr>
        <w:t xml:space="preserve">    roles:</w:t>
      </w:r>
      <w:r>
        <w:br/>
      </w:r>
      <w:r>
        <w:rPr>
          <w:rStyle w:val="VerbatimChar"/>
        </w:rPr>
        <w:t xml:space="preserve">    openstack_compute:</w:t>
      </w:r>
      <w:r>
        <w:br/>
      </w:r>
      <w:r>
        <w:rPr>
          <w:rStyle w:val="VerbatimChar"/>
        </w:rPr>
        <w:t xml:space="preserve">    vrouter:</w:t>
      </w:r>
      <w:r>
        <w:br/>
      </w:r>
      <w:r>
        <w:rPr>
          <w:rStyle w:val="VerbatimChar"/>
        </w:rPr>
        <w:t xml:space="preserve">      VROUTER_GATEWAY: 10.169.25.1</w:t>
      </w:r>
      <w:r>
        <w:br/>
      </w:r>
      <w:r>
        <w:rPr>
          <w:rStyle w:val="VerbatimChar"/>
        </w:rPr>
        <w:t xml:space="preserve">cent333:</w:t>
      </w:r>
      <w:r>
        <w:br/>
      </w:r>
      <w:r>
        <w:rPr>
          <w:rStyle w:val="VerbatimChar"/>
        </w:rPr>
        <w:t xml:space="preserve">    provider: bms</w:t>
      </w:r>
      <w:r>
        <w:br/>
      </w:r>
      <w:r>
        <w:rPr>
          <w:rStyle w:val="VerbatimChar"/>
        </w:rPr>
        <w:t xml:space="preserve">    ip: 10.85.188.21</w:t>
      </w:r>
      <w:r>
        <w:br/>
      </w:r>
      <w:r>
        <w:rPr>
          <w:rStyle w:val="VerbatimChar"/>
        </w:rPr>
        <w:t xml:space="preserve">    ssh_user: root</w:t>
      </w:r>
      <w:r>
        <w:br/>
      </w:r>
      <w:r>
        <w:rPr>
          <w:rStyle w:val="VerbatimChar"/>
        </w:rPr>
        <w:t xml:space="preserve">    ssh_pwd: c0ntrail123</w:t>
      </w:r>
      <w:r>
        <w:br/>
      </w:r>
      <w:r>
        <w:rPr>
          <w:rStyle w:val="VerbatimChar"/>
        </w:rPr>
        <w:t xml:space="preserve">    roles:</w:t>
      </w:r>
      <w:r>
        <w:br/>
      </w:r>
      <w:r>
        <w:rPr>
          <w:rStyle w:val="VerbatimChar"/>
        </w:rPr>
        <w:t xml:space="preserve">    openstack_compute:</w:t>
      </w:r>
      <w:r>
        <w:br/>
      </w:r>
      <w:r>
        <w:rPr>
          <w:rStyle w:val="VerbatimChar"/>
        </w:rPr>
        <w:t xml:space="preserve">    vrouter:</w:t>
      </w:r>
      <w:r>
        <w:br/>
      </w:r>
      <w:r>
        <w:rPr>
          <w:rStyle w:val="VerbatimChar"/>
        </w:rPr>
        <w:t xml:space="preserve">      VROUTER_GATEWAY: 10.169.25.1</w:t>
      </w:r>
      <w:r>
        <w:br/>
      </w:r>
      <w:r>
        <w:rPr>
          <w:rStyle w:val="VerbatimChar"/>
        </w:rPr>
        <w:t xml:space="preserve">contrail_configuration:</w:t>
      </w:r>
      <w:r>
        <w:br/>
      </w:r>
      <w:r>
        <w:rPr>
          <w:rStyle w:val="VerbatimChar"/>
        </w:rPr>
        <w:t xml:space="preserve">CONTRAIL_VERSION: master-latest</w:t>
      </w:r>
      <w:r>
        <w:br/>
      </w:r>
      <w:r>
        <w:rPr>
          <w:rStyle w:val="VerbatimChar"/>
        </w:rPr>
        <w:t xml:space="preserve">OPENSTACK_VERSION: queens</w:t>
      </w:r>
      <w:r>
        <w:br/>
      </w:r>
      <w:r>
        <w:rPr>
          <w:rStyle w:val="VerbatimChar"/>
        </w:rPr>
        <w:t xml:space="preserve">CLOUD_ORCHESTRATOR: openstack</w:t>
      </w:r>
      <w:r>
        <w:br/>
      </w:r>
      <w:r>
        <w:rPr>
          <w:rStyle w:val="VerbatimChar"/>
        </w:rPr>
        <w:t xml:space="preserve">CONTROLLER_NODES: 10.85.188.19</w:t>
      </w:r>
      <w:r>
        <w:br/>
      </w:r>
      <w:r>
        <w:rPr>
          <w:rStyle w:val="VerbatimChar"/>
        </w:rPr>
        <w:t xml:space="preserve">OPENSTACK_NODES: 10.85.188.19</w:t>
      </w:r>
      <w:r>
        <w:br/>
      </w:r>
      <w:r>
        <w:rPr>
          <w:rStyle w:val="VerbatimChar"/>
        </w:rPr>
        <w:t xml:space="preserve">CONTROL_NODES: 10.169.25.19</w:t>
      </w:r>
      <w:r>
        <w:br/>
      </w:r>
      <w:r>
        <w:rPr>
          <w:rStyle w:val="VerbatimChar"/>
        </w:rPr>
        <w:t xml:space="preserve">KEYSTONE_AUTH_HOST: 8.0.0.200</w:t>
      </w:r>
      <w:r>
        <w:br/>
      </w:r>
      <w:r>
        <w:rPr>
          <w:rStyle w:val="VerbatimChar"/>
        </w:rPr>
        <w:t xml:space="preserve">KEYSTONE_AUTH_ADMIN_PASSWORD: c0ntrail123</w:t>
      </w:r>
      <w:r>
        <w:br/>
      </w:r>
      <w:r>
        <w:rPr>
          <w:rStyle w:val="VerbatimChar"/>
        </w:rPr>
        <w:t xml:space="preserve">RABBITMQ_NODE_PORT: 5673</w:t>
      </w:r>
      <w:r>
        <w:br/>
      </w:r>
      <w:r>
        <w:rPr>
          <w:rStyle w:val="VerbatimChar"/>
        </w:rPr>
        <w:t xml:space="preserve">KEYSTONE_AUTH_URL_VERSION: /v3</w:t>
      </w:r>
      <w:r>
        <w:br/>
      </w:r>
      <w:r>
        <w:rPr>
          <w:rStyle w:val="VerbatimChar"/>
        </w:rPr>
        <w:t xml:space="preserve">IPFABRIC_SERVICE_IP: 8.0.0.200</w:t>
      </w:r>
      <w:r>
        <w:br/>
      </w:r>
      <w:r>
        <w:rPr>
          <w:rStyle w:val="VerbatimChar"/>
        </w:rPr>
        <w:t xml:space="preserve">VROUTER_GATEWAY: 8.0.0.254</w:t>
      </w:r>
      <w:r>
        <w:br/>
      </w:r>
      <w:r>
        <w:rPr>
          <w:rStyle w:val="VerbatimChar"/>
        </w:rPr>
        <w:t xml:space="preserve">two_interface: true</w:t>
      </w:r>
      <w:r>
        <w:br/>
      </w:r>
      <w:r>
        <w:rPr>
          <w:rStyle w:val="VerbatimChar"/>
        </w:rPr>
        <w:t xml:space="preserve">ENCAP_PRIORITY: VXLAN,MPLSoUDP,MPLSoGRE</w:t>
      </w:r>
      <w:r>
        <w:br/>
      </w:r>
      <w:r>
        <w:rPr>
          <w:rStyle w:val="VerbatimChar"/>
        </w:rPr>
        <w:t xml:space="preserve">AUTH_MODE: keystone</w:t>
      </w:r>
      <w:r>
        <w:br/>
      </w:r>
      <w:r>
        <w:rPr>
          <w:rStyle w:val="VerbatimChar"/>
        </w:rPr>
        <w:t xml:space="preserve">CONFIG_API_VIP: 10.84.27.51</w:t>
      </w:r>
      <w:r>
        <w:br/>
      </w:r>
      <w:r>
        <w:rPr>
          <w:rStyle w:val="VerbatimChar"/>
        </w:rPr>
        <w:t xml:space="preserve">ssh_user: root</w:t>
      </w:r>
      <w:r>
        <w:br/>
      </w:r>
      <w:r>
        <w:rPr>
          <w:rStyle w:val="VerbatimChar"/>
        </w:rPr>
        <w:t xml:space="preserve">ssh_pwd: c0ntrail123</w:t>
      </w:r>
      <w:r>
        <w:br/>
      </w:r>
      <w:r>
        <w:rPr>
          <w:rStyle w:val="VerbatimChar"/>
        </w:rPr>
        <w:t xml:space="preserve">METADATA_PROXY_SECRET: c0ntrail123</w:t>
      </w:r>
      <w:r>
        <w:br/>
      </w:r>
      <w:r>
        <w:rPr>
          <w:rStyle w:val="VerbatimChar"/>
        </w:rPr>
        <w:t xml:space="preserve">CONFIG_NODEMGR__DEFAULTS__minimum_diskGB: 2</w:t>
      </w:r>
      <w:r>
        <w:br/>
      </w:r>
      <w:r>
        <w:rPr>
          <w:rStyle w:val="VerbatimChar"/>
        </w:rPr>
        <w:t xml:space="preserve">CONFIG_DATABASE_NODEMGR__DEFAULTS__minimum_diskGB: 2</w:t>
      </w:r>
      <w:r>
        <w:br/>
      </w:r>
      <w:r>
        <w:rPr>
          <w:rStyle w:val="VerbatimChar"/>
        </w:rPr>
        <w:t xml:space="preserve">DATABASE_NODEMGR__DEFAULTS__minimum_diskGB: 2</w:t>
      </w:r>
      <w:r>
        <w:br/>
      </w:r>
      <w:r>
        <w:rPr>
          <w:rStyle w:val="VerbatimChar"/>
        </w:rPr>
        <w:t xml:space="preserve">XMPP_SSL_ENABLE: no</w:t>
      </w:r>
      <w:r>
        <w:br/>
      </w:r>
      <w:r>
        <w:rPr>
          <w:rStyle w:val="VerbatimChar"/>
        </w:rPr>
        <w:t xml:space="preserve">LOG_LEVEL: SYS_DEBUG</w:t>
      </w:r>
      <w:r>
        <w:br/>
      </w:r>
      <w:r>
        <w:rPr>
          <w:rStyle w:val="VerbatimChar"/>
        </w:rPr>
        <w:t xml:space="preserve">AAA_MODE: rbac</w:t>
      </w:r>
      <w:r>
        <w:br/>
      </w:r>
      <w:r>
        <w:rPr>
          <w:rStyle w:val="VerbatimChar"/>
        </w:rPr>
        <w:t xml:space="preserve">kolla_config:</w:t>
      </w:r>
      <w:r>
        <w:br/>
      </w:r>
      <w:r>
        <w:rPr>
          <w:rStyle w:val="VerbatimChar"/>
        </w:rPr>
        <w:t xml:space="preserve">kolla_globals:</w:t>
      </w:r>
      <w:r>
        <w:br/>
      </w:r>
      <w:r>
        <w:rPr>
          <w:rStyle w:val="VerbatimChar"/>
        </w:rPr>
        <w:t xml:space="preserve">    kolla_internal_vip_address: 8.0.0.200</w:t>
      </w:r>
      <w:r>
        <w:br/>
      </w:r>
      <w:r>
        <w:rPr>
          <w:rStyle w:val="VerbatimChar"/>
        </w:rPr>
        <w:t xml:space="preserve">    kolla_external_vip_address: 10.84.27.51</w:t>
      </w:r>
      <w:r>
        <w:br/>
      </w:r>
      <w:r>
        <w:rPr>
          <w:rStyle w:val="VerbatimChar"/>
        </w:rPr>
        <w:t xml:space="preserve">    contrail_api_interface_address: 8.0.0.1</w:t>
      </w:r>
      <w:r>
        <w:br/>
      </w:r>
      <w:r>
        <w:rPr>
          <w:rStyle w:val="VerbatimChar"/>
        </w:rPr>
        <w:t xml:space="preserve">    keepalived_virtual_router_id: "111"</w:t>
      </w:r>
      <w:r>
        <w:br/>
      </w:r>
      <w:r>
        <w:rPr>
          <w:rStyle w:val="VerbatimChar"/>
        </w:rPr>
        <w:t xml:space="preserve">    enable_haproxy: "yes"</w:t>
      </w:r>
      <w:r>
        <w:br/>
      </w:r>
      <w:r>
        <w:rPr>
          <w:rStyle w:val="VerbatimChar"/>
        </w:rPr>
        <w:t xml:space="preserve">    enable_ironic: "no"</w:t>
      </w:r>
      <w:r>
        <w:br/>
      </w:r>
      <w:r>
        <w:rPr>
          <w:rStyle w:val="VerbatimChar"/>
        </w:rPr>
        <w:t xml:space="preserve">    enable_swift: "no"</w:t>
      </w:r>
      <w:r>
        <w:br/>
      </w:r>
      <w:r>
        <w:rPr>
          <w:rStyle w:val="VerbatimChar"/>
        </w:rPr>
        <w:t xml:space="preserve">kolla_passwords:</w:t>
      </w:r>
      <w:r>
        <w:br/>
      </w:r>
      <w:r>
        <w:rPr>
          <w:rStyle w:val="VerbatimChar"/>
        </w:rPr>
        <w:t xml:space="preserve">    keystone_admin_password: c0ntrail123</w:t>
      </w:r>
      <w:r>
        <w:br/>
      </w:r>
      <w:r>
        <w:rPr>
          <w:rStyle w:val="VerbatimChar"/>
        </w:rPr>
        <w:t xml:space="preserve">    metadata_secret: c0ntrail123</w:t>
      </w:r>
      <w:r>
        <w:br/>
      </w:r>
      <w:r>
        <w:rPr>
          <w:rStyle w:val="VerbatimChar"/>
        </w:rPr>
        <w:t xml:space="preserve">    keystone_admin_password: c0ntrail123</w:t>
      </w:r>
    </w:p>
    <w:p>
      <w:pPr>
        <w:pStyle w:val="Heading2"/>
      </w:pPr>
      <w:bookmarkStart w:id="24" w:name="X602a3828dd3e1e23b41c527b0f3bb8c45412366"/>
      <w:r>
        <w:t xml:space="preserve">re-image servers</w:t>
      </w:r>
      <w:bookmarkEnd w:id="24"/>
    </w:p>
    <w:p>
      <w:pPr>
        <w:pStyle w:val="Heading2"/>
      </w:pPr>
      <w:bookmarkStart w:id="25" w:name="X3075175fa641994dac22c574814ff26c13ae604"/>
      <w:r>
        <w:t xml:space="preserve">configure bond and vlan</w:t>
      </w:r>
      <w:bookmarkEnd w:id="25"/>
    </w:p>
    <w:p>
      <w:pPr>
        <w:pStyle w:val="SourceCode"/>
      </w:pPr>
      <w:r>
        <w:rPr>
          <w:rStyle w:val="VerbatimChar"/>
        </w:rPr>
        <w:t xml:space="preserve">scp a7s2/* root@a7s2:/etc/sysconfig/network-scripts/</w:t>
      </w:r>
      <w:r>
        <w:br/>
      </w:r>
      <w:r>
        <w:rPr>
          <w:rStyle w:val="VerbatimChar"/>
        </w:rPr>
        <w:t xml:space="preserve">scp a7s3/* root@a7s3:/etc/sysconfig/network-scripts/</w:t>
      </w:r>
      <w:r>
        <w:br/>
      </w:r>
      <w:r>
        <w:rPr>
          <w:rStyle w:val="VerbatimChar"/>
        </w:rPr>
        <w:t xml:space="preserve">scp a7s4/* root@a7s4:/etc/sysconfig/network-scripts/</w:t>
      </w:r>
      <w:r>
        <w:br/>
      </w:r>
      <w:r>
        <w:rPr>
          <w:rStyle w:val="VerbatimChar"/>
        </w:rPr>
        <w:t xml:space="preserve">scp a7s5/* root@a7s5:/etc/sysconfig/network-scripts/</w:t>
      </w:r>
    </w:p>
    <w:p>
      <w:pPr>
        <w:pStyle w:val="SourceCode"/>
      </w:pPr>
      <w:r>
        <w:rPr>
          <w:rStyle w:val="VerbatimChar"/>
        </w:rPr>
        <w:t xml:space="preserve">service network restart</w:t>
      </w:r>
    </w:p>
    <w:p>
      <w:pPr>
        <w:pStyle w:val="FirstParagraph"/>
      </w:pPr>
      <w:r>
        <w:t xml:space="preserve">Once the restart is successful, the following IP addresses should be pingable:</w:t>
      </w:r>
      <w:r>
        <w:t xml:space="preserve"> </w:t>
      </w:r>
      <w:r>
        <w:t xml:space="preserve">8.0.0.1, 8.0.0.2, 8.0.0.3, 8.0.0.4</w:t>
      </w:r>
    </w:p>
    <w:p>
      <w:pPr>
        <w:pStyle w:val="Heading2"/>
      </w:pPr>
      <w:bookmarkStart w:id="26" w:name="Xaf889643f64cf6c13471b078c5d8fe963b5e0d2"/>
      <w:r>
        <w:t xml:space="preserve">installation steps</w:t>
      </w:r>
      <w:bookmarkEnd w:id="26"/>
    </w:p>
    <w:p>
      <w:pPr>
        <w:numPr>
          <w:ilvl w:val="0"/>
          <w:numId w:val="1001"/>
        </w:numPr>
      </w:pPr>
      <w:r>
        <w:t xml:space="preserve">install pre-requisite packages on a7s2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um -y remove python-netaddr</w:t>
      </w:r>
      <w:r>
        <w:br/>
      </w:r>
      <w:r>
        <w:rPr>
          <w:rStyle w:val="VerbatimChar"/>
        </w:rPr>
        <w:t xml:space="preserve">yum -y install epel-release python-pip gcc python-cffi python-devel bcrypt==3.1.7 sshpass python-wheel</w:t>
      </w:r>
      <w:r>
        <w:br/>
      </w:r>
      <w:r>
        <w:rPr>
          <w:rStyle w:val="VerbatimChar"/>
        </w:rPr>
        <w:t xml:space="preserve">pip install wheel requests</w:t>
      </w:r>
      <w:r>
        <w:br/>
      </w:r>
      <w:r>
        <w:rPr>
          <w:rStyle w:val="VerbatimChar"/>
        </w:rPr>
        <w:t xml:space="preserve">yum -y install git</w:t>
      </w:r>
      <w:r>
        <w:br/>
      </w:r>
      <w:r>
        <w:rPr>
          <w:rStyle w:val="VerbatimChar"/>
        </w:rPr>
        <w:t xml:space="preserve">pip install ansible==2.5.2.0</w:t>
      </w:r>
    </w:p>
    <w:p>
      <w:pPr>
        <w:numPr>
          <w:ilvl w:val="0"/>
          <w:numId w:val="1001"/>
        </w:numPr>
      </w:pPr>
      <w:r>
        <w:t xml:space="preserve">install ansible deploy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lone http://github.com/tungstenfabric/tf-ansible-deployer</w:t>
      </w:r>
      <w:r>
        <w:br/>
      </w:r>
      <w:r>
        <w:rPr>
          <w:rStyle w:val="VerbatimChar"/>
        </w:rPr>
        <w:t xml:space="preserve">cd tf-ansible-deployer</w:t>
      </w:r>
    </w:p>
    <w:p>
      <w:pPr>
        <w:numPr>
          <w:ilvl w:val="0"/>
          <w:numId w:val="1001"/>
        </w:numPr>
      </w:pPr>
      <w:r>
        <w:t xml:space="preserve">edit version and copy instances.yaml to /root/tf-ansible-deployer/config</w:t>
      </w:r>
      <w:r>
        <w:t xml:space="preserve"> </w:t>
      </w:r>
      <w:r>
        <w:t xml:space="preserve">(Ref for version:</w:t>
      </w:r>
      <w:r>
        <w:t xml:space="preserve"> </w:t>
      </w:r>
      <w:hyperlink r:id="rId27">
        <w:r>
          <w:rPr>
            <w:rStyle w:val="Hyperlink"/>
          </w:rPr>
          <w:t xml:space="preserve">https://svl-artifactory.juniper.net/artifactory/contrail-nightly/contrail-vrouter-agent-dpdk/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install contrai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nsible-playbook -i inventory/ -e orchestrator=openstack playbooks/configure_instances.yml</w:t>
      </w:r>
      <w:r>
        <w:br/>
      </w:r>
      <w:r>
        <w:rPr>
          <w:rStyle w:val="VerbatimChar"/>
        </w:rPr>
        <w:t xml:space="preserve">ansible-playbook -i inventory/ playbooks/install_openstack.yml</w:t>
      </w:r>
      <w:r>
        <w:br/>
      </w:r>
      <w:r>
        <w:rPr>
          <w:rStyle w:val="VerbatimChar"/>
        </w:rPr>
        <w:t xml:space="preserve">ansible-playbook -i inventory/ -e orchestrator=openstack playbooks/install_contrail.yml</w:t>
      </w:r>
    </w:p>
    <w:p>
      <w:pPr>
        <w:numPr>
          <w:ilvl w:val="0"/>
          <w:numId w:val="1001"/>
        </w:numPr>
      </w:pPr>
      <w:r>
        <w:t xml:space="preserve">install openstack clien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ip install --ignore-installed python-openstackclient python-ironicclient openstack-heat</w:t>
      </w:r>
      <w:r>
        <w:br/>
      </w:r>
      <w:r>
        <w:rPr>
          <w:rStyle w:val="VerbatimChar"/>
        </w:rPr>
        <w:t xml:space="preserve">source /etc/kolla/kolla-toolbox/admin-openrc.sh</w:t>
      </w:r>
    </w:p>
    <w:p>
      <w:pPr>
        <w:pStyle w:val="Heading1"/>
      </w:pPr>
      <w:bookmarkStart w:id="28" w:name="X0cd683788d13b9bd69c82d8e810a9d86e1076fd"/>
      <w:r>
        <w:t xml:space="preserve">prox and rapid</w:t>
      </w:r>
      <w:bookmarkEnd w:id="28"/>
    </w:p>
    <w:p>
      <w:pPr>
        <w:pStyle w:val="Heading2"/>
      </w:pPr>
      <w:bookmarkStart w:id="29" w:name="X1ea7cbd003469405f98a7976943980a7b23bcee"/>
      <w:r>
        <w:t xml:space="preserve">introduction</w:t>
      </w:r>
      <w:bookmarkEnd w:id="29"/>
    </w:p>
    <w:p>
      <w:pPr>
        <w:pStyle w:val="FirstParagraph"/>
      </w:pPr>
      <w:r>
        <w:rPr>
          <w:b/>
        </w:rPr>
        <w:t xml:space="preserve">PROX.</w:t>
      </w:r>
    </w:p>
    <w:p>
      <w:pPr>
        <w:pStyle w:val="BodyText"/>
      </w:pPr>
      <w:r>
        <w:t xml:space="preserve">PROX (Packet pROcessing eXecution Engine) is an OPNFV project application built</w:t>
      </w:r>
      <w:r>
        <w:t xml:space="preserve"> </w:t>
      </w:r>
      <w:r>
        <w:t xml:space="preserve">on top of DPDK. It is capable of performing various operations on packets in a</w:t>
      </w:r>
      <w:r>
        <w:t xml:space="preserve"> </w:t>
      </w:r>
      <w:r>
        <w:t xml:space="preserve">highly configurable manner. It also support performance statistics that can be</w:t>
      </w:r>
      <w:r>
        <w:t xml:space="preserve"> </w:t>
      </w:r>
      <w:r>
        <w:t xml:space="preserve">used for performance investigations. Because of the rich feature set it</w:t>
      </w:r>
      <w:r>
        <w:t xml:space="preserve"> </w:t>
      </w:r>
      <w:r>
        <w:t xml:space="preserve">supports, it can be used to create flexible software architectures through</w:t>
      </w:r>
      <w:r>
        <w:t xml:space="preserve"> </w:t>
      </w:r>
      <w:r>
        <w:t xml:space="preserve">small and readable configuration files. In this chapter we’ll introduce how to</w:t>
      </w:r>
      <w:r>
        <w:t xml:space="preserve"> </w:t>
      </w:r>
      <w:r>
        <w:t xml:space="preserve">use it to test vrouter performance in DPDK environment.</w:t>
      </w:r>
    </w:p>
    <w:p>
      <w:pPr>
        <w:pStyle w:val="BodyText"/>
      </w:pPr>
      <w:r>
        <w:t xml:space="preserve">In a typical test you need two VMs running PROX.</w:t>
      </w:r>
      <w:r>
        <w:t xml:space="preserve"> </w:t>
      </w:r>
      <w:r>
        <w:t xml:space="preserve">VM1 is generating packets, sending them to VM2 which will perform a "swap"</w:t>
      </w:r>
      <w:r>
        <w:t xml:space="preserve"> </w:t>
      </w:r>
      <w:r>
        <w:t xml:space="preserve">operation on all packets, so that they are sent back to VM1.</w:t>
      </w:r>
    </w:p>
    <w:p>
      <w:pPr>
        <w:numPr>
          <w:ilvl w:val="0"/>
          <w:numId w:val="1002"/>
        </w:numPr>
      </w:pPr>
      <w:r>
        <w:t xml:space="preserve">"traffic generator" VM ("gen" VM)</w:t>
      </w:r>
    </w:p>
    <w:p>
      <w:pPr>
        <w:numPr>
          <w:ilvl w:val="0"/>
          <w:numId w:val="1002"/>
        </w:numPr>
      </w:pPr>
      <w:r>
        <w:t xml:space="preserve">"traffic receiver and looping VM" VM ("swap" VM, or "loop" VM)</w:t>
      </w:r>
    </w:p>
    <w:p>
      <w:pPr>
        <w:pStyle w:val="FirstParagraph"/>
      </w:pPr>
      <w:r>
        <w:t xml:space="preserve">In this book we will call them "gen" and "swap" VM respectively. One special</w:t>
      </w:r>
      <w:r>
        <w:t xml:space="preserve"> </w:t>
      </w:r>
      <w:r>
        <w:t xml:space="preserve">feature we used here is that, the "swap" PROX is configured in such a way that,</w:t>
      </w:r>
      <w:r>
        <w:t xml:space="preserve"> </w:t>
      </w:r>
      <w:r>
        <w:t xml:space="preserve">once receives the packets sent from the generator, it will "swap", or "loop"</w:t>
      </w:r>
      <w:r>
        <w:t xml:space="preserve"> </w:t>
      </w:r>
      <w:r>
        <w:t xml:space="preserve">them back to the generator VM, so the latter can collect them and calculate how</w:t>
      </w:r>
      <w:r>
        <w:t xml:space="preserve"> </w:t>
      </w:r>
      <w:r>
        <w:t xml:space="preserve">much traffic got forwarded by the DUT - in our case it is the DPDK vRouter.</w:t>
      </w:r>
    </w:p>
    <w:p>
      <w:pPr>
        <w:pStyle w:val="BodyText"/>
      </w:pPr>
      <w:r>
        <w:rPr>
          <w:b/>
        </w:rPr>
        <w:t xml:space="preserve">rapid.</w:t>
      </w:r>
    </w:p>
    <w:p>
      <w:pPr>
        <w:pStyle w:val="BodyText"/>
      </w:pPr>
      <w:r>
        <w:t xml:space="preserve">Rapid(Rapid Automated Performance Indication for Dataplane) is a groups of</w:t>
      </w:r>
      <w:r>
        <w:t xml:space="preserve"> </w:t>
      </w:r>
      <w:r>
        <w:t xml:space="preserve">"wrapper" scripts interacting with PROX to simplify and automate the</w:t>
      </w:r>
      <w:r>
        <w:t xml:space="preserve"> </w:t>
      </w:r>
      <w:r>
        <w:t xml:space="preserve">configuration of PROX. It is a set of files and scripts offering an even</w:t>
      </w:r>
      <w:r>
        <w:t xml:space="preserve"> </w:t>
      </w:r>
      <w:r>
        <w:t xml:space="preserve">easier way to do a sanity check of the dataplane performance.</w:t>
      </w:r>
    </w:p>
    <w:p>
      <w:pPr>
        <w:pStyle w:val="BodyText"/>
      </w:pPr>
      <w:r>
        <w:t xml:space="preserve">rapid is very powerful and configurable. A typical workflow is like below:</w:t>
      </w:r>
    </w:p>
    <w:p>
      <w:pPr>
        <w:numPr>
          <w:ilvl w:val="0"/>
          <w:numId w:val="1003"/>
        </w:numPr>
      </w:pPr>
      <w:r>
        <w:t xml:space="preserve">A script name</w:t>
      </w:r>
      <w:r>
        <w:t xml:space="preserve"> </w:t>
      </w:r>
      <w:r>
        <w:rPr>
          <w:rStyle w:val="VerbatimChar"/>
        </w:rPr>
        <w:t xml:space="preserve">runrapid.py</w:t>
      </w:r>
      <w:r>
        <w:t xml:space="preserve"> </w:t>
      </w:r>
      <w:r>
        <w:t xml:space="preserve">will send the proper configuration files to the</w:t>
      </w:r>
      <w:r>
        <w:t xml:space="preserve"> </w:t>
      </w:r>
      <w:r>
        <w:t xml:space="preserve">gen and swap VMs involved in the testing, so each one will knows its role</w:t>
      </w:r>
      <w:r>
        <w:t xml:space="preserve"> </w:t>
      </w:r>
      <w:r>
        <w:t xml:space="preserve">("generator" or "swapper") in the test.</w:t>
      </w:r>
    </w:p>
    <w:p>
      <w:pPr>
        <w:numPr>
          <w:ilvl w:val="0"/>
          <w:numId w:val="1003"/>
        </w:numPr>
      </w:pPr>
      <w:r>
        <w:t xml:space="preserve">It then starts PROX within both VMs, as generator and swapper respectively.</w:t>
      </w:r>
    </w:p>
    <w:p>
      <w:pPr>
        <w:numPr>
          <w:ilvl w:val="0"/>
          <w:numId w:val="1003"/>
        </w:numPr>
      </w:pPr>
      <w:r>
        <w:t xml:space="preserve">While the test is ongoing it collects the results from PROX. Results are</w:t>
      </w:r>
      <w:r>
        <w:t xml:space="preserve"> </w:t>
      </w:r>
      <w:r>
        <w:t xml:space="preserve">printed on the screen and logged in the log and csv files.</w:t>
      </w:r>
    </w:p>
    <w:p>
      <w:pPr>
        <w:numPr>
          <w:ilvl w:val="0"/>
          <w:numId w:val="1003"/>
        </w:numPr>
      </w:pPr>
      <w:r>
        <w:t xml:space="preserve">The same tests will be done for different packet sizes and/or different</w:t>
      </w:r>
      <w:r>
        <w:t xml:space="preserve"> </w:t>
      </w:r>
      <w:r>
        <w:t xml:space="preserve">amounts of flows.</w:t>
      </w:r>
    </w:p>
    <w:p>
      <w:pPr>
        <w:pStyle w:val="FirstParagraph"/>
      </w:pPr>
      <w:r>
        <w:t xml:space="preserve">The rapid scripts are typically installed in a third VM, called "jump" VM in</w:t>
      </w:r>
      <w:r>
        <w:t xml:space="preserve"> </w:t>
      </w:r>
      <w:r>
        <w:t xml:space="preserve">this book. The purpose of this VM is to control the traffic generator to start,</w:t>
      </w:r>
      <w:r>
        <w:t xml:space="preserve"> </w:t>
      </w:r>
      <w:r>
        <w:t xml:space="preserve">stop, pause the test as well as collecting the statistics.</w:t>
      </w:r>
    </w:p>
    <w:p>
      <w:pPr>
        <w:pStyle w:val="BodyText"/>
      </w:pPr>
      <w:r>
        <w:rPr>
          <w:b/>
        </w:rPr>
        <w:t xml:space="preserve">PROX and rapid test setup.</w:t>
      </w:r>
    </w:p>
    <w:p>
      <w:pPr>
        <w:pStyle w:val="BodyText"/>
      </w:pPr>
      <w:r>
        <w:t xml:space="preserve">A typical prox and rapid testing setup looks like this:</w:t>
      </w:r>
    </w:p>
    <w:p>
      <w:pPr>
        <w:pStyle w:val="CaptionedFigure"/>
      </w:pPr>
      <w:r>
        <w:drawing>
          <wp:inline>
            <wp:extent cx="5334000" cy="2320682"/>
            <wp:effectExtent b="0" l="0" r="0" t="0"/>
            <wp:docPr descr="testing diagram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ng diagram</w:t>
      </w:r>
    </w:p>
    <w:p>
      <w:pPr>
        <w:pStyle w:val="BodyText"/>
      </w:pPr>
      <w:r>
        <w:t xml:space="preserve">The test setup consists of three compute nodes, running the above mentioned 3</w:t>
      </w:r>
      <w:r>
        <w:t xml:space="preserve"> </w:t>
      </w:r>
      <w:r>
        <w:t xml:space="preserve">VMs respectively:</w:t>
      </w:r>
    </w:p>
    <w:p>
      <w:pPr>
        <w:numPr>
          <w:ilvl w:val="0"/>
          <w:numId w:val="1004"/>
        </w:numPr>
      </w:pPr>
      <w:r>
        <w:t xml:space="preserve">"PROX generate VM" runs on compute-A: This is the "traffic generator" VM for</w:t>
      </w:r>
      <w:r>
        <w:t xml:space="preserve"> </w:t>
      </w:r>
      <w:r>
        <w:t xml:space="preserve">traffic generation</w:t>
      </w:r>
    </w:p>
    <w:p>
      <w:pPr>
        <w:numPr>
          <w:ilvl w:val="0"/>
          <w:numId w:val="1004"/>
        </w:numPr>
      </w:pPr>
      <w:r>
        <w:t xml:space="preserve">"PROX looping VM" runs on compute-B: This is the "swap" VM for looping</w:t>
      </w:r>
      <w:r>
        <w:t xml:space="preserve"> </w:t>
      </w:r>
      <w:r>
        <w:t xml:space="preserve">traffic out of the same interface where it came in. This is the DUT (device</w:t>
      </w:r>
      <w:r>
        <w:t xml:space="preserve"> </w:t>
      </w:r>
      <w:r>
        <w:t xml:space="preserve">under test) where the vRouter is running.</w:t>
      </w:r>
    </w:p>
    <w:p>
      <w:pPr>
        <w:numPr>
          <w:ilvl w:val="0"/>
          <w:numId w:val="1004"/>
        </w:numPr>
      </w:pPr>
      <w:r>
        <w:t xml:space="preserve">"rapid jump VM" runs on compute-C: This is the VM where rapid scripts are</w:t>
      </w:r>
      <w:r>
        <w:t xml:space="preserve"> </w:t>
      </w:r>
      <w:r>
        <w:t xml:space="preserve">installed, it is responsible for control traffic genaration and collecting</w:t>
      </w:r>
      <w:r>
        <w:t xml:space="preserve"> </w:t>
      </w:r>
      <w:r>
        <w:t xml:space="preserve">results</w:t>
      </w:r>
    </w:p>
    <w:p>
      <w:pPr>
        <w:pStyle w:val="FirstParagraph"/>
      </w:pPr>
      <w:r>
        <w:rPr>
          <w:b/>
        </w:rPr>
        <w:t xml:space="preserve">Hardware requirements.</w:t>
      </w:r>
    </w:p>
    <w:p>
      <w:pPr>
        <w:pStyle w:val="BodyText"/>
      </w:pPr>
      <w:r>
        <w:t xml:space="preserve">Here is a brief summary of hardware requirements for different VM:</w:t>
      </w:r>
    </w:p>
    <w:p>
      <w:pPr>
        <w:numPr>
          <w:ilvl w:val="0"/>
          <w:numId w:val="1005"/>
        </w:numPr>
      </w:pPr>
      <w:r>
        <w:t xml:space="preserve">swap VM: this is where the DUT (vRouter) is located. Based on the test</w:t>
      </w:r>
      <w:r>
        <w:t xml:space="preserve"> </w:t>
      </w:r>
      <w:r>
        <w:t xml:space="preserve">requirement a specific amount of hardware resources should be allocated and</w:t>
      </w:r>
      <w:r>
        <w:t xml:space="preserve"> </w:t>
      </w:r>
      <w:r>
        <w:t xml:space="preserve">all applications that could unnecessarily consume the hardware resources</w:t>
      </w:r>
      <w:r>
        <w:t xml:space="preserve"> </w:t>
      </w:r>
      <w:r>
        <w:t xml:space="preserve">should be removed.</w:t>
      </w:r>
    </w:p>
    <w:p>
      <w:pPr>
        <w:numPr>
          <w:ilvl w:val="0"/>
          <w:numId w:val="1005"/>
        </w:numPr>
      </w:pPr>
      <w:r>
        <w:t xml:space="preserve">gen VM: In order to saturate the DUT, the traffic generator VM and the</w:t>
      </w:r>
      <w:r>
        <w:t xml:space="preserve"> </w:t>
      </w:r>
      <w:r>
        <w:t xml:space="preserve">compute should be allocated much more CPU resources than the DUT.</w:t>
      </w:r>
    </w:p>
    <w:p>
      <w:pPr>
        <w:numPr>
          <w:ilvl w:val="0"/>
          <w:numId w:val="1005"/>
        </w:numPr>
      </w:pPr>
      <w:r>
        <w:t xml:space="preserve">Jump VM: no high speed VM is required, can be run on kernel or DPDK compute)</w:t>
      </w:r>
    </w:p>
    <w:p>
      <w:pPr>
        <w:numPr>
          <w:ilvl w:val="0"/>
          <w:numId w:val="1005"/>
        </w:numPr>
      </w:pPr>
      <w:r>
        <w:t xml:space="preserve">Optionally, the generator and receiver computes can run on a bonded</w:t>
      </w:r>
      <w:r>
        <w:t xml:space="preserve"> </w:t>
      </w:r>
      <w:r>
        <w:t xml:space="preserve">interface configured with 802.3ad LACP mode. This is a common configuration</w:t>
      </w:r>
      <w:r>
        <w:t xml:space="preserve"> </w:t>
      </w:r>
      <w:r>
        <w:t xml:space="preserve">recommended in practical environment.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multi-queue</w:t>
      </w:r>
      <w:r>
        <w:t xml:space="preserve"> </w:t>
      </w:r>
      <w:r>
        <w:t xml:space="preserve">is enabled on both Prox gen and swap VMs via</w:t>
      </w:r>
      <w:r>
        <w:t xml:space="preserve"> </w:t>
      </w:r>
      <w:r>
        <w:t xml:space="preserve">openstack</w:t>
      </w:r>
      <w:r>
        <w:t xml:space="preserve"> </w:t>
      </w:r>
      <w:r>
        <w:rPr>
          <w:rStyle w:val="VerbatimChar"/>
        </w:rPr>
        <w:t xml:space="preserve">flavor</w:t>
      </w:r>
      <w:r>
        <w:t xml:space="preserve">. You can refer to chapter 3 for more details about</w:t>
      </w:r>
      <w:r>
        <w:t xml:space="preserve"> </w:t>
      </w:r>
      <w:r>
        <w:t xml:space="preserve">"multi-queue" feature and its configurations. Additionally, Rapid scripts also</w:t>
      </w:r>
      <w:r>
        <w:t xml:space="preserve"> </w:t>
      </w:r>
      <w:r>
        <w:t xml:space="preserve">provides CPU pining to protect PROX PMDs against CPU stealing by other</w:t>
      </w:r>
      <w:r>
        <w:t xml:space="preserve"> </w:t>
      </w:r>
      <w:r>
        <w:t xml:space="preserve">processes and the VM Operating System.</w:t>
      </w:r>
    </w:p>
    <w:p>
      <w:pPr>
        <w:pStyle w:val="Heading2"/>
      </w:pPr>
      <w:bookmarkStart w:id="31" w:name="X5173fea513737ebc0889dc80054a4f475d45890"/>
      <w:r>
        <w:t xml:space="preserve">installation: manual steps</w:t>
      </w:r>
      <w:bookmarkEnd w:id="31"/>
    </w:p>
    <w:p>
      <w:pPr>
        <w:pStyle w:val="FirstParagraph"/>
      </w:pPr>
      <w:r>
        <w:rPr>
          <w:b/>
        </w:rPr>
        <w:t xml:space="preserve">creating openstack resources.</w:t>
      </w:r>
    </w:p>
    <w:p>
      <w:pPr>
        <w:pStyle w:val="BodyText"/>
      </w:pPr>
      <w:r>
        <w:t xml:space="preserve">As mentioned earlier, to perform the test we need two VM both running PROX. One</w:t>
      </w:r>
      <w:r>
        <w:t xml:space="preserve"> </w:t>
      </w:r>
      <w:r>
        <w:t xml:space="preserve">sending traffic and the other one receive and swap it back. Same exact PROX</w:t>
      </w:r>
      <w:r>
        <w:t xml:space="preserve"> </w:t>
      </w:r>
      <w:r>
        <w:t xml:space="preserve">application is running but with different configuration files.</w:t>
      </w:r>
    </w:p>
    <w:p>
      <w:pPr>
        <w:pStyle w:val="BodyText"/>
      </w:pPr>
      <w:r>
        <w:t xml:space="preserve">Apparently, the IP level connectivity is required in order for the two VM to be</w:t>
      </w:r>
      <w:r>
        <w:t xml:space="preserve"> </w:t>
      </w:r>
      <w:r>
        <w:t xml:space="preserve">able to exchange packets with each other. In our case, the two VM will be</w:t>
      </w:r>
      <w:r>
        <w:t xml:space="preserve"> </w:t>
      </w:r>
      <w:r>
        <w:t xml:space="preserve">spawned by openstack nova. Needless to say, all supporting objects and</w:t>
      </w:r>
      <w:r>
        <w:t xml:space="preserve"> </w:t>
      </w:r>
      <w:r>
        <w:t xml:space="preserve">resources associcated to the VMs, like IPAM, subnet, virtual-network and VM</w:t>
      </w:r>
      <w:r>
        <w:t xml:space="preserve"> </w:t>
      </w:r>
      <w:r>
        <w:t xml:space="preserve">flavor (size of CPU/memory/storage/etc), also need to be created out of</w:t>
      </w:r>
      <w:r>
        <w:t xml:space="preserve"> </w:t>
      </w:r>
      <w:r>
        <w:t xml:space="preserve">openstack infrastructure, either from horizon webUI or openstack CLIes. A quick</w:t>
      </w:r>
      <w:r>
        <w:t xml:space="preserve"> </w:t>
      </w:r>
      <w:r>
        <w:t xml:space="preserve">list of the common tasks are listed here:</w:t>
      </w:r>
    </w:p>
    <w:p>
      <w:pPr>
        <w:numPr>
          <w:ilvl w:val="0"/>
          <w:numId w:val="1006"/>
        </w:numPr>
      </w:pPr>
      <w:r>
        <w:t xml:space="preserve">create IPAMs/subnets/virtual networks</w:t>
      </w:r>
    </w:p>
    <w:p>
      <w:pPr>
        <w:numPr>
          <w:ilvl w:val="0"/>
          <w:numId w:val="1006"/>
        </w:numPr>
      </w:pPr>
      <w:r>
        <w:t xml:space="preserve">create flavors</w:t>
      </w:r>
    </w:p>
    <w:p>
      <w:pPr>
        <w:numPr>
          <w:ilvl w:val="0"/>
          <w:numId w:val="1006"/>
        </w:numPr>
      </w:pPr>
      <w:r>
        <w:t xml:space="preserve">create images</w:t>
      </w:r>
    </w:p>
    <w:p>
      <w:pPr>
        <w:numPr>
          <w:ilvl w:val="0"/>
          <w:numId w:val="1006"/>
        </w:numPr>
      </w:pPr>
      <w:r>
        <w:t xml:space="preserve">create host aggregates</w:t>
      </w:r>
    </w:p>
    <w:p>
      <w:pPr>
        <w:numPr>
          <w:ilvl w:val="0"/>
          <w:numId w:val="1006"/>
        </w:numPr>
      </w:pPr>
      <w:r>
        <w:t xml:space="preserve">create instances</w:t>
      </w:r>
    </w:p>
    <w:p>
      <w:pPr>
        <w:numPr>
          <w:ilvl w:val="0"/>
          <w:numId w:val="1006"/>
        </w:numPr>
      </w:pPr>
      <w:r>
        <w:t xml:space="preserve">create key-pairs</w:t>
      </w:r>
    </w:p>
    <w:p>
      <w:pPr>
        <w:pStyle w:val="FirstParagraph"/>
      </w:pPr>
      <w:r>
        <w:t xml:space="preserve">On top of these, installing PROX inside of the VMs, like with many other open</w:t>
      </w:r>
      <w:r>
        <w:t xml:space="preserve"> </w:t>
      </w:r>
      <w:r>
        <w:t xml:space="preserve">source projects, often requires downloading the source code and compile it in</w:t>
      </w:r>
      <w:r>
        <w:t xml:space="preserve"> </w:t>
      </w:r>
      <w:r>
        <w:t xml:space="preserve">your platform. That means you download the PROX source codes, compile it to</w:t>
      </w:r>
      <w:r>
        <w:t xml:space="preserve"> </w:t>
      </w:r>
      <w:r>
        <w:t xml:space="preserve">get the execute, then configure and run the application. In this section we’ll</w:t>
      </w:r>
      <w:r>
        <w:t xml:space="preserve"> </w:t>
      </w:r>
      <w:r>
        <w:t xml:space="preserve">introduce how PROX is installed in our setup we built for this book, You can</w:t>
      </w:r>
      <w:r>
        <w:t xml:space="preserve"> </w:t>
      </w:r>
      <w:r>
        <w:t xml:space="preserve">find more details in PROX website here:</w:t>
      </w:r>
      <w:r>
        <w:t xml:space="preserve"> </w:t>
      </w:r>
      <w:hyperlink r:id="rId32">
        <w:r>
          <w:rPr>
            <w:rStyle w:val="Hyperlink"/>
          </w:rPr>
          <w:t xml:space="preserve">https://wiki.opnfv.org/display/SAM/PROX+installation</w:t>
        </w:r>
      </w:hyperlink>
    </w:p>
    <w:p>
      <w:pPr>
        <w:pStyle w:val="BodyText"/>
      </w:pPr>
      <w:r>
        <w:t xml:space="preserve">The software and CPU model we use here are shown below:</w:t>
      </w:r>
    </w:p>
    <w:p>
      <w:pPr>
        <w:pStyle w:val="SourceCode"/>
      </w:pPr>
      <w:r>
        <w:rPr>
          <w:rStyle w:val="VerbatimChar"/>
        </w:rPr>
        <w:t xml:space="preserve">[root@a7s3 ~]# cat /etc/centos-release</w:t>
      </w:r>
      <w:r>
        <w:br/>
      </w:r>
      <w:r>
        <w:rPr>
          <w:rStyle w:val="VerbatimChar"/>
        </w:rPr>
        <w:t xml:space="preserve">CentOS Linux release 7.7.1908 (Core)</w:t>
      </w:r>
    </w:p>
    <w:p>
      <w:pPr>
        <w:pStyle w:val="SourceCode"/>
      </w:pPr>
      <w:r>
        <w:rPr>
          <w:rStyle w:val="VerbatimChar"/>
        </w:rPr>
        <w:t xml:space="preserve">[root@a7s3 ~]# uname -a</w:t>
      </w:r>
      <w:r>
        <w:br/>
      </w:r>
      <w:r>
        <w:rPr>
          <w:rStyle w:val="VerbatimChar"/>
        </w:rPr>
        <w:t xml:space="preserve">Linux a7s3 3.10.0-1062.el7.x86_64 #1 SMP Wed Aug 7 18:08:02 UTC 2019 x86_64 x86_64 x86_64 GNU/Linux</w:t>
      </w:r>
    </w:p>
    <w:p>
      <w:pPr>
        <w:pStyle w:val="SourceCode"/>
      </w:pPr>
      <w:r>
        <w:rPr>
          <w:rStyle w:val="VerbatimChar"/>
        </w:rPr>
        <w:t xml:space="preserve">[root@a7s3 ~]# lscpu | grep Model</w:t>
      </w:r>
      <w:r>
        <w:br/>
      </w:r>
      <w:r>
        <w:rPr>
          <w:rStyle w:val="VerbatimChar"/>
        </w:rPr>
        <w:t xml:space="preserve">Model:                 62</w:t>
      </w:r>
      <w:r>
        <w:br/>
      </w:r>
      <w:r>
        <w:rPr>
          <w:rStyle w:val="VerbatimChar"/>
        </w:rPr>
        <w:t xml:space="preserve">Model name:            Intel(R) Xeon(R) CPU E5-2620 v2 @ 2.10GHz</w:t>
      </w:r>
    </w:p>
    <w:p>
      <w:pPr>
        <w:pStyle w:val="FirstParagraph"/>
      </w:pPr>
      <w:r>
        <w:t xml:space="preserve">In our lab setup the VM OS is the same as the host, and the emulated CPU Model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Intel Xeon E3-12xx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stack2-gen ~]# cat /etc/centos-release</w:t>
      </w:r>
      <w:r>
        <w:br/>
      </w:r>
      <w:r>
        <w:rPr>
          <w:rStyle w:val="VerbatimChar"/>
        </w:rPr>
        <w:t xml:space="preserve">CentOS Linux release 7.7.1908 (Core)</w:t>
      </w:r>
    </w:p>
    <w:p>
      <w:pPr>
        <w:pStyle w:val="SourceCode"/>
      </w:pPr>
      <w:r>
        <w:rPr>
          <w:rStyle w:val="VerbatimChar"/>
        </w:rPr>
        <w:t xml:space="preserve">[root@stack2-gen ~]# uname -a</w:t>
      </w:r>
      <w:r>
        <w:br/>
      </w:r>
      <w:r>
        <w:rPr>
          <w:rStyle w:val="VerbatimChar"/>
        </w:rPr>
        <w:t xml:space="preserve">Linux stack2-gen.novalocal 3.10.0-1062.18.1.el7.x86_64 #1 SMP Tue Mar 17 23:49:17 UTC 2020 x86_64 x86_64 x86_64 GNU/Linux</w:t>
      </w:r>
    </w:p>
    <w:p>
      <w:pPr>
        <w:pStyle w:val="SourceCode"/>
      </w:pPr>
      <w:r>
        <w:rPr>
          <w:rStyle w:val="VerbatimChar"/>
        </w:rPr>
        <w:t xml:space="preserve">[root@stack2-gen ~]# lscpu | grep -i Model</w:t>
      </w:r>
      <w:r>
        <w:br/>
      </w:r>
      <w:r>
        <w:rPr>
          <w:rStyle w:val="VerbatimChar"/>
        </w:rPr>
        <w:t xml:space="preserve">Model:                 58</w:t>
      </w:r>
      <w:r>
        <w:br/>
      </w:r>
      <w:r>
        <w:rPr>
          <w:rStyle w:val="VerbatimChar"/>
        </w:rPr>
        <w:t xml:space="preserve">Model name:            Intel Xeon E3-12xx v2 (Ivy Bridge, IBRS)</w:t>
      </w:r>
    </w:p>
    <w:p>
      <w:pPr>
        <w:pStyle w:val="FirstParagraph"/>
      </w:pPr>
      <w:r>
        <w:t xml:space="preserve">There is a good chance that your servers and VM may have totally</w:t>
      </w:r>
      <w:r>
        <w:t xml:space="preserve"> </w:t>
      </w:r>
      <w:r>
        <w:t xml:space="preserve">different hardware and software architectures. The steps below are tested and</w:t>
      </w:r>
      <w:r>
        <w:t xml:space="preserve"> </w:t>
      </w:r>
      <w:r>
        <w:t xml:space="preserve">working fine in our setup, but depending on your environment it may works just</w:t>
      </w:r>
      <w:r>
        <w:t xml:space="preserve"> </w:t>
      </w:r>
      <w:r>
        <w:t xml:space="preserve">fine or run into some errors. Check PROX online document for more detailed</w:t>
      </w:r>
      <w:r>
        <w:t xml:space="preserve"> </w:t>
      </w:r>
      <w:r>
        <w:t xml:space="preserve">instructions.</w:t>
      </w:r>
    </w:p>
    <w:p>
      <w:pPr>
        <w:pStyle w:val="BodyText"/>
      </w:pPr>
      <w:r>
        <w:rPr>
          <w:b/>
        </w:rPr>
        <w:t xml:space="preserve">Compiling and building DPDK.</w:t>
      </w:r>
    </w:p>
    <w:p>
      <w:pPr>
        <w:pStyle w:val="BodyText"/>
      </w:pPr>
      <w:r>
        <w:t xml:space="preserve">PROX is a dpdk application. When running, it connects to the DPDK libraries to</w:t>
      </w:r>
      <w:r>
        <w:t xml:space="preserve"> </w:t>
      </w:r>
      <w:r>
        <w:t xml:space="preserve">implement most of its features. Therefore to build it we need a DPDK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You can either build it inside of the VM where you want to run it,</w:t>
      </w:r>
      <w:r>
        <w:t xml:space="preserve"> </w:t>
      </w:r>
      <w:r>
        <w:t xml:space="preserve">or build it directly in the host environment where the VM got spawned and copy</w:t>
      </w:r>
      <w:r>
        <w:t xml:space="preserve"> </w:t>
      </w:r>
      <w:r>
        <w:t xml:space="preserve">it into the VM.</w:t>
      </w:r>
    </w:p>
    <w:p>
      <w:pPr>
        <w:pStyle w:val="BodyText"/>
      </w:pPr>
      <w:r>
        <w:t xml:space="preserve">The steps to build DPDK in our setup is as below:</w:t>
      </w:r>
    </w:p>
    <w:p>
      <w:pPr>
        <w:pStyle w:val="BodyText"/>
      </w:pPr>
      <w:r>
        <w:t xml:space="preserve">Add the following to the end of ~/.bashrc fil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numactl-devel net-tools wget gcc unzip libpcap-devel \</w:t>
      </w:r>
      <w:r>
        <w:br/>
      </w:r>
      <w:r>
        <w:rPr>
          <w:rStyle w:val="NormalTok"/>
        </w:rPr>
        <w:t xml:space="preserve">     ncurses-devel libedit-devel pciutils lua-devel kernel-devel</w:t>
      </w:r>
      <w:r>
        <w:br/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SDK=</w:t>
      </w:r>
      <w:r>
        <w:rPr>
          <w:rStyle w:val="NormalTok"/>
        </w:rPr>
        <w:t xml:space="preserve">/root/dpdk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TARGET=</w:t>
      </w:r>
      <w:r>
        <w:rPr>
          <w:rStyle w:val="NormalTok"/>
        </w:rPr>
        <w:t xml:space="preserve">x86_64-native-linuxapp-gcc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KERNELDIR=</w:t>
      </w:r>
      <w:r>
        <w:rPr>
          <w:rStyle w:val="NormalTok"/>
        </w:rPr>
        <w:t xml:space="preserve">/lib/modules/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/lib/modules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/build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UNBIND=$RTE_SDK</w:t>
      </w:r>
      <w:r>
        <w:rPr>
          <w:rStyle w:val="NormalTok"/>
        </w:rPr>
        <w:t xml:space="preserve">/tools/dpdk_nic_bind.py</w:t>
      </w:r>
      <w:r>
        <w:br/>
      </w:r>
      <w:r>
        <w:rPr>
          <w:rStyle w:val="CommentTok"/>
        </w:rPr>
        <w:t xml:space="preserve">#Re-login or source that file</w:t>
      </w:r>
      <w:r>
        <w:br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~/.bashrc</w:t>
      </w:r>
      <w:r>
        <w:br/>
      </w:r>
      <w:r>
        <w:rPr>
          <w:rStyle w:val="CommentTok"/>
        </w:rPr>
        <w:t xml:space="preserve">#Build DPDK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DPDK/dpdk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pdk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v19.11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install T=</w:t>
      </w:r>
      <w:r>
        <w:rPr>
          <w:rStyle w:val="VariableTok"/>
        </w:rPr>
        <w:t xml:space="preserve">$RTE_TARGET</w:t>
      </w:r>
    </w:p>
    <w:p>
      <w:pPr>
        <w:pStyle w:val="FirstParagraph"/>
      </w:pPr>
      <w:r>
        <w:rPr>
          <w:b/>
        </w:rPr>
        <w:t xml:space="preserve">Compiling PROX.</w:t>
      </w:r>
    </w:p>
    <w:p>
      <w:pPr>
        <w:pStyle w:val="BodyText"/>
      </w:pPr>
      <w:r>
        <w:t xml:space="preserve">Now with DPDK libraries built, we can start to download, extract and build the</w:t>
      </w:r>
      <w:r>
        <w:t xml:space="preserve"> </w:t>
      </w:r>
      <w:r>
        <w:t xml:space="preserve">PROX application. Here are the step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pnfv/samplevnf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amplevnf/VNFs/DPPD-PROX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origin/master</w:t>
      </w:r>
      <w:r>
        <w:br/>
      </w:r>
      <w:r>
        <w:rPr>
          <w:rStyle w:val="FunctionTok"/>
        </w:rPr>
        <w:t xml:space="preserve">make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succeeds, the compiled binary PROX will be available in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 of current directory.</w:t>
      </w:r>
    </w:p>
    <w:p>
      <w:pPr>
        <w:pStyle w:val="BodyText"/>
      </w:pPr>
      <w:r>
        <w:t xml:space="preserve">We’ll demonstrate this later.</w:t>
      </w:r>
    </w:p>
    <w:p>
      <w:pPr>
        <w:pStyle w:val="BodyText"/>
      </w:pPr>
      <w:r>
        <w:rPr>
          <w:b/>
        </w:rPr>
        <w:t xml:space="preserve">configuration files.</w:t>
      </w:r>
    </w:p>
    <w:p>
      <w:pPr>
        <w:pStyle w:val="BodyText"/>
      </w:pPr>
      <w:r>
        <w:t xml:space="preserve">The set of sample configuration files can be found in:</w:t>
      </w:r>
      <w:r>
        <w:t xml:space="preserve"> </w:t>
      </w:r>
      <w:r>
        <w:rPr>
          <w:rStyle w:val="VerbatimChar"/>
        </w:rPr>
        <w:t xml:space="preserve">./config</w:t>
      </w:r>
      <w:r>
        <w:t xml:space="preserve"> </w:t>
      </w:r>
      <w:r>
        <w:t xml:space="preserve">folder.</w:t>
      </w:r>
      <w:r>
        <w:t xml:space="preserve"> </w:t>
      </w:r>
      <w:r>
        <w:t xml:space="preserve">Sample configs of PROX functioning as the "generator" is available in</w:t>
      </w:r>
      <w:r>
        <w:t xml:space="preserve"> </w:t>
      </w:r>
      <w:r>
        <w:rPr>
          <w:rStyle w:val="VerbatimChar"/>
        </w:rPr>
        <w:t xml:space="preserve">./gen/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Assuming the current directory is where you’ve just built PROX, we can just</w:t>
      </w:r>
      <w:r>
        <w:t xml:space="preserve"> </w:t>
      </w:r>
      <w:r>
        <w:t xml:space="preserve">launch PROX with a proper configuration file.</w:t>
      </w:r>
    </w:p>
    <w:p>
      <w:pPr>
        <w:pStyle w:val="SourceCode"/>
      </w:pPr>
      <w:r>
        <w:rPr>
          <w:rStyle w:val="VerbatimChar"/>
        </w:rPr>
        <w:t xml:space="preserve">./build/prox -f &lt;prox configuration file&gt;</w:t>
      </w:r>
    </w:p>
    <w:p>
      <w:pPr>
        <w:pStyle w:val="FirstParagraph"/>
      </w:pPr>
      <w:r>
        <w:t xml:space="preserve">When it runs, a ncurse based UI will pop up and through it you will see update</w:t>
      </w:r>
      <w:r>
        <w:t xml:space="preserve"> </w:t>
      </w:r>
      <w:r>
        <w:t xml:space="preserve">about the running states in real time. We’ll give an example on this later.</w:t>
      </w:r>
    </w:p>
    <w:p>
      <w:pPr>
        <w:pStyle w:val="BodyText"/>
      </w:pPr>
      <w:r>
        <w:rPr>
          <w:b/>
        </w:rPr>
        <w:t xml:space="preserve">Rapid installation.</w:t>
      </w:r>
    </w:p>
    <w:p>
      <w:pPr>
        <w:pStyle w:val="BodyText"/>
      </w:pPr>
      <w:r>
        <w:t xml:space="preserve">Rapid scripts can be downloaded from here:</w:t>
      </w:r>
      <w:r>
        <w:t xml:space="preserve"> </w:t>
      </w:r>
      <w:hyperlink r:id="rId33">
        <w:r>
          <w:rPr>
            <w:rStyle w:val="Hyperlink"/>
          </w:rPr>
          <w:t xml:space="preserve">https://github.com/opnfv/samplevnf/tree/master/VNFs/DPPD-PROX/helper-scripts/rapid</w:t>
        </w:r>
      </w:hyperlink>
      <w:r>
        <w:t xml:space="preserve"> </w:t>
      </w:r>
      <w:r>
        <w:t xml:space="preserve">The scripts were developed in python, so you can run them directly and no need</w:t>
      </w:r>
      <w:r>
        <w:t xml:space="preserve"> </w:t>
      </w:r>
      <w:r>
        <w:t xml:space="preserve">to compile.</w:t>
      </w:r>
    </w:p>
    <w:p>
      <w:pPr>
        <w:pStyle w:val="Heading2"/>
      </w:pPr>
      <w:bookmarkStart w:id="34" w:name="X55c245a2958daa96bfc64382bce752d3f315573"/>
      <w:r>
        <w:t xml:space="preserve">installation: heat automation</w:t>
      </w:r>
      <w:bookmarkEnd w:id="34"/>
    </w:p>
    <w:p>
      <w:pPr>
        <w:pStyle w:val="FirstParagraph"/>
      </w:pPr>
      <w:r>
        <w:t xml:space="preserve">We have just introduced the steps of manually compiling PROX from source code. We</w:t>
      </w:r>
      <w:r>
        <w:t xml:space="preserve"> </w:t>
      </w:r>
      <w:r>
        <w:t xml:space="preserve">also has assumed you know how to perform a list of tasks to create all</w:t>
      </w:r>
      <w:r>
        <w:t xml:space="preserve"> </w:t>
      </w:r>
      <w:r>
        <w:t xml:space="preserve">necessary objects required by the VMs from openstack. Doing this one time</w:t>
      </w:r>
      <w:r>
        <w:t xml:space="preserve"> </w:t>
      </w:r>
      <w:r>
        <w:t xml:space="preserve">is not a big deal. Suppose you are working in a dynamic environment where you</w:t>
      </w:r>
      <w:r>
        <w:t xml:space="preserve"> </w:t>
      </w:r>
      <w:r>
        <w:t xml:space="preserve">often need to:</w:t>
      </w:r>
    </w:p>
    <w:p>
      <w:pPr>
        <w:numPr>
          <w:ilvl w:val="0"/>
          <w:numId w:val="1007"/>
        </w:numPr>
      </w:pPr>
      <w:r>
        <w:t xml:space="preserve">quickly build up a PROX test environment to do some tests</w:t>
      </w:r>
    </w:p>
    <w:p>
      <w:pPr>
        <w:numPr>
          <w:ilvl w:val="0"/>
          <w:numId w:val="1007"/>
        </w:numPr>
      </w:pPr>
      <w:r>
        <w:t xml:space="preserve">tear it down after the test is finished</w:t>
      </w:r>
    </w:p>
    <w:p>
      <w:pPr>
        <w:numPr>
          <w:ilvl w:val="0"/>
          <w:numId w:val="1007"/>
        </w:numPr>
      </w:pPr>
      <w:r>
        <w:t xml:space="preserve">redo the same test all over again in another cluster</w:t>
      </w:r>
    </w:p>
    <w:p>
      <w:pPr>
        <w:pStyle w:val="FirstParagraph"/>
      </w:pPr>
      <w:r>
        <w:t xml:space="preserve">Repeating these manual steps will become a tedious and even painful job. You</w:t>
      </w:r>
      <w:r>
        <w:t xml:space="preserve"> </w:t>
      </w:r>
      <w:r>
        <w:t xml:space="preserve">will soon prefer to be able to simplify the building, creation and</w:t>
      </w:r>
      <w:r>
        <w:t xml:space="preserve"> </w:t>
      </w:r>
      <w:r>
        <w:t xml:space="preserve">configuration of PROX, as well as creating all necessary openstack resources.</w:t>
      </w:r>
      <w:r>
        <w:t xml:space="preserve"> </w:t>
      </w:r>
      <w:r>
        <w:t xml:space="preserve">In openstack environment the NO. 1 choice for automation is</w:t>
      </w:r>
      <w:r>
        <w:t xml:space="preserve"> </w:t>
      </w:r>
      <w:r>
        <w:rPr>
          <w:rStyle w:val="VerbatimChar"/>
        </w:rPr>
        <w:t xml:space="preserve">heat</w:t>
      </w:r>
      <w:r>
        <w:t xml:space="preserve">. With</w:t>
      </w:r>
      <w:r>
        <w:t xml:space="preserve"> </w:t>
      </w:r>
      <w:r>
        <w:rPr>
          <w:rStyle w:val="VerbatimChar"/>
        </w:rPr>
        <w:t xml:space="preserve">heat</w:t>
      </w:r>
      <w:r>
        <w:t xml:space="preserve">, typically all tasks are programmed in a template file, with calls all</w:t>
      </w:r>
      <w:r>
        <w:t xml:space="preserve"> </w:t>
      </w:r>
      <w:r>
        <w:t xml:space="preserve">parameters from another environment file. In appendix, we provide all sample</w:t>
      </w:r>
      <w:r>
        <w:t xml:space="preserve"> </w:t>
      </w:r>
      <w:r>
        <w:t xml:space="preserve">template file as long as environment file and associcated scripts, which are</w:t>
      </w:r>
      <w:r>
        <w:t xml:space="preserve"> </w:t>
      </w:r>
      <w:r>
        <w:t xml:space="preserve">tested and proved to be working fine in our setup. You can use them as a</w:t>
      </w:r>
      <w:r>
        <w:t xml:space="preserve"> </w:t>
      </w:r>
      <w:r>
        <w:t xml:space="preserve">starting point, then make necessary customizations based on your environment to</w:t>
      </w:r>
      <w:r>
        <w:t xml:space="preserve"> </w:t>
      </w:r>
      <w:r>
        <w:t xml:space="preserve">build your owen automation. The virtual machine, where the tools are running,</w:t>
      </w:r>
      <w:r>
        <w:t xml:space="preserve"> </w:t>
      </w:r>
      <w:r>
        <w:t xml:space="preserve">including rapid scripts and PROX DPDK application that is pre-compiled in it,</w:t>
      </w:r>
      <w:r>
        <w:t xml:space="preserve"> </w:t>
      </w:r>
      <w:r>
        <w:t xml:space="preserve">has also been built as an image . With all these automations carefully designed</w:t>
      </w:r>
      <w:r>
        <w:t xml:space="preserve"> </w:t>
      </w:r>
      <w:r>
        <w:t xml:space="preserve">and tested, all what we need to do now becomes much simpler:</w:t>
      </w:r>
    </w:p>
    <w:p>
      <w:pPr>
        <w:numPr>
          <w:ilvl w:val="0"/>
          <w:numId w:val="1008"/>
        </w:numPr>
      </w:pPr>
      <w:r>
        <w:t xml:space="preserve">download this pre-built image and load it into openstack image service</w:t>
      </w:r>
    </w:p>
    <w:p>
      <w:pPr>
        <w:numPr>
          <w:ilvl w:val="0"/>
          <w:numId w:val="1008"/>
        </w:numPr>
      </w:pPr>
      <w:r>
        <w:t xml:space="preserve">create the heat stack with the sample template files</w:t>
      </w:r>
    </w:p>
    <w:p>
      <w:pPr>
        <w:pStyle w:val="FirstParagraph"/>
      </w:pPr>
      <w:r>
        <w:t xml:space="preserve">If everything goes well, you will have your whole PROX testing environment</w:t>
      </w:r>
      <w:r>
        <w:t xml:space="preserve"> </w:t>
      </w:r>
      <w:r>
        <w:t xml:space="preserve">available in just a few minutes. The detail steps are listed below:</w:t>
      </w:r>
    </w:p>
    <w:p>
      <w:pPr>
        <w:numPr>
          <w:ilvl w:val="0"/>
          <w:numId w:val="1009"/>
        </w:numPr>
      </w:pPr>
      <w:r>
        <w:t xml:space="preserve">Prepare pre-built VM image, heat template files and scripts</w:t>
      </w:r>
    </w:p>
    <w:p>
      <w:pPr>
        <w:numPr>
          <w:ilvl w:val="1"/>
          <w:numId w:val="1010"/>
        </w:numPr>
      </w:pPr>
      <w:r>
        <w:t xml:space="preserve">VM image: this is the image with PROX compiled, as shown in previous section.</w:t>
      </w:r>
    </w:p>
    <w:p>
      <w:pPr>
        <w:numPr>
          <w:ilvl w:val="1"/>
          <w:numId w:val="1010"/>
        </w:numPr>
      </w:pPr>
      <w:r>
        <w:t xml:space="preserve">heat template: see appendix</w:t>
      </w:r>
    </w:p>
    <w:p>
      <w:pPr>
        <w:numPr>
          <w:ilvl w:val="0"/>
          <w:numId w:val="1011"/>
        </w:numPr>
      </w:pPr>
      <w:r>
        <w:t xml:space="preserve">load rapid image into opentack glance 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openstack image create --disk-format qcow2 --container-format bare --public --file rapidVM.qcow2 rapidVM-1908</w:t>
      </w:r>
      <w:r>
        <w:br/>
      </w:r>
      <w:r>
        <w:rPr>
          <w:rStyle w:val="VerbatimChar"/>
        </w:rPr>
        <w:t xml:space="preserve">openstack image set --property hw_vif_multiqueue_enabled="true" rapidVM-1908</w:t>
      </w:r>
    </w:p>
    <w:p>
      <w:pPr>
        <w:numPr>
          <w:ilvl w:val="0"/>
          <w:numId w:val="1011"/>
        </w:numPr>
      </w:pPr>
      <w:r>
        <w:t xml:space="preserve">(Optionally) if you’re using ceph backe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qemu-img convert rapidVM-1908.qcow2 rapidVM-1908.raw</w:t>
      </w:r>
      <w:r>
        <w:br/>
      </w:r>
      <w:r>
        <w:rPr>
          <w:rStyle w:val="VerbatimChar"/>
        </w:rPr>
        <w:t xml:space="preserve">openstack image create --disk-format raw --container-format bare --public --file rapidVM.raw rapidVM-1908</w:t>
      </w:r>
      <w:r>
        <w:br/>
      </w:r>
      <w:r>
        <w:rPr>
          <w:rStyle w:val="VerbatimChar"/>
        </w:rPr>
        <w:t xml:space="preserve">openstack image set --property hw_vif_multiqueue_enabled="true" rapidVM-1908</w:t>
      </w:r>
    </w:p>
    <w:p>
      <w:pPr>
        <w:numPr>
          <w:ilvl w:val="0"/>
          <w:numId w:val="1011"/>
        </w:numPr>
      </w:pPr>
      <w:r>
        <w:t xml:space="preserve">adjust the heat template files based on your environment</w:t>
      </w:r>
    </w:p>
    <w:p>
      <w:pPr>
        <w:numPr>
          <w:ilvl w:val="1"/>
          <w:numId w:val="1012"/>
        </w:numPr>
      </w:pPr>
      <w:r>
        <w:t xml:space="preserve">environment.yaml</w:t>
      </w:r>
    </w:p>
    <w:p>
      <w:pPr>
        <w:numPr>
          <w:ilvl w:val="1"/>
          <w:numId w:val="1012"/>
        </w:numPr>
      </w:pPr>
      <w:r>
        <w:t xml:space="preserve">build-rapid.yml</w:t>
      </w:r>
    </w:p>
    <w:p>
      <w:pPr>
        <w:numPr>
          <w:ilvl w:val="1"/>
          <w:numId w:val="1012"/>
        </w:numPr>
      </w:pPr>
      <w:r>
        <w:t xml:space="preserve">configure.rapid.sh</w:t>
      </w:r>
    </w:p>
    <w:p>
      <w:pPr>
        <w:numPr>
          <w:ilvl w:val="0"/>
          <w:numId w:val="1011"/>
        </w:numPr>
      </w:pPr>
      <w:r>
        <w:t xml:space="preserve">create heat stack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openstack stack create -t build-rapid.yml -e environment.yaml stack2</w:t>
      </w:r>
    </w:p>
    <w:p>
      <w:pPr>
        <w:pStyle w:val="FirstParagraph"/>
      </w:pPr>
      <w:r>
        <w:t xml:space="preserve">Wait for a few minutes and use</w:t>
      </w:r>
      <w:r>
        <w:t xml:space="preserve"> </w:t>
      </w:r>
      <w:r>
        <w:rPr>
          <w:rStyle w:val="VerbatimChar"/>
        </w:rPr>
        <w:t xml:space="preserve">openstack stack list</w:t>
      </w:r>
      <w:r>
        <w:t xml:space="preserve"> </w:t>
      </w:r>
      <w:r>
        <w:t xml:space="preserve">command to check the</w:t>
      </w:r>
      <w:r>
        <w:t xml:space="preserve"> </w:t>
      </w:r>
      <w:r>
        <w:t xml:space="preserve">stack creation status.</w:t>
      </w:r>
    </w:p>
    <w:p>
      <w:pPr>
        <w:pStyle w:val="CaptionedFigure"/>
      </w:pPr>
      <w:r>
        <w:drawing>
          <wp:inline>
            <wp:extent cx="5334000" cy="429214"/>
            <wp:effectExtent b="0" l="0" r="0" t="0"/>
            <wp:docPr descr="openstack stack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342-75a82d80-ffde-11ea-95c5-9b86aff12d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tack list</w:t>
      </w:r>
    </w:p>
    <w:p>
      <w:pPr>
        <w:pStyle w:val="CaptionedFigure"/>
      </w:pPr>
      <w:r>
        <w:drawing>
          <wp:inline>
            <wp:extent cx="5334000" cy="3933538"/>
            <wp:effectExtent b="0" l="0" r="0" t="0"/>
            <wp:docPr descr="openstack topology (graph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285521-c017a480-ff21-11ea-82ce-d97d8a282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topology (graph)</w:t>
      </w:r>
    </w:p>
    <w:p>
      <w:pPr>
        <w:pStyle w:val="BodyText"/>
      </w:pPr>
      <w:r>
        <w:t xml:space="preserve">Once succeeded, you can use different sub-command of</w:t>
      </w:r>
      <w:r>
        <w:t xml:space="preserve"> </w:t>
      </w:r>
      <w:r>
        <w:rPr>
          <w:rStyle w:val="VerbatimChar"/>
        </w:rPr>
        <w:t xml:space="preserve">openstack stack</w:t>
      </w:r>
      <w:r>
        <w:t xml:space="preserve"> </w:t>
      </w:r>
      <w:r>
        <w:t xml:space="preserve">command</w:t>
      </w:r>
      <w:r>
        <w:t xml:space="preserve"> </w:t>
      </w:r>
      <w:r>
        <w:t xml:space="preserve">to retrieve the parameters of the stack components.</w:t>
      </w:r>
    </w:p>
    <w:p>
      <w:pPr>
        <w:pStyle w:val="SourceCode"/>
      </w:pP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list STACK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resource list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resource list --filter type=OS::Nova::Server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show STACK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output show STACK</w:t>
      </w:r>
    </w:p>
    <w:p>
      <w:pPr>
        <w:pStyle w:val="CaptionedFigure"/>
      </w:pPr>
      <w:r>
        <w:drawing>
          <wp:inline>
            <wp:extent cx="5334000" cy="4898678"/>
            <wp:effectExtent b="0" l="0" r="0" t="0"/>
            <wp:docPr descr="openstack stack show STACK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432-04b54580-ffdf-11ea-845f-31439e32cb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tack show STACK</w:t>
      </w:r>
    </w:p>
    <w:p>
      <w:pPr>
        <w:pStyle w:val="BodyText"/>
      </w:pPr>
      <w:r>
        <w:rPr>
          <w:b/>
        </w:rPr>
        <w:t xml:space="preserve">login to the VMs.</w:t>
      </w:r>
    </w:p>
    <w:p>
      <w:pPr>
        <w:pStyle w:val="BodyText"/>
      </w:pPr>
      <w:r>
        <w:t xml:space="preserve">The image has been configured with a root password Login</w:t>
      </w:r>
      <w:r>
        <w:t xml:space="preserve"> </w:t>
      </w:r>
      <w:r>
        <w:rPr>
          <w:rStyle w:val="VerbatimChar"/>
        </w:rPr>
        <w:t xml:space="preserve">c0ntrail123</w:t>
      </w:r>
      <w:r>
        <w:t xml:space="preserve">. So all</w:t>
      </w:r>
      <w:r>
        <w:t xml:space="preserve"> </w:t>
      </w:r>
      <w:r>
        <w:t xml:space="preserve">3 VMs, once up and running, will inheritage the same login credential. In</w:t>
      </w:r>
      <w:r>
        <w:t xml:space="preserve"> </w:t>
      </w:r>
      <w:r>
        <w:t xml:space="preserve">contrail/openstack integration environment There are a few common ways to</w:t>
      </w:r>
      <w:r>
        <w:t xml:space="preserve"> </w:t>
      </w:r>
      <w:r>
        <w:t xml:space="preserve">access a VM running in a specific compute node:</w:t>
      </w:r>
    </w:p>
    <w:p>
      <w:pPr>
        <w:numPr>
          <w:ilvl w:val="0"/>
          <w:numId w:val="1013"/>
        </w:numPr>
      </w:pPr>
      <w:r>
        <w:t xml:space="preserve">floating IP: This is an routable IP address that is visible from outside of</w:t>
      </w:r>
      <w:r>
        <w:t xml:space="preserve"> </w:t>
      </w:r>
      <w:r>
        <w:t xml:space="preserve">the cluster which maps to an internal IP of the VM. Once VM is launched, you</w:t>
      </w:r>
      <w:r>
        <w:t xml:space="preserve"> </w:t>
      </w:r>
      <w:r>
        <w:t xml:space="preserve">can login to a specific VM with this IP address from anywhere that is able to</w:t>
      </w:r>
      <w:r>
        <w:t xml:space="preserve"> </w:t>
      </w:r>
      <w:r>
        <w:t xml:space="preserve">reach the IP.</w:t>
      </w:r>
    </w:p>
    <w:p>
      <w:pPr>
        <w:numPr>
          <w:ilvl w:val="0"/>
          <w:numId w:val="1013"/>
        </w:numPr>
      </w:pPr>
      <w:r>
        <w:t xml:space="preserve">virsh console: virsh provides access to the VM console. This does not require</w:t>
      </w:r>
      <w:r>
        <w:t xml:space="preserve"> </w:t>
      </w:r>
      <w:r>
        <w:t xml:space="preserve">any IP address to be configured.</w:t>
      </w:r>
    </w:p>
    <w:p>
      <w:pPr>
        <w:numPr>
          <w:ilvl w:val="0"/>
          <w:numId w:val="1013"/>
        </w:numPr>
      </w:pPr>
      <w:r>
        <w:t xml:space="preserve">meta_ip_address: This is a non-routable private IP that visible only from</w:t>
      </w:r>
      <w:r>
        <w:t xml:space="preserve"> </w:t>
      </w:r>
      <w:r>
        <w:t xml:space="preserve">a specific compute. This IP address is automatically generated and mapped to</w:t>
      </w:r>
      <w:r>
        <w:t xml:space="preserve"> </w:t>
      </w:r>
      <w:r>
        <w:t xml:space="preserve">the VM’s tap interface IP.</w:t>
      </w:r>
    </w:p>
    <w:p>
      <w:pPr>
        <w:pStyle w:val="FirstParagraph"/>
      </w:pPr>
      <w:r>
        <w:t xml:space="preserve">In our test we didn’t configure any floating IP, so we will use console and</w:t>
      </w:r>
      <w:r>
        <w:t xml:space="preserve"> </w:t>
      </w:r>
      <w:r>
        <w:t xml:space="preserve">meta_ip_address to access the VM. To access VM console use</w:t>
      </w:r>
      <w:r>
        <w:t xml:space="preserve"> </w:t>
      </w:r>
      <w:r>
        <w:rPr>
          <w:rStyle w:val="VerbatimChar"/>
        </w:rPr>
        <w:t xml:space="preserve">virsh console</w:t>
      </w:r>
      <w:r>
        <w:t xml:space="preserve"> </w:t>
      </w:r>
      <w:r>
        <w:t xml:space="preserve">command from</w:t>
      </w:r>
      <w:r>
        <w:t xml:space="preserve"> </w:t>
      </w:r>
      <w:r>
        <w:rPr>
          <w:rStyle w:val="VerbatimChar"/>
        </w:rPr>
        <w:t xml:space="preserve">nova_libvirt</w:t>
      </w:r>
      <w:r>
        <w:t xml:space="preserve"> </w:t>
      </w:r>
      <w:r>
        <w:t xml:space="preserve">docker in the compute node:</w:t>
      </w:r>
    </w:p>
    <w:p>
      <w:pPr>
        <w:pStyle w:val="SourceCode"/>
      </w:pPr>
      <w:r>
        <w:rPr>
          <w:rStyle w:val="VerbatimChar"/>
        </w:rPr>
        <w:t xml:space="preserve">[root@a7s3 ~]# docker exec -it nova_libvirt virsh list</w:t>
      </w:r>
      <w:r>
        <w:br/>
      </w:r>
      <w:r>
        <w:rPr>
          <w:rStyle w:val="VerbatimChar"/>
        </w:rPr>
        <w:t xml:space="preserve"> Id    Name                           State</w:t>
      </w:r>
      <w:r>
        <w:br/>
      </w:r>
      <w:r>
        <w:rPr>
          <w:rStyle w:val="VerbatimChar"/>
        </w:rPr>
        <w:t xml:space="preserve">----------------------------------------------------</w:t>
      </w:r>
      <w:r>
        <w:br/>
      </w:r>
      <w:r>
        <w:rPr>
          <w:rStyle w:val="VerbatimChar"/>
        </w:rPr>
        <w:t xml:space="preserve"> 2     instance-00000041              running</w:t>
      </w:r>
    </w:p>
    <w:p>
      <w:pPr>
        <w:pStyle w:val="SourceCode"/>
      </w:pPr>
      <w:r>
        <w:rPr>
          <w:rStyle w:val="VerbatimChar"/>
        </w:rPr>
        <w:t xml:space="preserve">[root@a7s3 ~]# docker exec -it nova_libvirt virsh console 2</w:t>
      </w:r>
      <w:r>
        <w:br/>
      </w:r>
      <w:r>
        <w:rPr>
          <w:rStyle w:val="VerbatimChar"/>
        </w:rPr>
        <w:t xml:space="preserve">Connected to domain instance-00000041</w:t>
      </w:r>
      <w:r>
        <w:br/>
      </w:r>
      <w:r>
        <w:rPr>
          <w:rStyle w:val="VerbatimChar"/>
        </w:rPr>
        <w:t xml:space="preserve">Escape character is ^]</w:t>
      </w:r>
    </w:p>
    <w:p>
      <w:pPr>
        <w:pStyle w:val="SourceCode"/>
      </w:pPr>
      <w:r>
        <w:rPr>
          <w:rStyle w:val="VerbatimChar"/>
        </w:rPr>
        <w:t xml:space="preserve">CentOS Linux 7 (Core)</w:t>
      </w:r>
      <w:r>
        <w:br/>
      </w:r>
      <w:r>
        <w:rPr>
          <w:rStyle w:val="VerbatimChar"/>
        </w:rPr>
        <w:t xml:space="preserve">Kernel 3.10.0-1062.18.1.el7.x86_64 on an x86_64</w:t>
      </w:r>
    </w:p>
    <w:p>
      <w:pPr>
        <w:pStyle w:val="SourceCode"/>
      </w:pPr>
      <w:r>
        <w:rPr>
          <w:rStyle w:val="VerbatimChar"/>
        </w:rPr>
        <w:t xml:space="preserve">stack2-gen login: root</w:t>
      </w:r>
      <w:r>
        <w:br/>
      </w:r>
      <w:r>
        <w:rPr>
          <w:rStyle w:val="VerbatimChar"/>
        </w:rPr>
        <w:t xml:space="preserve">Password:</w:t>
      </w:r>
      <w:r>
        <w:br/>
      </w:r>
      <w:r>
        <w:rPr>
          <w:rStyle w:val="VerbatimChar"/>
        </w:rPr>
        <w:t xml:space="preserve">Last login: Fri Sep 25 17:31:21 from 192.168.0.2</w:t>
      </w:r>
      <w:r>
        <w:br/>
      </w:r>
      <w:r>
        <w:rPr>
          <w:rStyle w:val="VerbatimChar"/>
        </w:rPr>
        <w:t xml:space="preserve">[root@stack2-gen ~]#</w:t>
      </w:r>
    </w:p>
    <w:p>
      <w:pPr>
        <w:pStyle w:val="FirstParagraph"/>
      </w:pPr>
      <w:r>
        <w:t xml:space="preserve">Comparing with console,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session is usually preferred. Let’s take a look</w:t>
      </w:r>
      <w:r>
        <w:t xml:space="preserve"> </w:t>
      </w:r>
      <w:r>
        <w:t xml:space="preserve">at each VM’s allocated interface IPs with</w:t>
      </w:r>
      <w:r>
        <w:t xml:space="preserve"> </w:t>
      </w:r>
      <w:r>
        <w:rPr>
          <w:rStyle w:val="VerbatimChar"/>
        </w:rPr>
        <w:t xml:space="preserve">openstack server list</w:t>
      </w:r>
      <w:r>
        <w:t xml:space="preserve"> </w:t>
      </w:r>
      <w:r>
        <w:t xml:space="preserve">command:</w:t>
      </w:r>
    </w:p>
    <w:p>
      <w:pPr>
        <w:pStyle w:val="CaptionedFigure"/>
      </w:pPr>
      <w:r>
        <w:drawing>
          <wp:inline>
            <wp:extent cx="5334000" cy="429214"/>
            <wp:effectExtent b="0" l="0" r="0" t="0"/>
            <wp:docPr descr="openstack server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342-75a82d80-ffde-11ea-95c5-9b86aff12d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er list</w:t>
      </w:r>
    </w:p>
    <w:p>
      <w:pPr>
        <w:pStyle w:val="BodyText"/>
      </w:pPr>
      <w:r>
        <w:t xml:space="preserve">let’s take our "jump" VM</w:t>
      </w:r>
      <w:r>
        <w:t xml:space="preserve"> </w:t>
      </w:r>
      <w:r>
        <w:rPr>
          <w:rStyle w:val="VerbatimChar"/>
        </w:rPr>
        <w:t xml:space="preserve">stack2-jump</w:t>
      </w:r>
      <w:r>
        <w:t xml:space="preserve"> </w:t>
      </w:r>
      <w:r>
        <w:t xml:space="preserve">for instance. Openstack allocated an IP</w:t>
      </w:r>
      <w:r>
        <w:t xml:space="preserve"> </w:t>
      </w:r>
      <w:r>
        <w:t xml:space="preserve">address</w:t>
      </w:r>
      <w:r>
        <w:t xml:space="preserve"> </w:t>
      </w:r>
      <w:r>
        <w:rPr>
          <w:rStyle w:val="VerbatimChar"/>
        </w:rPr>
        <w:t xml:space="preserve">192.168.0.106</w:t>
      </w:r>
      <w:r>
        <w:t xml:space="preserve"> </w:t>
      </w:r>
      <w:r>
        <w:t xml:space="preserve">to it’s tap interface from the</w:t>
      </w:r>
      <w:r>
        <w:t xml:space="preserve"> </w:t>
      </w:r>
      <w:r>
        <w:rPr>
          <w:rStyle w:val="VerbatimChar"/>
        </w:rPr>
        <w:t xml:space="preserve">stack2-control</w:t>
      </w:r>
      <w:r>
        <w:t xml:space="preserve"> </w:t>
      </w:r>
      <w:r>
        <w:t xml:space="preserve">virtual-network. However, this IP address is not directly reachable from the</w:t>
      </w:r>
      <w:r>
        <w:t xml:space="preserve"> </w:t>
      </w:r>
      <w:r>
        <w:t xml:space="preserve">host. In order to ssh into the VM, we need to first locate the</w:t>
      </w:r>
      <w:r>
        <w:t xml:space="preserve"> </w:t>
      </w:r>
      <w:r>
        <w:rPr>
          <w:rStyle w:val="VerbatimChar"/>
        </w:rPr>
        <w:t xml:space="preserve">meta_ip_address</w:t>
      </w:r>
      <w:r>
        <w:t xml:space="preserve"> </w:t>
      </w:r>
      <w:r>
        <w:t xml:space="preserve">allocated to the VM’s tap interface, or more specifically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interface in vRouter. We can use vRouter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to confirm</w:t>
      </w:r>
      <w:r>
        <w:t xml:space="preserve"> </w:t>
      </w:r>
      <w:r>
        <w:t xml:space="preserve">which vif interface has this IP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5-kiran</w:t>
      </w:r>
      <w:r>
        <w:rPr>
          <w:rStyle w:val="NormalTok"/>
        </w:rPr>
        <w:t xml:space="preserve"> ~]# contrail-tools vif -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B2 -A6 192.168.0.106</w:t>
      </w:r>
      <w:r>
        <w:br/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OS: tap0160123b-14 NH: 2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0.106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2 Mcast Vrf:2 Flags:PL3L2DEr QOS:-1 Ref:6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47246  bytes:2362255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42996  bytes:2133684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01:60:12:3b:1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553</w:t>
      </w:r>
    </w:p>
    <w:p>
      <w:pPr>
        <w:pStyle w:val="FirstParagraph"/>
      </w:pPr>
      <w:r>
        <w:t xml:space="preserve">Good.</w:t>
      </w:r>
      <w:r>
        <w:t xml:space="preserve"> </w:t>
      </w:r>
      <w:r>
        <w:rPr>
          <w:rStyle w:val="VerbatimChar"/>
        </w:rPr>
        <w:t xml:space="preserve">vif0/3</w:t>
      </w:r>
      <w:r>
        <w:t xml:space="preserve"> </w:t>
      </w:r>
      <w:r>
        <w:t xml:space="preserve">has the IP, so this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nnects to the tap interface of our</w:t>
      </w:r>
      <w:r>
        <w:t xml:space="preserve"> </w:t>
      </w:r>
      <w:r>
        <w:t xml:space="preserve">jump VM. In contrail vRouter, for each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there is also a "hidden"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of "169.254.0.N", wherre N is the same number as in the</w:t>
      </w:r>
      <w:r>
        <w:t xml:space="preserve"> </w:t>
      </w:r>
      <w:r>
        <w:rPr>
          <w:rStyle w:val="VerbatimChar"/>
        </w:rPr>
        <w:t xml:space="preserve">vif0/N</w:t>
      </w:r>
      <w:r>
        <w:t xml:space="preserve">. Therefore in this case our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is "169.254.0.3". Let’s try</w:t>
      </w:r>
      <w:r>
        <w:t xml:space="preserve"> </w:t>
      </w:r>
      <w:r>
        <w:t xml:space="preserve">to start a ssh session into it:</w:t>
      </w:r>
    </w:p>
    <w:p>
      <w:pPr>
        <w:pStyle w:val="SourceCode"/>
      </w:pPr>
      <w:r>
        <w:rPr>
          <w:rStyle w:val="VerbatimChar"/>
        </w:rPr>
        <w:t xml:space="preserve">[root@a7s5-kiran ~]# ssh 169.254.0.3</w:t>
      </w:r>
      <w:r>
        <w:br/>
      </w:r>
      <w:r>
        <w:rPr>
          <w:rStyle w:val="VerbatimChar"/>
        </w:rPr>
        <w:t xml:space="preserve">Password:</w:t>
      </w:r>
      <w:r>
        <w:br/>
      </w:r>
      <w:r>
        <w:rPr>
          <w:rStyle w:val="VerbatimChar"/>
        </w:rPr>
        <w:t xml:space="preserve">Last login: Wed Sep 23 11:13:58 2020</w:t>
      </w:r>
      <w:r>
        <w:br/>
      </w:r>
      <w:r>
        <w:rPr>
          <w:rStyle w:val="VerbatimChar"/>
        </w:rPr>
        <w:t xml:space="preserve">[root@stack2-jump ~]#</w:t>
      </w:r>
    </w:p>
    <w:p>
      <w:pPr>
        <w:pStyle w:val="FirstParagraph"/>
      </w:pPr>
      <w:r>
        <w:t xml:space="preserve">It works. The benefit of this approach is that, not only the interaction with</w:t>
      </w:r>
      <w:r>
        <w:t xml:space="preserve"> </w:t>
      </w:r>
      <w:r>
        <w:t xml:space="preserve">the VM is much faster, but also it supports file copies with</w:t>
      </w:r>
      <w:r>
        <w:t xml:space="preserve"> </w:t>
      </w:r>
      <w:r>
        <w:rPr>
          <w:rStyle w:val="VerbatimChar"/>
        </w:rPr>
        <w:t xml:space="preserve">scp</w:t>
      </w:r>
      <w:r>
        <w:t xml:space="preserve"> </w:t>
      </w:r>
      <w:r>
        <w:t xml:space="preserve">tool.</w:t>
      </w:r>
      <w:r>
        <w:t xml:space="preserve"> </w:t>
      </w:r>
      <w:r>
        <w:t xml:space="preserve">Remember in many cases the VM does not has any Internet connection, so in case</w:t>
      </w:r>
      <w:r>
        <w:t xml:space="preserve"> </w:t>
      </w:r>
      <w:r>
        <w:t xml:space="preserve">you need to copy files into (or out of) the VM, the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method will</w:t>
      </w:r>
      <w:r>
        <w:t xml:space="preserve"> </w:t>
      </w:r>
      <w:r>
        <w:t xml:space="preserve">be especially useful.</w:t>
      </w:r>
    </w:p>
    <w:p>
      <w:pPr>
        <w:pStyle w:val="Heading2"/>
      </w:pPr>
      <w:bookmarkStart w:id="38" w:name="X8fea861a082fb80898076ff884c6112f8a5dc97"/>
      <w:r>
        <w:t xml:space="preserve">run rapid automation: runrapid.py</w:t>
      </w:r>
      <w:bookmarkEnd w:id="38"/>
    </w:p>
    <w:p>
      <w:pPr>
        <w:pStyle w:val="FirstParagraph"/>
      </w:pPr>
      <w:r>
        <w:t xml:space="preserve">With the stack created and all VMs up and running, we now can introduce how to</w:t>
      </w:r>
      <w:r>
        <w:t xml:space="preserve"> </w:t>
      </w:r>
      <w:r>
        <w:t xml:space="preserve">run test with rapid. Remember rapid is installed in the "jump" VM, so we’ll</w:t>
      </w:r>
      <w:r>
        <w:t xml:space="preserve"> </w:t>
      </w:r>
      <w:r>
        <w:t xml:space="preserve">need to execute the script from there.</w:t>
      </w:r>
    </w:p>
    <w:p>
      <w:pPr>
        <w:pStyle w:val="BodyText"/>
      </w:pPr>
      <w:r>
        <w:t xml:space="preserve">On Jump VM, go to</w:t>
      </w:r>
      <w:r>
        <w:t xml:space="preserve"> </w:t>
      </w:r>
      <w:r>
        <w:rPr>
          <w:rStyle w:val="VerbatimChar"/>
        </w:rPr>
        <w:t xml:space="preserve">/root/prox/helper-scripts/rapid/</w:t>
      </w:r>
      <w:r>
        <w:t xml:space="preserve"> </w:t>
      </w:r>
      <w:r>
        <w:t xml:space="preserve">folder, where you can</w:t>
      </w:r>
      <w:r>
        <w:t xml:space="preserve"> </w:t>
      </w:r>
      <w:r>
        <w:t xml:space="preserve">locate a python script named "runrapid.py". To run test you can just run it</w:t>
      </w:r>
      <w:r>
        <w:t xml:space="preserve"> </w:t>
      </w:r>
      <w:r>
        <w:t xml:space="preserve">without any other parameters:</w:t>
      </w:r>
    </w:p>
    <w:p>
      <w:pPr>
        <w:pStyle w:val="SourceCode"/>
      </w:pPr>
      <w:r>
        <w:rPr>
          <w:rStyle w:val="VerbatimChar"/>
        </w:rPr>
        <w:t xml:space="preserve">cd /root/prox/helper-scripts/rapid/</w:t>
      </w:r>
      <w:r>
        <w:br/>
      </w:r>
      <w:r>
        <w:rPr>
          <w:rStyle w:val="VerbatimChar"/>
        </w:rPr>
        <w:t xml:space="preserve">./runrapid.py</w:t>
      </w:r>
    </w:p>
    <w:p>
      <w:pPr>
        <w:pStyle w:val="FirstParagraph"/>
      </w:pPr>
      <w:r>
        <w:t xml:space="preserve">This will start rapid script and send traffic for 10 seconds by default. the</w:t>
      </w:r>
      <w:r>
        <w:t xml:space="preserve"> </w:t>
      </w:r>
      <w:r>
        <w:t xml:space="preserve">period of time for sending traffic can be adjusted by</w:t>
      </w:r>
      <w:r>
        <w:t xml:space="preserve"> </w:t>
      </w:r>
      <w:r>
        <w:rPr>
          <w:rStyle w:val="VerbatimChar"/>
        </w:rPr>
        <w:t xml:space="preserve">--runtime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cd /root/prox/helper-scripts/rapid/</w:t>
      </w:r>
      <w:r>
        <w:br/>
      </w:r>
      <w:r>
        <w:rPr>
          <w:rStyle w:val="VerbatimChar"/>
        </w:rPr>
        <w:t xml:space="preserve">./runrapid.py --runtime &lt;time&gt; # replace &lt;time&gt; with time per one execution in seconds</w:t>
      </w:r>
    </w:p>
    <w:p>
      <w:pPr>
        <w:pStyle w:val="FirstParagraph"/>
      </w:pPr>
      <w:r>
        <w:t xml:space="preserve">A few other command line options are supported, which can be listed by</w:t>
      </w:r>
      <w:r>
        <w:t xml:space="preserve"> </w:t>
      </w:r>
      <w:r>
        <w:rPr>
          <w:rStyle w:val="VerbatimChar"/>
        </w:rPr>
        <w:t xml:space="preserve">-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stack2-jump rapid]# ./runrapid.py -h</w:t>
      </w:r>
      <w:r>
        <w:br/>
      </w:r>
      <w:r>
        <w:rPr>
          <w:rStyle w:val="VerbatimChar"/>
        </w:rPr>
        <w:t xml:space="preserve">usage: runrapid    [--version] [-v]</w:t>
      </w:r>
      <w:r>
        <w:br/>
      </w:r>
      <w:r>
        <w:rPr>
          <w:rStyle w:val="VerbatimChar"/>
        </w:rPr>
        <w:t xml:space="preserve">                   [--env ENVIRONMENT_NAME]</w:t>
      </w:r>
      <w:r>
        <w:br/>
      </w:r>
      <w:r>
        <w:rPr>
          <w:rStyle w:val="VerbatimChar"/>
        </w:rPr>
        <w:t xml:space="preserve">                   [--test TEST_NAME]</w:t>
      </w:r>
      <w:r>
        <w:br/>
      </w:r>
      <w:r>
        <w:rPr>
          <w:rStyle w:val="VerbatimChar"/>
        </w:rPr>
        <w:t xml:space="preserve">                   [--map MACHINE_MAP_FILE]</w:t>
      </w:r>
      <w:r>
        <w:br/>
      </w:r>
      <w:r>
        <w:rPr>
          <w:rStyle w:val="VerbatimChar"/>
        </w:rPr>
        <w:t xml:space="preserve">                   [--runtime TIME_FOR_TEST]</w:t>
      </w:r>
      <w:r>
        <w:br/>
      </w:r>
      <w:r>
        <w:rPr>
          <w:rStyle w:val="VerbatimChar"/>
        </w:rPr>
        <w:t xml:space="preserve">                   [--configonly False|True]</w:t>
      </w:r>
      <w:r>
        <w:br/>
      </w:r>
      <w:r>
        <w:rPr>
          <w:rStyle w:val="VerbatimChar"/>
        </w:rPr>
        <w:t xml:space="preserve">                   [--log DEBUG|INFO|WARNING|ERROR|CRITICAL]</w:t>
      </w:r>
      <w:r>
        <w:br/>
      </w:r>
      <w:r>
        <w:rPr>
          <w:rStyle w:val="VerbatimChar"/>
        </w:rPr>
        <w:t xml:space="preserve">                   [-h] [--help]</w:t>
      </w:r>
    </w:p>
    <w:p>
      <w:pPr>
        <w:pStyle w:val="SourceCode"/>
      </w:pPr>
      <w:r>
        <w:rPr>
          <w:rStyle w:val="VerbatimChar"/>
        </w:rPr>
        <w:t xml:space="preserve">Command-line interface to runrapid</w:t>
      </w:r>
    </w:p>
    <w:p>
      <w:pPr>
        <w:pStyle w:val="SourceCode"/>
      </w:pPr>
      <w:r>
        <w:rPr>
          <w:rStyle w:val="VerbatimChar"/>
        </w:rPr>
        <w:t xml:space="preserve">optional arguments:</w:t>
      </w:r>
      <w:r>
        <w:br/>
      </w:r>
      <w:r>
        <w:rPr>
          <w:rStyle w:val="VerbatimChar"/>
        </w:rPr>
        <w:t xml:space="preserve">  -v,  --version                Show program's version number and exit</w:t>
      </w:r>
      <w:r>
        <w:br/>
      </w:r>
      <w:r>
        <w:rPr>
          <w:rStyle w:val="VerbatimChar"/>
        </w:rPr>
        <w:t xml:space="preserve">  --env ENVIRONMENT_NAME        Parameters will be read from ENVIRONMENT_NAME. Default is rapid.env.</w:t>
      </w:r>
      <w:r>
        <w:br/>
      </w:r>
      <w:r>
        <w:rPr>
          <w:rStyle w:val="VerbatimChar"/>
        </w:rPr>
        <w:t xml:space="preserve">  --test TEST_NAME              Test cases will be read from TEST_NAME. Default is basicrapid.test.</w:t>
      </w:r>
      <w:r>
        <w:br/>
      </w:r>
      <w:r>
        <w:rPr>
          <w:rStyle w:val="VerbatimChar"/>
        </w:rPr>
        <w:t xml:space="preserve">  --map MACHINE_MAP_FILE        Machine mapping will be read from MACHINE_MAP_FILE. Default is machine.map.</w:t>
      </w:r>
      <w:r>
        <w:br/>
      </w:r>
      <w:r>
        <w:rPr>
          <w:rStyle w:val="VerbatimChar"/>
        </w:rPr>
        <w:t xml:space="preserve">  --runtime                     Specify time in seconds for 1 test run</w:t>
      </w:r>
      <w:r>
        <w:br/>
      </w:r>
      <w:r>
        <w:rPr>
          <w:rStyle w:val="VerbatimChar"/>
        </w:rPr>
        <w:t xml:space="preserve">  --configonly                  If this option is specified, only upload all config files to the VMs, do not run the tests</w:t>
      </w:r>
      <w:r>
        <w:br/>
      </w:r>
      <w:r>
        <w:rPr>
          <w:rStyle w:val="VerbatimChar"/>
        </w:rPr>
        <w:t xml:space="preserve">  --log                         Specify logging level for log file output, default is DEBUG</w:t>
      </w:r>
      <w:r>
        <w:br/>
      </w:r>
      <w:r>
        <w:rPr>
          <w:rStyle w:val="VerbatimChar"/>
        </w:rPr>
        <w:t xml:space="preserve">  --screenlog                   Specify logging level for screen output, default is INFO</w:t>
      </w:r>
      <w:r>
        <w:br/>
      </w:r>
      <w:r>
        <w:rPr>
          <w:rStyle w:val="VerbatimChar"/>
        </w:rPr>
        <w:t xml:space="preserve">  -h, --help                    Show help message and exit.</w:t>
      </w:r>
    </w:p>
    <w:p>
      <w:pPr>
        <w:pStyle w:val="FirstParagraph"/>
      </w:pPr>
      <w:r>
        <w:t xml:space="preserve">A typical</w:t>
      </w:r>
      <w:r>
        <w:t xml:space="preserve"> </w:t>
      </w:r>
      <w:r>
        <w:rPr>
          <w:rStyle w:val="VerbatimChar"/>
        </w:rPr>
        <w:t xml:space="preserve">runrapid.py</w:t>
      </w:r>
      <w:r>
        <w:t xml:space="preserve"> </w:t>
      </w:r>
      <w:r>
        <w:t xml:space="preserve">script execution looks like this:</w:t>
      </w:r>
    </w:p>
    <w:p>
      <w:pPr>
        <w:pStyle w:val="CaptionedFigure"/>
      </w:pPr>
      <w:r>
        <w:drawing>
          <wp:inline>
            <wp:extent cx="5334000" cy="2767055"/>
            <wp:effectExtent b="0" l="0" r="0" t="0"/>
            <wp:docPr descr="runrapid.py scrip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062-5ad08180-fd70-11ea-8e7d-a3d5de1ff5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rapid.py script</w:t>
      </w:r>
    </w:p>
    <w:p>
      <w:pPr>
        <w:pStyle w:val="BodyText"/>
      </w:pPr>
      <w:r>
        <w:t xml:space="preserve">You can see that some preparation work were done before the actual test are started:</w:t>
      </w:r>
      <w:r>
        <w:t xml:space="preserve"> </w:t>
      </w:r>
      <w:r>
        <w:t xml:space="preserve">. First, the script read 3 files,</w:t>
      </w:r>
      <w:r>
        <w:t xml:space="preserve"> </w:t>
      </w:r>
      <w:r>
        <w:rPr>
          <w:rStyle w:val="VerbatimChar"/>
        </w:rPr>
        <w:t xml:space="preserve">rapid.env</w:t>
      </w:r>
      <w:r>
        <w:t xml:space="preserve">,</w:t>
      </w:r>
      <w:r>
        <w:t xml:space="preserve"> </w:t>
      </w:r>
      <w:r>
        <w:rPr>
          <w:rStyle w:val="VerbatimChar"/>
        </w:rPr>
        <w:t xml:space="preserve">basicrapid.t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chine.map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env</w:t>
      </w:r>
      <w:r>
        <w:t xml:space="preserve"> </w:t>
      </w:r>
      <w:r>
        <w:t xml:space="preserve">file provides IP/MAC information of the gen and swap</w:t>
      </w:r>
      <w:r>
        <w:t xml:space="preserve"> </w:t>
      </w:r>
      <w:r>
        <w:t xml:space="preserve">VM, and the</w:t>
      </w:r>
      <w:r>
        <w:t xml:space="preserve"> </w:t>
      </w:r>
      <w:r>
        <w:rPr>
          <w:rStyle w:val="VerbatimChar"/>
        </w:rPr>
        <w:t xml:space="preserve">.test</w:t>
      </w:r>
      <w:r>
        <w:t xml:space="preserve"> </w:t>
      </w:r>
      <w:r>
        <w:t xml:space="preserve">file defines all detail behavior of the test.</w:t>
      </w:r>
    </w:p>
    <w:p>
      <w:pPr>
        <w:numPr>
          <w:ilvl w:val="0"/>
          <w:numId w:val="1014"/>
        </w:numPr>
      </w:pPr>
      <w:r>
        <w:t xml:space="preserve">Then, the script connects to both gen and swap VM.</w:t>
      </w:r>
    </w:p>
    <w:p>
      <w:pPr>
        <w:numPr>
          <w:ilvl w:val="0"/>
          <w:numId w:val="1014"/>
        </w:numPr>
      </w:pPr>
      <w:r>
        <w:t xml:space="preserve">The script start some small amount of traffic as "warmup". This is to test</w:t>
      </w:r>
      <w:r>
        <w:t xml:space="preserve"> </w:t>
      </w:r>
      <w:r>
        <w:t xml:space="preserve">The reachability between the source and destination, and also populate MAC</w:t>
      </w:r>
      <w:r>
        <w:t xml:space="preserve"> </w:t>
      </w:r>
      <w:r>
        <w:t xml:space="preserve">table or ARP table in devices along the path.</w:t>
      </w:r>
    </w:p>
    <w:p>
      <w:pPr>
        <w:numPr>
          <w:ilvl w:val="0"/>
          <w:numId w:val="1014"/>
        </w:numPr>
      </w:pPr>
      <w:r>
        <w:t xml:space="preserve">When everything is ready, the script starts the traffic in certain speed and</w:t>
      </w:r>
      <w:r>
        <w:t xml:space="preserve"> </w:t>
      </w:r>
      <w:r>
        <w:t xml:space="preserve">at the same time monitor the traffic receiving rate in real time. Any packet</w:t>
      </w:r>
      <w:r>
        <w:t xml:space="preserve"> </w:t>
      </w:r>
      <w:r>
        <w:t xml:space="preserve">drop rate higher than the defined threshold indicates the current traffic</w:t>
      </w:r>
      <w:r>
        <w:t xml:space="preserve"> </w:t>
      </w:r>
      <w:r>
        <w:t xml:space="preserve">rate is too high to the DUT, so it will drop the rate in the next iteration.</w:t>
      </w:r>
      <w:r>
        <w:t xml:space="preserve"> </w:t>
      </w:r>
      <w:r>
        <w:t xml:space="preserve">By binary search, eventually, it finds the maximum throughput between 2</w:t>
      </w:r>
      <w:r>
        <w:t xml:space="preserve"> </w:t>
      </w:r>
      <w:r>
        <w:t xml:space="preserve">systems within a given allowed packet loss and accuracy which are defin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*.test</w:t>
      </w:r>
      <w:r>
        <w:t xml:space="preserve"> </w:t>
      </w:r>
      <w:r>
        <w:t xml:space="preserve">files (e.g. the</w:t>
      </w:r>
      <w:r>
        <w:t xml:space="preserve"> </w:t>
      </w:r>
      <w:r>
        <w:rPr>
          <w:rStyle w:val="VerbatimChar"/>
        </w:rPr>
        <w:t xml:space="preserve">basicrapid.test</w:t>
      </w:r>
      <w:r>
        <w:t xml:space="preserve"> </w:t>
      </w:r>
      <w:r>
        <w:t xml:space="preserve">file for a simple test)</w:t>
      </w:r>
    </w:p>
    <w:p>
      <w:pPr>
        <w:pStyle w:val="FirstParagraph"/>
      </w:pPr>
      <w:r>
        <w:t xml:space="preserve">The script is highly configurable. In appendix We provide a sample</w:t>
      </w:r>
      <w:r>
        <w:t xml:space="preserve"> </w:t>
      </w:r>
      <w:r>
        <w:t xml:space="preserve">"basicrapid.test" that we use in our lab. You can start with it and fine tune</w:t>
      </w:r>
      <w:r>
        <w:t xml:space="preserve"> </w:t>
      </w:r>
      <w:r>
        <w:t xml:space="preserve">based on your need. For example, in section</w:t>
      </w:r>
      <w:r>
        <w:t xml:space="preserve"> </w:t>
      </w:r>
      <w:r>
        <w:rPr>
          <w:rStyle w:val="VerbatimChar"/>
        </w:rPr>
        <w:t xml:space="preserve">[test2]</w:t>
      </w:r>
      <w:r>
        <w:t xml:space="preserve"> </w:t>
      </w:r>
      <w:r>
        <w:t xml:space="preserve">of the file you can</w:t>
      </w:r>
      <w:r>
        <w:t xml:space="preserve"> </w:t>
      </w:r>
      <w:r>
        <w:t xml:space="preserve">change number of flow and packet size to define different test scenarios.</w:t>
      </w:r>
    </w:p>
    <w:p>
      <w:pPr>
        <w:pStyle w:val="SourceCode"/>
      </w:pPr>
      <w:r>
        <w:rPr>
          <w:rStyle w:val="VerbatimChar"/>
        </w:rPr>
        <w:t xml:space="preserve">[test2]</w:t>
      </w:r>
      <w:r>
        <w:br/>
      </w:r>
      <w:r>
        <w:rPr>
          <w:rStyle w:val="VerbatimChar"/>
        </w:rPr>
        <w:t xml:space="preserve">test=flowsizetest</w:t>
      </w:r>
      <w:r>
        <w:br/>
      </w:r>
      <w:r>
        <w:rPr>
          <w:rStyle w:val="VerbatimChar"/>
        </w:rPr>
        <w:t xml:space="preserve">packetsizes=[64,256,512,1024,1500]</w:t>
      </w:r>
      <w:r>
        <w:br/>
      </w:r>
      <w:r>
        <w:rPr>
          <w:rStyle w:val="VerbatimChar"/>
        </w:rPr>
        <w:t xml:space="preserve"># the number of flows in the list need to be powers of 2, max 2^20</w:t>
      </w:r>
      <w:r>
        <w:br/>
      </w:r>
      <w:r>
        <w:rPr>
          <w:rStyle w:val="VerbatimChar"/>
        </w:rPr>
        <w:t xml:space="preserve"># Select from following numbers: 1, 2, 4, 8, 16, 32, 64, 128, 256, 512, 1024, 2048, 4096, 8192, 16384, 32768, 65535, 131072, 262144, 524280, 1048576</w:t>
      </w:r>
      <w:r>
        <w:br/>
      </w:r>
      <w:r>
        <w:rPr>
          <w:rStyle w:val="VerbatimChar"/>
        </w:rPr>
        <w:t xml:space="preserve">flows=[16384, 65535]</w:t>
      </w:r>
    </w:p>
    <w:p>
      <w:pPr>
        <w:pStyle w:val="Heading2"/>
      </w:pPr>
      <w:bookmarkStart w:id="40" w:name="X50418944af8b6e71c4474d4653461d075c5cd1c"/>
      <w:r>
        <w:t xml:space="preserve">run PROX manually</w:t>
      </w:r>
      <w:bookmarkEnd w:id="40"/>
    </w:p>
    <w:p>
      <w:pPr>
        <w:pStyle w:val="FirstParagraph"/>
      </w:pPr>
      <w:r>
        <w:t xml:space="preserve">OK. We just introduced rapid. The script support very extensive options in the</w:t>
      </w:r>
      <w:r>
        <w:t xml:space="preserve"> </w:t>
      </w:r>
      <w:r>
        <w:t xml:space="preserve">configuration files which beyond the scope of this book, but we’ve got the idea</w:t>
      </w:r>
      <w:r>
        <w:t xml:space="preserve"> </w:t>
      </w:r>
      <w:r>
        <w:t xml:space="preserve">how it works basically. Please remember that rapid and PROX and two different</w:t>
      </w:r>
      <w:r>
        <w:t xml:space="preserve"> </w:t>
      </w:r>
      <w:r>
        <w:t xml:space="preserve">applications. Rapid script does all the magics and make your life easier</w:t>
      </w:r>
      <w:r>
        <w:t xml:space="preserve"> </w:t>
      </w:r>
      <w:r>
        <w:t xml:space="preserve">through automation of PROX, and PROX is the foundation application that does</w:t>
      </w:r>
      <w:r>
        <w:t xml:space="preserve"> </w:t>
      </w:r>
      <w:r>
        <w:t xml:space="preserve">the "real" works. In fact, PROX can run tests just fine without Rapid. To</w:t>
      </w:r>
      <w:r>
        <w:t xml:space="preserve"> </w:t>
      </w:r>
      <w:r>
        <w:t xml:space="preserve">launch PROX and start traffic, in the "gen" VM’s home folder (</w:t>
      </w:r>
      <w:r>
        <w:rPr>
          <w:rStyle w:val="VerbatimChar"/>
        </w:rPr>
        <w:t xml:space="preserve">root</w:t>
      </w:r>
      <w:r>
        <w:t xml:space="preserve"> </w:t>
      </w:r>
      <w:r>
        <w:t xml:space="preserve">in our</w:t>
      </w:r>
      <w:r>
        <w:t xml:space="preserve"> </w:t>
      </w:r>
      <w:r>
        <w:t xml:space="preserve">case) start this command:</w:t>
      </w:r>
    </w:p>
    <w:p>
      <w:pPr>
        <w:pStyle w:val="SourceCode"/>
      </w:pPr>
      <w:r>
        <w:rPr>
          <w:rStyle w:val="VerbatimChar"/>
        </w:rPr>
        <w:t xml:space="preserve">[root@stack2-gen ~]# /root/prox/build/prox -f /root/gen.cfg</w:t>
      </w:r>
    </w:p>
    <w:p>
      <w:pPr>
        <w:pStyle w:val="FirstParagraph"/>
      </w:pPr>
      <w:r>
        <w:t xml:space="preserve">PROX will parse its configuration file</w:t>
      </w:r>
      <w:r>
        <w:t xml:space="preserve"> </w:t>
      </w:r>
      <w:r>
        <w:rPr>
          <w:rStyle w:val="VerbatimChar"/>
        </w:rPr>
        <w:t xml:space="preserve">/root/gen.cfg</w:t>
      </w:r>
      <w:r>
        <w:t xml:space="preserve"> </w:t>
      </w:r>
      <w:r>
        <w:t xml:space="preserve">and start to boot.</w:t>
      </w:r>
      <w:r>
        <w:t xml:space="preserve"> </w:t>
      </w:r>
      <w:r>
        <w:t xml:space="preserve">from the booting messages in the screen we can learn its booting sequences:</w:t>
      </w:r>
    </w:p>
    <w:p>
      <w:pPr>
        <w:numPr>
          <w:ilvl w:val="0"/>
          <w:numId w:val="1015"/>
        </w:numPr>
      </w:pPr>
      <w:r>
        <w:t xml:space="preserve">setuping the DPDK environment (RTE EAL)</w:t>
      </w:r>
    </w:p>
    <w:p>
      <w:pPr>
        <w:numPr>
          <w:ilvl w:val="0"/>
          <w:numId w:val="1015"/>
        </w:numPr>
      </w:pPr>
      <w:r>
        <w:t xml:space="preserve">initializing (rte) devices,</w:t>
      </w:r>
    </w:p>
    <w:p>
      <w:pPr>
        <w:numPr>
          <w:ilvl w:val="0"/>
          <w:numId w:val="1015"/>
        </w:numPr>
      </w:pPr>
      <w:r>
        <w:t xml:space="preserve">initializing mempools, port addresses, queue numbers and rings on cores</w:t>
      </w:r>
    </w:p>
    <w:p>
      <w:pPr>
        <w:numPr>
          <w:ilvl w:val="0"/>
          <w:numId w:val="1015"/>
        </w:numPr>
      </w:pPr>
      <w:r>
        <w:t xml:space="preserve">initializing DPDK ports</w:t>
      </w:r>
    </w:p>
    <w:p>
      <w:pPr>
        <w:numPr>
          <w:ilvl w:val="0"/>
          <w:numId w:val="1015"/>
        </w:numPr>
      </w:pPr>
      <w:r>
        <w:t xml:space="preserve">initializing tasks</w:t>
      </w:r>
    </w:p>
    <w:p>
      <w:pPr>
        <w:numPr>
          <w:ilvl w:val="0"/>
          <w:numId w:val="1015"/>
        </w:numPr>
      </w:pPr>
      <w:r>
        <w:t xml:space="preserve">start the test and display a</w:t>
      </w:r>
      <w:r>
        <w:t xml:space="preserve"> </w:t>
      </w:r>
      <w:r>
        <w:rPr>
          <w:rStyle w:val="VerbatimChar"/>
        </w:rPr>
        <w:t xml:space="preserve">ncurse</w:t>
      </w:r>
      <w:r>
        <w:t xml:space="preserve"> </w:t>
      </w:r>
      <w:r>
        <w:t xml:space="preserve">based text UI</w:t>
      </w:r>
    </w:p>
    <w:p>
      <w:pPr>
        <w:pStyle w:val="FirstParagraph"/>
      </w:pPr>
      <w:r>
        <w:t xml:space="preserve">You will end up with a</w:t>
      </w:r>
      <w:r>
        <w:t xml:space="preserve"> </w:t>
      </w:r>
      <w:r>
        <w:rPr>
          <w:rStyle w:val="VerbatimChar"/>
        </w:rPr>
        <w:t xml:space="preserve">ncurse</w:t>
      </w:r>
      <w:r>
        <w:t xml:space="preserve"> </w:t>
      </w:r>
      <w:r>
        <w:t xml:space="preserve">based UI like below:</w:t>
      </w:r>
    </w:p>
    <w:p>
      <w:pPr>
        <w:pStyle w:val="CaptionedFigure"/>
      </w:pPr>
      <w:r>
        <w:drawing>
          <wp:inline>
            <wp:extent cx="5334000" cy="735294"/>
            <wp:effectExtent b="0" l="0" r="0" t="0"/>
            <wp:docPr descr="gen running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153-82274e80-fd70-11ea-8929-12707cdd2f5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 running UI</w:t>
      </w:r>
    </w:p>
    <w:p>
      <w:pPr>
        <w:pStyle w:val="BodyText"/>
      </w:pPr>
      <w:r>
        <w:t xml:space="preserve">The display shows per task statistics which include: estimated idleness, per</w:t>
      </w:r>
      <w:r>
        <w:t xml:space="preserve"> </w:t>
      </w:r>
      <w:r>
        <w:t xml:space="preserve">second statistics for packets received, transmitted or dropped; per core cache</w:t>
      </w:r>
      <w:r>
        <w:t xml:space="preserve"> </w:t>
      </w:r>
      <w:r>
        <w:t xml:space="preserve">occupancy, cycles per packet, etc. These statistics can help pinpoint</w:t>
      </w:r>
      <w:r>
        <w:t xml:space="preserve"> </w:t>
      </w:r>
      <w:r>
        <w:t xml:space="preserve">bottlenecks in the system. This information can then be used to optimize the</w:t>
      </w:r>
      <w:r>
        <w:t xml:space="preserve"> </w:t>
      </w:r>
      <w:r>
        <w:t xml:space="preserve">configuration. There are quite a few other features include debugging support,</w:t>
      </w:r>
      <w:r>
        <w:t xml:space="preserve"> </w:t>
      </w:r>
      <w:r>
        <w:t xml:space="preserve">scripting, Open vSwitch support, etc. Refer to PROX website for more details.</w:t>
      </w:r>
      <w:r>
        <w:t xml:space="preserve"> </w:t>
      </w:r>
      <w:r>
        <w:t xml:space="preserve">For now, let’s look at how the traffic flows. Right now from the screenshot</w:t>
      </w:r>
      <w:r>
        <w:t xml:space="preserve"> </w:t>
      </w:r>
      <w:r>
        <w:t xml:space="preserve">above we only see traffic being sent, but nothing gets received yet. Reason is</w:t>
      </w:r>
      <w:r>
        <w:t xml:space="preserve"> </w:t>
      </w:r>
      <w:r>
        <w:t xml:space="preserve">we are now running PROX manually and we only starting the "gen" side, which is</w:t>
      </w:r>
      <w:r>
        <w:t xml:space="preserve"> </w:t>
      </w:r>
      <w:r>
        <w:t xml:space="preserve">the traffic "sender" only. We need to start the "swap" VM as well as a</w:t>
      </w:r>
      <w:r>
        <w:t xml:space="preserve"> </w:t>
      </w:r>
      <w:r>
        <w:t xml:space="preserve">"receiver", who will also "loop" the traffic back to the sender, so our first</w:t>
      </w:r>
      <w:r>
        <w:t xml:space="preserve"> </w:t>
      </w:r>
      <w:r>
        <w:t xml:space="preserve">PROX application will see some "RX" statistics. Let’s do that. On the compute</w:t>
      </w:r>
      <w:r>
        <w:t xml:space="preserve"> </w:t>
      </w:r>
      <w:r>
        <w:t xml:space="preserve">where "swap" VM is installed, execute the same</w:t>
      </w:r>
      <w:r>
        <w:t xml:space="preserve"> </w:t>
      </w:r>
      <w:r>
        <w:rPr>
          <w:rStyle w:val="VerbatimChar"/>
        </w:rPr>
        <w:t xml:space="preserve">prox</w:t>
      </w:r>
      <w:r>
        <w:t xml:space="preserve"> </w:t>
      </w:r>
      <w:r>
        <w:t xml:space="preserve">command line, except this</w:t>
      </w:r>
      <w:r>
        <w:t xml:space="preserve"> </w:t>
      </w:r>
      <w:r>
        <w:t xml:space="preserve">time we pass a different configuration file named</w:t>
      </w:r>
      <w:r>
        <w:t xml:space="preserve"> </w:t>
      </w:r>
      <w:r>
        <w:rPr>
          <w:rStyle w:val="VerbatimChar"/>
        </w:rPr>
        <w:t xml:space="preserve">swap.cfg</w:t>
      </w:r>
      <w:r>
        <w:t xml:space="preserve">:</w:t>
      </w:r>
    </w:p>
    <w:p>
      <w:pPr>
        <w:pStyle w:val="CaptionedFigure"/>
      </w:pPr>
      <w:r>
        <w:drawing>
          <wp:inline>
            <wp:extent cx="5334000" cy="598324"/>
            <wp:effectExtent b="0" l="0" r="0" t="0"/>
            <wp:docPr descr="swap running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410-fd890000-fd70-11ea-8130-235211204e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wap running UI</w:t>
      </w:r>
    </w:p>
    <w:p>
      <w:pPr>
        <w:pStyle w:val="BodyText"/>
      </w:pPr>
      <w:r>
        <w:t xml:space="preserve">Here you will end up with a similiar ncurse based text UI, after similiar booting</w:t>
      </w:r>
      <w:r>
        <w:t xml:space="preserve"> </w:t>
      </w:r>
      <w:r>
        <w:t xml:space="preserve">process as of the sender. Once our "swap" end of PROX is up and running,</w:t>
      </w:r>
      <w:r>
        <w:t xml:space="preserve"> </w:t>
      </w:r>
      <w:r>
        <w:t xml:space="preserve">immediately you will see both "RX" and "TX" counters keep updating on both side</w:t>
      </w:r>
      <w:r>
        <w:t xml:space="preserve"> </w:t>
      </w:r>
      <w:r>
        <w:t xml:space="preserve">of the traffic:</w:t>
      </w:r>
    </w:p>
    <w:p>
      <w:pPr>
        <w:pStyle w:val="CaptionedFigure"/>
      </w:pPr>
      <w:r>
        <w:drawing>
          <wp:inline>
            <wp:extent cx="5334000" cy="3196980"/>
            <wp:effectExtent b="0" l="0" r="0" t="0"/>
            <wp:docPr descr="gen and swap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812-96b81680-fd71-11ea-95ec-7f5622f9a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 and swap UI</w:t>
      </w:r>
    </w:p>
    <w:p>
      <w:pPr>
        <w:pStyle w:val="Heading1"/>
      </w:pPr>
      <w:bookmarkStart w:id="44" w:name="Xe54cd37268ff1d270a6825c8cfb70d09d68d287"/>
      <w:r>
        <w:t xml:space="preserve">contrail dpdk tools</w:t>
      </w:r>
      <w:bookmarkEnd w:id="44"/>
    </w:p>
    <w:p>
      <w:pPr>
        <w:pStyle w:val="FirstParagraph"/>
      </w:pPr>
      <w:r>
        <w:t xml:space="preserve">In this book you’ve read a lot of details about DPDK and contrail DPDK vRouter</w:t>
      </w:r>
      <w:r>
        <w:t xml:space="preserve"> </w:t>
      </w:r>
      <w:r>
        <w:t xml:space="preserve">implementations. You should understand that performance boost is the main</w:t>
      </w:r>
      <w:r>
        <w:t xml:space="preserve"> </w:t>
      </w:r>
      <w:r>
        <w:t xml:space="preserve">benefit it brings. As with almost everything, it has both pros and cons. One</w:t>
      </w:r>
      <w:r>
        <w:t xml:space="preserve"> </w:t>
      </w:r>
      <w:r>
        <w:t xml:space="preserve">problem is that is commonly raised is the lack of tools during troubleshooting</w:t>
      </w:r>
      <w:r>
        <w:t xml:space="preserve"> </w:t>
      </w:r>
      <w:r>
        <w:t xml:space="preserve">process, especially in the case of a traffic loss problems. Within traditional</w:t>
      </w:r>
      <w:r>
        <w:t xml:space="preserve"> </w:t>
      </w:r>
      <w:r>
        <w:t xml:space="preserve">linux world, there are tons of well-known tools to trace the packet, from</w:t>
      </w:r>
      <w:r>
        <w:t xml:space="preserve"> </w:t>
      </w:r>
      <w:r>
        <w:t xml:space="preserve">displaying packet statistics in and out of NIC, showing drop counters, to</w:t>
      </w:r>
      <w:r>
        <w:t xml:space="preserve"> </w:t>
      </w:r>
      <w:r>
        <w:t xml:space="preserve">performing packet capture for deeper level packet decoding. Examples of these</w:t>
      </w:r>
      <w:r>
        <w:t xml:space="preserve"> </w:t>
      </w:r>
      <w:r>
        <w:t xml:space="preserve">tools are like ifconfig, ip, bmon, tcpdump, tshark, etc. With DPDK, however,</w:t>
      </w:r>
      <w:r>
        <w:t xml:space="preserve"> </w:t>
      </w:r>
      <w:r>
        <w:t xml:space="preserve">none of the traditional tools can be used directly, and the reason is obvious:</w:t>
      </w:r>
      <w:r>
        <w:t xml:space="preserve"> </w:t>
      </w:r>
      <w:r>
        <w:t xml:space="preserve">whichever interface bound to DPDK becomes invisible to the linux stack, hence</w:t>
      </w:r>
      <w:r>
        <w:t xml:space="preserve"> </w:t>
      </w:r>
      <w:r>
        <w:t xml:space="preserve">are also hidden from the perspective of these tools relying on it. In</w:t>
      </w:r>
      <w:r>
        <w:t xml:space="preserve"> </w:t>
      </w:r>
      <w:r>
        <w:t xml:space="preserve">production, we need some new tools developed to fill this gap, so that we can</w:t>
      </w:r>
      <w:r>
        <w:t xml:space="preserve"> </w:t>
      </w:r>
      <w:r>
        <w:t xml:space="preserve">narrow the packet loss related issues when the outage is ongoing. Fortunately,</w:t>
      </w:r>
      <w:r>
        <w:t xml:space="preserve"> </w:t>
      </w:r>
      <w:r>
        <w:t xml:space="preserve">today contrail dpdk vRouter are equiped with quite a few such tools. In this</w:t>
      </w:r>
      <w:r>
        <w:t xml:space="preserve"> </w:t>
      </w:r>
      <w:r>
        <w:t xml:space="preserve">section we’ll look at some of them.</w:t>
      </w:r>
    </w:p>
    <w:p>
      <w:pPr>
        <w:pStyle w:val="Heading2"/>
      </w:pPr>
      <w:bookmarkStart w:id="45" w:name="X3f24cb2bcb0dde67fc60f42c6814f9da5619428"/>
      <w:r>
        <w:t xml:space="preserve">"contrail-tools" docker: vRouter tools box</w:t>
      </w:r>
      <w:bookmarkEnd w:id="45"/>
    </w:p>
    <w:p>
      <w:pPr>
        <w:pStyle w:val="FirstParagraph"/>
      </w:pPr>
      <w:r>
        <w:t xml:space="preserve">"contrail-tools" is a docker container located in the compute node, where all</w:t>
      </w:r>
      <w:r>
        <w:t xml:space="preserve"> </w:t>
      </w:r>
      <w:r>
        <w:t xml:space="preserve">of the vRouter tools and utilities are available. Apparently, from the user</w:t>
      </w:r>
      <w:r>
        <w:t xml:space="preserve"> </w:t>
      </w:r>
      <w:r>
        <w:t xml:space="preserve">perspective, this is more convenient than distributing tools into multiple</w:t>
      </w:r>
      <w:r>
        <w:t xml:space="preserve"> </w:t>
      </w:r>
      <w:r>
        <w:t xml:space="preserve">containers. This design was introduced a few releases before contrail</w:t>
      </w:r>
      <w:r>
        <w:t xml:space="preserve"> </w:t>
      </w:r>
      <w:r>
        <w:t xml:space="preserve">networking R2008. As more and more existing tools migrated into it and new</w:t>
      </w:r>
      <w:r>
        <w:t xml:space="preserve"> </w:t>
      </w:r>
      <w:r>
        <w:t xml:space="preserve">tools added in, this container now really becomes a centralized "tool box",</w:t>
      </w:r>
      <w:r>
        <w:t xml:space="preserve"> </w:t>
      </w:r>
      <w:r>
        <w:t xml:space="preserve">which you’d like to open whenever you want to check any running states of the</w:t>
      </w:r>
      <w:r>
        <w:t xml:space="preserve"> </w:t>
      </w:r>
      <w:r>
        <w:t xml:space="preserve">vRouter dataplane. Let’s first take a look at how to "open" this "box".</w:t>
      </w:r>
    </w:p>
    <w:p>
      <w:pPr>
        <w:pStyle w:val="BodyText"/>
      </w:pPr>
      <w:r>
        <w:t xml:space="preserve">To enter the container, just run</w:t>
      </w:r>
      <w:r>
        <w:t xml:space="preserve"> </w:t>
      </w:r>
      <w:r>
        <w:rPr>
          <w:rStyle w:val="VerbatimChar"/>
        </w:rPr>
        <w:t xml:space="preserve">contrail-tools</w:t>
      </w:r>
      <w:r>
        <w:t xml:space="preserve"> </w:t>
      </w:r>
      <w:r>
        <w:t xml:space="preserve">script (same name as of the</w:t>
      </w:r>
      <w:r>
        <w:t xml:space="preserve"> </w:t>
      </w:r>
      <w:r>
        <w:t xml:space="preserve">docker) in a compute node.</w:t>
      </w:r>
    </w:p>
    <w:p>
      <w:pPr>
        <w:pStyle w:val="SourceCode"/>
      </w:pPr>
      <w:r>
        <w:rPr>
          <w:rStyle w:val="VerbatimChar"/>
        </w:rPr>
        <w:t xml:space="preserve">[root@a7s3 ~]# contrail-tools</w:t>
      </w:r>
      <w:r>
        <w:br/>
      </w:r>
      <w:r>
        <w:rPr>
          <w:rStyle w:val="VerbatimChar"/>
        </w:rPr>
        <w:t xml:space="preserve">Unable to find image 'svl-artifactory.juniper.net/contrail-nightly/contrail-tools:2008.108' locally</w:t>
      </w:r>
      <w:r>
        <w:br/>
      </w:r>
      <w:r>
        <w:rPr>
          <w:rStyle w:val="VerbatimChar"/>
        </w:rPr>
        <w:t xml:space="preserve">2008.108: Pulling from contrail-nightly/contrail-tools</w:t>
      </w:r>
      <w:r>
        <w:br/>
      </w:r>
      <w:r>
        <w:rPr>
          <w:rStyle w:val="VerbatimChar"/>
        </w:rPr>
        <w:t xml:space="preserve">f34b00c7da20: Already exists</w:t>
      </w:r>
      <w:r>
        <w:br/>
      </w:r>
      <w:r>
        <w:rPr>
          <w:rStyle w:val="VerbatimChar"/>
        </w:rPr>
        <w:t xml:space="preserve">b3779b5a313a: Already exists</w:t>
      </w:r>
      <w:r>
        <w:br/>
      </w:r>
      <w:r>
        <w:rPr>
          <w:rStyle w:val="VerbatimChar"/>
        </w:rPr>
        <w:t xml:space="preserve">4b95f42cde64: Already exists</w:t>
      </w:r>
      <w:r>
        <w:br/>
      </w:r>
      <w:r>
        <w:rPr>
          <w:rStyle w:val="VerbatimChar"/>
        </w:rPr>
        <w:t xml:space="preserve">8b329f8ee1e6: Already exists</w:t>
      </w:r>
      <w:r>
        <w:br/>
      </w:r>
      <w:r>
        <w:rPr>
          <w:rStyle w:val="VerbatimChar"/>
        </w:rPr>
        <w:t xml:space="preserve">2986115b3d27: Already exists</w:t>
      </w:r>
      <w:r>
        <w:br/>
      </w:r>
      <w:r>
        <w:rPr>
          <w:rStyle w:val="VerbatimChar"/>
        </w:rPr>
        <w:t xml:space="preserve">10c5940c4895: Already exists</w:t>
      </w:r>
      <w:r>
        <w:br/>
      </w:r>
      <w:r>
        <w:rPr>
          <w:rStyle w:val="VerbatimChar"/>
        </w:rPr>
        <w:t xml:space="preserve">dec794e181cd: Already exists</w:t>
      </w:r>
      <w:r>
        <w:br/>
      </w:r>
      <w:r>
        <w:rPr>
          <w:rStyle w:val="VerbatimChar"/>
        </w:rPr>
        <w:t xml:space="preserve">226c056c5788: Already exists</w:t>
      </w:r>
      <w:r>
        <w:br/>
      </w:r>
      <w:r>
        <w:rPr>
          <w:rStyle w:val="VerbatimChar"/>
        </w:rPr>
        <w:t xml:space="preserve">d391962e0038: Pull complete</w:t>
      </w:r>
      <w:r>
        <w:br/>
      </w:r>
      <w:r>
        <w:rPr>
          <w:rStyle w:val="VerbatimChar"/>
        </w:rPr>
        <w:t xml:space="preserve">Digest: sha256:2d68d8cd010ba76c265c3b7458fcf12c459d46ec71357b45118dfc4610f40338</w:t>
      </w:r>
      <w:r>
        <w:br/>
      </w:r>
      <w:r>
        <w:rPr>
          <w:rStyle w:val="VerbatimChar"/>
        </w:rPr>
        <w:t xml:space="preserve">Status: Downloaded newer image for svl-artifactory.juniper.net/contrail-nightly/contrail-tools:2008.108</w:t>
      </w:r>
      <w:r>
        <w:br/>
      </w:r>
      <w:r>
        <w:rPr>
          <w:rStyle w:val="VerbatimChar"/>
        </w:rPr>
        <w:t xml:space="preserve">(contrail-tools)[root@a7s3 /]$</w:t>
      </w:r>
    </w:p>
    <w:p>
      <w:pPr>
        <w:pStyle w:val="FirstParagraph"/>
      </w:pPr>
      <w:r>
        <w:t xml:space="preserve">Now you are inside of the container. From here you can test all of the old</w:t>
      </w:r>
      <w:r>
        <w:t xml:space="preserve"> </w:t>
      </w:r>
      <w:r>
        <w:t xml:space="preserve">vRouter tools you are familiar with, for example, to list all vRouter</w:t>
      </w:r>
      <w:r>
        <w:t xml:space="preserve"> </w:t>
      </w:r>
      <w:r>
        <w:t xml:space="preserve">interfaces:</w:t>
      </w:r>
    </w:p>
    <w:p>
      <w:pPr>
        <w:pStyle w:val="SourceCode"/>
      </w:pPr>
      <w:r>
        <w:rPr>
          <w:rStyle w:val="VerbatimChar"/>
        </w:rPr>
        <w:t xml:space="preserve">[root@a7s3 ~]# contrail-tools vif -l</w:t>
      </w:r>
      <w:r>
        <w:br/>
      </w:r>
      <w:r>
        <w:rPr>
          <w:rStyle w:val="VerbatimChar"/>
        </w:rPr>
        <w:t xml:space="preserve">Vrouter Interface Table</w:t>
      </w:r>
    </w:p>
    <w:p>
      <w:pPr>
        <w:pStyle w:val="SourceCode"/>
      </w:pPr>
      <w:r>
        <w:rPr>
          <w:rStyle w:val="VerbatimChar"/>
        </w:rPr>
        <w:t xml:space="preserve">Flags: P=Policy, X=Cross Connect, S=Service Chain, Mr=Receive Mirror</w:t>
      </w:r>
      <w:r>
        <w:br/>
      </w:r>
      <w:r>
        <w:rPr>
          <w:rStyle w:val="VerbatimChar"/>
        </w:rPr>
        <w:t xml:space="preserve">       Mt=Transmit Mirror, Tc=Transmit Checksum Offload, L3=Layer 3, L2=Layer 2</w:t>
      </w:r>
      <w:r>
        <w:br/>
      </w:r>
      <w:r>
        <w:rPr>
          <w:rStyle w:val="VerbatimChar"/>
        </w:rPr>
        <w:t xml:space="preserve">       D=DHCP, Vp=Vhost Physical, Pr=Promiscuous, Vnt=Native Vlan Tagged</w:t>
      </w:r>
      <w:r>
        <w:br/>
      </w:r>
      <w:r>
        <w:rPr>
          <w:rStyle w:val="VerbatimChar"/>
        </w:rPr>
        <w:t xml:space="preserve">       Mnp=No MAC Proxy, Dpdk=DPDK PMD Interface, Rfl=Receive Filtering Offload, Mon=Interface is Monitored</w:t>
      </w:r>
      <w:r>
        <w:br/>
      </w:r>
      <w:r>
        <w:rPr>
          <w:rStyle w:val="VerbatimChar"/>
        </w:rPr>
        <w:t xml:space="preserve">       Uuf=Unknown Unicast Flood, Vof=VLAN insert/strip offload, Df=Drop New Flows, L=MAC Learning Enabled</w:t>
      </w:r>
      <w:r>
        <w:br/>
      </w:r>
      <w:r>
        <w:rPr>
          <w:rStyle w:val="VerbatimChar"/>
        </w:rPr>
        <w:t xml:space="preserve">       Proxy=MAC Requests Proxied Always, Er=Etree Root, Mn=Mirror without Vlan Tag, HbsL=HBS Left Intf</w:t>
      </w:r>
      <w:r>
        <w:br/>
      </w:r>
      <w:r>
        <w:rPr>
          <w:rStyle w:val="VerbatimChar"/>
        </w:rPr>
        <w:t xml:space="preserve">       HbsR=HBS Right Intf, Ig=Igmp Trap Enabled</w:t>
      </w:r>
    </w:p>
    <w:p>
      <w:pPr>
        <w:pStyle w:val="SourceCode"/>
      </w:pPr>
      <w:r>
        <w:rPr>
          <w:rStyle w:val="VerbatimChar"/>
        </w:rPr>
        <w:t xml:space="preserve">vif0/0      PCI: 0000:00:00.0 (Speed 20000, Duplex 1) NH: 4</w:t>
      </w:r>
      <w:r>
        <w:br/>
      </w:r>
      <w:r>
        <w:rPr>
          <w:rStyle w:val="VerbatimChar"/>
        </w:rPr>
        <w:t xml:space="preserve">            Type:Physical HWaddr:90:e2:ba:c3:af:20 IPaddr:0.0.0.0</w:t>
      </w:r>
      <w:r>
        <w:br/>
      </w:r>
      <w:r>
        <w:rPr>
          <w:rStyle w:val="VerbatimChar"/>
        </w:rPr>
        <w:t xml:space="preserve">            Vrf:0 Mcast Vrf:65535 Flags:TcL3L2VpVofEr QOS:-1 Ref:18</w:t>
      </w:r>
      <w:r>
        <w:br/>
      </w:r>
      <w:r>
        <w:rPr>
          <w:rStyle w:val="VerbatimChar"/>
        </w:rPr>
        <w:t xml:space="preserve">            RX device packets:106218495224  bytes:12108991404264 errors:0</w:t>
      </w:r>
      <w:r>
        <w:br/>
      </w:r>
      <w:r>
        <w:rPr>
          <w:rStyle w:val="VerbatimChar"/>
        </w:rPr>
        <w:t xml:space="preserve">            RX queue errors to lcore 0 0 0 0 0 0 0 0 0 0 0 0</w:t>
      </w:r>
      <w:r>
        <w:br/>
      </w:r>
      <w:r>
        <w:rPr>
          <w:rStyle w:val="VerbatimChar"/>
        </w:rPr>
        <w:t xml:space="preserve">            Fabric Interface: eth_bond_bond0  Status: UP  Driver: net_bonding</w:t>
      </w:r>
      <w:r>
        <w:br/>
      </w:r>
      <w:r>
        <w:rPr>
          <w:rStyle w:val="VerbatimChar"/>
        </w:rPr>
        <w:t xml:space="preserve">            Slave Interface(0): 0000:02:00.0  Status: UP  Driver: net_ixgbe</w:t>
      </w:r>
      <w:r>
        <w:br/>
      </w:r>
      <w:r>
        <w:rPr>
          <w:rStyle w:val="VerbatimChar"/>
        </w:rPr>
        <w:t xml:space="preserve">            Slave Interface(1): 0000:02:00.1  Status: UP  Driver: net_ixgbe</w:t>
      </w:r>
      <w:r>
        <w:br/>
      </w:r>
      <w:r>
        <w:rPr>
          <w:rStyle w:val="VerbatimChar"/>
        </w:rPr>
        <w:t xml:space="preserve">            Vlan Id: 101  VLAN fwd Interface: vfw</w:t>
      </w:r>
      <w:r>
        <w:br/>
      </w:r>
      <w:r>
        <w:rPr>
          <w:rStyle w:val="VerbatimChar"/>
        </w:rPr>
        <w:t xml:space="preserve">            RX packets:53109240518  bytes:5842056828972 errors:0</w:t>
      </w:r>
      <w:r>
        <w:br/>
      </w:r>
      <w:r>
        <w:rPr>
          <w:rStyle w:val="VerbatimChar"/>
        </w:rPr>
        <w:t xml:space="preserve">            TX packets:53459418469  bytes:5880886194306 errors:0</w:t>
      </w:r>
      <w:r>
        <w:br/>
      </w:r>
      <w:r>
        <w:rPr>
          <w:rStyle w:val="VerbatimChar"/>
        </w:rPr>
        <w:t xml:space="preserve">            Drops:291</w:t>
      </w:r>
      <w:r>
        <w:br/>
      </w:r>
      <w:r>
        <w:rPr>
          <w:rStyle w:val="VerbatimChar"/>
        </w:rPr>
        <w:t xml:space="preserve">            TX device packets:106919210258  bytes:12189494593618 errors:0</w:t>
      </w:r>
    </w:p>
    <w:p>
      <w:pPr>
        <w:pStyle w:val="SourceCode"/>
      </w:pPr>
      <w:r>
        <w:rPr>
          <w:rStyle w:val="VerbatimChar"/>
        </w:rPr>
        <w:t xml:space="preserve">vif0/1      PMD: vhost0 NH: 5</w:t>
      </w:r>
      <w:r>
        <w:br/>
      </w:r>
      <w:r>
        <w:rPr>
          <w:rStyle w:val="VerbatimChar"/>
        </w:rPr>
        <w:t xml:space="preserve">            Type:Host HWaddr:90:e2:ba:c3:af:20 IPaddr:8.0.0.4</w:t>
      </w:r>
      <w:r>
        <w:br/>
      </w:r>
      <w:r>
        <w:rPr>
          <w:rStyle w:val="VerbatimChar"/>
        </w:rPr>
        <w:t xml:space="preserve">            Vrf:0 Mcast Vrf:65535 Flags:L3DEr QOS:-1 Ref:13</w:t>
      </w:r>
      <w:r>
        <w:br/>
      </w:r>
      <w:r>
        <w:rPr>
          <w:rStyle w:val="VerbatimChar"/>
        </w:rPr>
        <w:t xml:space="preserve">            RX device packets:436036  bytes:400358720 errors:0</w:t>
      </w:r>
      <w:r>
        <w:br/>
      </w:r>
      <w:r>
        <w:rPr>
          <w:rStyle w:val="VerbatimChar"/>
        </w:rPr>
        <w:t xml:space="preserve">            RX queue errors to lcore 0 0 0 0 0 0 0 0 0 0 0 0</w:t>
      </w:r>
      <w:r>
        <w:br/>
      </w:r>
      <w:r>
        <w:rPr>
          <w:rStyle w:val="VerbatimChar"/>
        </w:rPr>
        <w:t xml:space="preserve">            RX packets:436036  bytes:400358720 errors:0</w:t>
      </w:r>
      <w:r>
        <w:br/>
      </w:r>
      <w:r>
        <w:rPr>
          <w:rStyle w:val="VerbatimChar"/>
        </w:rPr>
        <w:t xml:space="preserve">            TX packets:447092  bytes:88525732 errors:0</w:t>
      </w:r>
      <w:r>
        <w:br/>
      </w:r>
      <w:r>
        <w:rPr>
          <w:rStyle w:val="VerbatimChar"/>
        </w:rPr>
        <w:t xml:space="preserve">            Drops:3</w:t>
      </w:r>
      <w:r>
        <w:br/>
      </w:r>
      <w:r>
        <w:rPr>
          <w:rStyle w:val="VerbatimChar"/>
        </w:rPr>
        <w:t xml:space="preserve">            TX device packets:447092  bytes:88518904 errors:0</w:t>
      </w:r>
    </w:p>
    <w:p>
      <w:pPr>
        <w:pStyle w:val="SourceCode"/>
      </w:pPr>
      <w:r>
        <w:rPr>
          <w:rStyle w:val="VerbatimChar"/>
        </w:rPr>
        <w:t xml:space="preserve">vif0/2      Socket: unix</w:t>
      </w:r>
      <w:r>
        <w:br/>
      </w:r>
      <w:r>
        <w:rPr>
          <w:rStyle w:val="VerbatimChar"/>
        </w:rPr>
        <w:t xml:space="preserve">            Type:Agent HWaddr:00:00:5e:00:01:00 IPaddr:0.0.0.0</w:t>
      </w:r>
      <w:r>
        <w:br/>
      </w:r>
      <w:r>
        <w:rPr>
          <w:rStyle w:val="VerbatimChar"/>
        </w:rPr>
        <w:t xml:space="preserve">            Vrf:65535 Mcast Vrf:65535 Flags:L3Er QOS:-1 Ref:3</w:t>
      </w:r>
      <w:r>
        <w:br/>
      </w:r>
      <w:r>
        <w:rPr>
          <w:rStyle w:val="VerbatimChar"/>
        </w:rPr>
        <w:t xml:space="preserve">            RX port   packets:71548 errors:0</w:t>
      </w:r>
      <w:r>
        <w:br/>
      </w:r>
      <w:r>
        <w:rPr>
          <w:rStyle w:val="VerbatimChar"/>
        </w:rPr>
        <w:t xml:space="preserve">            RX queue errors to lcore 0 0 0 0 0 0 0 0 0 0 0 0</w:t>
      </w:r>
      <w:r>
        <w:br/>
      </w:r>
      <w:r>
        <w:rPr>
          <w:rStyle w:val="VerbatimChar"/>
        </w:rPr>
        <w:t xml:space="preserve">            RX packets:71548  bytes:6153128 errors:0</w:t>
      </w:r>
      <w:r>
        <w:br/>
      </w:r>
      <w:r>
        <w:rPr>
          <w:rStyle w:val="VerbatimChar"/>
        </w:rPr>
        <w:t xml:space="preserve">            TX packets:14936  bytes:1359697 errors:0</w:t>
      </w:r>
      <w:r>
        <w:br/>
      </w:r>
      <w:r>
        <w:rPr>
          <w:rStyle w:val="VerbatimChar"/>
        </w:rPr>
        <w:t xml:space="preserve">            Drops:0</w:t>
      </w:r>
    </w:p>
    <w:p>
      <w:pPr>
        <w:pStyle w:val="SourceCode"/>
      </w:pPr>
      <w:r>
        <w:rPr>
          <w:rStyle w:val="VerbatimChar"/>
        </w:rPr>
        <w:t xml:space="preserve">vif0/3      PMD: tap41a9ab05-64 NH: 38</w:t>
      </w:r>
      <w:r>
        <w:br/>
      </w:r>
      <w:r>
        <w:rPr>
          <w:rStyle w:val="VerbatimChar"/>
        </w:rPr>
        <w:t xml:space="preserve">            Type:Virtual HWaddr:00:00:5e:00:01:00 IPaddr:192.168.1.104</w:t>
      </w:r>
      <w:r>
        <w:br/>
      </w:r>
      <w:r>
        <w:rPr>
          <w:rStyle w:val="VerbatimChar"/>
        </w:rPr>
        <w:t xml:space="preserve">            Vrf:2 Mcast Vrf:2 Flags:L3L2DEr QOS:-1 Ref:12</w:t>
      </w:r>
      <w:r>
        <w:br/>
      </w:r>
      <w:r>
        <w:rPr>
          <w:rStyle w:val="VerbatimChar"/>
        </w:rPr>
        <w:t xml:space="preserve">            RX queue  packets:17708866065 errors:3874701360</w:t>
      </w:r>
      <w:r>
        <w:br/>
      </w:r>
      <w:r>
        <w:rPr>
          <w:rStyle w:val="VerbatimChar"/>
        </w:rPr>
        <w:t xml:space="preserve">            RX queue errors to lcore 0 0 0 0 0 0 0 0 0 0 3874691664 9696</w:t>
      </w:r>
      <w:r>
        <w:br/>
      </w:r>
      <w:r>
        <w:rPr>
          <w:rStyle w:val="VerbatimChar"/>
        </w:rPr>
        <w:t xml:space="preserve">            RX packets:17708865121  bytes:1062531327800 errors:0</w:t>
      </w:r>
      <w:r>
        <w:br/>
      </w:r>
      <w:r>
        <w:rPr>
          <w:rStyle w:val="VerbatimChar"/>
        </w:rPr>
        <w:t xml:space="preserve">            TX packets:17563478684  bytes:1053808124972 errors:0</w:t>
      </w:r>
      <w:r>
        <w:br/>
      </w:r>
      <w:r>
        <w:rPr>
          <w:rStyle w:val="VerbatimChar"/>
        </w:rPr>
        <w:t xml:space="preserve">            ISID: 0 Bmac: 02:41:a9:ab:05:64</w:t>
      </w:r>
      <w:r>
        <w:br/>
      </w:r>
      <w:r>
        <w:rPr>
          <w:rStyle w:val="VerbatimChar"/>
        </w:rPr>
        <w:t xml:space="preserve">            Drops:3874701393</w:t>
      </w:r>
    </w:p>
    <w:p>
      <w:pPr>
        <w:pStyle w:val="SourceCode"/>
      </w:pPr>
      <w:r>
        <w:rPr>
          <w:rStyle w:val="VerbatimChar"/>
        </w:rPr>
        <w:t xml:space="preserve">vif0/4      PMD: tapd2d7bb67-c1 NH: 35</w:t>
      </w:r>
      <w:r>
        <w:br/>
      </w:r>
      <w:r>
        <w:rPr>
          <w:rStyle w:val="VerbatimChar"/>
        </w:rPr>
        <w:t xml:space="preserve">            Type:Virtual HWaddr:00:00:5e:00:01:00 IPaddr:192.168.0.104</w:t>
      </w:r>
      <w:r>
        <w:br/>
      </w:r>
      <w:r>
        <w:rPr>
          <w:rStyle w:val="VerbatimChar"/>
        </w:rPr>
        <w:t xml:space="preserve">            Vrf:3 Mcast Vrf:3 Flags:PL3L2DEr QOS:-1 Ref:12</w:t>
      </w:r>
      <w:r>
        <w:br/>
      </w:r>
      <w:r>
        <w:rPr>
          <w:rStyle w:val="VerbatimChar"/>
        </w:rPr>
        <w:t xml:space="preserve">            RX queue  packets:3060 errors:205</w:t>
      </w:r>
      <w:r>
        <w:br/>
      </w:r>
      <w:r>
        <w:rPr>
          <w:rStyle w:val="VerbatimChar"/>
        </w:rPr>
        <w:t xml:space="preserve">            RX queue errors to lcore 0 0 0 0 0 0 0 0 0 0 205 0</w:t>
      </w:r>
      <w:r>
        <w:br/>
      </w:r>
      <w:r>
        <w:rPr>
          <w:rStyle w:val="VerbatimChar"/>
        </w:rPr>
        <w:t xml:space="preserve">            RX packets:5478  bytes:528770 errors:0</w:t>
      </w:r>
      <w:r>
        <w:br/>
      </w:r>
      <w:r>
        <w:rPr>
          <w:rStyle w:val="VerbatimChar"/>
        </w:rPr>
        <w:t xml:space="preserve">            TX packets:5402  bytes:423320 errors:0</w:t>
      </w:r>
      <w:r>
        <w:br/>
      </w:r>
      <w:r>
        <w:rPr>
          <w:rStyle w:val="VerbatimChar"/>
        </w:rPr>
        <w:t xml:space="preserve">            Drops:445</w:t>
      </w:r>
    </w:p>
    <w:p>
      <w:pPr>
        <w:pStyle w:val="FirstParagraph"/>
      </w:pPr>
      <w:r>
        <w:t xml:space="preserve">Here the vRouter interfaces are:</w:t>
      </w:r>
    </w:p>
    <w:p>
      <w:pPr>
        <w:numPr>
          <w:ilvl w:val="0"/>
          <w:numId w:val="1016"/>
        </w:numPr>
      </w:pPr>
      <w:r>
        <w:t xml:space="preserve">vif0/0: this is the bond interface</w:t>
      </w:r>
    </w:p>
    <w:p>
      <w:pPr>
        <w:numPr>
          <w:ilvl w:val="0"/>
          <w:numId w:val="1016"/>
        </w:numPr>
      </w:pPr>
      <w:r>
        <w:t xml:space="preserve">vif0/1: this is 'vhost0', the interface toward linux kernel</w:t>
      </w:r>
    </w:p>
    <w:p>
      <w:pPr>
        <w:numPr>
          <w:ilvl w:val="0"/>
          <w:numId w:val="1016"/>
        </w:numPr>
      </w:pPr>
      <w:r>
        <w:t xml:space="preserve">vif0/2: this is the pkt0 interface toward vrouter agent</w:t>
      </w:r>
    </w:p>
    <w:p>
      <w:pPr>
        <w:numPr>
          <w:ilvl w:val="0"/>
          <w:numId w:val="1016"/>
        </w:numPr>
      </w:pPr>
      <w:r>
        <w:t xml:space="preserve">vif0/3: this is the vRouter interface connecting the data interface of our PROX VM</w:t>
      </w:r>
    </w:p>
    <w:p>
      <w:pPr>
        <w:numPr>
          <w:ilvl w:val="0"/>
          <w:numId w:val="1016"/>
        </w:numPr>
      </w:pPr>
      <w:r>
        <w:t xml:space="preserve">vif0/4: this is the vRouter interface connecting the control and management interface of our PROX VM</w:t>
      </w:r>
    </w:p>
    <w:p>
      <w:pPr>
        <w:pStyle w:val="FirstParagraph"/>
      </w:pPr>
      <w:r>
        <w:t xml:space="preserve">Among various counters, usually we focus on the</w:t>
      </w:r>
      <w:r>
        <w:t xml:space="preserve"> </w:t>
      </w:r>
      <w:r>
        <w:rPr>
          <w:rStyle w:val="VerbatimChar"/>
        </w:rPr>
        <w:t xml:space="preserve">RX/TX</w:t>
      </w:r>
      <w:r>
        <w:t xml:space="preserve"> </w:t>
      </w:r>
      <w:r>
        <w:rPr>
          <w:rStyle w:val="VerbatimChar"/>
        </w:rPr>
        <w:t xml:space="preserve">packets/bytes</w:t>
      </w:r>
      <w:r>
        <w:t xml:space="preserve"> </w:t>
      </w:r>
      <w:r>
        <w:t xml:space="preserve">counters which displays data received or sent in packets or bytes.</w:t>
      </w:r>
    </w:p>
    <w:p>
      <w:pPr>
        <w:pStyle w:val="BodyText"/>
      </w:pPr>
      <w:r>
        <w:t xml:space="preserve">Depending on your environment, sometime you may also see non-zero number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X/TX queue packets/errors</w:t>
      </w:r>
      <w:r>
        <w:t xml:space="preserve"> </w:t>
      </w:r>
      <w:r>
        <w:t xml:space="preserve">counter gives inter lcore packet statistics. It</w:t>
      </w:r>
      <w:r>
        <w:t xml:space="preserve"> </w:t>
      </w:r>
      <w:r>
        <w:t xml:space="preserve">is usually happens when two lcores are involved in the packet forwarding path.</w:t>
      </w:r>
      <w:r>
        <w:t xml:space="preserve"> </w:t>
      </w:r>
      <w:r>
        <w:t xml:space="preserve">In this book we won’t cover details of these counters.</w:t>
      </w:r>
    </w:p>
    <w:p>
      <w:pPr>
        <w:pStyle w:val="BodyText"/>
      </w:pPr>
      <w:r>
        <w:rPr>
          <w:b/>
        </w:rPr>
        <w:t xml:space="preserve">.TODO: is this accurate enough?.</w:t>
      </w:r>
    </w:p>
    <w:p>
      <w:pPr>
        <w:pStyle w:val="BodyText"/>
      </w:pPr>
      <w:r>
        <w:t xml:space="preserve">When you are done, just exit the docker and it will be killed.</w:t>
      </w:r>
    </w:p>
    <w:p>
      <w:pPr>
        <w:pStyle w:val="SourceCode"/>
      </w:pPr>
      <w:r>
        <w:rPr>
          <w:rStyle w:val="VerbatimChar"/>
        </w:rPr>
        <w:t xml:space="preserve">(contrail-tools)[root@a7s3 /]$ exit</w:t>
      </w:r>
      <w:r>
        <w:br/>
      </w:r>
      <w:r>
        <w:rPr>
          <w:rStyle w:val="VerbatimChar"/>
        </w:rPr>
        <w:t xml:space="preserve">exit</w:t>
      </w:r>
      <w:r>
        <w:br/>
      </w:r>
      <w:r>
        <w:rPr>
          <w:rStyle w:val="VerbatimChar"/>
        </w:rPr>
        <w:t xml:space="preserve">[root@a7s3 ~]#</w:t>
      </w:r>
    </w:p>
    <w:p>
      <w:pPr>
        <w:pStyle w:val="FirstParagraph"/>
      </w:pPr>
      <w:r>
        <w:t xml:space="preserve">you can also pass the tool command as parameters to the script, execute the</w:t>
      </w:r>
      <w:r>
        <w:t xml:space="preserve"> </w:t>
      </w:r>
      <w:r>
        <w:t xml:space="preserve">command, get its output, exit the docker, all with one go.</w:t>
      </w:r>
    </w:p>
    <w:p>
      <w:pPr>
        <w:pStyle w:val="SourceCode"/>
      </w:pPr>
      <w:r>
        <w:rPr>
          <w:rStyle w:val="VerbatimChar"/>
        </w:rPr>
        <w:t xml:space="preserve">[root@a7s3 ~]# contrail-tools dropstats | grep -iE route</w:t>
      </w:r>
      <w:r>
        <w:br/>
      </w:r>
      <w:r>
        <w:rPr>
          <w:rStyle w:val="VerbatimChar"/>
        </w:rPr>
        <w:t xml:space="preserve">No L2 Route                   68129939</w:t>
      </w:r>
      <w:r>
        <w:br/>
      </w:r>
      <w:r>
        <w:rPr>
          <w:rStyle w:val="VerbatimChar"/>
        </w:rPr>
        <w:t xml:space="preserve">[root@a7s3 ~]#</w:t>
      </w:r>
    </w:p>
    <w:p>
      <w:pPr>
        <w:pStyle w:val="FirstParagraph"/>
      </w:pPr>
      <w:r>
        <w:t xml:space="preserve">As the time of the writing of this book, there are nearly 20 tools available in</w:t>
      </w:r>
      <w:r>
        <w:t xml:space="preserve"> </w:t>
      </w:r>
      <w:r>
        <w:t xml:space="preserve">this container. Let’s take a look at what’s in the package.</w:t>
      </w:r>
    </w:p>
    <w:p>
      <w:pPr>
        <w:pStyle w:val="BodyText"/>
      </w:pPr>
      <w:r>
        <w:t xml:space="preserve">First, in the container we’ll locate the package name:</w:t>
      </w:r>
    </w:p>
    <w:p>
      <w:pPr>
        <w:pStyle w:val="SourceCode"/>
      </w:pPr>
      <w:r>
        <w:rPr>
          <w:rStyle w:val="VerbatimChar"/>
        </w:rPr>
        <w:t xml:space="preserve">[root@a7s3 ~]# contrail-tools</w:t>
      </w:r>
      <w:r>
        <w:br/>
      </w:r>
      <w:r>
        <w:rPr>
          <w:rStyle w:val="VerbatimChar"/>
        </w:rPr>
        <w:t xml:space="preserve">lcontrail-tools)[root@a7s3 /]$ rpm -qa | grep contrail-too</w:t>
      </w:r>
      <w:r>
        <w:br/>
      </w:r>
      <w:r>
        <w:rPr>
          <w:rStyle w:val="VerbatimChar"/>
        </w:rPr>
        <w:t xml:space="preserve">contrail-tools-2008-108.el7.x86_64</w:t>
      </w:r>
    </w:p>
    <w:p>
      <w:pPr>
        <w:pStyle w:val="FirstParagraph"/>
      </w:pPr>
      <w:r>
        <w:t xml:space="preserve">Then, based on the package name, we can list all available tools in it:</w:t>
      </w:r>
    </w:p>
    <w:p>
      <w:pPr>
        <w:pStyle w:val="SourceCode"/>
      </w:pPr>
      <w:r>
        <w:rPr>
          <w:rStyle w:val="VerbatimChar"/>
        </w:rPr>
        <w:t xml:space="preserve">(contrail-tools)[root@a7s3 /]$ repoquery -l contrail-tools-2008-108.el7.x86_64 | grep bin</w:t>
      </w:r>
      <w:r>
        <w:br/>
      </w:r>
      <w:r>
        <w:rPr>
          <w:rStyle w:val="VerbatimChar"/>
        </w:rPr>
        <w:t xml:space="preserve">/usr/bin/dpdkinfo</w:t>
      </w:r>
      <w:r>
        <w:br/>
      </w:r>
      <w:r>
        <w:rPr>
          <w:rStyle w:val="VerbatimChar"/>
        </w:rPr>
        <w:t xml:space="preserve">/usr/bin/dpdkvifstats.py</w:t>
      </w:r>
      <w:r>
        <w:br/>
      </w:r>
      <w:r>
        <w:rPr>
          <w:rStyle w:val="VerbatimChar"/>
        </w:rPr>
        <w:t xml:space="preserve">/usr/bin/dropstats</w:t>
      </w:r>
      <w:r>
        <w:br/>
      </w:r>
      <w:r>
        <w:rPr>
          <w:rStyle w:val="VerbatimChar"/>
        </w:rPr>
        <w:t xml:space="preserve">/usr/bin/flow</w:t>
      </w:r>
      <w:r>
        <w:br/>
      </w:r>
      <w:r>
        <w:rPr>
          <w:rStyle w:val="VerbatimChar"/>
        </w:rPr>
        <w:t xml:space="preserve">/usr/bin/mirror</w:t>
      </w:r>
      <w:r>
        <w:br/>
      </w:r>
      <w:r>
        <w:rPr>
          <w:rStyle w:val="VerbatimChar"/>
        </w:rPr>
        <w:t xml:space="preserve">/usr/bin/mpls</w:t>
      </w:r>
      <w:r>
        <w:br/>
      </w:r>
      <w:r>
        <w:rPr>
          <w:rStyle w:val="VerbatimChar"/>
        </w:rPr>
        <w:t xml:space="preserve">/usr/bin/nh</w:t>
      </w:r>
      <w:r>
        <w:br/>
      </w:r>
      <w:r>
        <w:rPr>
          <w:rStyle w:val="VerbatimChar"/>
        </w:rPr>
        <w:t xml:space="preserve">/usr/bin/pkt_droplog.py</w:t>
      </w:r>
      <w:r>
        <w:br/>
      </w:r>
      <w:r>
        <w:rPr>
          <w:rStyle w:val="VerbatimChar"/>
        </w:rPr>
        <w:t xml:space="preserve">/usr/bin/qosmap</w:t>
      </w:r>
      <w:r>
        <w:br/>
      </w:r>
      <w:r>
        <w:rPr>
          <w:rStyle w:val="VerbatimChar"/>
        </w:rPr>
        <w:t xml:space="preserve">/usr/bin/rt</w:t>
      </w:r>
      <w:r>
        <w:br/>
      </w:r>
      <w:r>
        <w:rPr>
          <w:rStyle w:val="VerbatimChar"/>
        </w:rPr>
        <w:t xml:space="preserve">/usr/bin/sandump</w:t>
      </w:r>
      <w:r>
        <w:br/>
      </w:r>
      <w:r>
        <w:rPr>
          <w:rStyle w:val="VerbatimChar"/>
        </w:rPr>
        <w:t xml:space="preserve">/usr/bin/vif</w:t>
      </w:r>
      <w:r>
        <w:br/>
      </w:r>
      <w:r>
        <w:rPr>
          <w:rStyle w:val="VerbatimChar"/>
        </w:rPr>
        <w:t xml:space="preserve">/usr/bin/vifdump</w:t>
      </w:r>
      <w:r>
        <w:br/>
      </w:r>
      <w:r>
        <w:rPr>
          <w:rStyle w:val="VerbatimChar"/>
        </w:rPr>
        <w:t xml:space="preserve">/usr/bin/vrfstats</w:t>
      </w:r>
      <w:r>
        <w:br/>
      </w:r>
      <w:r>
        <w:rPr>
          <w:rStyle w:val="VerbatimChar"/>
        </w:rPr>
        <w:t xml:space="preserve">/usr/bin/vrftable</w:t>
      </w:r>
      <w:r>
        <w:br/>
      </w:r>
      <w:r>
        <w:rPr>
          <w:rStyle w:val="VerbatimChar"/>
        </w:rPr>
        <w:t xml:space="preserve">/usr/bin/vrinfo</w:t>
      </w:r>
      <w:r>
        <w:br/>
      </w:r>
      <w:r>
        <w:rPr>
          <w:rStyle w:val="VerbatimChar"/>
        </w:rPr>
        <w:t xml:space="preserve">/usr/bin/vrmemstats</w:t>
      </w:r>
      <w:r>
        <w:br/>
      </w:r>
      <w:r>
        <w:rPr>
          <w:rStyle w:val="VerbatimChar"/>
        </w:rPr>
        <w:t xml:space="preserve">/usr/bin/vrouter</w:t>
      </w:r>
      <w:r>
        <w:br/>
      </w:r>
      <w:r>
        <w:rPr>
          <w:rStyle w:val="VerbatimChar"/>
        </w:rPr>
        <w:t xml:space="preserve">/usr/bin/vxlan</w:t>
      </w:r>
    </w:p>
    <w:p>
      <w:pPr>
        <w:pStyle w:val="FirstParagraph"/>
      </w:pPr>
      <w:r>
        <w:t xml:space="preserve">In previous chapters you’ve read about</w:t>
      </w:r>
      <w:r>
        <w:t xml:space="preserve"> </w:t>
      </w:r>
      <w:r>
        <w:rPr>
          <w:rStyle w:val="VerbatimChar"/>
        </w:rPr>
        <w:t xml:space="preserve">dpdk_nic_bind.py</w:t>
      </w:r>
      <w:r>
        <w:t xml:space="preserve"> </w:t>
      </w:r>
      <w:r>
        <w:t xml:space="preserve">script, which is a</w:t>
      </w:r>
      <w:r>
        <w:t xml:space="preserve"> </w:t>
      </w:r>
      <w:r>
        <w:t xml:space="preserve">tool to tell bind a specific driver for a NIC. In the rest of this section,</w:t>
      </w:r>
      <w:r>
        <w:t xml:space="preserve"> </w:t>
      </w:r>
      <w:r>
        <w:t xml:space="preserve">we’ll introduce two more tools that is especially useful in DPDK environment -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.</w:t>
      </w:r>
    </w:p>
    <w:p>
      <w:pPr>
        <w:pStyle w:val="Heading2"/>
      </w:pPr>
      <w:bookmarkStart w:id="46" w:name="Xd7d9105229564eb16daeebf2bdf90c528d3c7ef"/>
      <w:r>
        <w:t xml:space="preserve">dpdkvifstats.py</w:t>
      </w:r>
      <w:bookmarkEnd w:id="46"/>
    </w:p>
    <w:p>
      <w:pPr>
        <w:pStyle w:val="FirstParagraph"/>
      </w:pPr>
      <w:r>
        <w:t xml:space="preserve">We’ve see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prints all interfaces and its traffic statistics</w:t>
      </w:r>
      <w:r>
        <w:t xml:space="preserve"> </w:t>
      </w:r>
      <w:r>
        <w:t xml:space="preserve">(RX/TX packets/bytes/errors, RX queue packets/errors, etc) in the form of a</w:t>
      </w:r>
      <w:r>
        <w:t xml:space="preserve"> </w:t>
      </w:r>
      <w:r>
        <w:t xml:space="preserve">"list". During testing or troubleshooting, we can collect these data to</w:t>
      </w:r>
      <w:r>
        <w:t xml:space="preserve"> </w:t>
      </w:r>
      <w:r>
        <w:t xml:space="preserve">evaluate the vRouter forwarding performance, its running status, is it losing</w:t>
      </w:r>
      <w:r>
        <w:t xml:space="preserve"> </w:t>
      </w:r>
      <w:r>
        <w:t xml:space="preserve">packets or not, etc. In production, we always need to examine the traffic</w:t>
      </w:r>
      <w:r>
        <w:t xml:space="preserve"> </w:t>
      </w:r>
      <w:r>
        <w:t xml:space="preserve">passing through a compute. Same thing in lab, once you start traffic from PROX</w:t>
      </w:r>
      <w:r>
        <w:t xml:space="preserve"> </w:t>
      </w:r>
      <w:r>
        <w:t xml:space="preserve">or any other traffic generators, the first thing you want to check is the</w:t>
      </w:r>
      <w:r>
        <w:t xml:space="preserve"> </w:t>
      </w:r>
      <w:r>
        <w:t xml:space="preserve">traffic rate on interfaces. In fact there are at least two common tasks in</w:t>
      </w:r>
      <w:r>
        <w:t xml:space="preserve"> </w:t>
      </w:r>
      <w:r>
        <w:t xml:space="preserve">practice:</w:t>
      </w:r>
    </w:p>
    <w:p>
      <w:pPr>
        <w:numPr>
          <w:ilvl w:val="0"/>
          <w:numId w:val="1017"/>
        </w:numPr>
      </w:pPr>
      <w:r>
        <w:t xml:space="preserve">monitor the traffic forwarding "rate" (instead of only number of packets)</w:t>
      </w:r>
    </w:p>
    <w:p>
      <w:pPr>
        <w:numPr>
          <w:ilvl w:val="0"/>
          <w:numId w:val="1017"/>
        </w:numPr>
      </w:pPr>
      <w:r>
        <w:t xml:space="preserve">compare statistics between different vif interfaces</w:t>
      </w:r>
    </w:p>
    <w:p>
      <w:pPr>
        <w:pStyle w:val="FirstParagraph"/>
      </w:pPr>
      <w:r>
        <w:t xml:space="preserve">Starting from R2008 a python script named</w:t>
      </w:r>
      <w:r>
        <w:t xml:space="preserve"> </w:t>
      </w:r>
      <w:r>
        <w:rPr>
          <w:rStyle w:val="VerbatimChar"/>
        </w:rPr>
        <w:t xml:space="preserve">dpdkvifstat.py</w:t>
      </w:r>
      <w:r>
        <w:t xml:space="preserve"> </w:t>
      </w:r>
      <w:r>
        <w:t xml:space="preserve">is provided, which</w:t>
      </w:r>
      <w:r>
        <w:t xml:space="preserve"> </w:t>
      </w:r>
      <w:r>
        <w:t xml:space="preserve">collects the statistics from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calcuates the changing rate of all</w:t>
      </w:r>
      <w:r>
        <w:t xml:space="preserve"> </w:t>
      </w:r>
      <w:r>
        <w:t xml:space="preserve">counters and prints in a table format. This makes the output looks much</w:t>
      </w:r>
      <w:r>
        <w:t xml:space="preserve"> </w:t>
      </w:r>
      <w:r>
        <w:t xml:space="preserve">"prettier", and also makes comparison accross vif interfaces much easier.</w:t>
      </w:r>
      <w:r>
        <w:t xml:space="preserve"> </w:t>
      </w:r>
      <w:r>
        <w:t xml:space="preserve">Let’s take a look:</w:t>
      </w:r>
    </w:p>
    <w:p>
      <w:pPr>
        <w:pStyle w:val="CaptionedFigure"/>
      </w:pPr>
      <w:r>
        <w:drawing>
          <wp:inline>
            <wp:extent cx="5334000" cy="1701113"/>
            <wp:effectExtent b="0" l="0" r="0" t="0"/>
            <wp:docPr descr="dpdkvifstats.py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5361328-99029080-089a-11eb-842e-fd2a69947a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pdkvifstats.py</w:t>
      </w:r>
    </w:p>
    <w:p>
      <w:pPr>
        <w:pStyle w:val="BodyText"/>
      </w:pPr>
      <w:r>
        <w:t xml:space="preserve">To understand the output, first let’s review the DPDK vRouter cpu cores allocation.</w:t>
      </w:r>
    </w:p>
    <w:p>
      <w:pPr>
        <w:pStyle w:val="BodyText"/>
      </w:pPr>
      <w:r>
        <w:t xml:space="preserve">In chapter 3, you’ve learned about DPDK vRouter architectures and you know how</w:t>
      </w:r>
      <w:r>
        <w:t xml:space="preserve"> </w:t>
      </w:r>
      <w:r>
        <w:t xml:space="preserve">the packet processing works. Basically,</w:t>
      </w:r>
      <w:r>
        <w:t xml:space="preserve"> </w:t>
      </w:r>
      <w:r>
        <w:rPr>
          <w:b/>
        </w:rPr>
        <w:t xml:space="preserve">vRouter creates same number of lcores</w:t>
      </w:r>
      <w:r>
        <w:rPr>
          <w:b/>
        </w:rPr>
        <w:t xml:space="preserve"> </w:t>
      </w:r>
      <w:r>
        <w:rPr>
          <w:b/>
        </w:rPr>
        <w:t xml:space="preserve">and DPDK queues as the number of CPUs allocated to it</w:t>
      </w:r>
      <w:r>
        <w:t xml:space="preserve">. In this compute, for</w:t>
      </w:r>
      <w:r>
        <w:t xml:space="preserve"> </w:t>
      </w:r>
      <w:r>
        <w:t xml:space="preserve">testing purpose, we’ve allocated 2 CPU cores to vRouter dpdk forwarding lcores.</w:t>
      </w:r>
      <w:r>
        <w:t xml:space="preserve"> </w:t>
      </w:r>
      <w:r>
        <w:t xml:space="preserve">Therefore, for each vRouter interface, 2 DPDK queues are created, each served</w:t>
      </w:r>
      <w:r>
        <w:t xml:space="preserve"> </w:t>
      </w:r>
      <w:r>
        <w:t xml:space="preserve">by a forwarding lcore in DPDK process. That is why that in the output for each</w:t>
      </w:r>
      <w:r>
        <w:t xml:space="preserve"> </w:t>
      </w:r>
      <w:r>
        <w:t xml:space="preserve">vif interface there are 2 lines statistics, for "Core 1" and "Core 2"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CPU allocatioin to DPDK vRouter forwarding lcores is configurable via</w:t>
      </w:r>
      <w:r>
        <w:t xml:space="preserve"> </w:t>
      </w:r>
      <w:r>
        <w:t xml:space="preserve">options in vRouter configuration files. details of CPU allocation</w:t>
      </w:r>
      <w:r>
        <w:t xml:space="preserve"> </w:t>
      </w:r>
      <w:r>
        <w:t xml:space="preserve">implementation is beyond the scope of this book.</w:t>
      </w:r>
    </w:p>
    <w:p>
      <w:pPr>
        <w:pStyle w:val="BodyText"/>
      </w:pPr>
      <w:r>
        <w:t xml:space="preserve">Now let’s look at the counters. To demonstrate how the script works, in our</w:t>
      </w:r>
      <w:r>
        <w:t xml:space="preserve"> </w:t>
      </w:r>
      <w:r>
        <w:t xml:space="preserve">testbed we have configured PROX to send traffic at a constant speed of 125000</w:t>
      </w:r>
      <w:r>
        <w:t xml:space="preserve"> </w:t>
      </w:r>
      <w:r>
        <w:t xml:space="preserve">Bytes per second (Bps) with minimum packet size of 64 bytes. That calculates to</w:t>
      </w:r>
      <w:r>
        <w:t xml:space="preserve"> </w:t>
      </w:r>
      <w:r>
        <w:t xml:space="preserve">about 1.4K packet per second (PPS).</w:t>
      </w:r>
    </w:p>
    <w:p>
      <w:pPr>
        <w:pStyle w:val="CaptionedFigure"/>
      </w:pPr>
      <w:r>
        <w:drawing>
          <wp:inline>
            <wp:extent cx="5334000" cy="558800"/>
            <wp:effectExtent b="0" l="0" r="0" t="0"/>
            <wp:docPr descr="PROX gen sending 125000 traffic with speed of Bytes per secon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5340210-e2df7c80-0882-11eb-985d-6238305b4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X gen sending 125000 traffic with speed of Bytes per second</w:t>
      </w:r>
    </w:p>
    <w:p>
      <w:pPr>
        <w:pStyle w:val="BodyText"/>
      </w:pPr>
      <w:r>
        <w:t xml:space="preserve">We then run the script two times. First, we run the script to show traffic rate</w:t>
      </w:r>
      <w:r>
        <w:t xml:space="preserve"> </w:t>
      </w:r>
      <w:r>
        <w:t xml:space="preserve">for vif0/3 (</w:t>
      </w:r>
      <w:r>
        <w:rPr>
          <w:rStyle w:val="VerbatimChar"/>
        </w:rPr>
        <w:t xml:space="preserve">-v</w:t>
      </w:r>
      <w:r>
        <w:t xml:space="preserve">), then we execute it again to show traffic rate for all (</w:t>
      </w:r>
      <w:r>
        <w:rPr>
          <w:rStyle w:val="VerbatimChar"/>
        </w:rPr>
        <w:t xml:space="preserve">-a</w:t>
      </w:r>
      <w:r>
        <w:t xml:space="preserve">)</w:t>
      </w:r>
      <w:r>
        <w:t xml:space="preserve"> </w:t>
      </w:r>
      <w:r>
        <w:t xml:space="preserve">vif interfaces for comparison purpose. In both execution, per-lcore statistics</w:t>
      </w:r>
      <w:r>
        <w:t xml:space="preserve"> </w:t>
      </w:r>
      <w:r>
        <w:t xml:space="preserve">of a specific interface are given seperately. With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, the "total"</w:t>
      </w:r>
      <w:r>
        <w:t xml:space="preserve"> </w:t>
      </w:r>
      <w:r>
        <w:t xml:space="preserve">value of the interface is also given, which is the addition of counters from</w:t>
      </w:r>
      <w:r>
        <w:t xml:space="preserve"> </w:t>
      </w:r>
      <w:r>
        <w:t xml:space="preserve">all cores. This gives a per-interface statistics. With</w:t>
      </w:r>
      <w:r>
        <w:t xml:space="preserve"> </w:t>
      </w:r>
      <w:r>
        <w:rPr>
          <w:rStyle w:val="VerbatimChar"/>
        </w:rPr>
        <w:t xml:space="preserve">-a</w:t>
      </w:r>
      <w:r>
        <w:t xml:space="preserve">, the script also</w:t>
      </w:r>
      <w:r>
        <w:t xml:space="preserve"> </w:t>
      </w:r>
      <w:r>
        <w:t xml:space="preserve">calculates RX/TX/RX+TX traffic rate for each lcore across all interfaces in the</w:t>
      </w:r>
      <w:r>
        <w:t xml:space="preserve"> </w:t>
      </w:r>
      <w:r>
        <w:t xml:space="preserve">end. This give the overall lcore forwarding load in the DPDK vRouter.</w:t>
      </w:r>
    </w:p>
    <w:p>
      <w:pPr>
        <w:pStyle w:val="BodyText"/>
      </w:pPr>
      <w:r>
        <w:t xml:space="preserve">This is very straightforward. To comparing with th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let’s check</w:t>
      </w:r>
      <w:r>
        <w:t xml:space="preserve"> </w:t>
      </w:r>
      <w:r>
        <w:t xml:space="preserve">what the "raw" data looks like if without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scrip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dat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trail-tools</w:t>
      </w:r>
      <w:r>
        <w:rPr>
          <w:rStyle w:val="NormalTok"/>
        </w:rPr>
        <w:t xml:space="preserve"> vif --get 3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trail-tools</w:t>
      </w:r>
      <w:r>
        <w:rPr>
          <w:rStyle w:val="NormalTok"/>
        </w:rPr>
        <w:t xml:space="preserve"> vif --get 3</w:t>
      </w:r>
      <w:r>
        <w:br/>
      </w:r>
      <w:r>
        <w:rPr>
          <w:rStyle w:val="ExtensionTok"/>
        </w:rPr>
        <w:t xml:space="preserve">Wed</w:t>
      </w:r>
      <w:r>
        <w:rPr>
          <w:rStyle w:val="NormalTok"/>
        </w:rPr>
        <w:t xml:space="preserve"> Oct  7 07:08:36 PDT 2020</w:t>
      </w:r>
      <w:r>
        <w:br/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3 Mcast Vrf:3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1457762899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1457893340  bytes:8747124381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208763  bytes:1013644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41:a9:ab:05:6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3</w:t>
      </w:r>
      <w:r>
        <w:br/>
      </w:r>
      <w:r>
        <w:br/>
      </w:r>
      <w:r>
        <w:rPr>
          <w:rStyle w:val="ExtensionTok"/>
        </w:rPr>
        <w:t xml:space="preserve">Wed</w:t>
      </w:r>
      <w:r>
        <w:rPr>
          <w:rStyle w:val="NormalTok"/>
        </w:rPr>
        <w:t xml:space="preserve"> Oct  7 07:08:47 PDT 2020</w:t>
      </w:r>
      <w:r>
        <w:br/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3 Mcast Vrf:3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1457797939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1457928405  bytes:8747334726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208788  bytes:1013749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41:a9:ab:05:6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3</w:t>
      </w:r>
    </w:p>
    <w:p>
      <w:pPr>
        <w:pStyle w:val="FirstParagraph"/>
      </w:pPr>
      <w:r>
        <w:t xml:space="preserve">We capture the interface data, wait for 10 seconds, and capture it again. After</w:t>
      </w:r>
      <w:r>
        <w:t xml:space="preserve"> </w:t>
      </w:r>
      <w:r>
        <w:t xml:space="preserve">that we can calculate the differences of all counters between the two captures.</w:t>
      </w:r>
      <w:r>
        <w:t xml:space="preserve"> </w:t>
      </w:r>
      <w:r>
        <w:t xml:space="preserve">We then divide each difference by 10 to get the increasing "rate" of each</w:t>
      </w:r>
      <w:r>
        <w:t xml:space="preserve"> </w:t>
      </w:r>
      <w:r>
        <w:t xml:space="preserve">counter.</w:t>
      </w:r>
    </w:p>
    <w:p>
      <w:pPr>
        <w:numPr>
          <w:ilvl w:val="0"/>
          <w:numId w:val="1018"/>
        </w:numPr>
      </w:pPr>
      <w:r>
        <w:t xml:space="preserve">pps - packets per second:</w:t>
      </w:r>
      <w:r>
        <w:t xml:space="preserve"> </w:t>
      </w:r>
      <w:r>
        <w:rPr>
          <w:rStyle w:val="VerbatimChar"/>
        </w:rPr>
        <w:t xml:space="preserve">(1457928405-1457893340)/10 = 3506.5</w:t>
      </w:r>
    </w:p>
    <w:p>
      <w:pPr>
        <w:numPr>
          <w:ilvl w:val="0"/>
          <w:numId w:val="1018"/>
        </w:numPr>
      </w:pPr>
      <w:r>
        <w:t xml:space="preserve">Bps - bytes per second:</w:t>
      </w:r>
      <w:r>
        <w:t xml:space="preserve"> </w:t>
      </w:r>
      <w:r>
        <w:rPr>
          <w:rStyle w:val="VerbatimChar"/>
        </w:rPr>
        <w:t xml:space="preserve">(87473347268-87471243818)/10 = 210345</w:t>
      </w:r>
    </w:p>
    <w:p>
      <w:pPr>
        <w:numPr>
          <w:ilvl w:val="0"/>
          <w:numId w:val="1018"/>
        </w:numPr>
      </w:pPr>
      <w:r>
        <w:t xml:space="preserve">bps - bit per second:</w:t>
      </w:r>
      <w:r>
        <w:t xml:space="preserve"> </w:t>
      </w:r>
      <w:r>
        <w:rPr>
          <w:rStyle w:val="VerbatimChar"/>
        </w:rPr>
        <w:t xml:space="preserve">210345 * 8 = 1682760</w:t>
      </w:r>
    </w:p>
    <w:p>
      <w:pPr>
        <w:pStyle w:val="FirstParagraph"/>
      </w:pPr>
      <w:r>
        <w:t xml:space="preserve">…​TODO: the number still does not match to script result well…​</w:t>
      </w:r>
    </w:p>
    <w:p>
      <w:pPr>
        <w:pStyle w:val="BodyText"/>
      </w:pPr>
      <w:r>
        <w:t xml:space="preserve">To monitor multiple vif interfaces we have to repeat these steps</w:t>
      </w:r>
      <w:r>
        <w:t xml:space="preserve"> </w:t>
      </w:r>
      <w:r>
        <w:t xml:space="preserve">multiple times. Compare these manual works with having a handy script doing</w:t>
      </w:r>
      <w:r>
        <w:t xml:space="preserve"> </w:t>
      </w:r>
      <w:r>
        <w:t xml:space="preserve">everything for you!</w:t>
      </w:r>
    </w:p>
    <w:p>
      <w:pPr>
        <w:pStyle w:val="BodyText"/>
      </w:pPr>
      <w:r>
        <w:rPr>
          <w:rStyle w:val="VerbatimChar"/>
        </w:rPr>
        <w:t xml:space="preserve">dpdkvifstats.py</w:t>
      </w:r>
      <w:r>
        <w:t xml:space="preserve"> </w:t>
      </w:r>
      <w:r>
        <w:t xml:space="preserve">script is useful to quickly retrieve a snapshot of current</w:t>
      </w:r>
      <w:r>
        <w:t xml:space="preserve"> </w:t>
      </w:r>
      <w:r>
        <w:t xml:space="preserve">traffic profile at the moment and basically that’s it. When everything goes</w:t>
      </w:r>
      <w:r>
        <w:t xml:space="preserve"> </w:t>
      </w:r>
      <w:r>
        <w:t xml:space="preserve">well that is fine. In the case of traffic loss, we need to dig deeper into</w:t>
      </w:r>
      <w:r>
        <w:t xml:space="preserve"> </w:t>
      </w:r>
      <w:r>
        <w:t xml:space="preserve">some internal data structure to narrow down the problem. In next section, we’ll</w:t>
      </w:r>
      <w:r>
        <w:t xml:space="preserve"> </w:t>
      </w:r>
      <w:r>
        <w:t xml:space="preserve">take a look another powerful debug tool that is useful in DPDK environment: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.</w:t>
      </w:r>
    </w:p>
    <w:p>
      <w:pPr>
        <w:pStyle w:val="Heading2"/>
      </w:pPr>
      <w:bookmarkStart w:id="49" w:name="Xa0e6ea5495509e61d6ade98811ecb3212baf448"/>
      <w:r>
        <w:t xml:space="preserve">dpdkinfo</w:t>
      </w:r>
      <w:bookmarkEnd w:id="49"/>
    </w:p>
    <w:p>
      <w:pPr>
        <w:pStyle w:val="FirstParagraph"/>
      </w:pPr>
      <w:r>
        <w:t xml:space="preserve">We’ve talked about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tools. Now let’s introduce a</w:t>
      </w:r>
      <w:r>
        <w:t xml:space="preserve"> </w:t>
      </w:r>
      <w:r>
        <w:t xml:space="preserve">relatively new tool that can be used to investigate lower level details of DPDK</w:t>
      </w:r>
      <w:r>
        <w:t xml:space="preserve"> </w:t>
      </w:r>
      <w:r>
        <w:t xml:space="preserve">interfaces.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is introduced since Contrail 20.08. Using this tool</w:t>
      </w:r>
      <w:r>
        <w:t xml:space="preserve"> </w:t>
      </w:r>
      <w:r>
        <w:t xml:space="preserve">Contrail operators can collect information about DPDK vRouter interface</w:t>
      </w:r>
      <w:r>
        <w:t xml:space="preserve"> </w:t>
      </w:r>
      <w:r>
        <w:t xml:space="preserve">internal status, connectivity (physical NIC bond), DPDK library information,</w:t>
      </w:r>
      <w:r>
        <w:t xml:space="preserve"> </w:t>
      </w:r>
      <w:r>
        <w:t xml:space="preserve">and some other statistics.</w:t>
      </w:r>
    </w:p>
    <w:p>
      <w:pPr>
        <w:pStyle w:val="BodyText"/>
      </w:pPr>
      <w:r>
        <w:t xml:space="preserve">Let’s first run the tool with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to get a brief menu of it: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contrail-tool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/]$ dpdkinfo -h</w:t>
      </w:r>
      <w:r>
        <w:br/>
      </w:r>
      <w:r>
        <w:rPr>
          <w:rStyle w:val="ExtensionTok"/>
        </w:rPr>
        <w:t xml:space="preserve">Usage</w:t>
      </w:r>
      <w:r>
        <w:rPr>
          <w:rStyle w:val="NormalTok"/>
        </w:rPr>
        <w:t xml:space="preserve">: dpdkinfo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help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version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v</w:t>
      </w:r>
      <w:r>
        <w:rPr>
          <w:rStyle w:val="NormalTok"/>
        </w:rPr>
        <w:t xml:space="preserve">                  Show DPDK Vers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bond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b</w:t>
      </w:r>
      <w:r>
        <w:rPr>
          <w:rStyle w:val="NormalTok"/>
        </w:rPr>
        <w:t xml:space="preserve">                     Show Master/Slave bond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lacp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l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l/con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Show LACP information from DPDK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mempool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l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pool-nam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 Show Mempool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stats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n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Show Stats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xstats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x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=all/=0(Master)/=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(Slave(0))/=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(Slave(1))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Extended Stats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lcore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c</w:t>
      </w:r>
      <w:r>
        <w:rPr>
          <w:rStyle w:val="NormalTok"/>
        </w:rPr>
        <w:t xml:space="preserve">                    Show Lcore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app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a</w:t>
      </w:r>
      <w:r>
        <w:rPr>
          <w:rStyle w:val="NormalTok"/>
        </w:rPr>
        <w:t xml:space="preserve">                      Show App informa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ptional</w:t>
      </w:r>
      <w:r>
        <w:rPr>
          <w:rStyle w:val="NormalTok"/>
        </w:rPr>
        <w:t xml:space="preserve">: --buffsz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Send output buffer size (less than 1000Mb)</w:t>
      </w:r>
    </w:p>
    <w:p>
      <w:pPr>
        <w:pStyle w:val="FirstParagraph"/>
      </w:pPr>
      <w:r>
        <w:t xml:space="preserve">From this help information we can see it provides information about DPDK</w:t>
      </w:r>
      <w:r>
        <w:t xml:space="preserve"> </w:t>
      </w:r>
      <w:r>
        <w:t xml:space="preserve">interface in multiple areas. In this rest of this section, let’s take a look at</w:t>
      </w:r>
      <w:r>
        <w:t xml:space="preserve"> </w:t>
      </w:r>
      <w:r>
        <w:t xml:space="preserve">some of the most useful options, they are: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--version|-v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--bond|-b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--lacp|-l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--stats|-n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--xstats|-x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--lcore|-c</w:t>
      </w:r>
    </w:p>
    <w:p>
      <w:pPr>
        <w:pStyle w:val="FirstParagraph"/>
      </w:pPr>
      <w:r>
        <w:t xml:space="preserve">There are some other options like</w:t>
      </w:r>
      <w:r>
        <w:t xml:space="preserve"> </w:t>
      </w:r>
      <w:r>
        <w:rPr>
          <w:rStyle w:val="VerbatimChar"/>
        </w:rPr>
        <w:t xml:space="preserve">--app|-a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mpool|-m</w:t>
      </w:r>
      <w:r>
        <w:t xml:space="preserve"> </w:t>
      </w:r>
      <w:r>
        <w:t xml:space="preserve">we won’t</w:t>
      </w:r>
      <w:r>
        <w:t xml:space="preserve"> </w:t>
      </w:r>
      <w:r>
        <w:t xml:space="preserve">introduced in this book, and the list of supported functions may grow in each</w:t>
      </w:r>
      <w:r>
        <w:t xml:space="preserve"> </w:t>
      </w:r>
      <w:r>
        <w:t xml:space="preserve">future releases. But you will get the basic idea of its usage and you can refer</w:t>
      </w:r>
      <w:r>
        <w:t xml:space="preserve"> </w:t>
      </w:r>
      <w:r>
        <w:t xml:space="preserve">the official documents for other usage informations.</w:t>
      </w:r>
    </w:p>
    <w:p>
      <w:pPr>
        <w:pStyle w:val="Heading3"/>
      </w:pPr>
      <w:bookmarkStart w:id="50" w:name="Xbe84a4e4fc72b0fc9f958f069279ff01f30498d"/>
      <w:r>
        <w:t xml:space="preserve">version</w:t>
      </w:r>
      <w:bookmarkEnd w:id="50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version</w:t>
      </w:r>
      <w:r>
        <w:t xml:space="preserve"> </w:t>
      </w:r>
      <w:r>
        <w:t xml:space="preserve">option reports the basic version information of dpdk release in use.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contrail-tool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/]$ dpdkinfo -v</w:t>
      </w:r>
      <w:r>
        <w:br/>
      </w:r>
      <w:r>
        <w:rPr>
          <w:rStyle w:val="ExtensionTok"/>
        </w:rPr>
        <w:t xml:space="preserve">DPDK</w:t>
      </w:r>
      <w:r>
        <w:rPr>
          <w:rStyle w:val="NormalTok"/>
        </w:rPr>
        <w:t xml:space="preserve"> Version: DPDK 19.11.0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version: {</w:t>
      </w:r>
      <w:r>
        <w:rPr>
          <w:rStyle w:val="StringTok"/>
        </w:rPr>
        <w:t xml:space="preserve">"build-info"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"build-ti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0-09-04 10:38:22.33066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host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6fb64a1f86b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us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04"</w:t>
      </w:r>
      <w:r>
        <w:rPr>
          <w:rStyle w:val="NormalTok"/>
        </w:rPr>
        <w:t xml:space="preserve">}]}</w:t>
      </w:r>
    </w:p>
    <w:p>
      <w:pPr>
        <w:pStyle w:val="Heading3"/>
      </w:pPr>
      <w:bookmarkStart w:id="51" w:name="Xf792fb4d821c69fdcc0ddb8f97d8ef297dd0858"/>
      <w:r>
        <w:t xml:space="preserve">bond and LACP status</w:t>
      </w:r>
      <w:bookmarkEnd w:id="51"/>
    </w:p>
    <w:p>
      <w:pPr>
        <w:pStyle w:val="FirstParagraph"/>
      </w:pPr>
      <w:r>
        <w:rPr>
          <w:rStyle w:val="VerbatimChar"/>
        </w:rPr>
        <w:t xml:space="preserve">-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ond</w:t>
      </w:r>
      <w:r>
        <w:t xml:space="preserve"> </w:t>
      </w:r>
      <w:r>
        <w:t xml:space="preserve">option print detail information about the bond interface</w:t>
      </w:r>
      <w:r>
        <w:t xml:space="preserve"> </w:t>
      </w:r>
      <w:r>
        <w:t xml:space="preserve">managed by DPDK. The output is organized in a similiar form as what you would</w:t>
      </w:r>
      <w:r>
        <w:t xml:space="preserve"> </w:t>
      </w:r>
      <w:r>
        <w:t xml:space="preserve">see for the bond status managed by linux kernel. Compare this output below with</w:t>
      </w:r>
      <w:r>
        <w:t xml:space="preserve"> </w:t>
      </w:r>
      <w:r>
        <w:rPr>
          <w:rStyle w:val="VerbatimChar"/>
        </w:rPr>
        <w:t xml:space="preserve">cat /proc/net/bonding/bond0</w:t>
      </w:r>
      <w:r>
        <w:t xml:space="preserve"> </w:t>
      </w:r>
      <w:r>
        <w:t xml:space="preserve">output from a compute running kernel mode vRouter:</w:t>
      </w:r>
    </w:p>
    <w:p>
      <w:pPr>
        <w:pStyle w:val="CaptionedFigure"/>
      </w:pPr>
      <w:r>
        <w:drawing>
          <wp:inline>
            <wp:extent cx="5334000" cy="5195592"/>
            <wp:effectExtent b="0" l="0" r="0" t="0"/>
            <wp:docPr descr="dpdkinfo -b vs. cat /proc/net/bonding/bond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5601792-faa13700-0a21-11eb-8cd9-4767277f9f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dpdkinfo -b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cat /proc/net/bonding/bond0</w:t>
      </w:r>
    </w:p>
    <w:p>
      <w:pPr>
        <w:pStyle w:val="BodyText"/>
      </w:pPr>
      <w:r>
        <w:t xml:space="preserve">Basically now you can have same information as of linux kernel bond0, such as</w:t>
      </w:r>
      <w:r>
        <w:t xml:space="preserve"> </w:t>
      </w:r>
      <w:r>
        <w:t xml:space="preserve">bonding mode, transmit hash policy, system MAC and aggregator information, etc.</w:t>
      </w:r>
      <w:r>
        <w:t xml:space="preserve"> </w:t>
      </w:r>
      <w:r>
        <w:t xml:space="preserve">In this example the current bonding mode is</w:t>
      </w:r>
      <w:r>
        <w:t xml:space="preserve"> </w:t>
      </w:r>
      <w:r>
        <w:rPr>
          <w:rStyle w:val="VerbatimChar"/>
        </w:rPr>
        <w:t xml:space="preserve">802.3AD dynamic link aggregation</w:t>
      </w:r>
      <w:r>
        <w:t xml:space="preserve">,</w:t>
      </w:r>
      <w:r>
        <w:t xml:space="preserve"> </w:t>
      </w:r>
      <w:r>
        <w:t xml:space="preserve">indicating LACP protocol is configured between compute and peer device (in our</w:t>
      </w:r>
      <w:r>
        <w:t xml:space="preserve"> </w:t>
      </w:r>
      <w:r>
        <w:t xml:space="preserve">environment it’s a TOR switch). The</w:t>
      </w:r>
      <w:r>
        <w:t xml:space="preserve"> </w:t>
      </w:r>
      <w:r>
        <w:rPr>
          <w:rStyle w:val="VerbatimChar"/>
        </w:rPr>
        <w:t xml:space="preserve">Transmit Hash Policy</w:t>
      </w:r>
      <w:r>
        <w:t xml:space="preserve"> </w:t>
      </w:r>
      <w:r>
        <w:t xml:space="preserve">shows</w:t>
      </w:r>
      <w:r>
        <w:t xml:space="preserve"> </w:t>
      </w:r>
      <w:r>
        <w:rPr>
          <w:rStyle w:val="VerbatimChar"/>
        </w:rPr>
        <w:t xml:space="preserve">Layer 3+4 (IP</w:t>
      </w:r>
      <w:r>
        <w:br/>
      </w:r>
      <w:r>
        <w:rPr>
          <w:rStyle w:val="VerbatimChar"/>
        </w:rPr>
        <w:t xml:space="preserve">Addresses + UDP Ports) transmit load balancing</w:t>
      </w:r>
      <w:r>
        <w:t xml:space="preserve">, which the bond allows for</w:t>
      </w:r>
      <w:r>
        <w:t xml:space="preserve"> </w:t>
      </w:r>
      <w:r>
        <w:t xml:space="preserve">traffic to a particular network peer to span multiple slaves for load balancing</w:t>
      </w:r>
      <w:r>
        <w:t xml:space="preserve"> </w:t>
      </w:r>
      <w:r>
        <w:t xml:space="preserve">purpose. This is achieved by calculating a hash value for each packet from</w:t>
      </w:r>
      <w:r>
        <w:t xml:space="preserve"> </w:t>
      </w:r>
      <w:r>
        <w:t xml:space="preserve">the IP addresses and UDP ports in the outer header of the packet, and then</w:t>
      </w:r>
      <w:r>
        <w:t xml:space="preserve"> </w:t>
      </w:r>
      <w:r>
        <w:t xml:space="preserve">distributing the packet based on the hash value.</w:t>
      </w:r>
    </w:p>
    <w:p>
      <w:pPr>
        <w:pStyle w:val="BodyText"/>
      </w:pPr>
      <w:r>
        <w:t xml:space="preserve">The commmand outupt also displays each member(slave) link’s information, its</w:t>
      </w:r>
      <w:r>
        <w:t xml:space="preserve"> </w:t>
      </w:r>
      <w:r>
        <w:t xml:space="preserve">currrent driver, MAC address, up/down status, etc. You may notice that the</w:t>
      </w:r>
      <w:r>
        <w:t xml:space="preserve"> </w:t>
      </w:r>
      <w:r>
        <w:t xml:space="preserve">slave interface is identified using PCI bus number (0000:02:00.0 and</w:t>
      </w:r>
      <w:r>
        <w:t xml:space="preserve"> </w:t>
      </w:r>
      <w:r>
        <w:t xml:space="preserve">0000:02:00.1) instead of interface name as comparing with linux bond. Again the</w:t>
      </w:r>
      <w:r>
        <w:t xml:space="preserve"> </w:t>
      </w:r>
      <w:r>
        <w:t xml:space="preserve">reason is that the interface name is created by linux kernel, which is</w:t>
      </w:r>
      <w:r>
        <w:t xml:space="preserve"> </w:t>
      </w:r>
      <w:r>
        <w:t xml:space="preserve">"bypassed" in dpdk.</w:t>
      </w:r>
    </w:p>
    <w:p>
      <w:pPr>
        <w:pStyle w:val="BodyText"/>
      </w:pPr>
      <w:r>
        <w:t xml:space="preserve">Since LACP is running, for each member link LACP parameters are displayed.</w:t>
      </w:r>
      <w:r>
        <w:t xml:space="preserve"> </w:t>
      </w:r>
      <w:r>
        <w:t xml:space="preserve">Another way to show this information is with</w:t>
      </w:r>
      <w:r>
        <w:t xml:space="preserve"> </w:t>
      </w:r>
      <w:r>
        <w:rPr>
          <w:rStyle w:val="VerbatimChar"/>
        </w:rPr>
        <w:t xml:space="preserve">-l|--lacp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l all</w:t>
      </w:r>
      <w:r>
        <w:br/>
      </w:r>
      <w:r>
        <w:rPr>
          <w:rStyle w:val="ExtensionTok"/>
        </w:rPr>
        <w:t xml:space="preserve">LACP</w:t>
      </w:r>
      <w:r>
        <w:rPr>
          <w:rStyle w:val="NormalTok"/>
        </w:rPr>
        <w:t xml:space="preserve"> Rate: slow</w:t>
      </w:r>
      <w:r>
        <w:br/>
      </w:r>
      <w:r>
        <w:br/>
      </w:r>
      <w:r>
        <w:rPr>
          <w:rStyle w:val="ExtensionTok"/>
        </w:rPr>
        <w:t xml:space="preserve">Fast</w:t>
      </w:r>
      <w:r>
        <w:rPr>
          <w:rStyle w:val="NormalTok"/>
        </w:rPr>
        <w:t xml:space="preserve"> periodic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900</w:t>
      </w:r>
      <w:r>
        <w:br/>
      </w:r>
      <w:r>
        <w:rPr>
          <w:rStyle w:val="ExtensionTok"/>
        </w:rPr>
        <w:t xml:space="preserve">Slow</w:t>
      </w:r>
      <w:r>
        <w:rPr>
          <w:rStyle w:val="NormalTok"/>
        </w:rPr>
        <w:t xml:space="preserve"> periodic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29000</w:t>
      </w:r>
      <w:r>
        <w:br/>
      </w:r>
      <w:r>
        <w:rPr>
          <w:rStyle w:val="ExtensionTok"/>
        </w:rPr>
        <w:t xml:space="preserve">Short</w:t>
      </w:r>
      <w:r>
        <w:rPr>
          <w:rStyle w:val="NormalTok"/>
        </w:rPr>
        <w:t xml:space="preserve"> timeout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3000</w:t>
      </w:r>
      <w:r>
        <w:br/>
      </w:r>
      <w:r>
        <w:rPr>
          <w:rStyle w:val="ExtensionTok"/>
        </w:rPr>
        <w:t xml:space="preserve">Long</w:t>
      </w:r>
      <w:r>
        <w:rPr>
          <w:rStyle w:val="NormalTok"/>
        </w:rPr>
        <w:t xml:space="preserve"> timeout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90000</w:t>
      </w:r>
      <w:r>
        <w:br/>
      </w:r>
      <w:r>
        <w:rPr>
          <w:rStyle w:val="ExtensionTok"/>
        </w:rPr>
        <w:t xml:space="preserve">Aggregate</w:t>
      </w:r>
      <w:r>
        <w:rPr>
          <w:rStyle w:val="NormalTok"/>
        </w:rPr>
        <w:t xml:space="preserve"> wait timeout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2000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eriod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500</w:t>
      </w:r>
      <w:r>
        <w:br/>
      </w:r>
      <w:r>
        <w:rPr>
          <w:rStyle w:val="ExtensionTok"/>
        </w:rPr>
        <w:t xml:space="preserve">Update</w:t>
      </w:r>
      <w:r>
        <w:rPr>
          <w:rStyle w:val="NormalTok"/>
        </w:rPr>
        <w:t xml:space="preserve"> timeout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100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marker period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2000</w:t>
      </w:r>
      <w:r>
        <w:br/>
      </w:r>
      <w:r>
        <w:br/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0</w:t>
      </w:r>
      <w:r>
        <w:br/>
      </w:r>
      <w:r>
        <w:rPr>
          <w:rStyle w:val="ExtensionTok"/>
        </w:rPr>
        <w:t xml:space="preserve">Details</w:t>
      </w:r>
      <w:r>
        <w:rPr>
          <w:rStyle w:val="NormalTok"/>
        </w:rPr>
        <w:t xml:space="preserve"> actor lacp pdu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state: 61 (ACT AGG SYNC COL DIST )</w:t>
      </w:r>
      <w:r>
        <w:br/>
      </w:r>
      <w:r>
        <w:br/>
      </w:r>
      <w:r>
        <w:rPr>
          <w:rStyle w:val="ExtensionTok"/>
        </w:rPr>
        <w:t xml:space="preserve">Details</w:t>
      </w:r>
      <w:r>
        <w:rPr>
          <w:rStyle w:val="NormalTok"/>
        </w:rPr>
        <w:t xml:space="preserve"> partner lacp pdu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state: 63 (ACT TIMEOUT AGG SYNC COL DIST )</w:t>
      </w:r>
      <w:r>
        <w:br/>
      </w:r>
      <w:r>
        <w:br/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1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1</w:t>
      </w:r>
      <w:r>
        <w:br/>
      </w:r>
      <w:r>
        <w:rPr>
          <w:rStyle w:val="ExtensionTok"/>
        </w:rPr>
        <w:t xml:space="preserve">Details</w:t>
      </w:r>
      <w:r>
        <w:rPr>
          <w:rStyle w:val="NormalTok"/>
        </w:rPr>
        <w:t xml:space="preserve"> actor lacp pdu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state: 61 (ACT AGG SYNC COL DIST )</w:t>
      </w:r>
      <w:r>
        <w:br/>
      </w:r>
      <w:r>
        <w:br/>
      </w:r>
      <w:r>
        <w:rPr>
          <w:rStyle w:val="ExtensionTok"/>
        </w:rPr>
        <w:t xml:space="preserve">Details</w:t>
      </w:r>
      <w:r>
        <w:rPr>
          <w:rStyle w:val="NormalTok"/>
        </w:rPr>
        <w:t xml:space="preserve"> partner lacp pdu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state: 63 (ACT TIMEOUT AGG SYNC COL DIST )</w:t>
      </w:r>
      <w:r>
        <w:br/>
      </w:r>
      <w:r>
        <w:br/>
      </w:r>
      <w:r>
        <w:rPr>
          <w:rStyle w:val="ExtensionTok"/>
        </w:rPr>
        <w:t xml:space="preserve">LACP</w:t>
      </w:r>
      <w:r>
        <w:rPr>
          <w:rStyle w:val="NormalTok"/>
        </w:rPr>
        <w:t xml:space="preserve"> Packet Statistics:</w:t>
      </w:r>
      <w:r>
        <w:br/>
      </w:r>
      <w:r>
        <w:rPr>
          <w:rStyle w:val="NormalTok"/>
        </w:rPr>
        <w:t xml:space="preserve">     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     Rx</w:t>
      </w:r>
      <w:r>
        <w:br/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0    13414   413</w:t>
      </w:r>
      <w:r>
        <w:br/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1    13414   414</w:t>
      </w:r>
    </w:p>
    <w:p>
      <w:pPr>
        <w:pStyle w:val="FirstParagraph"/>
      </w:pPr>
      <w:r>
        <w:t xml:space="preserve">Here, you can get more insight of LACP running status, including all LACP</w:t>
      </w:r>
      <w:r>
        <w:t xml:space="preserve"> </w:t>
      </w:r>
      <w:r>
        <w:t xml:space="preserve">timers and PDU statistics about number of packet exchanged with the peer</w:t>
      </w:r>
      <w:r>
        <w:t xml:space="preserve"> </w:t>
      </w:r>
      <w:r>
        <w:t xml:space="preserve">device. Of course, here the counters are LACP PDU only. If we need all packets</w:t>
      </w:r>
      <w:r>
        <w:t xml:space="preserve"> </w:t>
      </w:r>
      <w:r>
        <w:t xml:space="preserve">received and sent through the bond interface, we can use</w:t>
      </w:r>
      <w:r>
        <w:t xml:space="preserve"> </w:t>
      </w:r>
      <w:r>
        <w:rPr>
          <w:rStyle w:val="VerbatimChar"/>
        </w:rPr>
        <w:t xml:space="preserve">-n|--stats</w:t>
      </w:r>
      <w:r>
        <w:t xml:space="preserve"> </w:t>
      </w:r>
      <w:r>
        <w:t xml:space="preserve">option.</w:t>
      </w:r>
    </w:p>
    <w:p>
      <w:pPr>
        <w:pStyle w:val="Heading3"/>
      </w:pPr>
      <w:bookmarkStart w:id="53" w:name="X28c4b0b643577307dec4eaffd0c18887246ed12"/>
      <w:r>
        <w:t xml:space="preserve">bond packet counters</w:t>
      </w:r>
      <w:bookmarkEnd w:id="53"/>
    </w:p>
    <w:p>
      <w:pPr>
        <w:pStyle w:val="FirstParagraph"/>
      </w:pPr>
      <w:r>
        <w:rPr>
          <w:rStyle w:val="VerbatimChar"/>
        </w:rPr>
        <w:t xml:space="preserve">-n|--stats</w:t>
      </w:r>
      <w:r>
        <w:t xml:space="preserve"> </w:t>
      </w:r>
      <w:r>
        <w:t xml:space="preserve">option is useful to look into packet statistics of bond interface.</w:t>
      </w:r>
      <w:r>
        <w:t xml:space="preserve"> </w:t>
      </w:r>
      <w:r>
        <w:t xml:space="preserve">So far we’ve seen at least 2 ways of retreiving packet counters from a vif</w:t>
      </w:r>
      <w:r>
        <w:t xml:space="preserve"> </w:t>
      </w:r>
      <w:r>
        <w:t xml:space="preserve">interface: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vif --get X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dpdkvifstats.py -v X</w:t>
      </w:r>
    </w:p>
    <w:p>
      <w:pPr>
        <w:pStyle w:val="FirstParagraph"/>
      </w:pPr>
      <w:r>
        <w:t xml:space="preserve">DPDK bond interface is represented by vRouter interface</w:t>
      </w:r>
      <w:r>
        <w:t xml:space="preserve"> </w:t>
      </w:r>
      <w:r>
        <w:rPr>
          <w:rStyle w:val="VerbatimChar"/>
        </w:rPr>
        <w:t xml:space="preserve">vif0/0</w:t>
      </w:r>
      <w:r>
        <w:t xml:space="preserve">, so you may</w:t>
      </w:r>
      <w:r>
        <w:t xml:space="preserve"> </w:t>
      </w:r>
      <w:r>
        <w:t xml:space="preserve">think setting X to 0 in the above commands achieves the same effect. The</w:t>
      </w:r>
      <w:r>
        <w:t xml:space="preserve"> </w:t>
      </w:r>
      <w:r>
        <w:t xml:space="preserve">problem is none of these tools print packet statistics for each member link of</w:t>
      </w:r>
      <w:r>
        <w:t xml:space="preserve"> </w:t>
      </w:r>
      <w:r>
        <w:t xml:space="preserve">the bond. Let’s take a look at an example here: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-stats et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Master</w:t>
      </w:r>
      <w:r>
        <w:rPr>
          <w:rStyle w:val="NormalTok"/>
        </w:rPr>
        <w:t xml:space="preserve"> Info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28360664, Bytes:3233321316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28361174, Bytes:3234763122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2836066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2836117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3233321316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323476029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000:02:00.0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1421, Bytes:129257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28358167, Bytes:3234235595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1421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28358167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129257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3234232767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000:02:00.1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28359275, Bytes:3233195707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3039, Bytes:531175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28359275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3039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3233195707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531175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--stats eth</w:t>
      </w:r>
      <w:r>
        <w:t xml:space="preserve"> </w:t>
      </w:r>
      <w:r>
        <w:t xml:space="preserve">option,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prints traffic distribution among all</w:t>
      </w:r>
      <w:r>
        <w:t xml:space="preserve"> </w:t>
      </w:r>
      <w:r>
        <w:t xml:space="preserve">member links of a DPDK bond interfaces. For example, in this example, we are</w:t>
      </w:r>
      <w:r>
        <w:t xml:space="preserve"> </w:t>
      </w:r>
      <w:r>
        <w:t xml:space="preserve">seeing the first member link(PCI bus 0000:02:00.0) received 1421 packets, while</w:t>
      </w:r>
      <w:r>
        <w:t xml:space="preserve"> </w:t>
      </w:r>
      <w:r>
        <w:t xml:space="preserve">the second member link (PCI bus 0000:02:00.1) received 28359275 packets. It is</w:t>
      </w:r>
      <w:r>
        <w:t xml:space="preserve"> </w:t>
      </w:r>
      <w:r>
        <w:t xml:space="preserve">obvious that the second member link carries most part of the traffic. Maybe you</w:t>
      </w:r>
      <w:r>
        <w:t xml:space="preserve"> </w:t>
      </w:r>
      <w:r>
        <w:t xml:space="preserve">are wondering why we end up with imbalanced traffic distributions, because</w:t>
      </w:r>
      <w:r>
        <w:t xml:space="preserve"> </w:t>
      </w:r>
      <w:r>
        <w:t xml:space="preserve">previously we’ve mentioned earlier that</w:t>
      </w:r>
      <w:r>
        <w:t xml:space="preserve"> </w:t>
      </w:r>
      <w:r>
        <w:rPr>
          <w:rStyle w:val="VerbatimChar"/>
        </w:rPr>
        <w:t xml:space="preserve">Transmit Hash Policy</w:t>
      </w:r>
      <w:r>
        <w:t xml:space="preserve"> </w:t>
      </w:r>
      <w:r>
        <w:t xml:space="preserve">is set to load</w:t>
      </w:r>
      <w:r>
        <w:t xml:space="preserve"> </w:t>
      </w:r>
      <w:r>
        <w:t xml:space="preserve">balancing across member links. The reason is in this test environment we are</w:t>
      </w:r>
      <w:r>
        <w:t xml:space="preserve"> </w:t>
      </w:r>
      <w:r>
        <w:t xml:space="preserve">sending just one UDP flow!</w:t>
      </w:r>
    </w:p>
    <w:p>
      <w:pPr>
        <w:pStyle w:val="BodyText"/>
      </w:pPr>
      <w:r>
        <w:t xml:space="preserve">With more flows we’ll see the balance happens. let’s send 10 flows, but before</w:t>
      </w:r>
      <w:r>
        <w:t xml:space="preserve"> </w:t>
      </w:r>
      <w:r>
        <w:t xml:space="preserve">that let’s clear the current counters to make our second camparison easier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clear</w:t>
      </w:r>
      <w:r>
        <w:br/>
      </w:r>
      <w:r>
        <w:br/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stats cleared successfully on all cores for all interfaces</w:t>
      </w:r>
    </w:p>
    <w:p>
      <w:pPr>
        <w:pStyle w:val="FirstParagraph"/>
      </w:pPr>
      <w:r>
        <w:t xml:space="preserve">Now we start rapid script to send 64 flows, and check same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command</w:t>
      </w:r>
      <w:r>
        <w:t xml:space="preserve"> </w:t>
      </w:r>
      <w:r>
        <w:t xml:space="preserve">output again: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n et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Master</w:t>
      </w:r>
      <w:r>
        <w:rPr>
          <w:rStyle w:val="NormalTok"/>
        </w:rPr>
        <w:t xml:space="preserve"> Info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471211, Bytes:53724144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471189, Bytes:53719798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471211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47119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5372414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5371988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000:02:00.0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228370, Bytes:26033818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220073, Bytes:25090326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22837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220076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26033818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2509064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000:02:00.1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242872, Bytes:27693860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251148, Bytes:28633120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242872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251158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2769386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2863426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</w:p>
    <w:p>
      <w:pPr>
        <w:pStyle w:val="FirstParagraph"/>
      </w:pPr>
      <w:r>
        <w:t xml:space="preserve">From the member link packet statistics, we are sure the traffic get</w:t>
      </w:r>
      <w:r>
        <w:t xml:space="preserve"> </w:t>
      </w:r>
      <w:r>
        <w:t xml:space="preserve">balanced on both links.</w:t>
      </w:r>
    </w:p>
    <w:p>
      <w:pPr>
        <w:pStyle w:val="BodyText"/>
      </w:pPr>
      <w:r>
        <w:t xml:space="preserve">Now you understand the</w:t>
      </w:r>
      <w:r>
        <w:t xml:space="preserve"> </w:t>
      </w:r>
      <w:r>
        <w:rPr>
          <w:rStyle w:val="VerbatimChar"/>
        </w:rPr>
        <w:t xml:space="preserve">-stats|-n</w:t>
      </w:r>
      <w:r>
        <w:t xml:space="preserve"> </w:t>
      </w:r>
      <w:r>
        <w:t xml:space="preserve">option provides the insight of member link</w:t>
      </w:r>
      <w:r>
        <w:t xml:space="preserve"> </w:t>
      </w:r>
      <w:r>
        <w:t xml:space="preserve">usage reflected by a few RX/TX counters. Base on these information we can</w:t>
      </w:r>
      <w:r>
        <w:t xml:space="preserve"> </w:t>
      </w:r>
      <w:r>
        <w:t xml:space="preserve">determine the load balance status of a DPDK bond interface. So far all of the</w:t>
      </w:r>
      <w:r>
        <w:t xml:space="preserve"> </w:t>
      </w:r>
      <w:r>
        <w:t xml:space="preserve">packet counters we’ve seen, no matter under master or members, are almost the</w:t>
      </w:r>
      <w:r>
        <w:t xml:space="preserve"> </w:t>
      </w:r>
      <w:r>
        <w:t xml:space="preserve">same ones as what are provided by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. In practice, if you need to</w:t>
      </w:r>
      <w:r>
        <w:t xml:space="preserve"> </w:t>
      </w:r>
      <w:r>
        <w:t xml:space="preserve">get more extensive statistics, there is another option</w:t>
      </w:r>
      <w:r>
        <w:t xml:space="preserve"> </w:t>
      </w:r>
      <w:r>
        <w:rPr>
          <w:rStyle w:val="VerbatimChar"/>
        </w:rPr>
        <w:t xml:space="preserve">xstats|-x</w:t>
      </w:r>
      <w:r>
        <w:t xml:space="preserve">. Let’s go</w:t>
      </w:r>
      <w:r>
        <w:t xml:space="preserve"> </w:t>
      </w:r>
      <w:r>
        <w:t xml:space="preserve">check it o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xal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v </w:t>
      </w:r>
      <w:r>
        <w:rPr>
          <w:rStyle w:val="StringTok"/>
        </w:rPr>
        <w:t xml:space="preserve">": 0"</w:t>
      </w:r>
      <w:r>
        <w:br/>
      </w:r>
      <w:r>
        <w:rPr>
          <w:rStyle w:val="ExtensionTok"/>
        </w:rPr>
        <w:t xml:space="preserve">Master</w:t>
      </w:r>
      <w:r>
        <w:rPr>
          <w:rStyle w:val="NormalTok"/>
        </w:rPr>
        <w:t xml:space="preserve"> Info: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                         Rx Byte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good_packets</w:t>
      </w:r>
      <w:r>
        <w:rPr>
          <w:rStyle w:val="NormalTok"/>
        </w:rPr>
        <w:t xml:space="preserve">: 852475379          rx_good_bytes: 9718597964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q0packets</w:t>
      </w:r>
      <w:r>
        <w:rPr>
          <w:rStyle w:val="NormalTok"/>
        </w:rPr>
        <w:t xml:space="preserve">: 852475379             rx_q0bytes: 97185979648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                         Tx Byte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good_packets</w:t>
      </w:r>
      <w:r>
        <w:rPr>
          <w:rStyle w:val="NormalTok"/>
        </w:rPr>
        <w:t xml:space="preserve">: 852853117          tx_good_bytes: 9725381809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q0packets</w:t>
      </w:r>
      <w:r>
        <w:rPr>
          <w:rStyle w:val="NormalTok"/>
        </w:rPr>
        <w:t xml:space="preserve">: 852853127             tx_q0bytes: 97253769503</w:t>
      </w:r>
      <w:r>
        <w:br/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ExtensionTok"/>
        </w:rPr>
        <w:t xml:space="preserve">Othe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</w:t>
      </w:r>
      <w:r>
        <w:br/>
      </w:r>
      <w:r>
        <w:br/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):</w:t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0          Slave Info(1):</w:t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1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                         Rx Pack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good_packets</w:t>
      </w:r>
      <w:r>
        <w:rPr>
          <w:rStyle w:val="NormalTok"/>
        </w:rPr>
        <w:t xml:space="preserve">: 412875343          rx_good_packets: 43960010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q0packets</w:t>
      </w:r>
      <w:r>
        <w:rPr>
          <w:rStyle w:val="NormalTok"/>
        </w:rPr>
        <w:t xml:space="preserve">: 412875343             rx_q0packets: 43960010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size_64_packets</w:t>
      </w:r>
      <w:r>
        <w:rPr>
          <w:rStyle w:val="NormalTok"/>
        </w:rPr>
        <w:t xml:space="preserve">: 5939            rx_size_64_packets: 1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size_65_to_127_packets</w:t>
      </w:r>
      <w:r>
        <w:rPr>
          <w:rStyle w:val="NormalTok"/>
        </w:rPr>
        <w:t xml:space="preserve">: 412869003 rx_size_65_to_127_packets: 43955337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size_128_to_255_packets</w:t>
      </w:r>
      <w:r>
        <w:rPr>
          <w:rStyle w:val="NormalTok"/>
        </w:rPr>
        <w:t xml:space="preserve">: 191     rx_size_128_to_255_packets: 42367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size_256_to_511_packets</w:t>
      </w:r>
      <w:r>
        <w:rPr>
          <w:rStyle w:val="NormalTok"/>
        </w:rPr>
        <w:t xml:space="preserve">: 206     rx_size_256_to_511_packets: 1173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broadcast_packets</w:t>
      </w:r>
      <w:r>
        <w:rPr>
          <w:rStyle w:val="NormalTok"/>
        </w:rPr>
        <w:t xml:space="preserve">: 5882          rx_size_512_to_1023_packets: 124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multicast_packets</w:t>
      </w:r>
      <w:r>
        <w:rPr>
          <w:rStyle w:val="NormalTok"/>
        </w:rPr>
        <w:t xml:space="preserve">: 6124          rx_size_1024_to_max_packets: 192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total_packets</w:t>
      </w:r>
      <w:r>
        <w:rPr>
          <w:rStyle w:val="NormalTok"/>
        </w:rPr>
        <w:t xml:space="preserve">: 412875340         rx_multicast_packets: 396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                           rx_total_packets: 43960009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good_packets</w:t>
      </w:r>
      <w:r>
        <w:rPr>
          <w:rStyle w:val="NormalTok"/>
        </w:rPr>
        <w:t xml:space="preserve">: 399807799        Tx Pack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q0packets</w:t>
      </w:r>
      <w:r>
        <w:rPr>
          <w:rStyle w:val="NormalTok"/>
        </w:rPr>
        <w:t xml:space="preserve">: 399807802             tx_good_packets: 453045397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total_packets</w:t>
      </w:r>
      <w:r>
        <w:rPr>
          <w:rStyle w:val="NormalTok"/>
        </w:rPr>
        <w:t xml:space="preserve">: 399807792         tx_q0packets: 45304539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64_packets</w:t>
      </w:r>
      <w:r>
        <w:rPr>
          <w:rStyle w:val="NormalTok"/>
        </w:rPr>
        <w:t xml:space="preserve">: 3552            tx_total_packets: 45304538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65_to_127_packets</w:t>
      </w:r>
      <w:r>
        <w:rPr>
          <w:rStyle w:val="NormalTok"/>
        </w:rPr>
        <w:t xml:space="preserve">: 399717757 tx_size_65_to_127_packets: 45303576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128_to_255_packets</w:t>
      </w:r>
      <w:r>
        <w:rPr>
          <w:rStyle w:val="NormalTok"/>
        </w:rPr>
        <w:t xml:space="preserve">: 59597   tx_size_128_to_255_packets: 644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256_to_511_packets</w:t>
      </w:r>
      <w:r>
        <w:rPr>
          <w:rStyle w:val="NormalTok"/>
        </w:rPr>
        <w:t xml:space="preserve">: 10695   tx_size_256_to_511_packets: 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512_to_1023_packets</w:t>
      </w:r>
      <w:r>
        <w:rPr>
          <w:rStyle w:val="NormalTok"/>
        </w:rPr>
        <w:t xml:space="preserve">: 831    tx_size_512_to_1023_packets: 168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1024_to_max_packets</w:t>
      </w:r>
      <w:r>
        <w:rPr>
          <w:rStyle w:val="NormalTok"/>
        </w:rPr>
        <w:t xml:space="preserve">: 15360  tx_size_1024_to_max_packets: 148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multicast_packets</w:t>
      </w:r>
      <w:r>
        <w:rPr>
          <w:rStyle w:val="NormalTok"/>
        </w:rPr>
        <w:t xml:space="preserve">: 6365          tx_multicast_packets: 636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broadcast_packets</w:t>
      </w:r>
      <w:r>
        <w:rPr>
          <w:rStyle w:val="NormalTok"/>
        </w:rPr>
        <w:t xml:space="preserve">: 2941        Rx Bytes: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                             rx_good_bytes: 50119065424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x_good_bytes</w:t>
      </w:r>
      <w:r>
        <w:rPr>
          <w:rStyle w:val="NormalTok"/>
        </w:rPr>
        <w:t xml:space="preserve">: 47066921976          rx_q0bytes: 50119065424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x_q0bytes</w:t>
      </w:r>
      <w:r>
        <w:rPr>
          <w:rStyle w:val="NormalTok"/>
        </w:rPr>
        <w:t xml:space="preserve">: 47066921976             rx_total_bytes: 50119064740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x_total_bytes</w:t>
      </w:r>
      <w:r>
        <w:rPr>
          <w:rStyle w:val="NormalTok"/>
        </w:rPr>
        <w:t xml:space="preserve">: 47066921752      Tx Bytes: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                             tx_good_bytes: 51649995369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tx_good_bytes</w:t>
      </w:r>
      <w:r>
        <w:rPr>
          <w:rStyle w:val="NormalTok"/>
        </w:rPr>
        <w:t xml:space="preserve">: 45603831138          tx_q0bytes: 51649996187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tx_q0bytes</w:t>
      </w:r>
      <w:r>
        <w:rPr>
          <w:rStyle w:val="NormalTok"/>
        </w:rPr>
        <w:t xml:space="preserve">: 45603781752          Errors:</w:t>
      </w:r>
      <w:r>
        <w:br/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                             Others:</w:t>
      </w:r>
      <w:r>
        <w:br/>
      </w:r>
      <w:r>
        <w:rPr>
          <w:rStyle w:val="ExtensionTok"/>
        </w:rPr>
        <w:t xml:space="preserve">Others</w:t>
      </w:r>
      <w:r>
        <w:rPr>
          <w:rStyle w:val="NormalTok"/>
        </w:rPr>
        <w:t xml:space="preserve">:                                rx_l3_l4_xsum_error: 439588641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x_l3_l4_xsum_error</w:t>
      </w:r>
      <w:r>
        <w:rPr>
          <w:rStyle w:val="NormalTok"/>
        </w:rPr>
        <w:t xml:space="preserve">: 412856784      out_pkts_untagged: 474447816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out_pkts_untagged</w:t>
      </w:r>
      <w:r>
        <w:rPr>
          <w:rStyle w:val="NormalTok"/>
        </w:rPr>
        <w:t xml:space="preserve">: 54975406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</w:t>
      </w:r>
    </w:p>
    <w:p>
      <w:pPr>
        <w:pStyle w:val="FirstParagraph"/>
      </w:pPr>
      <w:r>
        <w:t xml:space="preserve">As you can see, the output is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extensive - perhaps ten times more than</w:t>
      </w:r>
      <w:r>
        <w:t xml:space="preserve"> </w:t>
      </w:r>
      <w:r>
        <w:t xml:space="preserve">what</w:t>
      </w:r>
      <w:r>
        <w:t xml:space="preserve"> </w:t>
      </w:r>
      <w:r>
        <w:rPr>
          <w:rStyle w:val="VerbatimChar"/>
        </w:rPr>
        <w:t xml:space="preserve">vif</w:t>
      </w:r>
      <w:r>
        <w:t xml:space="preserve">,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dkinfo -n eth</w:t>
      </w:r>
      <w:r>
        <w:t xml:space="preserve"> </w:t>
      </w:r>
      <w:r>
        <w:t xml:space="preserve">give. In fact to shorten</w:t>
      </w:r>
      <w:r>
        <w:t xml:space="preserve"> </w:t>
      </w:r>
      <w:r>
        <w:t xml:space="preserve">the output, we’ve removed all counters with a zero value in it, and also edited</w:t>
      </w:r>
      <w:r>
        <w:t xml:space="preserve"> </w:t>
      </w:r>
      <w:r>
        <w:t xml:space="preserve">the output format to compact all texts in two columns. if you go through it</w:t>
      </w:r>
      <w:r>
        <w:t xml:space="preserve"> </w:t>
      </w:r>
      <w:r>
        <w:t xml:space="preserve">quickly, you will be able to tell the fact that the majority part of the</w:t>
      </w:r>
      <w:r>
        <w:t xml:space="preserve"> </w:t>
      </w:r>
      <w:r>
        <w:t xml:space="preserve">traffic is composed of packets with size between 65 to 127 bytes, and that is</w:t>
      </w:r>
      <w:r>
        <w:t xml:space="preserve"> </w:t>
      </w:r>
      <w:r>
        <w:t xml:space="preserve">what we are sending from rapid script. Increasing traffic packet size from</w:t>
      </w:r>
      <w:r>
        <w:t xml:space="preserve"> </w:t>
      </w:r>
      <w:r>
        <w:t xml:space="preserve">rapid will end up with a different resul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xal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v </w:t>
      </w:r>
      <w:r>
        <w:rPr>
          <w:rStyle w:val="StringTok"/>
        </w:rPr>
        <w:t xml:space="preserve">": 0"</w:t>
      </w:r>
      <w:r>
        <w:br/>
      </w:r>
      <w:r>
        <w:rPr>
          <w:rStyle w:val="ExtensionTok"/>
        </w:rPr>
        <w:t xml:space="preserve">Master</w:t>
      </w:r>
      <w:r>
        <w:rPr>
          <w:rStyle w:val="NormalTok"/>
        </w:rPr>
        <w:t xml:space="preserve"> Info:</w:t>
      </w:r>
      <w:r>
        <w:br/>
      </w:r>
      <w:r>
        <w:rPr>
          <w:rStyle w:val="ExtensionTok"/>
        </w:rPr>
        <w:t xml:space="preserve">...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</w:t>
      </w:r>
      <w:r>
        <w:br/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):</w:t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0           Slave Info(1):</w:t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1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                          Rx Packe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good_packets</w:t>
      </w:r>
      <w:r>
        <w:rPr>
          <w:rStyle w:val="NormalTok"/>
        </w:rPr>
        <w:t xml:space="preserve">: 7902180            rx_good_packets: 789645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q0packets</w:t>
      </w:r>
      <w:r>
        <w:rPr>
          <w:rStyle w:val="NormalTok"/>
        </w:rPr>
        <w:t xml:space="preserve">: 7902180               rx_q0packets: 789645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64_packets</w:t>
      </w:r>
      <w:r>
        <w:rPr>
          <w:rStyle w:val="NormalTok"/>
        </w:rPr>
        <w:t xml:space="preserve">: 302             rx_size_64_packets: 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65_to_127_packets</w:t>
      </w:r>
      <w:r>
        <w:rPr>
          <w:rStyle w:val="NormalTok"/>
        </w:rPr>
        <w:t xml:space="preserve">: 1731     rx_size_65_to_127_packets: 389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128_to_255_packets</w:t>
      </w:r>
      <w:r>
        <w:rPr>
          <w:rStyle w:val="NormalTok"/>
        </w:rPr>
        <w:t xml:space="preserve">: 7900126 rx_size_128_to_255_packets: 789582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256_to_511_packets</w:t>
      </w:r>
      <w:r>
        <w:rPr>
          <w:rStyle w:val="NormalTok"/>
        </w:rPr>
        <w:t xml:space="preserve">: 15      rx_size_256_to_511_packets: 6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512_to_1023_packets</w:t>
      </w:r>
      <w:r>
        <w:rPr>
          <w:rStyle w:val="NormalTok"/>
        </w:rPr>
        <w:t xml:space="preserve">: 3      rx_size_512_to_1023_packets: 69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1024_to_max_packets</w:t>
      </w:r>
      <w:r>
        <w:rPr>
          <w:rStyle w:val="NormalTok"/>
        </w:rPr>
        <w:t xml:space="preserve">: 3      rx_size_1024_to_max_packets: 105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broadcast_packets</w:t>
      </w:r>
      <w:r>
        <w:rPr>
          <w:rStyle w:val="NormalTok"/>
        </w:rPr>
        <w:t xml:space="preserve">: 299           rx_multicast_packets: 2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multicast_packets</w:t>
      </w:r>
      <w:r>
        <w:rPr>
          <w:rStyle w:val="NormalTok"/>
        </w:rPr>
        <w:t xml:space="preserve">: 312           rx_total_packets: 789645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total_packets</w:t>
      </w:r>
      <w:r>
        <w:rPr>
          <w:rStyle w:val="NormalTok"/>
        </w:rPr>
        <w:t xml:space="preserve">: 7902180           Tx Packets: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                             tx_good_packets: 827274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good_packets</w:t>
      </w:r>
      <w:r>
        <w:rPr>
          <w:rStyle w:val="NormalTok"/>
        </w:rPr>
        <w:t xml:space="preserve">: 7536810            tx_q0packets: 827274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q0packets</w:t>
      </w:r>
      <w:r>
        <w:rPr>
          <w:rStyle w:val="NormalTok"/>
        </w:rPr>
        <w:t xml:space="preserve">: 7536810               tx_total_packets: 827274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total_packets</w:t>
      </w:r>
      <w:r>
        <w:rPr>
          <w:rStyle w:val="NormalTok"/>
        </w:rPr>
        <w:t xml:space="preserve">: 7536810           tx_size_65_to_127_packets: 179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64_packets</w:t>
      </w:r>
      <w:r>
        <w:rPr>
          <w:rStyle w:val="NormalTok"/>
        </w:rPr>
        <w:t xml:space="preserve">: 181             tx_size_128_to_255_packets: 827249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65_to_127_packets</w:t>
      </w:r>
      <w:r>
        <w:rPr>
          <w:rStyle w:val="NormalTok"/>
        </w:rPr>
        <w:t xml:space="preserve">: 290      tx_size_256_to_511_packets: 1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128_to_255_packets</w:t>
      </w:r>
      <w:r>
        <w:rPr>
          <w:rStyle w:val="NormalTok"/>
        </w:rPr>
        <w:t xml:space="preserve">: 7535143 tx_size_512_to_1023_packets: 5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256_to_511_packets</w:t>
      </w:r>
      <w:r>
        <w:rPr>
          <w:rStyle w:val="NormalTok"/>
        </w:rPr>
        <w:t xml:space="preserve">: 223     tx_size_1024_to_max_packets: 2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512_to_1023_packets</w:t>
      </w:r>
      <w:r>
        <w:rPr>
          <w:rStyle w:val="NormalTok"/>
        </w:rPr>
        <w:t xml:space="preserve">: 90     tx_multicast_packets: 32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1024_to_max_packets</w:t>
      </w:r>
      <w:r>
        <w:rPr>
          <w:rStyle w:val="NormalTok"/>
        </w:rPr>
        <w:t xml:space="preserve">: 883  Rx Byte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multicast_packets</w:t>
      </w:r>
      <w:r>
        <w:rPr>
          <w:rStyle w:val="NormalTok"/>
        </w:rPr>
        <w:t xml:space="preserve">: 323           rx_good_bytes: 140570641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broadcast_packets</w:t>
      </w:r>
      <w:r>
        <w:rPr>
          <w:rStyle w:val="NormalTok"/>
        </w:rPr>
        <w:t xml:space="preserve">: 150           rx_q0bytes: 1405706413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                              rx_total_bytes: 140570641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good_bytes</w:t>
      </w:r>
      <w:r>
        <w:rPr>
          <w:rStyle w:val="NormalTok"/>
        </w:rPr>
        <w:t xml:space="preserve">: 1406393359         Tx Byte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q0bytes</w:t>
      </w:r>
      <w:r>
        <w:rPr>
          <w:rStyle w:val="NormalTok"/>
        </w:rPr>
        <w:t xml:space="preserve">: 1406393359               tx_good_bytes: 147254270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total_bytes</w:t>
      </w:r>
      <w:r>
        <w:rPr>
          <w:rStyle w:val="NormalTok"/>
        </w:rPr>
        <w:t xml:space="preserve">: 1406393359           tx_q0bytes: 1472542701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                               Error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good_bytes</w:t>
      </w:r>
      <w:r>
        <w:rPr>
          <w:rStyle w:val="NormalTok"/>
        </w:rPr>
        <w:t xml:space="preserve">: 1342701308         Other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q0bytes</w:t>
      </w:r>
      <w:r>
        <w:rPr>
          <w:rStyle w:val="NormalTok"/>
        </w:rPr>
        <w:t xml:space="preserve">: 1342698774               rx_l3_l4_xsum_error: 7895846</w:t>
      </w:r>
      <w:r>
        <w:br/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                                  out_pkts_untagged: 3532820029</w:t>
      </w:r>
      <w:r>
        <w:br/>
      </w:r>
      <w:r>
        <w:rPr>
          <w:rStyle w:val="ExtensionTok"/>
        </w:rPr>
        <w:t xml:space="preserve">Othe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l3_l4_xsum_error</w:t>
      </w:r>
      <w:r>
        <w:rPr>
          <w:rStyle w:val="NormalTok"/>
        </w:rPr>
        <w:t xml:space="preserve">: 790121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ut_pkts_untagged</w:t>
      </w:r>
      <w:r>
        <w:rPr>
          <w:rStyle w:val="NormalTok"/>
        </w:rPr>
        <w:t xml:space="preserve">: 3249154601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</w:t>
      </w:r>
    </w:p>
    <w:p>
      <w:pPr>
        <w:pStyle w:val="FirstParagraph"/>
      </w:pPr>
      <w:r>
        <w:t xml:space="preserve">We won’t discuss all counters listed in this output, for now just add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with these two options</w:t>
      </w:r>
      <w:r>
        <w:t xml:space="preserve"> </w:t>
      </w:r>
      <w:r>
        <w:rPr>
          <w:rStyle w:val="VerbatimChar"/>
        </w:rPr>
        <w:t xml:space="preserve">-n|st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x|xstats</w:t>
      </w:r>
      <w:r>
        <w:t xml:space="preserve"> </w:t>
      </w:r>
      <w:r>
        <w:t xml:space="preserve">in your DPDK</w:t>
      </w:r>
      <w:r>
        <w:t xml:space="preserve"> </w:t>
      </w:r>
      <w:r>
        <w:t xml:space="preserve">vRouter troubleshooting toolkits. Consider to use them to collect information</w:t>
      </w:r>
      <w:r>
        <w:t xml:space="preserve"> </w:t>
      </w:r>
      <w:r>
        <w:t xml:space="preserve">whenever you run into traffic loss issues during your lab test or production</w:t>
      </w:r>
      <w:r>
        <w:t xml:space="preserve"> </w:t>
      </w:r>
      <w:r>
        <w:t xml:space="preserve">deployment.</w:t>
      </w:r>
    </w:p>
    <w:p>
      <w:pPr>
        <w:pStyle w:val="BodyText"/>
      </w:pPr>
      <w:r>
        <w:t xml:space="preserve">Next we’ll explore another interesting option</w:t>
      </w:r>
      <w:r>
        <w:t xml:space="preserve"> </w:t>
      </w:r>
      <w:r>
        <w:rPr>
          <w:rStyle w:val="VerbatimChar"/>
        </w:rPr>
        <w:t xml:space="preserve">-c|--lcore</w:t>
      </w:r>
      <w:r>
        <w:t xml:space="preserve">.</w:t>
      </w:r>
    </w:p>
    <w:p>
      <w:pPr>
        <w:pStyle w:val="Heading3"/>
      </w:pPr>
      <w:bookmarkStart w:id="54" w:name="X2f8d64922da7eb08cb557beff8b47128bd88767"/>
      <w:r>
        <w:t xml:space="preserve">lcore</w:t>
      </w:r>
      <w:bookmarkEnd w:id="54"/>
    </w:p>
    <w:p>
      <w:pPr>
        <w:pStyle w:val="FirstParagraph"/>
      </w:pPr>
      <w:r>
        <w:t xml:space="preserve">There are several key concepts we’ve been trying to illustrate in this book.</w:t>
      </w:r>
      <w:r>
        <w:t xml:space="preserve"> </w:t>
      </w:r>
      <w:r>
        <w:t xml:space="preserve">Among others, at least four of them are often mentioned together:</w:t>
      </w:r>
      <w:r>
        <w:t xml:space="preserve"> </w:t>
      </w:r>
      <w:r>
        <w:rPr>
          <w:rStyle w:val="VerbatimChar"/>
        </w:rPr>
        <w:t xml:space="preserve">l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rfa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. Before we start introducing</w:t>
      </w:r>
      <w:r>
        <w:t xml:space="preserve"> </w:t>
      </w:r>
      <w:r>
        <w:rPr>
          <w:rStyle w:val="VerbatimChar"/>
        </w:rPr>
        <w:t xml:space="preserve">-c|--lcore</w:t>
      </w:r>
      <w:r>
        <w:t xml:space="preserve"> </w:t>
      </w:r>
      <w:r>
        <w:t xml:space="preserve">option, let’s</w:t>
      </w:r>
      <w:r>
        <w:t xml:space="preserve"> </w:t>
      </w:r>
      <w:r>
        <w:t xml:space="preserve">briefly review these concepts.</w:t>
      </w:r>
    </w:p>
    <w:p>
      <w:pPr>
        <w:pStyle w:val="DefinitionTerm"/>
      </w:pPr>
      <w:r>
        <w:rPr>
          <w:rStyle w:val="VerbatimChar"/>
        </w:rPr>
        <w:t xml:space="preserve">lcore</w:t>
      </w:r>
    </w:p>
    <w:p>
      <w:pPr>
        <w:pStyle w:val="Definition"/>
      </w:pPr>
      <w:r>
        <w:t xml:space="preserve">lcore is a thread in vRouter DPDK process running in user space</w:t>
      </w:r>
    </w:p>
    <w:p>
      <w:pPr>
        <w:pStyle w:val="DefinitionTerm"/>
      </w:pPr>
      <w:r>
        <w:rPr>
          <w:rStyle w:val="VerbatimChar"/>
        </w:rPr>
        <w:t xml:space="preserve">interface</w:t>
      </w:r>
    </w:p>
    <w:p>
      <w:pPr>
        <w:pStyle w:val="Definition"/>
      </w:pPr>
      <w:r>
        <w:t xml:space="preserve">is the endpoints of connections between vRouter and other VM, or</w:t>
      </w:r>
      <w:r>
        <w:t xml:space="preserve"> </w:t>
      </w:r>
      <w:r>
        <w:t xml:space="preserve">between vRouter and the outside of the compute. At the vRouter and VM end, the</w:t>
      </w:r>
      <w:r>
        <w:t xml:space="preserve"> </w:t>
      </w:r>
      <w:r>
        <w:t xml:space="preserve">interfaces are called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p</w:t>
      </w:r>
      <w:r>
        <w:t xml:space="preserve"> </w:t>
      </w:r>
      <w:r>
        <w:t xml:space="preserve">interfaces respectively. There are also</w:t>
      </w:r>
      <w:r>
        <w:t xml:space="preserve"> </w:t>
      </w:r>
      <w:r>
        <w:t xml:space="preserve">bond0 physical interface in DPDK user space and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 </w:t>
      </w:r>
      <w:r>
        <w:t xml:space="preserve">interface in linux</w:t>
      </w:r>
      <w:r>
        <w:t xml:space="preserve"> </w:t>
      </w:r>
      <w:r>
        <w:t xml:space="preserve">kernel. The former is the physically NIC bundle connecting to the peer device,</w:t>
      </w:r>
      <w:r>
        <w:t xml:space="preserve"> </w:t>
      </w:r>
      <w:r>
        <w:t xml:space="preserve">and the latter give the host an IP address and through with the vRouter agent</w:t>
      </w:r>
      <w:r>
        <w:t xml:space="preserve"> </w:t>
      </w:r>
      <w:r>
        <w:t xml:space="preserve">can exchange control plane messages with the controller.</w:t>
      </w:r>
    </w:p>
    <w:p>
      <w:pPr>
        <w:pStyle w:val="DefinitionTerm"/>
      </w:pPr>
      <w:r>
        <w:rPr>
          <w:rStyle w:val="VerbatimChar"/>
        </w:rPr>
        <w:t xml:space="preserve">queue</w:t>
      </w:r>
    </w:p>
    <w:p>
      <w:pPr>
        <w:pStyle w:val="Definition"/>
      </w:pPr>
      <w:r>
        <w:t xml:space="preserve">for each interface there are some queues created. They are</w:t>
      </w:r>
      <w:r>
        <w:t xml:space="preserve"> </w:t>
      </w:r>
      <w:r>
        <w:t xml:space="preserve">essentially some memories allocated to hold the packets.</w:t>
      </w:r>
    </w:p>
    <w:p>
      <w:pPr>
        <w:pStyle w:val="FirstParagraph"/>
      </w:pPr>
      <w:r>
        <w:t xml:space="preserve">The CPU cores connect all these objects together. As of the writing of this</w:t>
      </w:r>
      <w:r>
        <w:t xml:space="preserve"> </w:t>
      </w:r>
      <w:r>
        <w:t xml:space="preserve">book, the implemention is to have one to one mapping between the number of CPU</w:t>
      </w:r>
      <w:r>
        <w:t xml:space="preserve"> </w:t>
      </w:r>
      <w:r>
        <w:t xml:space="preserve">cores allocated to vRouter and the number of interface queues. For example, if</w:t>
      </w:r>
      <w:r>
        <w:t xml:space="preserve"> </w:t>
      </w:r>
      <w:r>
        <w:t xml:space="preserve">4 CPUs are allocated to DPDK vRouter forwarding threads (the</w:t>
      </w:r>
      <w:r>
        <w:t xml:space="preserve"> </w:t>
      </w:r>
      <w:r>
        <w:rPr>
          <w:rStyle w:val="VerbatimChar"/>
        </w:rPr>
        <w:t xml:space="preserve">lcores</w:t>
      </w:r>
      <w:r>
        <w:t xml:space="preserve">), then 4</w:t>
      </w:r>
      <w:r>
        <w:t xml:space="preserve"> </w:t>
      </w:r>
      <w:r>
        <w:t xml:space="preserve">lcores will be created, and 4 DPDK interface queues will be created for each</w:t>
      </w:r>
      <w:r>
        <w:t xml:space="preserve"> </w:t>
      </w:r>
      <w:r>
        <w:t xml:space="preserve">vif interface. Same rule applies to the VM - You assign 4 CPU cores to a VM,</w:t>
      </w:r>
      <w:r>
        <w:t xml:space="preserve"> </w:t>
      </w:r>
      <w:r>
        <w:t xml:space="preserve">then by default, Nova will create 4 (virtio??) queues for a tap interface in the</w:t>
      </w:r>
      <w:r>
        <w:t xml:space="preserve"> </w:t>
      </w:r>
      <w:r>
        <w:t xml:space="preserve">VM. That said, of course,</w:t>
      </w:r>
      <w:r>
        <w:t xml:space="preserve"> </w:t>
      </w:r>
      <w:r>
        <w:rPr>
          <w:rStyle w:val="VerbatimChar"/>
        </w:rPr>
        <w:t xml:space="preserve">multiple queue</w:t>
      </w:r>
      <w:r>
        <w:t xml:space="preserve"> </w:t>
      </w:r>
      <w:r>
        <w:t xml:space="preserve">as a feature needs to be turned on</w:t>
      </w:r>
      <w:r>
        <w:t xml:space="preserve"> </w:t>
      </w:r>
      <w:r>
        <w:t xml:space="preserve">in Nova at the first place. We can illustrate this with a table below: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p(vNIC)</w:t>
            </w:r>
          </w:p>
        </w:tc>
      </w:tr>
      <w:tr>
        <w:tc>
          <w:p>
            <w:pPr>
              <w:jc w:val="left"/>
            </w:pPr>
            <w:r>
              <w:t xml:space="preserve">0/3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tap003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0/4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tap004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This is just a simple example. In production deployment there are a lot more</w:t>
      </w:r>
      <w:r>
        <w:t xml:space="preserve"> </w:t>
      </w:r>
      <w:r>
        <w:t xml:space="preserve">conditions to consider, and a lot of of confusions rise. Common questions are:</w:t>
      </w:r>
    </w:p>
    <w:p>
      <w:pPr>
        <w:numPr>
          <w:ilvl w:val="0"/>
          <w:numId w:val="1021"/>
        </w:numPr>
      </w:pPr>
      <w:r>
        <w:t xml:space="preserve">What if the tap interface queue number is different than the vif queue</w:t>
      </w:r>
      <w:r>
        <w:t xml:space="preserve"> </w:t>
      </w:r>
      <w:r>
        <w:t xml:space="preserve">number? What will happen when we have 8 lcores, but one of our VM are running</w:t>
      </w:r>
      <w:r>
        <w:t xml:space="preserve"> </w:t>
      </w:r>
      <w:r>
        <w:t xml:space="preserve">4 queues in its tap interface?</w:t>
      </w:r>
    </w:p>
    <w:p>
      <w:pPr>
        <w:numPr>
          <w:ilvl w:val="0"/>
          <w:numId w:val="1021"/>
        </w:numPr>
      </w:pPr>
      <w:r>
        <w:t xml:space="preserve">will vif0/3 queue0 always be served by lcore0, instead of other lcores?</w:t>
      </w:r>
      <w:r>
        <w:t xml:space="preserve"> </w:t>
      </w:r>
      <w:r>
        <w:t xml:space="preserve">if not, how to determine which vif queue goes to which lcore? Is there a</w:t>
      </w:r>
      <w:r>
        <w:t xml:space="preserve"> </w:t>
      </w:r>
      <w:r>
        <w:t xml:space="preserve">chance that imbalanced lcores to queue mapping happens, so that some lcores</w:t>
      </w:r>
      <w:r>
        <w:t xml:space="preserve"> </w:t>
      </w:r>
      <w:r>
        <w:t xml:space="preserve">are overloaded and some lcores are relatively idle?</w:t>
      </w:r>
    </w:p>
    <w:p>
      <w:pPr>
        <w:pStyle w:val="FirstParagraph"/>
      </w:pPr>
      <w:r>
        <w:t xml:space="preserve">To answer these questions, we need a tool to reveal the "secret" of actual</w:t>
      </w:r>
      <w:r>
        <w:t xml:space="preserve"> </w:t>
      </w:r>
      <w:r>
        <w:t xml:space="preserve">mapping between lcores and queues from different vif interfaces. This is the</w:t>
      </w:r>
      <w:r>
        <w:t xml:space="preserve"> </w:t>
      </w:r>
      <w:r>
        <w:t xml:space="preserve">moment for</w:t>
      </w:r>
      <w:r>
        <w:t xml:space="preserve"> </w:t>
      </w:r>
      <w:r>
        <w:rPr>
          <w:rStyle w:val="VerbatimChar"/>
        </w:rPr>
        <w:t xml:space="preserve">-c|--lcore</w:t>
      </w:r>
      <w:r>
        <w:t xml:space="preserve"> </w:t>
      </w:r>
      <w:r>
        <w:t xml:space="preserve">option of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to show its power. Again, let’s</w:t>
      </w:r>
      <w:r>
        <w:t xml:space="preserve"> </w:t>
      </w:r>
      <w:r>
        <w:t xml:space="preserve">start with an example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c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forwarding lcores: 2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interfaces: 4</w:t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0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vhost0              Queue ID: 0</w:t>
      </w:r>
      <w:r>
        <w:br/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1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tap41a9ab05-64      Queue ID: 0</w:t>
      </w:r>
    </w:p>
    <w:p>
      <w:pPr>
        <w:pStyle w:val="FirstParagraph"/>
      </w:pPr>
      <w:r>
        <w:t xml:space="preserve">Let’s start from the first line. In this example, we have allocated two</w:t>
      </w:r>
      <w:r>
        <w:t xml:space="preserve"> </w:t>
      </w:r>
      <w:r>
        <w:t xml:space="preserve">CPU cores to DPDK vRouter forwarding lcores, so we have 2 forwarding lcores</w:t>
      </w:r>
      <w:r>
        <w:t xml:space="preserve"> </w:t>
      </w:r>
      <w:r>
        <w:t xml:space="preserve">running in total.</w:t>
      </w:r>
    </w:p>
    <w:p>
      <w:pPr>
        <w:pStyle w:val="BodyText"/>
      </w:pPr>
      <w:r>
        <w:t xml:space="preserve">Then, the second line give number of vRouter interfaces in the compute. We have</w:t>
      </w:r>
      <w:r>
        <w:t xml:space="preserve"> </w:t>
      </w:r>
      <w:r>
        <w:t xml:space="preserve">4 of them in total. One vif0/4 connecting to VM tap interface</w:t>
      </w:r>
      <w:r>
        <w:t xml:space="preserve"> </w:t>
      </w:r>
      <w:r>
        <w:rPr>
          <w:rStyle w:val="VerbatimChar"/>
        </w:rPr>
        <w:t xml:space="preserve">tap41a9ab05-64</w:t>
      </w:r>
      <w:r>
        <w:t xml:space="preserve">,</w:t>
      </w:r>
      <w:r>
        <w:t xml:space="preserve"> </w:t>
      </w:r>
      <w:r>
        <w:t xml:space="preserve">three mandatory vif0/0, vif0/1, vif0/2, connecting to bond, vhost0 and pkt0</w:t>
      </w:r>
      <w:r>
        <w:t xml:space="preserve"> </w:t>
      </w:r>
      <w:r>
        <w:t xml:space="preserve">respectively. Here, we have created just one VM (actually this is nothing but</w:t>
      </w:r>
      <w:r>
        <w:t xml:space="preserve"> </w:t>
      </w:r>
      <w:r>
        <w:t xml:space="preserve">the PROX gen VM we’ve created earlier) with only one tap interface.</w:t>
      </w:r>
    </w:p>
    <w:p>
      <w:pPr>
        <w:pStyle w:val="BodyText"/>
      </w:pPr>
      <w:r>
        <w:t xml:space="preserve">Starting from the third line onward are what we’ll focus now. The output is</w:t>
      </w:r>
      <w:r>
        <w:t xml:space="preserve"> </w:t>
      </w:r>
      <w:r>
        <w:t xml:space="preserve">listing all forwarding lcores that are currently configured in vRouter, and for</w:t>
      </w:r>
      <w:r>
        <w:t xml:space="preserve"> </w:t>
      </w:r>
      <w:r>
        <w:t xml:space="preserve">each lcore it list interfaces that this lcore is associcated with - in another</w:t>
      </w:r>
      <w:r>
        <w:t xml:space="preserve"> </w:t>
      </w:r>
      <w:r>
        <w:t xml:space="preserve">word, interfaces this core is "serving".</w:t>
      </w:r>
    </w:p>
    <w:p>
      <w:pPr>
        <w:pStyle w:val="BodyText"/>
      </w:pPr>
      <w:r>
        <w:t xml:space="preserve">Please note that there is a small inconsistency in term of the lcore numbering</w:t>
      </w:r>
      <w:r>
        <w:t xml:space="preserve"> </w:t>
      </w:r>
      <w:r>
        <w:t xml:space="preserve">comparing with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script, which start from "1", while here we</w:t>
      </w:r>
      <w:r>
        <w:t xml:space="preserve"> </w:t>
      </w:r>
      <w:r>
        <w:t xml:space="preserve">start from "0". This may cause some confusions in our discription. To make it</w:t>
      </w:r>
      <w:r>
        <w:t xml:space="preserve"> </w:t>
      </w:r>
      <w:r>
        <w:t xml:space="preserve">consistent, in the rest of this chapter we’ll use "the first forwarding lcore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wd lcore#0</w:t>
      </w:r>
      <w:r>
        <w:t xml:space="preserve">, "the second forwarding lcore" or</w:t>
      </w:r>
      <w:r>
        <w:t xml:space="preserve"> </w:t>
      </w:r>
      <w:r>
        <w:rPr>
          <w:rStyle w:val="VerbatimChar"/>
        </w:rPr>
        <w:t xml:space="preserve">fwd lcore#1</w:t>
      </w:r>
      <w:r>
        <w:t xml:space="preserve">, etc, to</w:t>
      </w:r>
      <w:r>
        <w:t xml:space="preserve"> </w:t>
      </w:r>
      <w:r>
        <w:t xml:space="preserve">indicate "Lcore 0", "Lcore 1" in</w:t>
      </w:r>
      <w:r>
        <w:t xml:space="preserve"> </w:t>
      </w:r>
      <w:r>
        <w:rPr>
          <w:rStyle w:val="VerbatimChar"/>
        </w:rPr>
        <w:t xml:space="preserve">dpdkinfo -c</w:t>
      </w:r>
      <w:r>
        <w:t xml:space="preserve"> </w:t>
      </w:r>
      <w:r>
        <w:t xml:space="preserve">output, and "Core 1", "Core 2"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script output respectively.</w:t>
      </w:r>
    </w:p>
    <w:p>
      <w:pPr>
        <w:pStyle w:val="BodyText"/>
      </w:pPr>
      <w:r>
        <w:t xml:space="preserve">OK. As you may have realized, in the VM interface we use just one queue, which</w:t>
      </w:r>
      <w:r>
        <w:t xml:space="preserve"> </w:t>
      </w:r>
      <w:r>
        <w:t xml:space="preserve">means the "multiple queue" feature on the VM interface 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enabled.</w:t>
      </w:r>
      <w:r>
        <w:t xml:space="preserve"> </w:t>
      </w:r>
      <w:r>
        <w:t xml:space="preserve">Therefore the VM tap interface has only one queue connecting to its peering</w:t>
      </w:r>
      <w:r>
        <w:t xml:space="preserve"> </w:t>
      </w:r>
      <w:r>
        <w:t xml:space="preserve">vRouter interface. Correspondingly, only one queue in vRouter interface is</w:t>
      </w:r>
      <w:r>
        <w:t xml:space="preserve"> </w:t>
      </w:r>
      <w:r>
        <w:t xml:space="preserve">needed and only one lcore is required to serve the packet forwarding in the vif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First, Let’s look at the</w:t>
      </w:r>
      <w:r>
        <w:t xml:space="preserve"> </w:t>
      </w:r>
      <w:r>
        <w:rPr>
          <w:rStyle w:val="VerbatimChar"/>
        </w:rPr>
        <w:t xml:space="preserve">bond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 </w:t>
      </w:r>
      <w:r>
        <w:t xml:space="preserve">interfaces.</w:t>
      </w:r>
      <w:r>
        <w:t xml:space="preserve"> </w:t>
      </w:r>
      <w:r>
        <w:rPr>
          <w:rStyle w:val="VerbatimChar"/>
        </w:rPr>
        <w:t xml:space="preserve">bond0</w:t>
      </w:r>
      <w:r>
        <w:t xml:space="preserve"> </w:t>
      </w:r>
      <w:r>
        <w:t xml:space="preserve">are the</w:t>
      </w:r>
      <w:r>
        <w:t xml:space="preserve"> </w:t>
      </w:r>
      <w:r>
        <w:t xml:space="preserve">physical interfaces, and it will always has</w:t>
      </w:r>
      <w:r>
        <w:t xml:space="preserve"> </w:t>
      </w:r>
      <w:r>
        <w:rPr>
          <w:rStyle w:val="VerbatimChar"/>
        </w:rPr>
        <w:t xml:space="preserve">multiple queues</w:t>
      </w:r>
      <w:r>
        <w:t xml:space="preserve"> </w:t>
      </w:r>
      <w:r>
        <w:t xml:space="preserve">enabled, that is</w:t>
      </w:r>
      <w:r>
        <w:t xml:space="preserve"> </w:t>
      </w:r>
      <w:r>
        <w:t xml:space="preserve">why it has two queues, and both lcores serve it. The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 </w:t>
      </w:r>
      <w:r>
        <w:t xml:space="preserve">interface is a</w:t>
      </w:r>
      <w:r>
        <w:t xml:space="preserve"> </w:t>
      </w:r>
      <w:r>
        <w:t xml:space="preserve">control plane linux interface. As the time of writing of this book, the</w:t>
      </w:r>
      <w:r>
        <w:t xml:space="preserve"> </w:t>
      </w:r>
      <w:r>
        <w:t xml:space="preserve">implementation is to hard-code vhost0 with one queue only. The first forwarding</w:t>
      </w:r>
      <w:r>
        <w:t xml:space="preserve"> </w:t>
      </w:r>
      <w:r>
        <w:t xml:space="preserve">thread</w:t>
      </w:r>
      <w:r>
        <w:t xml:space="preserve"> </w:t>
      </w:r>
      <w:r>
        <w:rPr>
          <w:rStyle w:val="VerbatimChar"/>
        </w:rPr>
        <w:t xml:space="preserve">fwd lcore#0</w:t>
      </w:r>
      <w:r>
        <w:t xml:space="preserve"> </w:t>
      </w:r>
      <w:r>
        <w:t xml:space="preserve">got it. This is not the focus in this section but worth to</w:t>
      </w:r>
      <w:r>
        <w:t xml:space="preserve"> </w:t>
      </w:r>
      <w:r>
        <w:t xml:space="preserve">know to understand the whole output.</w:t>
      </w:r>
    </w:p>
    <w:p>
      <w:pPr>
        <w:pStyle w:val="BodyText"/>
      </w:pPr>
      <w:r>
        <w:t xml:space="preserve">Finally, Let’s look at the last line - the VM tap interface. From the output, we</w:t>
      </w:r>
      <w:r>
        <w:t xml:space="preserve"> </w:t>
      </w:r>
      <w:r>
        <w:t xml:space="preserve">see it is the second forwarding lcore (fwd lcore#1) being assigned to this VM</w:t>
      </w:r>
      <w:r>
        <w:t xml:space="preserve"> </w:t>
      </w:r>
      <w:r>
        <w:t xml:space="preserve">interface. You probably wonder is it just randomly chosen out of the 2 lcores</w:t>
      </w:r>
      <w:r>
        <w:t xml:space="preserve"> </w:t>
      </w:r>
      <w:r>
        <w:t xml:space="preserve">or some algorithms are used. Currently the allocation basically follows a round</w:t>
      </w:r>
      <w:r>
        <w:t xml:space="preserve"> </w:t>
      </w:r>
      <w:r>
        <w:t xml:space="preserve">robin method - the</w:t>
      </w:r>
      <w:r>
        <w:t xml:space="preserve"> </w:t>
      </w:r>
      <w:r>
        <w:rPr>
          <w:b/>
        </w:rPr>
        <w:t xml:space="preserve">least used</w:t>
      </w:r>
      <w:r>
        <w:t xml:space="preserve"> </w:t>
      </w:r>
      <w:r>
        <w:t xml:space="preserve">lcore, in term of number of interface queues it</w:t>
      </w:r>
      <w:r>
        <w:t xml:space="preserve"> </w:t>
      </w:r>
      <w:r>
        <w:t xml:space="preserve">is serving, will be assigned to serve the next interface queue. Based on what</w:t>
      </w:r>
      <w:r>
        <w:t xml:space="preserve"> </w:t>
      </w:r>
      <w:r>
        <w:t xml:space="preserve">we just explained,</w:t>
      </w:r>
      <w:r>
        <w:t xml:space="preserve"> </w:t>
      </w:r>
      <w:r>
        <w:rPr>
          <w:rStyle w:val="VerbatimChar"/>
        </w:rPr>
        <w:t xml:space="preserve">fwd lcore#0</w:t>
      </w:r>
      <w:r>
        <w:t xml:space="preserve"> </w:t>
      </w:r>
      <w:r>
        <w:t xml:space="preserve">took two interfaces (</w:t>
      </w:r>
      <w:r>
        <w:rPr>
          <w:rStyle w:val="VerbatimChar"/>
        </w:rPr>
        <w:t xml:space="preserve">bond0.10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)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fwd lcore#1</w:t>
      </w:r>
      <w:r>
        <w:t xml:space="preserve"> </w:t>
      </w:r>
      <w:r>
        <w:t xml:space="preserve">took just one (</w:t>
      </w:r>
      <w:r>
        <w:rPr>
          <w:rStyle w:val="VerbatimChar"/>
        </w:rPr>
        <w:t xml:space="preserve">bond0.101</w:t>
      </w:r>
      <w:r>
        <w:t xml:space="preserve">), so it is `fwd lcore#1’s turn</w:t>
      </w:r>
      <w:r>
        <w:t xml:space="preserve"> </w:t>
      </w:r>
      <w:r>
        <w:t xml:space="preserve">to take the next interface and queue.</w:t>
      </w:r>
    </w:p>
    <w:p>
      <w:pPr>
        <w:pStyle w:val="BodyText"/>
      </w:pPr>
      <w:r>
        <w:t xml:space="preserve">We can converting the above mapping into a table like this: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p(vNIC)</w:t>
            </w:r>
          </w:p>
        </w:tc>
      </w:tr>
      <w:tr>
        <w:tc>
          <w:p>
            <w:pPr>
              <w:jc w:val="left"/>
            </w:pPr>
            <w:r>
              <w:t xml:space="preserve">0/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bond0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0/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vhost0</w:t>
            </w:r>
          </w:p>
        </w:tc>
      </w:tr>
      <w:tr>
        <w:tc>
          <w:p>
            <w:pPr>
              <w:jc w:val="left"/>
            </w:pPr>
            <w:r>
              <w:t xml:space="preserve">0/3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tap41a9ab05-64</w:t>
            </w:r>
          </w:p>
        </w:tc>
      </w:tr>
    </w:tbl>
    <w:p>
      <w:pPr>
        <w:pStyle w:val="BodyText"/>
      </w:pPr>
      <w:r>
        <w:t xml:space="preserve">Now we’ve went through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command and demonstrated some most commonly</w:t>
      </w:r>
      <w:r>
        <w:t xml:space="preserve"> </w:t>
      </w:r>
      <w:r>
        <w:t xml:space="preserve">used options. With this command you can quickly print out a lot of useful</w:t>
      </w:r>
      <w:r>
        <w:t xml:space="preserve"> </w:t>
      </w:r>
      <w:r>
        <w:t xml:space="preserve">information about DPDK and DPDK vRouter running status. These information is</w:t>
      </w:r>
      <w:r>
        <w:t xml:space="preserve"> </w:t>
      </w:r>
      <w:r>
        <w:t xml:space="preserve">important to know before we work on any deployment or troubleshooting task in</w:t>
      </w:r>
      <w:r>
        <w:t xml:space="preserve"> </w:t>
      </w:r>
      <w:r>
        <w:t xml:space="preserve">the setup. However, when things go wrong, instead of just relying on the dpdk</w:t>
      </w:r>
      <w:r>
        <w:t xml:space="preserve"> </w:t>
      </w:r>
      <w:r>
        <w:t xml:space="preserve">commands output, you may also want to check into the log messages to verify the</w:t>
      </w:r>
      <w:r>
        <w:t xml:space="preserve"> </w:t>
      </w:r>
      <w:r>
        <w:t xml:space="preserve">current running status is as what you’ve expected it to be. Next we’ll take a</w:t>
      </w:r>
      <w:r>
        <w:t xml:space="preserve"> </w:t>
      </w:r>
      <w:r>
        <w:t xml:space="preserve">look at DPDK vRouter log messages.</w:t>
      </w:r>
    </w:p>
    <w:p>
      <w:pPr>
        <w:pStyle w:val="Heading1"/>
      </w:pPr>
      <w:bookmarkStart w:id="55" w:name="X2152fc1e10d13a77dee426b46c71df64628fecc"/>
      <w:r>
        <w:t xml:space="preserve">DPDK dataplane log files (TODO)</w:t>
      </w:r>
      <w:bookmarkEnd w:id="55"/>
    </w:p>
    <w:p>
      <w:pPr>
        <w:pStyle w:val="FirstParagraph"/>
      </w:pPr>
      <w:r>
        <w:t xml:space="preserve">TODO: this is copied and rewritten based on Laurent’s chapter 5.</w:t>
      </w:r>
      <w:r>
        <w:t xml:space="preserve"> </w:t>
      </w:r>
      <w:r>
        <w:t xml:space="preserve">will need to capture in same environment and rewrite again.</w:t>
      </w:r>
    </w:p>
    <w:p>
      <w:pPr>
        <w:pStyle w:val="BodyText"/>
      </w:pPr>
      <w:r>
        <w:t xml:space="preserve">Contrails DPDK vrouter dataplane log file is named</w:t>
      </w:r>
      <w:r>
        <w:t xml:space="preserve"> </w:t>
      </w:r>
      <w:r>
        <w:rPr>
          <w:rStyle w:val="VerbatimChar"/>
        </w:rPr>
        <w:t xml:space="preserve">contrail-vrouter-dpdk.log</w:t>
      </w:r>
      <w:r>
        <w:t xml:space="preserve">.</w:t>
      </w:r>
      <w:r>
        <w:t xml:space="preserve"> </w:t>
      </w:r>
      <w:r>
        <w:t xml:space="preserve">Depending on the version or installation methods, it can be located in</w:t>
      </w:r>
      <w:r>
        <w:t xml:space="preserve"> </w:t>
      </w:r>
      <w:r>
        <w:t xml:space="preserve">different folders or even with a totally different name. For example:</w:t>
      </w:r>
    </w:p>
    <w:p>
      <w:pPr>
        <w:numPr>
          <w:ilvl w:val="0"/>
          <w:numId w:val="1022"/>
        </w:numPr>
      </w:pPr>
      <w:r>
        <w:t xml:space="preserve">in latest TripleO deployment:</w:t>
      </w:r>
      <w:r>
        <w:t xml:space="preserve"> </w:t>
      </w:r>
      <w:r>
        <w:rPr>
          <w:rStyle w:val="VerbatimChar"/>
        </w:rPr>
        <w:t xml:space="preserve">/var/log/containers/contrail/dpdk/contrail-vrouter-dpdk.log</w:t>
      </w:r>
    </w:p>
    <w:p>
      <w:pPr>
        <w:numPr>
          <w:ilvl w:val="0"/>
          <w:numId w:val="1022"/>
        </w:numPr>
      </w:pPr>
      <w:r>
        <w:t xml:space="preserve">in latest ansible deployment:</w:t>
      </w:r>
      <w:r>
        <w:t xml:space="preserve"> </w:t>
      </w:r>
      <w:r>
        <w:rPr>
          <w:rStyle w:val="VerbatimChar"/>
        </w:rPr>
        <w:t xml:space="preserve">/var/log/contrail/contrail-vrouter-dpdk.log</w:t>
      </w:r>
    </w:p>
    <w:p>
      <w:pPr>
        <w:numPr>
          <w:ilvl w:val="0"/>
          <w:numId w:val="1022"/>
        </w:numPr>
      </w:pPr>
      <w:r>
        <w:t xml:space="preserve">in older 3.x ubuntu deployemnt:</w:t>
      </w:r>
      <w:r>
        <w:t xml:space="preserve"> </w:t>
      </w:r>
      <w:r>
        <w:rPr>
          <w:rStyle w:val="VerbatimChar"/>
        </w:rPr>
        <w:t xml:space="preserve">/var/log/contrail.log</w:t>
      </w:r>
    </w:p>
    <w:p>
      <w:pPr>
        <w:pStyle w:val="FirstParagraph"/>
      </w:pPr>
      <w:r>
        <w:t xml:space="preserve">This log file contains lots of good information that is helpful to understand</w:t>
      </w:r>
      <w:r>
        <w:t xml:space="preserve"> </w:t>
      </w:r>
      <w:r>
        <w:t xml:space="preserve">the current running status. Understanding the log messages are important during</w:t>
      </w:r>
      <w:r>
        <w:t xml:space="preserve"> </w:t>
      </w:r>
      <w:r>
        <w:t xml:space="preserve">troubleshooting process.</w:t>
      </w:r>
    </w:p>
    <w:p>
      <w:pPr>
        <w:pStyle w:val="Heading2"/>
      </w:pPr>
      <w:bookmarkStart w:id="56" w:name="X19bd8c58d41de23c9004540682e1028645b6701"/>
      <w:r>
        <w:t xml:space="preserve">DPDK vrouter parameters</w:t>
      </w:r>
      <w:bookmarkEnd w:id="56"/>
    </w:p>
    <w:p>
      <w:pPr>
        <w:pStyle w:val="FirstParagraph"/>
      </w:pPr>
      <w:r>
        <w:t xml:space="preserve">Each time the vrouter is started, the main configuration parameters are listed</w:t>
      </w:r>
      <w:r>
        <w:t xml:space="preserve"> </w:t>
      </w:r>
      <w:r>
        <w:t xml:space="preserve">in the log file during the vrouter initialization stage. We can see the DPDK</w:t>
      </w:r>
      <w:r>
        <w:t xml:space="preserve"> </w:t>
      </w:r>
      <w:r>
        <w:t xml:space="preserve">library version that has be use to build the DPDK vrouter binary program.</w:t>
      </w:r>
    </w:p>
    <w:p>
      <w:pPr>
        <w:pStyle w:val="BodyText"/>
      </w:pPr>
      <w:r>
        <w:t xml:space="preserve">Here is an example:</w:t>
      </w:r>
    </w:p>
    <w:p>
      <w:pPr>
        <w:pStyle w:val="SourceCode"/>
      </w:pP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2,381 VROUTER: vRouter version: {</w:t>
      </w:r>
      <w:r>
        <w:rPr>
          <w:rStyle w:val="StringTok"/>
        </w:rPr>
        <w:t xml:space="preserve">"build-info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[{</w:t>
      </w:r>
      <w:r>
        <w:rPr>
          <w:rStyle w:val="StringTok"/>
        </w:rPr>
        <w:t xml:space="preserve">"build-ti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0-09-15 01:07:25.10139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hostname"</w:t>
      </w:r>
      <w:r>
        <w:rPr>
          <w:rStyle w:val="NormalTok"/>
        </w:rPr>
        <w:t xml:space="preserve">:</w:t>
      </w:r>
      <w:r>
        <w:br/>
      </w:r>
      <w:r>
        <w:rPr>
          <w:rStyle w:val="StringTok"/>
        </w:rPr>
        <w:t xml:space="preserve">"contrail-build-r2008-rhel-115-generic-20200914170527.nova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user"</w:t>
      </w:r>
      <w:r>
        <w:rPr>
          <w:rStyle w:val="NormalTok"/>
        </w:rPr>
        <w:t xml:space="preserve">:</w:t>
      </w:r>
      <w:r>
        <w:br/>
      </w:r>
      <w:r>
        <w:rPr>
          <w:rStyle w:val="StringTok"/>
        </w:rPr>
        <w:t xml:space="preserve">"contrail-buil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08"</w:t>
      </w:r>
      <w:r>
        <w:rPr>
          <w:rStyle w:val="NormalTok"/>
        </w:rPr>
        <w:t xml:space="preserve">}]}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2,382 VROUTER: DPDK version: DPDK 19.11.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Log file : /var/log/contrail/contrail-vrouter-dpdk.log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Bridge Table limit:          262144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Bridge Table overflow limit: 5324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Flow Table limit:            52428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Flow Table overflow limit:   105472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MPLS labels limit:           512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Nexthops limit:              3276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F tables limit:            4096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Packet pool size:            16384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PMD Tx Descriptor size:      12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PMD Rx Descriptor size:      12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Maximum packet size:         9216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Maximum log buffer size:     20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DPDK_RX_RING_SZ:          204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DPDK_TX_RING_SZ:          204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DPDK_YIELD_OPTION:        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SERVICE_CORE_MASK:        0x1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DPDK_CTRL_THREAD_MASK:    0x1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Unconditional Close Flow on TCP RST: 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EAL arguments: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           -n  </w:t>
      </w:r>
      <w:r>
        <w:rPr>
          <w:rStyle w:val="StringTok"/>
        </w:rPr>
        <w:t xml:space="preserve">"4"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 --socket-mem  </w:t>
      </w:r>
      <w:r>
        <w:rPr>
          <w:rStyle w:val="StringTok"/>
        </w:rPr>
        <w:t xml:space="preserve">"1024"</w:t>
      </w:r>
    </w:p>
    <w:p>
      <w:pPr>
        <w:pStyle w:val="FirstParagraph"/>
      </w:pPr>
      <w:r>
        <w:t xml:space="preserve">Here we see a complete list of vRouter start up parameters of</w:t>
      </w:r>
      <w:r>
        <w:t xml:space="preserve"> </w:t>
      </w:r>
      <w:r>
        <w:t xml:space="preserve">this Contrail vRouter, for example: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build-version</w:t>
      </w:r>
      <w:r>
        <w:t xml:space="preserve"> </w:t>
      </w:r>
      <w:r>
        <w:t xml:space="preserve">"2008"</w:t>
      </w:r>
    </w:p>
    <w:p>
      <w:pPr>
        <w:numPr>
          <w:ilvl w:val="0"/>
          <w:numId w:val="1023"/>
        </w:numPr>
      </w:pPr>
      <w:r>
        <w:t xml:space="preserve">is running DPDK Version</w:t>
      </w:r>
      <w:r>
        <w:t xml:space="preserve"> </w:t>
      </w:r>
      <w:r>
        <w:rPr>
          <w:rStyle w:val="VerbatimChar"/>
        </w:rPr>
        <w:t xml:space="preserve">19.11.0</w:t>
      </w:r>
      <w:r>
        <w:t xml:space="preserve">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Nexthops limit</w:t>
      </w:r>
      <w:r>
        <w:t xml:space="preserve"> </w:t>
      </w:r>
      <w:r>
        <w:t xml:space="preserve">parameter is configured as 32768 - decreased from the</w:t>
      </w:r>
      <w:r>
        <w:t xml:space="preserve"> </w:t>
      </w:r>
      <w:r>
        <w:t xml:space="preserve">default value (65536).</w:t>
      </w:r>
    </w:p>
    <w:p>
      <w:pPr>
        <w:numPr>
          <w:ilvl w:val="0"/>
          <w:numId w:val="1023"/>
        </w:numPr>
      </w:pPr>
      <w:r>
        <w:t xml:space="preserve">CPU core #4 is pinned to be used by control and service thread</w:t>
      </w:r>
      <w:r>
        <w:t xml:space="preserve"> </w:t>
      </w:r>
      <w:r>
        <w:t xml:space="preserve">(</w:t>
      </w:r>
      <w:r>
        <w:rPr>
          <w:rStyle w:val="VerbatimChar"/>
        </w:rPr>
        <w:t xml:space="preserve">VR_SERVICE_CORE_MASK: 0x10</w:t>
      </w:r>
      <w:r>
        <w:t xml:space="preserve">)</w:t>
      </w:r>
    </w:p>
    <w:p>
      <w:pPr>
        <w:pStyle w:val="FirstParagraph"/>
      </w:pPr>
      <w:r>
        <w:t xml:space="preserve">We can compare these information with what we can print with these command line</w:t>
      </w:r>
      <w:r>
        <w:t xml:space="preserve"> </w:t>
      </w:r>
      <w:r>
        <w:t xml:space="preserve">tools and see if they are consistent: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contrail-version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dpdkinfo -v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vrouter --info</w:t>
      </w:r>
    </w:p>
    <w:p>
      <w:pPr>
        <w:numPr>
          <w:ilvl w:val="0"/>
          <w:numId w:val="1024"/>
        </w:numPr>
      </w:pPr>
      <w:r>
        <w:rPr>
          <w:rStyle w:val="VerbatimChar"/>
        </w:rPr>
        <w:t xml:space="preserve">taskset</w:t>
      </w:r>
    </w:p>
    <w:p>
      <w:pPr>
        <w:pStyle w:val="FirstParagraph"/>
      </w:pPr>
      <w:r>
        <w:t xml:space="preserve">Any inconsistency will provide a clue to proceed in that area.</w:t>
      </w:r>
    </w:p>
    <w:p>
      <w:pPr>
        <w:pStyle w:val="Heading2"/>
      </w:pPr>
      <w:bookmarkStart w:id="57" w:name="X61edae2f2223e374d715a906a36952454920614"/>
      <w:r>
        <w:t xml:space="preserve">Polling core allocation</w:t>
      </w:r>
      <w:bookmarkEnd w:id="57"/>
    </w:p>
    <w:p>
      <w:pPr>
        <w:pStyle w:val="FirstParagraph"/>
      </w:pPr>
      <w:r>
        <w:t xml:space="preserve">In chapter 3 we’ve introduced that DPDK vRouter process is a multiple threads</w:t>
      </w:r>
      <w:r>
        <w:t xml:space="preserve"> </w:t>
      </w:r>
      <w:r>
        <w:t xml:space="preserve">application and the threads falls into different categories based on their</w:t>
      </w:r>
      <w:r>
        <w:t xml:space="preserve"> </w:t>
      </w:r>
      <w:r>
        <w:t xml:space="preserve">roles. This is also reflected by some log entries. Before we dive into the</w:t>
      </w:r>
      <w:r>
        <w:t xml:space="preserve"> </w:t>
      </w:r>
      <w:r>
        <w:t xml:space="preserve">logs, Let’s do a quick review of the three thread categories:</w:t>
      </w:r>
    </w:p>
    <w:p>
      <w:pPr>
        <w:pStyle w:val="DefinitionTerm"/>
      </w:pPr>
      <w:r>
        <w:t xml:space="preserve">Control threads</w:t>
      </w:r>
    </w:p>
    <w:p>
      <w:pPr>
        <w:pStyle w:val="Definition"/>
      </w:pPr>
      <w:r>
        <w:t xml:space="preserve">They are generated by DPDK libraries and are used during</w:t>
      </w:r>
      <w:r>
        <w:t xml:space="preserve"> </w:t>
      </w:r>
      <w:r>
        <w:t xml:space="preserve">Contrail vRouter startup for DPDK initialization. control threads are not our</w:t>
      </w:r>
      <w:r>
        <w:t xml:space="preserve"> </w:t>
      </w:r>
      <w:r>
        <w:t xml:space="preserve">focus in this book.</w:t>
      </w:r>
    </w:p>
    <w:p>
      <w:pPr>
        <w:pStyle w:val="DefinitionTerm"/>
      </w:pPr>
      <w:r>
        <w:t xml:space="preserve">Cervice threads</w:t>
      </w:r>
    </w:p>
    <w:p>
      <w:pPr>
        <w:pStyle w:val="Definition"/>
      </w:pPr>
      <w:r>
        <w:t xml:space="preserve">There are totally hard-coded two service threads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lcore0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lcore9</w:t>
      </w:r>
      <w:r>
        <w:t xml:space="preserve">. Each lcore has its own role. For example</w:t>
      </w:r>
      <w:r>
        <w:t xml:space="preserve"> </w:t>
      </w:r>
      <w:r>
        <w:rPr>
          <w:rStyle w:val="VerbatimChar"/>
        </w:rPr>
        <w:t xml:space="preserve">lcore9</w:t>
      </w:r>
      <w:r>
        <w:t xml:space="preserve"> </w:t>
      </w:r>
      <w:r>
        <w:t xml:space="preserve">serves</w:t>
      </w:r>
      <w:r>
        <w:t xml:space="preserve"> </w:t>
      </w:r>
      <w:r>
        <w:rPr>
          <w:rStyle w:val="VerbatimChar"/>
        </w:rPr>
        <w:t xml:space="preserve">netlink</w:t>
      </w:r>
      <w:r>
        <w:t xml:space="preserve"> </w:t>
      </w:r>
      <w:r>
        <w:t xml:space="preserve">connection between agent and vRouter data plane.</w:t>
      </w:r>
      <w:r>
        <w:t xml:space="preserve"> </w:t>
      </w:r>
      <w:r>
        <w:t xml:space="preserve">Details of each lcore’s rule is out of this book’s scope. We just need to know</w:t>
      </w:r>
      <w:r>
        <w:t xml:space="preserve"> </w:t>
      </w:r>
      <w:r>
        <w:t xml:space="preserve">they are used to serve communication between vrouter agent and vrouter</w:t>
      </w:r>
      <w:r>
        <w:t xml:space="preserve"> </w:t>
      </w:r>
      <w:r>
        <w:t xml:space="preserve">forwarding plane.</w:t>
      </w:r>
    </w:p>
    <w:p>
      <w:pPr>
        <w:pStyle w:val="DefinitionTerm"/>
      </w:pPr>
      <w:r>
        <w:t xml:space="preserve">Forwarding threads</w:t>
      </w:r>
    </w:p>
    <w:p>
      <w:pPr>
        <w:pStyle w:val="Definition"/>
      </w:pPr>
      <w:r>
        <w:t xml:space="preserve">After service threads, from</w:t>
      </w:r>
      <w:r>
        <w:t xml:space="preserve"> </w:t>
      </w:r>
      <w:r>
        <w:rPr>
          <w:rStyle w:val="VerbatimChar"/>
        </w:rPr>
        <w:t xml:space="preserve">lcore10</w:t>
      </w:r>
      <w:r>
        <w:t xml:space="preserve"> </w:t>
      </w:r>
      <w:r>
        <w:t xml:space="preserve">and onward, the</w:t>
      </w:r>
      <w:r>
        <w:t xml:space="preserve"> </w:t>
      </w:r>
      <w:r>
        <w:t xml:space="preserve">forwarding threads are the main horse power that performs the packet forwarding</w:t>
      </w:r>
      <w:r>
        <w:t xml:space="preserve"> </w:t>
      </w:r>
      <w:r>
        <w:t xml:space="preserve">tasks and determines the performance of DPDK vRouter. This is the main focus of</w:t>
      </w:r>
      <w:r>
        <w:t xml:space="preserve"> </w:t>
      </w:r>
      <w:r>
        <w:t xml:space="preserve">our book.</w:t>
      </w:r>
    </w:p>
    <w:p>
      <w:pPr>
        <w:pStyle w:val="FirstParagraph"/>
      </w:pPr>
      <w:r>
        <w:t xml:space="preserve">In service threads,</w:t>
      </w:r>
      <w:r>
        <w:t xml:space="preserve"> </w:t>
      </w:r>
      <w:r>
        <w:rPr>
          <w:rStyle w:val="VerbatimChar"/>
        </w:rPr>
        <w:t xml:space="preserve">lcore3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core7</w:t>
      </w:r>
      <w:r>
        <w:t xml:space="preserve"> </w:t>
      </w:r>
      <w:r>
        <w:t xml:space="preserve">are never used in contrail DPDK</w:t>
      </w:r>
      <w:r>
        <w:t xml:space="preserve"> </w:t>
      </w:r>
      <w:r>
        <w:t xml:space="preserve">vRouter.</w:t>
      </w:r>
    </w:p>
    <w:p>
      <w:pPr>
        <w:pStyle w:val="BodyText"/>
      </w:pPr>
      <w:r>
        <w:t xml:space="preserve">OK. Now let’s take a look at a interesting log entry:</w:t>
      </w:r>
    </w:p>
    <w:p>
      <w:pPr>
        <w:pStyle w:val="SourceCode"/>
      </w:pPr>
      <w:r>
        <w:rPr>
          <w:rStyle w:val="VerbatimChar"/>
        </w:rPr>
        <w:t xml:space="preserve">2020-09-16 09:06:50,886 VROUTER: --lcores  "(0-2)@(10,34),(8-9)@(10,34),*10@2,11@4,12@6,13@8*</w:t>
      </w:r>
    </w:p>
    <w:p>
      <w:pPr>
        <w:pStyle w:val="FirstParagraph"/>
      </w:pPr>
      <w:r>
        <w:t xml:space="preserve">Here, we understand the string</w:t>
      </w:r>
      <w:r>
        <w:t xml:space="preserve"> </w:t>
      </w:r>
      <w:r>
        <w:rPr>
          <w:rStyle w:val="VerbatimChar"/>
        </w:rPr>
        <w:t xml:space="preserve">--lcores</w:t>
      </w:r>
      <w:r>
        <w:t xml:space="preserve"> </w:t>
      </w:r>
      <w:r>
        <w:t xml:space="preserve">means a service thread, or a</w:t>
      </w:r>
      <w:r>
        <w:t xml:space="preserve"> </w:t>
      </w:r>
      <w:r>
        <w:t xml:space="preserve">forwarding thread. Following this string is a few coupled numbers connected by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- "NUMBER@NUMBER" - which are seperated by commas. How to decode these?</w:t>
      </w:r>
      <w:r>
        <w:t xml:space="preserve"> </w:t>
      </w:r>
      <w:r>
        <w:t xml:space="preserve">Well, to understand this we need to understand CPU pinning. To achieve maximum</w:t>
      </w:r>
      <w:r>
        <w:t xml:space="preserve"> </w:t>
      </w:r>
      <w:r>
        <w:t xml:space="preserve">performance we’re pinning the service and forwarding threads(or</w:t>
      </w:r>
      <w:r>
        <w:t xml:space="preserve"> </w:t>
      </w:r>
      <w:r>
        <w:rPr>
          <w:rStyle w:val="VerbatimChar"/>
        </w:rPr>
        <w:t xml:space="preserve">lcores</w:t>
      </w:r>
      <w:r>
        <w:t xml:space="preserve">) each</w:t>
      </w:r>
      <w:r>
        <w:t xml:space="preserve"> </w:t>
      </w:r>
      <w:r>
        <w:t xml:space="preserve">with a few specific CPU cores, so each thread will be served by dedicated CPUs</w:t>
      </w:r>
      <w:r>
        <w:t xml:space="preserve"> </w:t>
      </w:r>
      <w:r>
        <w:t xml:space="preserve">that are isolated from any other system tasks. So this log reads:</w:t>
      </w:r>
    </w:p>
    <w:p>
      <w:pPr>
        <w:numPr>
          <w:ilvl w:val="0"/>
          <w:numId w:val="1025"/>
        </w:numPr>
      </w:pPr>
      <w:r>
        <w:t xml:space="preserve">Service threads, that is lcore0 to lcore2 and lcore8-lcore9 in the message, are all</w:t>
      </w:r>
      <w:r>
        <w:t xml:space="preserve"> </w:t>
      </w:r>
      <w:r>
        <w:t xml:space="preserve">pinned to two CPU cores: core#10 and CPU core#34.</w:t>
      </w:r>
      <w:r>
        <w:t xml:space="preserve"> </w:t>
      </w:r>
      <w:r>
        <w:t xml:space="preserve">The pinning is configured by the</w:t>
      </w:r>
      <w:r>
        <w:t xml:space="preserve"> </w:t>
      </w:r>
      <w:r>
        <w:rPr>
          <w:rStyle w:val="VerbatimChar"/>
        </w:rPr>
        <w:t xml:space="preserve">SERVICE_CORE_MASK</w:t>
      </w:r>
      <w:r>
        <w:t xml:space="preserve"> </w:t>
      </w:r>
      <w:r>
        <w:t xml:space="preserve">parameter.</w:t>
      </w:r>
    </w:p>
    <w:p>
      <w:pPr>
        <w:numPr>
          <w:ilvl w:val="0"/>
          <w:numId w:val="1025"/>
        </w:numPr>
      </w:pPr>
      <w:r>
        <w:t xml:space="preserve">Forwarding threads, lcore10 to lcore13, are allocated are pinned to CPU</w:t>
      </w:r>
      <w:r>
        <w:t xml:space="preserve"> </w:t>
      </w:r>
      <w:r>
        <w:t xml:space="preserve">core#2, core#4, core#6 and core#8, respectively.</w:t>
      </w:r>
      <w:r>
        <w:t xml:space="preserve"> </w:t>
      </w:r>
      <w:r>
        <w:t xml:space="preserve">This is configured from the</w:t>
      </w:r>
      <w:r>
        <w:t xml:space="preserve"> </w:t>
      </w:r>
      <w:r>
        <w:rPr>
          <w:rStyle w:val="VerbatimChar"/>
        </w:rPr>
        <w:t xml:space="preserve">CPU_LIST</w:t>
      </w:r>
      <w:r>
        <w:t xml:space="preserve"> </w:t>
      </w:r>
      <w:r>
        <w:t xml:space="preserve">parameter.</w:t>
      </w:r>
    </w:p>
    <w:p>
      <w:pPr>
        <w:pStyle w:val="Heading2"/>
      </w:pPr>
      <w:bookmarkStart w:id="58" w:name="X3a8c08f3cc1481e0391af2ba3664da1710824ed"/>
      <w:r>
        <w:t xml:space="preserve">Internal Load Balancing</w:t>
      </w:r>
      <w:bookmarkEnd w:id="58"/>
    </w:p>
    <w:p>
      <w:pPr>
        <w:pStyle w:val="FirstParagraph"/>
      </w:pPr>
      <w:r>
        <w:t xml:space="preserve">In some situation the polling core performs a new hash calculation to</w:t>
      </w:r>
      <w:r>
        <w:t xml:space="preserve"> </w:t>
      </w:r>
      <w:r>
        <w:t xml:space="preserve">distribute the polled packets to another processing core. This is a DPDK</w:t>
      </w:r>
      <w:r>
        <w:t xml:space="preserve"> </w:t>
      </w:r>
      <w:r>
        <w:t xml:space="preserve">"pipeline model" implemented in the vrouter.</w:t>
      </w:r>
    </w:p>
    <w:p>
      <w:pPr>
        <w:pStyle w:val="BodyText"/>
      </w:pPr>
      <w:r>
        <w:t xml:space="preserve">This distribution behavior can be observed in the following messages in DPDK</w:t>
      </w:r>
      <w:r>
        <w:t xml:space="preserve"> </w:t>
      </w:r>
      <w:r>
        <w:t xml:space="preserve">log file:</w:t>
      </w:r>
    </w:p>
    <w:p>
      <w:pPr>
        <w:pStyle w:val="SourceCode"/>
      </w:pPr>
      <w:r>
        <w:rPr>
          <w:rStyle w:val="VerbatimChar"/>
        </w:rPr>
        <w:t xml:space="preserve">2020-01-07 13:08:01,403 VROUTER: Lcore 10: distributing MPLSoGRE packets to [11,12,13]</w:t>
      </w:r>
      <w:r>
        <w:br/>
      </w:r>
      <w:r>
        <w:rPr>
          <w:rStyle w:val="VerbatimChar"/>
        </w:rPr>
        <w:t xml:space="preserve">2020-01-07 13:08:01,403 VROUTER: Lcore 11: distributing MPLSoGRE packets to [10,12,13]</w:t>
      </w:r>
      <w:r>
        <w:br/>
      </w:r>
      <w:r>
        <w:rPr>
          <w:rStyle w:val="VerbatimChar"/>
        </w:rPr>
        <w:t xml:space="preserve">2020-01-07 13:08:01,403 VROUTER: Lcore 12: distributing MPLSoGRE packets to [10,11,13]</w:t>
      </w:r>
      <w:r>
        <w:br/>
      </w:r>
      <w:r>
        <w:rPr>
          <w:rStyle w:val="VerbatimChar"/>
        </w:rPr>
        <w:t xml:space="preserve">2020-01-07 13:08:01,404 VROUTER: Lcore 13: distributing MPLSoGRE packets to [10,11,12]</w:t>
      </w:r>
    </w:p>
    <w:p>
      <w:pPr>
        <w:pStyle w:val="FirstParagraph"/>
      </w:pPr>
      <w:r>
        <w:t xml:space="preserve">Here the logs show</w:t>
      </w:r>
      <w:r>
        <w:t xml:space="preserve"> </w:t>
      </w:r>
      <w:r>
        <w:rPr>
          <w:rStyle w:val="VerbatimChar"/>
        </w:rPr>
        <w:t xml:space="preserve">MPLSoGRE</w:t>
      </w:r>
      <w:r>
        <w:t xml:space="preserve">, but it actually applies to both MPLSoGRE or</w:t>
      </w:r>
      <w:r>
        <w:t xml:space="preserve"> </w:t>
      </w:r>
      <w:r>
        <w:rPr>
          <w:rStyle w:val="VerbatimChar"/>
        </w:rPr>
        <w:t xml:space="preserve">VxLAN</w:t>
      </w:r>
      <w:r>
        <w:t xml:space="preserve"> </w:t>
      </w:r>
      <w:r>
        <w:t xml:space="preserve">packets. this is due to historically only MPLS GRE was supported. So,</w:t>
      </w:r>
      <w:r>
        <w:t xml:space="preserve"> </w:t>
      </w:r>
      <w:r>
        <w:t xml:space="preserve">it remains like that in the software code. Here is means both MPLSoGRE and</w:t>
      </w:r>
      <w:r>
        <w:t xml:space="preserve"> </w:t>
      </w:r>
      <w:r>
        <w:t xml:space="preserve">VxLAN packet will be distributed via hashing by the polling core.</w:t>
      </w:r>
    </w:p>
    <w:p>
      <w:pPr>
        <w:pStyle w:val="BodyText"/>
      </w:pPr>
      <w:r>
        <w:drawing>
          <wp:inline>
            <wp:extent cx="5334000" cy="329823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vbKRCH5ofQwhAAQI8AAAAMAAAAAIQwNsAAAAAjgAAAAAAAACrqio8AgAAAAIAAAACAAAAAAAAAAIQwNsAAAAAAAAA/xVAAAAQAAAABAAAAAEAAAAkAAAAJAAAAAAAgD0AAAAAAAAAAAAAgD0AAAAAAAAAAAIAAABfAAAAOAAAAAIAAAA4AAAAAAAAADgAAAAAAAAAAAABABQAAAAAAAAAAAAAAAAAAAAAAAAAAAAAACUAAAAMAAAAAgAAACUAAAAMAAAABQAAgFUAAABQAAAAUAAAAEAAAACxAAAAoQAAAA0AAADxCggH8QprBaMJHQQGCB0EagYdBBwFawUcBQgHHAWkCGoG8gkGCPIJownyCfEKpAjxCggH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KdMlCRmwOQwhAAQI8AAAAMAAAAAIQwNsAAAAAjgAAAAAAAACrqio8AgAAAAIAAAACAAAAAAAAAAIQwNsAAAAAAAAA/xVAAAAQAAAABAAAAAEAAAAkAAAAJAAAAAAAgD0AAAAAAAAAAAAAgD0AAAAAAAAAAAIAAABfAAAAOAAAAAIAAAA4AAAAAAAAADgAAAAAAAAAAAABABQAAAAAAAAAAAAAAAAAAAAAAAAAAAAAACUAAAAMAAAAAgAAACUAAAAMAAAABQAAgFUAAABQAAAAYgAAAFIAAACgAAAAkAAAAA0AAADjCRAH4wkQBhMJQAUUCEAFFAdABUQGEAZEBhAHRAYQCBQH3wgUCN8IEwnfCOMJEAjjCRAH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2ykQgDFg0MIQAECPAAAADAAAAACEMDbAAAAAI4AAAAAAAAAq6oqPAIAAAACAAAAAgAAAAAAAAACEMDbAAAAAAAAAP8VQAAAEAAAAAQAAAABAAAAJAAAACQAAAAAAIA9AAAAAAAAAAAAAIA9AAAAAAAAAAACAAAAXwAAADgAAAACAAAAOAAAAAAAAAA4AAAAAAAAAAAAAQAUAAAAAAAAAAAAAAAAAAAAAAAAAAAAAAAlAAAADAAAAAIAAAAlAAAADAAAAAUAAIBVAAAAUAAAAFAAAACoAAAAsQAAAAkBAAANAAAA8QqHDfEK6gujCZwKBgicCmoGnAocBeoLHAWHDRwFIw9qBnEQBghxEKMJcRDxCiMP8QqHDS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nTJQiZcdkMIQAECPAAAADAAAAACEMDbAAAAAI4AAAAAAAAAq6oqPAIAAAACAAAAAgAAAAAAAAACEMDbAAAAAAAAAP8VQAAAEAAAAAQAAAABAAAAJAAAACQAAAAAAIA9AAAAAAAAAAAAAIA9AAAAAAAAAAACAAAAXwAAADgAAAACAAAAOAAAAAAAAAA4AAAAAAAAAAAAAQAUAAAAAAAAAAAAAAAAAAAAAAAAAAAAAAAlAAAADAAAAAIAAAAlAAAADAAAAAUAAIBVAAAAUAAAAGIAAAC6AAAAoAAAAPgAAAANAAAA4wmPDeMJjwwTCb8LFAi/CxQHvwtEBo8MRAaPDUQGjw4UB14PFAheDxMJXg/jCY8O4wmPDS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9spEL7bLZDCEABAjwAAAAwAAAAAhDA2wAAAACOAAAAAAAAAKuqKjwCAAAAAgAAAAIAAAAAAAAAAhDA2wAAAAAAAAD/FUAAABAAAAAEAAAAAQAAACQAAAAkAAAAAACAPQAAAAAAAAAAAACAPQAAAAAAAAAAAgAAAF8AAAA4AAAAAgAAADgAAAAAAAAAOAAAAAAAAAAAAAEAFAAAAAAAAAAAAAAAAAAAAAAAAAAAAAAAJQAAAAwAAAACAAAAJQAAAAwAAAAFAACAVQAAAFAAAABQAAAADQEAALEAAABuAQAADQAAAPEK3BPxCj8SownxEAYI8RBqBvEQHAU/EhwF3BMcBXgVagbGFgYIxhajCcYW8Qp4FfEK3B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p0yUIP1q1DCEABAjwAAAAwAAAAAhDA2wAAAACOAAAAAAAAAKuqKjwCAAAAAgAAAAIAAAAAAAAAAhDA2wAAAAAAAAD/FUAAABAAAAAEAAAAAQAAACQAAAAkAAAAAACAPQAAAAAAAAAAAACAPQAAAAAAAAAAAgAAAF8AAAA4AAAAAgAAADgAAAAAAAAAOAAAAAAAAAAAAAEAFAAAAAAAAAAAAAAAAAAAAAAAAAAAAAAAJQAAAAwAAAACAAAAJQAAAAwAAAAFAACAVQAAAFAAAABiAAAAHwEAAKAAAABdAQAADQAAAOMJ5BPjCeQSEwkUEhQIFBIUBxQSRAbkEkQG5BNEBuQUFAezFRQIsxUTCbMV4wnkFOMJ5BM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vbKRC62TqQwhAAQI8AAAAMAAAAAIQwNsAAAAAjgAAAAAAAACrqio8AgAAAAIAAAACAAAAAAAAAAIQwNsAAAAAAAAA/xVAAAAQAAAABAAAAAEAAAAkAAAAJAAAAAAAgD0AAAAAAAAAAAAAgD0AAAAAAAAAAAIAAABfAAAAOAAAAAIAAAA4AAAAAAAAADgAAAAAAAAAAAABABQAAAAAAAAAAAAAAAAAAAAAAAAAAAAAACUAAAAMAAAAAgAAACUAAAAMAAAABQAAgFUAAABQAAAAUAAAAHUBAACxAAAA1gEAAA0AAADxClsa8Qq+GKMJcBcGCHAXagZwFxwFvhgcBVsaHAX3G2oGRR0GCEUdowlFHfEK9xvxCls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KdMlC/83hQwhAAQI8AAAAMAAAAAIQwNsAAAAAjgAAAAAAAACrqio8AgAAAAIAAAACAAAAAAAAAAIQwNsAAAAAAAAA/xVAAAAQAAAABAAAAAEAAAAkAAAAJAAAAAAAgD0AAAAAAAAAAAAAgD0AAAAAAAAAAAIAAABfAAAAOAAAAAIAAAA4AAAAAAAAADgAAAAAAAAAAAABABQAAAAAAAAAAAAAAAAAAAAAAAAAAAAAACUAAAAMAAAAAgAAACUAAAAMAAAABQAAgFUAAABQAAAAYgAAAIcBAACgAAAAxQEAAA0AAADjCWMa4wljGRMJkxgUCJMYFAeTGEQGYxlEBmMaRAZjGxQHMhwUCDIcEwkyHOMJYxvjCWM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ACB62hAEAALiGv1b5fwAABgAAAAAAAADOf1BU+X8AAA4AAAAAAAAAAAAAAAAAAAAgAAAAAAAAAD/Eu1b5fwAAYAAAAAAAAAAgAAAAAAAAANA6fbiEAQAAEMQ2CIEAAAABAAAAAAAAAEpoWaeEAQAAAAAAAPl/AACDg9U8AAAAAFEBAFAAAAAAAABds4QBAAACAAACAAAAAG2G1Tz5fwAAGCAhNgAAAAABAAAAAAAAAMDCNgiBAAAANYXVPAAAAAAAAAAAAAAAAEgAAAAAAAAAAAAAAAAAAAAAAAAAAAAAAAUAAAAAAAAAUAAAAAAAAAAAAFmnhA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AwgkAAAAGAAAAAIQwNsBAAAABAAAAAAAAAAAAAAAAAAAABtAAgBAAAAANAAAAAMAAAACAAAAAAAAAAAAAAAq3WRErHBdRAMAAAAAAAAAAAAAACrdZEQAAAAAAAAAAKxwXUQhAAAACAAAAGIAAAAMAAAAAQAAACEAAAAIAAAAHgAAABgAAADaAAAAQgAAADsBAACg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IAQetoQBAAC4hr9W+X8AAAYAAAAAAAAAzn9QVPl/AAAOAAAAAAAAAAAAAAAAAAAAAAAAAAAAAAA/xLtW+X8AAGAAAAAAAAAAIAAAAAAAAADQOn24hAEAABDENgiBAAAAAQAAAAAAAABKaFmnhAEAAAAAAAD5fwAAg4PVPAAAAABVzAiRAAAAAAAAXbOEAQAAAgAAAgAAAABthtU8+X8AAFIdIVgAAAAAAQAAAAAAAADAwjYIgQAAADWF1TwAAAAAAAAAAAAAAABIAAAAAAAAAAAAAAAAAAAAAAAAAAAAAAAFAAAAAAAAAFAAAAAAAAAAAABZp4Q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YIJAAAABgAAAACEMDbAQAAAAQAAAAAAAAAAAAAAAAAAAAbQAUAQAAAADQAAAAGAAAAAgAAAAAAAAAAAAAAKt1kRKxwXUQDAAAAAAAAAAAAAAAq3WREAAAAAAAAAACscF1EIQAAAAgAAABiAAAADAAAAAEAAAAhAAAACAAAAB4AAAAYAAAA2gAAAKoAAAA7AQAAC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AAAHraEAQAAuIa/Vvl/AAAGAAAAAAAAAM5/UFT5fwAADgAAAAAAAAAAAAAAAAAAAAAAAAAAAAAAP8S7Vvl/AABgAAAAAAAAACAAAAAAAAAA0Dp9uIQBAAAQxDYIgQAAAAEAAAAAAAAASmhZp4QBAAAAAAAA+X8AAIOD1TwAAAAAVcwAmQAAAAAAAF2zhAEAAAIAAAIAAAAAbYbVPPl/AACHGiH//////wEAAAAAAAAAwMI2CIEAAAA1hdU8AAAAAAAAAAAAAAAASAAAAAAAAAAAAAAAAAAAAAAAAAAAAAAABQAAAAAAAABQAAAAAAAAAAAAWaeE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FAEAAAAA0AAAAAwAAAAIAAAAAAAAAAAAAACrdZESscF1EAwAAAAAAAAAAAAAAKt1kRAAAAAAAAAAArHBdRCEAAAAIAAAAYgAAAAwAAAABAAAAIQAAAAgAAAAeAAAAGAAAANoAAAAQAQAAOwEAAG0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ACx+2hAEAALiGv1b5fwAABgAAAAAAAADOf1BU+X8AAA4AAAAAAAAAAAAAAAAAAAAAAAAAAAAAAD/Eu1b5fwAAYAAAAAAAAAAgAAAAAAAAANA6fbiEAQAAEMQ2CIEAAAABAAAAAAAAAEpoWaeEAQAAAAAAAPl/AACDg9U8AAAAAFXMAJkAAAAAAABds4QBAAACAAACAAAAAG2G1Tz5fwAAeCAhAgAAAAABAAAAAAAAAMDCNgiBAAAANYXVPAAAAAAAAAAAAAAAAEgAAAAAAAAAAAAAAAAAAAAAAAAAAAAAAAUAAAAAAAAAUAAAAAAAAAAAAFmnhA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QBAAAAANAAAAAYAAAACAAAAAAAAAAAAAAAq3WRErHBdRAMAAAAAAAAAAAAAACrdZEQAAAAAAAAAAKxwXUQhAAAACAAAAGIAAAAMAAAAAQAAACEAAAAIAAAAHgAAABgAAADaAAAAfgEAADsBAADb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/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rSjVDDMThQghACANQAAAARAAAAAIQwNsGAAAAAAAAAMjjcT4AAAAAXuAUPtQGOj1JhCM+FtiJPEmEIz4V2Im8XuAUPtMGOr3I43E+AAAAAAABAwMDgQAAFEAIgBAAAAAEAAAAAAAA/ygAAAAMAAAAAQAAACQAAAAkAAAAAACAPQAAAAAAAAAAAACAPQAAAAAAAAAAAgAAACcAAAAYAAAAAQAAAAAAAAAAAAAAAAAAACUAAAAMAAAAAQAAABMAAAAMAAAAAQAAADsAAAAIAAAAGwAAABAAAAATDQAABwcAADYAAAAQAAAAZAwAAF4HAABYAAAAKAAAAAAAAAAAAAAA//////////8DAAAAgAwnB4AM5gZkDK8GNgAAABAAAAATDQAABwcAAD0AAAAIAAAAPAAAAAgAAAA+AAAAGAAAAMYAAABqAAAA0gAAAHY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2/AVkMIQAECPAAAADAAAAACEMDbAAAAAI4AAAAAAAAAq6oqPAIAAAACAAAAAgAAAAAAAAACEMDbAAAAAAAAAP8IQAgDLAAAACAAAAACEMDbAgAAAAAAAAAAAAAAAAAAALt7Kz4AAAAAAAEDAxVACAAQAAAABAAAAAEAAAAkAAAAJAAAAAAAgD0AAAAAAAAAAAAAgD0AAAAAAAAAAAIAAABfAAAAOAAAAAIAAAA4AAAAAAAAADgAAAAAAAAAAAABABQAAAAAAAAAAAAAAAAAAAAAAAAAAAAAACUAAAAMAAAAAgAAACUAAAAMAAAABQAAgFcAAAAkAAAAswAAANQAAADLAAAA2AAAAAIAAABNC2QNjwxkDS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rSjVDb8BWQwhACQNQAAAARAAAAAIQwNsGAAAAAAAAAMjjcT4AAAAAXuAUPtQGOj1JhCM+FtiJPEmEIz4V2Im8XuAUPtMGOr3I43E+AAAAAAABAwMDgdL/FEAJgBAAAAAEAAAAAAAA/yQAAAAkAAAAAACAPQAAAAAAAAAAAACAPQAAAAAAAAAAAgAAACUAAAAMAAAAAQAAABMAAAAMAAAAAQAAADsAAAAIAAAAGwAAABAAAAATDQAAZA0AADYAAAAQAAAAZAwAALwNAABYAAAAKAAAAAAAAAAAAAAA//////////8DAAAAgAyFDYAMRA1kDA0NNgAAABAAAAATDQAAZA0AAD0AAAAIAAAAPAAAAAgAAAA+AAAAGAAAAMYAAADQAAAA0gAAANw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9WuoU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swAAAEEBAADLAAAARQEAAAIAAABNCy4UjwwuF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rSjVD1a6hQwhACgNQAAAARAAAAAIQwNsGAAAAAAAAAMjjcT4AAAAAXuAUPtQGOj1JhCM+FtiJPEmEIz4V2Im8XuAUPtMGOr3I43E+AAAAAAABAwMDgQAAFEAKgBAAAAAEAAAAAAAA/yQAAAAkAAAAAACAPQAAAAAAAAAAAACAPQAAAAAAAAAAAgAAACUAAAAMAAAAAQAAABMAAAAMAAAAAQAAADsAAAAIAAAAGwAAABAAAAATDQAALhQAADYAAAAQAAAAZAwAAIYUAABYAAAAKAAAAAAAAAAAAAAA//////////8DAAAAgAxPFIAMDhRkDNcTNgAAABAAAAATDQAALhQAAD0AAAAIAAAAPAAAAAgAAAA+AAAAGAAAAMYAAAA9AQAA0gAAAE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wie1EMIQAECPAAAADAAAAACEMDbAAAAAI4AAAAAAAAAq6oqPAIAAAACAAAAAgAAAAAAAAACEMDbAAAAAAAAAP8IQAoDLAAAACAAAAACEMDbAgAAAAAAAAAAAAAAAAAAALt7Kz4AAAAAAAEDAxVACgAQAAAABAAAAAEAAAAkAAAAJAAAAAAAgD0AAAAAAAAAAAAAgD0AAAAAAAAAAAIAAABfAAAAOAAAAAIAAAA4AAAAAAAAADgAAAAAAAAAAAABABQAAAAAAAAAAAAAAAAAAAAAAAAAAAAAACUAAAAMAAAAAgAAACUAAAAMAAAABQAAgFcAAAAkAAAAswAAAKcBAADLAAAAqwEAAAIAAABNC4wajwyMGi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rSjVDCJ7UQwhACwNQAAAARAAAAAIQwNsGAAAAAAAAAMjjcT4AAAAAXuAUPtQGOj1JhCM+FtiJPEmEIz4V2Im8XuAUPtMGOr3I43E+AAAAAAABAwMDgQAAFEALgBAAAAAEAAAAAAAA/yQAAAAkAAAAAACAPQAAAAAAAAAAAACAPQAAAAAAAAAAAgAAACUAAAAMAAAAAQAAABMAAAAMAAAAAQAAADsAAAAIAAAAGwAAABAAAAATDQAAjBoAADYAAAAQAAAAZAwAAOMaAABYAAAAKAAAAAAAAAAAAAAA//////////8DAAAAgAytGoAMbBpkDDUaNgAAABAAAAATDQAAjBoAAD0AAAAIAAAAPAAAAAgAAAA+AAAAGAAAAMYAAACjAQAA0gAAAK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BfPIFCmDvKQpg7ysJfPIFCYsahQyxT40IIQAECPAAAADAAAAACEMDbAAAAAI4AAAAAAAAAq6oqPAIAAAACAAAAAgAAAAAAAAACEMDbAAAAAAAAAP8IQAsDLAAAACAAAAACEMDbAgAAAAAAAAAAAAAAAAAAAG93LD8AAAAAAAEDAxVACwAQAAAABAAAAAEAAAAkAAAAJAAAAAAAgD0AAAAAAAAAAAAAgD0AAAAAAAAAAAIAAABfAAAAOAAAAAIAAAA4AAAAAAAAADgAAAAAAAAAAAABABQAAAAAAAAAAAAAAAAAAAAAAAAAAAAAACUAAAAMAAAAAgAAACUAAAAMAAAABQAAgFcAAAAkAAAAQQEAAG8AAABxAQAAtwAAAAIAAAAxFBMH6hZVC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F88gUKYO8pCmDvKwl88gUJixqFDLFPjQghACgNQAAAARAAAAAIQwNsGAAAAAAAAAHIRPj8AAAAAmNAmP9QGOj2TeSo/FtiJPJN5Kj8V2Im8mNAmP9MGOr1yET4/AAAAAAABAwMDgQAAFEAKgBAAAAAEAAAAAAAA/yQAAAAkAAAAAACAPQAAAAAAAAAAAACAPQAAAAAAAAAAAgAAACUAAAAMAAAAAQAAABMAAAAMAAAAAQAAADsAAAAIAAAAGwAAABAAAAAxFwAAxAsAADYAAAAQAAAAiRYAAGALAABYAAAAKAAAAAAAAAAAAAAA//////////8DAAAAxxZaC/0WNwscFwILNgAAABAAAAAxFwAAxAsAAD0AAAAIAAAAPAAAAAgAAAA+AAAAGAAAAGgBAACwAAAAdAEAAL0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o/tVBFPbpQhT26cLo/tVBYsahQyxT40IIQAECPAAAADAAAAACEMDbAAAAAI4AAAAAAAAAq6oqPAIAAAACAAAAAgAAAAAAAAACEMDbAAAAAAAAAP8IQAoDLAAAACAAAAACEMDbAgAAAAAAAAAAAAAAAAAAAE1EyD8AAAAAAAEDAxVACgAQAAAABAAAAAEAAAAkAAAAJAAAAAAAgD0AAAAAAAAAAAAAgD0AAAAAAAAAAAIAAABfAAAAOAAAAAIAAAA4AAAAAAAAADgAAAAAAAAAAAABABQAAAAAAAAAAAAAAAAAAAAAAAAAAAAAACUAAAAMAAAAAgAAACUAAAAMAAAABQAAgFcAAAAkAAAAQQEAAG8AAABvAQAAKgEAAAIAAAAxFBMHzxaDEi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Oj+1UEU9ulCFPbpwuj+1UFixqFDLFPjQghADANQAAAARAAAAAIQwNsGAAAAAAAAAE8R0T8AAAAA4nDFP9QGOj1fRcc/FtiJPF9Fxz8V2Im84nDFP9MGOr1PEdE/AAAAAAABAwMDgdL/FEAMgBAAAAAEAAAAAAAA/yQAAAAkAAAAAACAPQAAAAAAAAAAAACAPQAAAAAAAAAAAgAAACUAAAAMAAAAAQAAABMAAAAMAAAAAQAAADsAAAAIAAAAGwAAABAAAADsFgAABBMAADYAAAAQAAAAcBYAAG4SAABYAAAAKAAAAAAAAAAAAAAA//////////8DAAAArBZ8EusWbhIaF0cSNgAAABAAAADsFgAABBMAAD0AAAAIAAAAPAAAAAgAAAA+AAAAGAAAAGcBAAAkAQAAcgEAADE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H8pNBACLtQgAi7cKH8pNBYsahQyxT40IIQAECPAAAADAAAAACEMDbAAAAAI4AAAAAAAAAq6oqPAIAAAACAAAAAgAAAAAAAAACEMDbAAAAAAAAAP8IQAwDLAAAACAAAAACEMDbAgAAAAAAAAAAAAAAAAAAAFuaGEAAAAAAAAEDAxVADAAQAAAABAAAAAEAAAAkAAAAJAAAAAAAgD0AAAAAAAAAAAAAgD0AAAAAAAAAAAIAAABfAAAAOAAAAAIAAAA4AAAAAAAAADgAAAAAAAAAAAABABQAAAAAAAAAAAAAAAAAAAAAAAAAAAAAACUAAAAMAAAAAgAAACUAAAAMAAAABQAAgFcAAAAkAAAAQQEAAG8AAABxAQAAjgEAAAIAAAAxFBMH8xa+G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NajR5DCEABAjwAAAAwAAAAAhDA2wAAAACOAAAAAAAAAKuqKjwCAAAAAgAAAAIAAAAAAAAAAhDA2wAAAAAAAAD/FUAKABAAAAAEAAAAAQAAACQAAAAkAAAAAACAPQAAAAAAAAAAAACAPQAAAAAAAAAAAgAAAF8AAAA4AAAAAgAAADgAAAAAAAAAOAAAAAAAAAAAAAEAFAAAAAAAAAAAAAAAAAAAAAAAAAAAAAAAJQAAAAwAAAACAAAAJQAAAAwAAAAFAACAVQAAAFAAAABpAQAAPwAAAMsBAACgAAAADQAAAIcc9waHHFsFOBsMBJwZDAQAGAwEshZbBbIW9wayFpMIABjhCZwZ4Qk4G+EJhxyTCIcc9w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BXw1DCEABAjwAAAAwAAAAAhDA2wAAAACOAAAAAAAAAKuqKjwCAAAAAgAAAAIAAAAAAAAAAhDA2wAAAAAAAAD/FUAKABAAAAAEAAAAAQAAACQAAAAkAAAAAACAPQAAAAAAAAAAAACAPQAAAAAAAAAAAgAAAF8AAAA4AAAAAgAAADgAAAAAAAAAOAAAAAAAAAAAAAEAFAAAAAAAAAAAAAAAAAAAAAAAAAAAAAAAJQAAAAwAAAACAAAAJQAAAAwAAAAFAACAVQAAAFAAAAB8AQAAUQAAALoBAACPAAAADQAAAHkb/wZ5G/8FqRowBakZMAWpGDAF2hf/BdoX/wbaF/8HqRjOCKkZzgipGs4IeRv/B3kb/wY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sm1Qzy4gkMIQAECPAAAADAAAAACEMDbAAAAAI4AAAAAAAAAq6oqPAIAAAACAAAAAgAAAAAAAAACEMDbAAAAAAAAAP8VQAoAEAAAAAQAAAABAAAAJAAAACQAAAAAAIA9AAAAAAAAAAAAAIA9AAAAAAAAAAACAAAAXwAAADgAAAACAAAAOAAAAAAAAAA4AAAAAAAAAAAAAQAUAAAAAAAAAAAAAAAAAAAAAAAAAAAAAAAlAAAADAAAAAIAAAAlAAAADAAAAAUAAIBVAAAAUAAAAGkBAACmAAAAywEAAAcBAAANAAAAhxxlDYccyQs4G3sKnBl7CgAYewqyFskLshZlDbIWAQ8AGE8QnBlPEDgbTxCHHAEPhxxlDS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xQu/Q55CdEMIQAECPAAAADAAAAACEMDbAAAAAI4AAAAAAAAAq6oqPAIAAAACAAAAAgAAAAAAAAACEMDbAAAAAAAAAP8VQAoAEAAAAAQAAAABAAAAJAAAACQAAAAAAIA9AAAAAAAAAAAAAIA9AAAAAAAAAAACAAAAXwAAADgAAAACAAAAOAAAAAAAAAA4AAAAAAAAAAAAAQAUAAAAAAAAAAAAAAAAAAAAAAAAAAAAAAAlAAAADAAAAAIAAAAlAAAADAAAAAUAAIBVAAAAUAAAAHwBAAC4AAAAugEAAPYAAAANAAAAeRttDXkbbQypGp4LqRmeC6kYngvaF20M2hdtDdoXbQ6pGD0PqRk9D6kaPQ95G20OeRttDS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+ybVDT8G4QwhAAQI8AAAAMAAAAAIQwNsAAAAAjgAAAAAAAACrqio8AgAAAAIAAAACAAAAAAAAAAIQwNsAAAAAAAAA/xVACgAQAAAABAAAAAEAAAAkAAAAJAAAAAAAgD0AAAAAAAAAAAAAgD0AAAAAAAAAAAIAAABfAAAAOAAAAAIAAAA4AAAAAAAAADgAAAAAAAAAAAABABQAAAAAAAAAAAAAAAAAAAAAAAAAAAAAACUAAAAMAAAAAgAAACUAAAAMAAAABQAAgFUAAABQAAAAaQEAABIBAADLAQAAcwEAAA0AAACHHCYUhxyKEjgbPBGcGTwRABg8EbIWihKyFiYUshbCFQAYERecGREXOBsRF4ccwhWHHCY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FC79DYiqwQwhAAQI8AAAAMAAAAAIQwNsAAAAAjgAAAAAAAACrqio8AgAAAAIAAAACAAAAAAAAAAIQwNsAAAAAAAAA/xVACgAQAAAABAAAAAEAAAAkAAAAJAAAAAAAgD0AAAAAAAAAAAAAgD0AAAAAAAAAAAIAAABfAAAAOAAAAAIAAAA4AAAAAAAAADgAAAAAAAAAAAABABQAAAAAAAAAAAAAAAAAAAAAAAAAAAAAACUAAAAMAAAAAgAAACUAAAAMAAAABQAAgFUAAABQAAAAfAEAACQBAAC6AQAAYgEAAA0AAAB5Gy4UeRsuE6kaXxKpGV8SqRhfEtoXLhPaFy4U2hcuFakY/hWpGf4VqRr+FXkbLhV5Gy4U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OnbexDCEABAjwAAAAwAAAAAhDA2wAAAACOAAAAAAAAAKuqKjwCAAAAAgAAAAIAAAAAAAAAAhDA2wAAAAAAAAD/FUAKABAAAAAEAAAAAQAAACQAAAAkAAAAAACAPQAAAAAAAAAAAACAPQAAAAAAAAAAAgAAAF8AAAA4AAAAAgAAADgAAAAAAAAAOAAAAAAAAAAAAAEAFAAAAAAAAAAAAAAAAAAAAAAAAAAAAAAAJQAAAAwAAAACAAAAJQAAAAwAAAAFAACAVQAAAFAAAABpAQAAeQEAAMsBAADaAQAADQAAAIccnBqHHP8YOBuxF5wZsRcAGLEXshb/GLIWnBqyFjgcABiGHZwZhh04G4Ydhxw4HIccnB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71uNDCEABAjwAAAAwAAAAAhDA2wAAAACOAAAAAAAAAKuqKjwCAAAAAgAAAAIAAAAAAAAAAhDA2wAAAAAAAAD/FUAKABAAAAAEAAAAAQAAACQAAAAkAAAAAACAPQAAAAAAAAAAAACAPQAAAAAAAAAAAgAAAF8AAAA4AAAAAgAAADgAAAAAAAAAOAAAAAAAAAAAAAEAFAAAAAAAAAAAAAAAAAAAAAAAAAAAAAAAJQAAAAwAAAACAAAAJQAAAAwAAAAFAACAVQAAAFAAAAB8AQAAiwEAALoBAADJAQAADQAAAHkbpBp5G6QZqRrUGKkZ1BipGNQY2hekGdoXpBraF6QbqRhzHKkZcxypGnMceRukG3kbpBo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NQXFlDCEALA1AAAABEAAAAAhDA2wYAAAAAAAAAyONxPgAAAABe4BQ+1AY6PUmEIz4W2Ik8SYQjPhXYibxe4BQ+0wY6vcjjcT4AAAAAAAEDAwOBAwMUQAuAEAAAAAQAAAAAAAD/KAAAAAwAAAABAAAAJAAAACQAAAAAAIA9AAAAAAAAAAAAAIA9AAAAAAAAAAACAAAAJwAAABgAAAABAAAAAAAAAAAAAAAAAAAAJQAAAAwAAAABAAAAEwAAAAwAAAABAAAAOwAAAAgAAAAbAAAAEAAAAAUfAACODQAANgAAABAAAABXHgAA5Q0AAFgAAAAoAAAAAAAAAAAAAAD//////////wMAAAByHq8Nch5uDVceNw02AAAAEAAAAAUfAACODQAAPQAAAAgAAAA8AAAACAAAAD4AAAAYAAAA5QEAANMAAADxAQAA3wA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EN+pDxvyiQwhAAQI8AAAAMAAAAAIQwNsAAAAAjgAAAAAAAACrqio8AgAAAAIAAAACAAAAAAAAAAIQwNsAAAAAAAAA/whACwMsAAAAIAAAAAIQwNsCAAAAAAAAAAAAAAAAAAAAu3srPgAAAAAAAQMDFUALABAAAAAEAAAAAQAAACQAAAAkAAAAAACAPQAAAAAAAAAAAACAPQAAAAAAAAAAAgAAAF8AAAA4AAAAAgAAADgAAAAAAAAAOAAAAAAAAAAAAAEAFAAAAAAAAAAAAAAAAAAAAAAAAAAAAAAAJQAAAAwAAAACAAAAJQAAAAwAAAAFAACAVwAAACQAAADSAQAAQwEAAOoBAABIAQAAAgAAAD8dWBSBHlgU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G/KJDCEANA1AAAABEAAAAAhDA2wYAAAAAAAAAyONxPgAAAABe4BQ+1AY6PUmEIz4W2Ik8SYQjPhXYibxe4BQ+0wY6vcjjcT4AAAAAAAEDAwOBAwMUQA2AEAAAAAQAAAAAAAD/JAAAACQAAAAAAIA9AAAAAAAAAAAAAIA9AAAAAAAAAAACAAAAJQAAAAwAAAABAAAAEwAAAAwAAAABAAAAOwAAAAgAAAAbAAAAEAAAAAUfAABYFAAANgAAABAAAABXHgAArxQAAFgAAAAoAAAAAAAAAAAAAAD//////////wMAAAByHngUch44FFceARQ2AAAAEAAAAAUfAABYFAAAPQAAAAgAAAA8AAAACAAAAD4AAAAYAAAA5QEAAEABAADxAQAASwE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EN+pD+uvVQwhAAQI8AAAAMAAAAAIQwNsAAAAAjgAAAAAAAACrqio8AgAAAAIAAAACAAAAAAAAAAIQwNsAAAAAAAAA/whADQMsAAAAIAAAAAIQwNsCAAAAAAAAAAAAAAAAAAAAu3srPgAAAAAAAQMDFUANABAAAAAEAAAAAQAAACQAAAAkAAAAAACAPQAAAAAAAAAAAACAPQAAAAAAAAAAAgAAAF8AAAA4AAAAAgAAADgAAAAAAAAAOAAAAAAAAAAAAAEAFAAAAAAAAAAAAAAAAAAAAAAAAAAAAAAAJQAAAAwAAAACAAAAJQAAAAwAAAAFAACAVwAAACQAAADSAQAAqQEAAOoBAACtAQAAAgAAAD8dthqBHrY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OAGH7aEAQAAuIa/Vvl/AAAGAAAAAAAAAM5/UFT5fwAADgAAAAAAAAAAAAAAAAAAAAAAAAAAAAAAP8S7Vvl/AABgAAAAAAAAACAAAAAAAAAA0Dp9uIQBAAAQxDYIgQAAAAEAAAAAAAAASmhZp4QBAAAAAAAA+X8AAIOD1TwAAAAAbcwIqQAAAAAAAF2zhAEAAAIAAAIAAAAAbYbVPPl/AAD7ICEnAAAAAAEAAAAAAAAAwMI2CIEAAAA1hdU8AAAAAAAAAAAAAAAASAAAAAAAAAAAAAAAAAAAAAAAAAAAAAAABQAAAAAAAABQAAAAAAAAAAAAWaeE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FAEAAAAA0AAAAAwAAAAIAAAAAAAAAAAAAACrdZESscF1EAwAAAAAAAAAAAAAAKt1kRAAAAAAAAAAArHBdRCIAAAAMAAAA/////yEAAAAIAAAAYgAAAAwAAAABAAAAIQAAAAgAAAAeAAAAGAAAAAMCAABDAAAAZAIAAKE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h+2hAEAALiGv1b5fwAABgAAAAAAAADOf1BU+X8AAA4AAAAAAAAAAAAAAAAAAAAAAAAAAAAAAD/Eu1b5fwAAYAAAAAAAAAAgAAAAAAAAANA6fbiEAQAAEMQ2CIEAAAABAAAAAAAAAEpoWaeEAQAAAAAAAPl/AACDg9U8AAAAAG3MAKEAAAAAAABds4QBAAACAAACAAAAAG2G1Tz5fwAAzRMhFwAAAAABAAAAAAAAAMDCNgiBAAAANYXVPAAAAAAAAAAAAAAAAEgAAAAAAAAAAAAAAAAAAAAAAAAAAAAAAAUAAAAAAAAAUAAAAAAAAAAAAFmnhA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QBAAAAANAAAAAYAAAACAAAAAAAAAAAAAAAq3WRErHBdRAMAAAAAAAAAAAAAACrdZEQAAAAAAAAAAKxwXUQhAAAACAAAAGIAAAAMAAAAAQAAACEAAAAIAAAAHgAAABgAAAADAgAAqwAAAGQCAAAJ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wA0gtoQBAAC4hr9W+X8AAAYAAAAAAAAAzn9QVPl/AAAOAAAAAAAAAAAAAAAAAAAAAAAAAAAAAAA/xLtW+X8AAGAAAAAAAAAAIAAAAAAAAADQOn24hAEAABDENgiBAAAAAQAAAAAAAABKaFmnhAEAAAAAAAD5fwAAg4PVPAAAAABtzAChAAAAAAAAXbOEAQAAAgAAAgAAAABthtU8+X8AAA8cIZD/////AQAAAAAAAADAwjYIgQAAADWF1TwAAAAAAAAAAAAAAABIAAAAAAAAAAAAAAAAAAAAAAAAAAAAAAAFAAAAAAAAAFAAAAAAAAAAAABZp4Q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UAQAAAADQAAAADAAAAAgAAAAAAAAAAAAAAKt1kRKxwXUQDAAAAAAAAAAAAAAAq3WREAAAAAAAAAACscF1EIQAAAAgAAABiAAAADAAAAAEAAAAhAAAACAAAAB4AAAAYAAAAAwIAABEBAABkAgAAbg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KAJILaEAQAAuIa/Vvl/AAAGAAAAAAAAAM5/UFT5fwAADgAAAAAAAAAAAAAAAAAAAAAAAAAAAAAAP8S7Vvl/AABgAAAAAAAAACAAAAAAAAAA0Dp9uIQBAAAQxDYIgQAAAAEAAAAAAAAASmhZp4QBAAAAAAAA+X8AAIOD1TwAAAAAbcwAoQAAAAAAAF2zhAEAAAIAAAIAAAAAbYbVPPl/AADiByErAAAAAAEAAAAAAAAAwMI2CIEAAAA1hdU8AAAAAAAAAAAAAAAASAAAAAAAAAAAAAAAAAAAAAAAAAAAAAAABQAAAAAAAABQAAAAAAAAAAAAWaeE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GCCQAAAAYAAAAAhDA2wEAAAAEAAAAAAAAAAAAAAAAAAAAG0AFAEAAAAA0AAAABgAAAAIAAAAAAAAAAAAAACrdZESscF1EAwAAAAAAAAAAAAAAKt1kRAAAAAAAAAAArHBdRCEAAAAIAAAAYgAAAAwAAAABAAAAIQAAAAgAAAAeAAAAGAAAAAMCAAB/AQAAZAIAANw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ErZIEMIQAECPAAAADAAAAACEMDbAAAAAI4AAAAAAAAAq6oqPAIAAAACAAAAAgAAAAAAAAACEMDbAAAAAAAAAP8VQAoAEAAAAAQAAAABAAAAJAAAACQAAAAAAIA9AAAAAAAAAAAAAIA9AAAAAAAAAAACAAAAXwAAADgAAAACAAAAOAAAAAAAAAA4AAAAAAAAAAAAAQAUAAAAAAAAAAAAAAAAAAAAAAAAAAAAAAAlAAAADAAAAAIAAAAlAAAADAAAAAUAAIBVAAAAUAAAAK4CAABBAAAADwMAAKIAAAANAAAA1jAcB9YwfwWHLzEE6y0xBE8sMQQBK38FASscBwEruAhPLAYK6y0GCocvBgrWMLgI1jAcBy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HGrD0MIQAECPAAAADAAAAACEMDbAAAAAI4AAAAAAAAAq6oqPAIAAAACAAAAAgAAAAAAAAACEMDbAAAAAAAAAP8VQAoAEAAAAAQAAAABAAAAJAAAACQAAAAAAIA9AAAAAAAAAAAAAIA9AAAAAAAAAAACAAAAXwAAADgAAAACAAAAOAAAAAAAAAA4AAAAAAAAAAAAAQAUAAAAAAAAAAAAAAAAAAAAAAAAAAAAAAAlAAAADAAAAAIAAAAlAAAADAAAAAUAAIBVAAAAUAAAAMACAABTAAAA/wIAAJEAAAANAAAAyC8kB8gvJAb4LlQF+C1UBfgsVAUpLCQGKSwkByksJAj4LPMI+C3zCPgu8wjILyQIyC8kBy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qwgLESUZIRDCEABAjwAAAAwAAAAAhDA2wAAAACOAAAAAAAAAKuqKjwCAAAAAgAAAAIAAAAAAAAAAhDA2wAAAAAAAAD/FUAKABAAAAAEAAAAAQAAACQAAAAkAAAAAACAPQAAAAAAAAAAAACAPQAAAAAAAAAAAgAAAF8AAAA4AAAAAgAAADgAAAAAAAAAOAAAAAAAAAAAAAEAFAAAAAAAAAAAAAAAAAAAAAAAAAAAAAAAJQAAAAwAAAACAAAAJQAAAAwAAAAFAACAVQAAAFAAAACuAgAAqQAAAA8DAAAKAQAADQAAANYwmw3WMP4Lhy+wCustsApPLLAKASv+CwErmw0BKzcPTyyFEOsthRCHL4UQ1jA3D9Ywmw0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DBMERRm3dDCEABAjwAAAAwAAAAAhDA2wAAAACOAAAAAAAAAKuqKjwCAAAAAgAAAAIAAAAAAAAAAhDA2wAAAAAAAAD/FUAKABAAAAAEAAAAAQAAACQAAAAkAAAAAACAPQAAAAAAAAAAAACAPQAAAAAAAAAAAgAAAF8AAAA4AAAAAgAAADgAAAAAAAAAOAAAAAAAAAAAAAEAFAAAAAAAAAAAAAAAAAAAAAAAAAAAAAAAJQAAAAwAAAACAAAAJQAAAAwAAAAFAACAVQAAAFAAAADAAgAAuwAAAP8CAAD5AAAADQAAAMgvow3IL6MM+C7TC/gt0wv4LNMLKSyjDCksow0pLKMO+CxyD/gtcg/4LnIPyC+jDsgvow0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sICxEkQy3QwhAAQI8AAAAMAAAAAIQwNsAAAAAjgAAAAAAAACrqio8AgAAAAIAAAACAAAAAAAAAAIQwNsAAAAAAAAA/xVACgAQAAAABAAAAAEAAAAkAAAAJAAAAAAAgD0AAAAAAAAAAAAAgD0AAAAAAAAAAAIAAABfAAAAOAAAAAIAAAA4AAAAAAAAADgAAAAAAAAAAAABABQAAAAAAAAAAAAAAAAAAAAAAAAAAAAAACUAAAAMAAAAAgAAACUAAAAMAAAABQAAgFUAAABQAAAArgIAAA4BAAAPAwAAcAEAAA0AAADWMPAT1jBTEocvBRHrLQURTywFEQErUxIBK/ATASuMFU8s2hbrLdoWhy/aFtYwjBXWMPAT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wwTBEpHWuQwhAAQI8AAAAMAAAAAIQwNsAAAAAjgAAAAAAAACrqio8AgAAAAIAAAACAAAAAAAAAAIQwNsAAAAAAAAA/xVACgAQAAAABAAAAAEAAAAkAAAAJAAAAAAAgD0AAAAAAAAAAAAAgD0AAAAAAAAAAAIAAABfAAAAOAAAAAIAAAA4AAAAAAAAADgAAAAAAAAAAAABABQAAAAAAAAAAAAAAAAAAAAAAAAAAAAAACUAAAAMAAAAAgAAACUAAAAMAAAABQAAgFUAAABQAAAAwAIAACABAAD/AgAAXwEAAA0AAADIL/gTyC/4EvguKBL4LSgS+CwoEiks+BIpLPgTKSz4FPgsxxX4LccV+C7HFcgv+BTIL/gT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IEE60MIQAECPAAAADAAAAACEMDbAAAAAI4AAAAAAAAAq6oqPAIAAAACAAAAAgAAAAAAAAACEMDbAAAAAAAAAP8VQAoAEAAAAAQAAAABAAAAJAAAACQAAAAAAIA9AAAAAAAAAAAAAIA9AAAAAAAAAAACAAAAXwAAADgAAAACAAAAOAAAAAAAAAA4AAAAAAAAAAAAAQAUAAAAAAAAAAAAAAAAAAAAAAAAAAAAAAAlAAAADAAAAAIAAAAlAAAADAAAAAUAAIBVAAAAUAAAAK4CAAB2AQAADwMAANgBAAANAAAA1jBvGtYw0hiHL4QX6y2EF08shBcBK9IYAStvGgErCxxPLFkd6y1ZHYcvWR3WMAsc1jBvG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JRt4kMIQAECPAAAADAAAAACEMDbAAAAAI4AAAAAAAAAq6oqPAIAAAACAAAAAgAAAAAAAAACEMDbAAAAAAAAAP8VQAoAEAAAAAQAAAABAAAAJAAAACQAAAAAAIA9AAAAAAAAAAAAAIA9AAAAAAAAAAACAAAAXwAAADgAAAACAAAAOAAAAAAAAAA4AAAAAAAAAAAAAQAUAAAAAAAAAAAAAAAAAAAAAAAAAAAAAAAlAAAADAAAAAIAAAAlAAAADAAAAAUAAIBVAAAAUAAAAMACAACIAQAA/wIAAMYBAAANAAAAyC93Gsgvdxn4LqcY+C2nGPgspxgpLHcZKSx3Giksdxv4LEYc+C1GHPguRhzIL3cbyC93G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iOx9EFWlaQwhADgNQAAAARAAAAAIQwNsGAAAAAAAAAMjjcT4AAAAAXuAUPtQGOj1JhCM+FtiJPEmEIz4V2Im8XuAUPtMGOr3I43E+AAAAAAABAwMDgQMDFEAOgBAAAAAEAAAAAAAA/ygAAAAMAAAAAQAAACQAAAAkAAAAAACAPQAAAAAAAAAAAACAPQAAAAAAAAAAAgAAACcAAAAYAAAAAQAAAAAAAAAAAAAAAAAAACUAAAAMAAAAAQAAABMAAAAMAAAAAQAAADsAAAAIAAAAGwAAABAAAACNKQAAnw0AADYAAAAQAAAA3ygAAPYNAABYAAAAKAAAAAAAAAAAAAAA//////////8DAAAA+ii/Dfoofw3fKEgNNgAAABAAAACNKQAAnw0AAD0AAAAIAAAAPAAAAAgAAAA+AAAAGAAAAI0CAADUAAAAmQIAAOA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CiDo0MIQAECPAAAADAAAAACEMDbAAAAAI4AAAAAAAAAq6oqPAIAAAACAAAAAgAAAAAAAAACEMDbAAAAAAAAAP8IQA4DLAAAACAAAAACEMDbAgAAAAAAAAAAAAAAAAAAALt7Kz4AAAAAAAEDAxVADgAQAAAABAAAAAEAAAAkAAAAJAAAAAAAgD0AAAAAAAAAAAAAgD0AAAAAAAAAAAIAAABfAAAAOAAAAAIAAAA4AAAAAAAAADgAAAAAAAAAAAABABQAAAAAAAAAAAAAAAAAAAAAAAAAAAAAACUAAAAMAAAAAgAAACUAAAAMAAAABQAAgFcAAAAkAAAAegIAAEQBAACTAgAASQEAAAIAAADHJ2kUCSlpF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iOx9EKIOjQwhACQNQAAAARAAAAAIQwNsGAAAAAAAAAMjjcT4AAAAAXuAUPtQGOj1JhCM+FtiJPEmEIz4V2Im8XuAUPtMGOr3I43E+AAAAAAABAwMDgQAAFEAJgBAAAAAEAAAAAAAA/yQAAAAkAAAAAACAPQAAAAAAAAAAAACAPQAAAAAAAAAAAgAAACUAAAAMAAAAAQAAABMAAAAMAAAAAQAAADsAAAAIAAAAGwAAABAAAACNKQAAaRQAADYAAAAQAAAA3ygAAMAUAABYAAAAKAAAAAAAAAAAAAAA//////////8DAAAA+iiJFPooSRTfKBIUNgAAABAAAACNKQAAaRQAAD0AAAAIAAAAPAAAAAgAAAA+AAAAGAAAAI0CAABBAQAAmQIAAEw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Fxy1k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egIAAKoBAACTAgAArwEAAAIAAADHJ8caCSnHGi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iOx9EXHLWQwhADANQAAAARAAAAAIQwNsGAAAAAAAAAMjjcT4AAAAAXuAUPtQGOj1JhCM+FtiJPEmEIz4V2Im8XuAUPtMGOr3I43E+AAAAAAABAwMDgQMDFEAMgBAAAAAEAAAAAAAA/yQAAAAkAAAAAACAPQAAAAAAAAAAAACAPQAAAAAAAAAAAgAAACUAAAAMAAAAAQAAABMAAAAMAAAAAQAAADsAAAAIAAAAGwAAABAAAACNKQAAxxoAADYAAAAQAAAA3ygAAB4bAABYAAAAKAAAAAAAAAAAAAAA//////////8DAAAA+ijnGvoophrfKHAaNgAAABAAAACNKQAAxxoAAD0AAAAIAAAAPAAAAAgAAAA+AAAAGAAAAI0CAACnAQAAmQIAALIB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Xb7245f9586f4a90331e46031006b55dc72e6ccc"/>
      <w:r>
        <w:t xml:space="preserve">Virtual Interface queues</w:t>
      </w:r>
      <w:bookmarkEnd w:id="60"/>
    </w:p>
    <w:p>
      <w:pPr>
        <w:pStyle w:val="FirstParagraph"/>
      </w:pPr>
      <w:r>
        <w:t xml:space="preserve">Each time a new virtual interface is connected to the vrouter, a vif port is</w:t>
      </w:r>
      <w:r>
        <w:t xml:space="preserve"> </w:t>
      </w:r>
      <w:r>
        <w:t xml:space="preserve">created on the vrouter with the same number of queues as the number of polling</w:t>
      </w:r>
      <w:r>
        <w:t xml:space="preserve"> </w:t>
      </w:r>
      <w:r>
        <w:t xml:space="preserve">CPU (specified in</w:t>
      </w:r>
      <w:r>
        <w:t xml:space="preserve"> </w:t>
      </w:r>
      <w:r>
        <w:rPr>
          <w:rStyle w:val="VerbatimChar"/>
        </w:rPr>
        <w:t xml:space="preserve">CPU_LIST</w:t>
      </w:r>
      <w:r>
        <w:t xml:space="preserve"> </w:t>
      </w:r>
      <w:r>
        <w:t xml:space="preserve">parameter). Each queue created is handled by only</w:t>
      </w:r>
      <w:r>
        <w:t xml:space="preserve"> </w:t>
      </w:r>
      <w:r>
        <w:t xml:space="preserve">one of the vrouter polling core. So, for each vif, we have a one to one mapping</w:t>
      </w:r>
      <w:r>
        <w:t xml:space="preserve"> </w:t>
      </w:r>
      <w:r>
        <w:t xml:space="preserve">between vrouter polling cores and RX queues. This mapping can be seen from</w:t>
      </w:r>
      <w:r>
        <w:t xml:space="preserve"> </w:t>
      </w:r>
      <w:r>
        <w:rPr>
          <w:rStyle w:val="VerbatimChar"/>
        </w:rPr>
        <w:t xml:space="preserve">dpdkinfo -c</w:t>
      </w:r>
      <w:r>
        <w:t xml:space="preserve"> </w:t>
      </w:r>
      <w:r>
        <w:t xml:space="preserve">command output which we’ve introduced. The same can be observed</w:t>
      </w:r>
      <w:r>
        <w:t xml:space="preserve"> </w:t>
      </w:r>
      <w:r>
        <w:t xml:space="preserve">in DPDK vrouter logs:</w:t>
      </w:r>
    </w:p>
    <w:p>
      <w:pPr>
        <w:pStyle w:val="SourceCode"/>
      </w:pPr>
      <w:r>
        <w:rPr>
          <w:rStyle w:val="VerbatimChar"/>
        </w:rPr>
        <w:t xml:space="preserve">2019-09-24 16:36:50,011 VROUTER: Adding vif 8 (gen. 37) virtual device tap66e68bc1-a9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2019-09-24 16:36:50,012 VROUTER: lcore 12 RX from HW queue 0</w:t>
      </w:r>
      <w:r>
        <w:br/>
      </w:r>
      <w:r>
        <w:rPr>
          <w:rStyle w:val="VerbatimChar"/>
        </w:rPr>
        <w:t xml:space="preserve">2019-09-24 16:36:50,012 VROUTER: lcore 13 RX from HW queue 1</w:t>
      </w:r>
      <w:r>
        <w:br/>
      </w:r>
      <w:r>
        <w:rPr>
          <w:rStyle w:val="VerbatimChar"/>
        </w:rPr>
        <w:t xml:space="preserve">2019-09-24 16:36:50,012 VROUTER: lcore 10 RX from HW queue 2</w:t>
      </w:r>
      <w:r>
        <w:br/>
      </w:r>
      <w:r>
        <w:rPr>
          <w:rStyle w:val="VerbatimChar"/>
        </w:rPr>
        <w:t xml:space="preserve">2019-09-24 16:36:50,012 VROUTER: lcore 11 RX from HW queue 3</w:t>
      </w:r>
    </w:p>
    <w:p>
      <w:pPr>
        <w:pStyle w:val="FirstParagraph"/>
      </w:pPr>
      <w:r>
        <w:t xml:space="preserve">Here the vif interface 0/8 is created in order to connect the virtual NIC</w:t>
      </w:r>
      <w:r>
        <w:t xml:space="preserve"> </w:t>
      </w:r>
      <w:r>
        <w:t xml:space="preserve">tap66e68bc1-a9 to the vrouter. Because 4 forwarding lcores are configured, this</w:t>
      </w:r>
      <w:r>
        <w:t xml:space="preserve"> </w:t>
      </w:r>
      <w:r>
        <w:t xml:space="preserve">vif is created with 4 queues, namely q0 to q3, which are respectively handled</w:t>
      </w:r>
      <w:r>
        <w:t xml:space="preserve"> </w:t>
      </w:r>
      <w:r>
        <w:t xml:space="preserve">by polling cores 12,13,10 and 11.</w:t>
      </w:r>
    </w:p>
    <w:p>
      <w:pPr>
        <w:pStyle w:val="BodyText"/>
      </w:pPr>
      <w:r>
        <w:t xml:space="preserve">When a polling queue is enabled on the vrouter, a ring activation message is</w:t>
      </w:r>
      <w:r>
        <w:t xml:space="preserve"> </w:t>
      </w:r>
      <w:r>
        <w:t xml:space="preserve">generated in the Contrail DPDK log file.</w:t>
      </w:r>
    </w:p>
    <w:p>
      <w:pPr>
        <w:pStyle w:val="BodyText"/>
      </w:pPr>
      <w:r>
        <w:t xml:space="preserve">The vrings correspond to both transmit and receive queues:</w:t>
      </w:r>
    </w:p>
    <w:p>
      <w:pPr>
        <w:numPr>
          <w:ilvl w:val="0"/>
          <w:numId w:val="1026"/>
        </w:numPr>
      </w:pPr>
      <w:r>
        <w:t xml:space="preserve">the transmit queues are the even numbers. Divide them by 2 to get the queue</w:t>
      </w:r>
      <w:r>
        <w:t xml:space="preserve"> </w:t>
      </w:r>
      <w:r>
        <w:t xml:space="preserve">number. i.e. vring 0 is TX queue 0, vring 2 is TX queue 1, …</w:t>
      </w:r>
    </w:p>
    <w:p>
      <w:pPr>
        <w:numPr>
          <w:ilvl w:val="0"/>
          <w:numId w:val="1026"/>
        </w:numPr>
      </w:pPr>
      <w:r>
        <w:t xml:space="preserve">the receive queues are the odd numbers. Divide them by 2 (discard the</w:t>
      </w:r>
      <w:r>
        <w:t xml:space="preserve"> </w:t>
      </w:r>
      <w:r>
        <w:t xml:space="preserve">remainder) to get the queue number. i.e. vring 1 is RX queue 0, vring 3 is RX</w:t>
      </w:r>
      <w:r>
        <w:t xml:space="preserve"> </w:t>
      </w:r>
      <w:r>
        <w:t xml:space="preserve">queue 1,</w:t>
      </w:r>
    </w:p>
    <w:p>
      <w:pPr>
        <w:numPr>
          <w:ilvl w:val="0"/>
          <w:numId w:val="1026"/>
        </w:numPr>
      </w:pPr>
      <w:r>
        <w:t xml:space="preserve">ready state 1 = enabled. ready state 0 = disabled</w:t>
      </w:r>
    </w:p>
    <w:p>
      <w:pPr>
        <w:pStyle w:val="FirstParagraph"/>
      </w:pPr>
      <w:r>
        <w:drawing>
          <wp:inline>
            <wp:extent cx="4675761" cy="325835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/UO75FhDCEAAAjwAAAAwAAAAAhDA2wAAAACOAAAAAAAAAKuqKjwCAAAAAgAAAAIAAAAAAAAAAhDA2wAAAAAAAAD/CEABA0gAAAA8AAAAAhDA2wUAAAAAAAAAAAAAAAAAAACLxeI/AAAAAIvF4j9bZuG/AAAAAFtm4b8AAAAAAAAAAAABAQGBAAAAFUABABAAAAAEAAAAAAAAACQAAAAkAAAAAACAPQAAAAAAAAAAAACAPQAAAAAAAAAAAgAAAF8AAAA4AAAAAgAAADgAAAAAAAAAOAAAAAAAAAAAAAEAFAAAAAAAAAAAAAAAAAAAAAAAAAAAAAAAJQAAAAwAAAACAAAAJQAAAAwAAAAFAACAVgAAADAAAAD5AQAAAwAAANECAADbAAAABQAAAKofhw3zLIcN8yxSAKofUgCqH4cN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/wEAAAAAAAAA/n5fwKPRKED+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/CEABA0gAAAA8AAAAAhDA2wUAAAAAAAAAAAAAAAAAAACj0ShAAAAAAKPRKED+fl/AAAAAAP5+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UhyRDK0AAAAwAAAAAAAAAHkAGAAwAAAAAAAAAIUAFAAwAAAAAAAAAHkAJAAwAAAAAAAAAKkAAACQAAAAYAAAAwJsJOQAAAAAAAAAAwJsJOWMxPUKUhyRDIUAHAAwAAAAAAAAACEABAzwAAAAwAAAAAhDA2wQAAAAAAAAAAAAAAAAAAAAAoAxJAAAAAACgDEnEtQfJduMwvMS1B8kAAQGBM0ABAQwAAAAAAAAAJEAEAAwAAAAAAAAAKkAAACQAAAAYAAAAPxupPQAAAAAAAAAAy6qoPWIxPUJ6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QAiL9lkCAAC4hr9W+X8AAAYAAAAAAAAAzn9QVPl/AAAOAAAAAAAAAAAAAAAAAAAAIAAAAAAAAAA/xLtW+X8AAGAAAAAAAAAAIAAAAAAAAADQOkD4WQIAAEDCeJCDAAAAAQAAAAAAAABKaKDnWQIAAAAAAAD5fwAAg4PVPAAAAABRAQBQAAAAAAAA0fNZAgAAAgAAAgAAAABthtU8+X8AALYdIf3/////AQAAAAAAAADwwHiQgwAAADWF1TwAAAAAAAAAAAAAAABIAAAAAAAAAAAAAAAAAAAAAAAAAAAAAAAFAAAAAAAAAFAAAAAAAAAAAACg51kC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IAQAAAADQAAAADAAAAAgAAAAAAAAAAAAAAKt1kRKxwXUQDAAAAAAAAAAAAAAAq3WREAAAAAAAAAACscF1EIgAAAAwAAAD/////IQAAAAgAAABiAAAADAAAAAEAAAAhAAAACAAAAB4AAAAYAAAALwAAAFwAAAB7AAAApA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/G6k9AAAAAAAAAADLqqg9YjE9QtCeMEMIQAU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ov2WQIAALiGv1b5fwAABgAAAAAAAADOf1BU+X8AAA4AAAAAAAAAAAAAAAAAAAAAAAAAAAAAAD/Eu1b5fwAAYAAAAAAAAAAgAAAAAAAAANA6QPhZAgAAQMJ4kIMAAAABAAAAAAAAAEpooOdZAgAAAAAAAPl/AACDg9U8AAAAAFXMCJEAAAAAAADR81kCAAACAAACAAAAAG2G1Tz5fwAAuB0hlv////8BAAAAAAAAAPDAeJCDAAAANYXVPAAAAAAAAAAAAAAAAEgAAAAAAAAAAAAAAAAAAAAAAAAAAAAAAAUAAAAAAAAAUAAAAAAAAAAAAKDnWQI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WIxPULQnjBDKkAAACQAAAAYAAAAwJsJOQAAAAAAAAAAwJsJOWMxPUKnkXlDJEAAAAwAAAAAAAAAK0AAAAwAAAAAAAAAHkAGAAwAAAAAAAAAIUAFAAwAAAAAAAAACEAHBCgAAAAcAAAAAhDA2wAAAAAAAAAQAAAAgAAAAIAAgDREAID9QzRABwAMAAAAAAAAAB5ACQAMAAAAAAAAACpAAAAkAAAAGAAAAMCbCTkAAAAAAAAAAMCbCTljMT1Cp5F5QyFABwAMAAAAAAAAACpAAAAkAAAAGAAAAMCbCTkAAAAAAAAAAMCbCTliMT1Cp5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MANjPZZAgAAuIa/Vvl/AAAGAAAAAAAAAM5/UFT5fwAADgAAAAAAAAAAAAAAAAAAAAAAAAAAAAAAP8S7Vvl/AABgAAAAAAAAACAAAAAAAAAA0DpA+FkCAABAwniQgwAAAAEAAAAAAAAASmig51kCAAAAAAAA+X8AAIOD1TwAAAAAVcwAmQAAAAAAANHzWQIAAAIAAAIAAAAAbYbVPPl/AABeHSE7AAAAAAEAAAAAAAAA8MB4kIMAAAA1hdU8AAAAAAAAAAAAAAAASAAAAAAAAAAAAAAAAAAAAAAAAAAAAAAABQAAAAAAAABQAAAAAAAAAAAAoOdZAg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YjE9QnLUgkMqQAAAJAAAABgAAADAmwk5AAAAAAAAAADAmwk5YzE9Qt5Np0MkQAAADAAAAAAAAAArQAAADAAAAAAAAAAeQAYADAAAAAAAAAAhQAUADAAAAAAAAAAIQAcEKAAAABwAAAACEMDbAAAAAAAAABAAAACAAAAAgACANEQAgP1D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oAmM9lkCAAC4hr9W+X8AAAYAAAAAAAAAzn9QVPl/AAAOAAAAAAAAAAAAAAAAAAAAAAAAAAAAAAA/xLtW+X8AAGAAAAAAAAAAIAAAAAAAAADQOkD4WQIAAEDCeJCDAAAAAQAAAAAAAABKaKDnWQIAAAAAAAD5fwAAg4PVPAAAAABVzACZAAAAAAAA0fNZAgAAAgAAAgAAAABthtU8+X8AAGYdIfn/////AQAAAAAAAADwwHiQgwAAADWF1TwAAAAAAAAAAAAAAABIAAAAAAAAAAAAAAAAAAAAAAAAAAAAAAAFAAAAAAAAAFAAAAAAAAAAAACg51kC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S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ikMcQwhAAQOQAAAAhAAAAAIQwNsNAAAAAAAAALXZbT612e29tdltPhWbOL4Vmzg+tdltvrXZ7T212W2+gPpUPbXZbb4AAICjFZs4vgAAgKO12e29AACAo4D6VL2A+lQ9AACAI7XZ7T0AAAAkFZs4PgAAgCS12W0+gPpUvbXZbT612e29AAMDAwMDAwMDAwMDgwAAABRAAYAQAAAABAAAAP////8oAAAADAAAAAEAAAAkAAAAJAAAAAAAgD0AAAAAAAAAAAAAgD0AAAAAAAAAAAIAAAAnAAAAGAAAAAEAAAAAAAAA////AAAAAAAlAAAADAAAAAEAAAATAAAADAAAAAEAAAA7AAAACAAAAFUAAABQAAAAAAAAAAAAAAD//////////w0AAADHFN4IxxRjCCsV/wemFf8HIRb/B4UWYwiFFt4IhRZZCSEWvQmmFb0JKxW9CccUWQnHFN4IPAAAAAgAAAA+AAAAGAAAAEwBAAB/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pDHEMIQAACPAAAADAAAAACEMDbAAAAAI4AAAAAAAAAq6oqPAIAAAACAAAAAgAAAAAAAAACEMDbAAAAAAAAAP8VQAEAEAAAAAQAAAAAAAAAJAAAACQAAAAAAIA9AAAAAAAAAAAAAIA9AAAAAAAAAAACAAAAXwAAADgAAAACAAAAOAAAAAAAAAA4AAAAAAAAAAAAAQAUAAAAAAAAAAAAAAAAAAAAAAAAAAAAAAAlAAAADAAAAAIAAAAlAAAADAAAAAUAAIBVAAAAUAAAAEoBAAB+AAAAagEAAJ4AAAANAAAAxxTeCMcUYwgrFf8HphX/ByEW/weFFmMIhRbeCIUWWQkhFr0JphW9CSsVvQnHFFkJxxTeC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b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WCT5QghAAQOQAAAAhAAAAAIQwNsNAAAAAAAAALXZbT612e29tdltPhWbOL4Vmzg+tdltvrXZ7T212W2+gPpUPbXZbb4AAICjFZs4vgAAgKO12e29AACAo4D6VL2A+lQ9AACAI7XZ7T0AAAAkFZs4PgAAgCS12W0+gPpUvbXZbT612e29AAMDAwMDAwMDAwMDgwAAABRAAYAQAAAABAAAAP////8oAAAADAAAAAEAAAAkAAAAJAAAAAAAgD0AAAAAAAAAAAAAgD0AAAAAAAAAAAIAAAAnAAAAGAAAAAEAAAAAAAAA////AAAAAAAlAAAADAAAAAEAAAATAAAADAAAAAEAAAA7AAAACAAAAFUAAABQAAAAAAAAAAAAAAD//////////w0AAADHFOMGxxRnBisVBAamFQQGIRYEBoUWZwaFFuMGhRZeByEWwgemFcIHKxXCB8cUXgfHFOMGPAAAAAgAAAA+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gk+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227hDp5F5QwhAAAI8AAAAMAAAAAIQwNsAAAAAjgAAAAAAAACrqio8AgAAAAIAAAACAAAAAAAAAAIQwNsAAAAAAAAA/xVACgAQAAAABAAAAAAAAAAkAAAAJAAAAAAAgD0AAAAAAAAAAAAAgD0AAAAAAAAAAAIAAABfAAAAOAAAAAIAAAA4AAAAAAAAADgAAAAAAAAAAAABABQAAAAAAAAAAAAAAAAAAAAAAAAAAAAAACUAAAAMAAAAAgAAACUAAAAMAAAABQAAgFUAAABQAAAAQgEAAMoAAABzAQAA+wAAAA0AAABGFCoORhRkDeYUwwytFcMMcxbDDBQXZA0UFyoOFBfxDnMWkg+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eZrRDnU1xQwhAAAI8AAAAMAAAAAIQwNsAAAAAjgAAAAAAAACrqio8AgAAAAIAAAACAAAAAAAAAAIQwNsAAAAAAAAA/xVACgAQAAAABAAAAAAAAAAkAAAAJAAAAAAAgD0AAAAAAAAAAAAAgD0AAAAAAAAAAAIAAABfAAAAOAAAAAIAAAA4AAAAAAAAADgAAAAAAAAAAAABABQAAAAAAAAAAAAAAAAAAAAAAAAAAAAAACUAAAAMAAAAAgAAACUAAAAMAAAABQAAgFUAAABQAAAASgEAANMAAABqAQAA8wAAAA0AAADHFC4OxxSzDSsVTw2mFU8NIRZPDYUWsw2FFi4OhRapDiEWDQ+mFQ0PKxUND8cUqQ7HFC4O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227hDSuBZQwhAAAI8AAAAMAAAAAIQwNsAAAAAjgAAAAAAAACrqio8AgAAAAIAAAACAAAAAAAAAAIQwNsAAAAAAAAA/xVACgAQAAAABAAAAAAAAAAkAAAAJAAAAAAAgD0AAAAAAAAAAAAAgD0AAAAAAAAAAAIAAABfAAAAOAAAAAIAAAA4AAAAAAAAADgAAAAAAAAAAAABABQAAAAAAAAAAAAAAAAAAAAAAAAAAAAAACUAAAAMAAAAAgAAACUAAAAMAAAABQAAgFUAAABQAAAAQgEAAKoAAABzAQAA2wAAAA0AAABGFC8MRhRpC+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eZrRDQZxRQwhAAAI8AAAAMAAAAAIQwNsAAAAAjgAAAAAAAACrqio8AgAAAAIAAAACAAAAAAAAAAIQwNsAAAAAAAAA/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KH4ZpDlzlcQwhAAAI8AAAAMAAAAAIQwNsAAAAAjgAAAAAAAAB2blo7AgAAAAIAAAACAAAAAAAAAAIQwNsAAAAAAAAA/whACw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/PkuNP75Ljb8+7KuUvuyrlD5Ljb++S40/PkuNv759has9S42/vgAAAKTsq5S+AAAApEuNP74AAMCkfYWrvX2Fqz0AAIAkS40/PgAAgCTsq5Q+AAAAJUuNvz59hau9S42/PkuNP74AAwMDAwMDAwMDAwODAAEDFEALgBAAAAAEAAAAULAA/ygAAAAMAAAAAQAAACEAAAAIAAAAYgAAAAwAAAABAAAAJAAAACQAAAAAAIA9AAAAAAAAAAAAAIA9AAAAAAAAAAACAAAAJwAAABgAAAABAAAAAAAAAACwUAAAAAAAJQAAAAwAAAABAAAAEwAAAAwAAAABAAAAOwAAAAgAAABVAAAAUAAAAAAAAAAAAAAA//////////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/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+tdntvbXZbT4Vmzi+FZs4PrXZbb612e09tdltvoD6VD212W2+AACAoxWbOL4AAICjtdntvQAAgKOA+lS9gPpUPQAAgCO12e09AAAAJBWbOD4AAIAktdltPoD6VL212W0+tdntvQADAwMDAwMDAwMDA4MAAQMUQAuAEAAAAAQAAAD/////KAAAAAwAAAABAAAAJAAAACQAAAAAAIA9AAAAAAAAAAAAAIA9AAAAAAAAAAACAAAAJwAAABgAAAABAAAAAAAAAP///wAAAAAAJQAAAAwAAAABAAAAEwAAAAwAAAABAAAAOwAAAAgAAABVAAAAUAAAAAAAAAAAAAAA//////////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/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/PkuNP75Ljb8+7KuUvuyrlD5Ljb++S40/PkuNv759has9S42/vgAAAKTsq5S+AAAApEuNP74AAMCkfYWrvX2Fqz0AAIAkS40/PgAAgCTsq5Q+AAAAJUuNvz59hau9S42/PkuNP74AAwMDAwMDAwMDAwODAAEDFEALgBAAAAAEAAAAULAA/ygAAAAMAAAAAQAAACEAAAAIAAAAYgAAAAwAAAABAAAAJAAAACQAAAAAAIA9AAAAAAAAAAAAAIA9AAAAAAAAAAACAAAAJwAAABgAAAABAAAAAAAAAACwUAAAAAAAJQAAAAwAAAABAAAAEwAAAAwAAAABAAAAOwAAAAgAAABVAAAAUAAAAAAAAAAAAAAA//////////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/FUALABAAAAAEAAAAAAAAACQAAAAkAAAAAACAPQAAAAAAAAAAAACAPQAAAAAAAAAAAgAAAF8AAAA4AAAAAgAAADgAAAAAAAAAOAAAAAAAAAAAAAEAFAAAAAAAAAAAAAAAAAAAAAAAAAAAAAAAJQAAAAwAAAACAAAAJQAAAAwAAAAFAACAVQAAAFAAAABCAQAA/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+tdntvbXZbT4Vmzi+FZs4PrXZbb612e09tdltvoD6VD212W2+AACAoxWbOL4AAICjtdntvQAAgKOA+lS9gPpUPQAAgCO12e09AAAAJBWbOD4AAIAktdltPoD6VL212W0+tdntvQADAwMDAwMDAwMDA4MAAQMUQAuAEAAAAAQAAAD/////KAAAAAwAAAABAAAAJAAAACQAAAAAAIA9AAAAAAAAAAAAAIA9AAAAAAAAAAACAAAAJwAAABgAAAABAAAAAAAAAP///wAAAAAAJQAAAAwAAAABAAAAEwAAAAwAAAABAAAAOwAAAAgAAABVAAAAUAAAAAAAAAAAAAAA//////////8NAAAAxxR0EccU+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/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LgBAAAAAEAAAA8LAA/ygAAAAMAAAAAQAAACEAAAAIAAAAYgAAAAwAAAABAAAAJAAAACQAAAAAAIA9AAAAAAAAAAAAAIA9AAAAAAAAAAACAAAAJwAAABgAAAABAAAAAAAAAACw8AAAAAAAJQAAAAwAAAABAAAAEwAAAAwAAAABAAAAOwAAAAgAAAAbAAAAEAAAAAkTAADqEgAAWAAAAEwAAAAAAAAAAAAAAP//////////DAAAACkT6RJCE60SQhNkEkETHBIoE+IRCRPhEekS4hHQEh4S0BJnEtESrxLqEukSCRPqEj0AAAAIAAAAGwAAABAAAAAJEwAAzhEAADYAAAAQAAAAxAoAAM4RAABYAAAANAAAAAAAAAAAAAAA//////////8GAAAAmgrOEXgKEhJ4CmYSeAq5EpoK/RLECv0SNgAAABAAAAAJEwAA/RIAAFgAAAA0AAAAAAAAAAAAAAD//////////wYAAAAzE/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/CEAMA4wBAACAAQAAAhDA2yk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+S40/vkuNvz7sq5S+7KuUPkuNv75LjT8+S42/vn2Fqz1Ljb++AAAApOyrlL4AAACkS40/vgAAwKR9hau9fYWrPQAAgCRLjT8+AACAJOyrlD4AAAAlS42/Pn2Fq71Ljb8+S40/vgADAwMDAwMDAwMDA4MAAQMUQAyAEAAAAAQAAABQsAD/KAAAAAwAAAABAAAAIQAAAAgAAABiAAAADAAAAAEAAAAkAAAAJAAAAAAAgD0AAAAAAAAAAAAAgD0AAAAAAAAAAAIAAAAnAAAAGAAAAAEAAAAAAAAAALBQAAAAAAAlAAAADAAAAAEAAAATAAAADAAAAAEAAAA7AAAACAAAAFUAAABQAAAAAAAAAAAAAAD//////////w0AAABGFLwYRhT1F+YUVRetFVUXcxZVFxQX9RcUF7wYFBeCGXMWIxqtFSMa5hQjGkYUghlGFLwYPAAAAAgAAAA+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/UXFBe8GBQXghlzFiMarRUjGuYUIxpGFIIZRhS8G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PTHNQwhADAOQAAAAhAAAAAIQwNsNAAAAAAAAALXZbT612e29tdltPhWbOL4Vmzg+tdltvrXZ7T212W2+gPpUPbXZbb4AAICjFZs4vgAAgKO12e29AACAo4D6VL2A+lQ9AACAI7XZ7T0AAAAkFZs4PgAAgCS12W0+gPpUvbXZbT612e29AAMDAwMDAwMDAwMDgwABAxRADIAQAAAABAAAAP////8oAAAADAAAAAEAAAAkAAAAJAAAAAAAgD0AAAAAAAAAAAAAgD0AAAAAAAAAAAIAAAAnAAAAGAAAAAEAAAAAAAAA////AAAAAAAlAAAADAAAAAEAAAATAAAADAAAAAEAAAA7AAAACAAAAFUAAABQAAAAAAAAAAAAAAD//////////w0AAADHFMAYxxREGCsV4RemFeEXIRbhF4UWRBiFFsAYhRY7GSEWnxmmFZ8ZKxWfGccUOxnHFMAYPAAAAAgAAAA+AAAAGAAAAEwBAAB+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+S40/vkuNvz7sq5S+7KuUPkuNv75LjT8+S42/vn2Fqz1Ljb++AAAApOyrlL4AAACkS40/vgAAwKR9hau9fYWrPQAAgCRLjT8+AACAJOyrlD4AAAAlS42/Pn2Fq71Ljb8+S40/vgADAwMDAwMDAwMDA4MAAQMUQAyAEAAAAAQAAABQsAD/KAAAAAwAAAABAAAAIQAAAAgAAABiAAAADAAAAAEAAAAkAAAAJAAAAAAAgD0AAAAAAAAAAAAAgD0AAAAAAAAAAAIAAAAnAAAAGAAAAAEAAAAAAAAAALBQAAAAAAAlAAAADAAAAAEAAAATAAAADAAAAAEAAAA7AAAACAAAAFUAAABQAAAAAAAAAAAAAAD//////////w0AAABGFMEWRhT6FeYUWRWtFVkVcxZZFRQX+hUUF8EWFBeHF3MWKBitFSgY5hQoGEYUhxdGFMEWPAAAAAgAAAA+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+hXmFFkVrRVZFXMWWRUUF/oVFBfBFhQXhxdzFigYrRUoGOYUKBhGFIcXRhTBF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jli9QwhADAOQAAAAhAAAAAIQwNsNAAAAAAAAALXZbT612e29tdltPhWbOL4Vmzg+tdltvrXZ7T212W2+gPpUPbXZbb4AAICjFZs4vgAAgKO12e29AACAo4D6VL2A+lQ9AACAI7XZ7T0AAAAkFZs4PgAAgCS12W0+gPpUvbXZbT612e29AAMDAwMDAwMDAwMDgwABAxRADIAQAAAABAAAAP////8oAAAADAAAAAEAAAAkAAAAJAAAAAAAgD0AAAAAAAAAAAAAgD0AAAAAAAAAAAIAAAAnAAAAGAAAAAEAAAAAAAAA////AAAAAAAlAAAADAAAAAEAAAATAAAADAAAAAEAAAA7AAAACAAAAFUAAABQAAAAAAAAAAAAAAD//////////w0AAADHFMUWxxRJFisV5hWmFeYVIRbmFYUWSRaFFsUWhRZAFyEWpBemFaQXKxWkF8cUQBfHFMUWPAAAAAgAAAA+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5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N5+0IIQAwDUAAAAEQAAAACEMDbBgAAAAAAAAAGVoA+AAAAAKKoIz7UBjo9jUwyPhbYiTyNTDI+FdiJvKKoIz7TBjq9BlaAPgAAAAAAAQMDA4EDAxRADIAQAAAABAAAAAAAAP8oAAAADAAAAAEAAAAkAAAAJAAAAAAAgD0AAAAAAAAAAAAAgD0AAAAAAAAAAAIAAAAnAAAAGAAAAAEAAAAAAAAAAAAAAAAAAAAlAAAADAAAAAEAAAATAAAADAAAAAEAAAA7AAAACAAAABsAAAAQAAAAuAkAANQHAAA2AAAAEAAAAAkJAAArCAAAWAAAACgAAAAAAAAAAAAAAP//////////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K9xlJDCEAAAjwAAAAwAAAAAhDA2wAAAACOAAAAAAAAAKuqKjwCAAAAAgAAAAIAAAAAAAAAAhDA2wAAAAAAAAD/CEAMAywAAAAgAAAAAhDA2wIAAAAAAAAAAAAAAAAAAAD/Qzo+AAAAAAABAwMVQAw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3GUkMIQAsDUAAAAEQAAAACEMDbBgAAAAAAAAAGVoA+AAAAAKKoIz7UBjo9jUwyPhbYiTyNTDI+FdiJvKKoIz7TBjq9BlaAPgAAAAAAAQMDA4EDAxRAC4AQAAAABAAAAAAAAP8kAAAAJAAAAAAAgD0AAAAAAAAAAAAAgD0AAAAAAAAAAAIAAAAlAAAADAAAAAEAAAATAAAADAAAAAEAAAA7AAAACAAAABsAAAAQAAAAuAkAACUNAAA2AAAAEAAAAAkJAAB8DQAAWAAAACgAAAAAAAAAAAAAAP//////////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Jp6JNDCEAAAjwAAAAwAAAAAhDA2wAAAACOAAAAAAAAAKuqKjwCAAAAAgAAAAIAAAAAAAAAAhDA2wAAAAAAAAD/CEALAywAAAAgAAAAAhDA2wIAAAAAAAAAAAAAAAAAAAD/Qzo+AAAAAAABAwMVQAs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wDUAAAAEQAAAACEMDbBgAAAAAAAAAGVoA+AAAAAKKoIz7UBjo9jUwyPhbYiTyNTDI+FdiJvKKoIz7TBjq9BlaAPgAAAAAAAQMDA4EDAxRADIAQAAAABAAAAAAAAP8kAAAAJAAAAAAAgD0AAAAAAAAAAAAAgD0AAAAAAAAAAAIAAAAlAAAADAAAAAEAAAATAAAADAAAAAEAAAA7AAAACAAAABsAAAAQAAAAuAkAAHYSAAA2AAAAEAAAAAkJAADNEgAAWAAAACgAAAAAAAAAAAAAAP//////////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Jzbb5DCEAAAjwAAAAwAAAAAhDA2wAAAACOAAAAAAAAAKuqKjwCAAAAAgAAAAIAAAAAAAAAAhDA2wAAAAAAAAD/CEAMAywAAAAgAAAAAhDA2wIAAAAAAAAAAAAAAAAAAAD/Qzo+AAAAAAABAwMVQAw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0DUAAAAEQAAAACEMDbBgAAAAAAAAAGVoA+AAAAAKKoIz7UBjo9jUwyPhbYiTyNTDI+FdiJvKKoIz7TBjq9BlaAPgAAAAAAAQMDA4EDAxRADYAQAAAABAAAAAAAAP8kAAAAJAAAAAAAgD0AAAAAAAAAAAAAgD0AAAAAAAAAAAIAAAAlAAAADAAAAAEAAAATAAAADAAAAAEAAAA7AAAACAAAABsAAAAQAAAAuAkAAMYXAAA2AAAAEAAAAAkJAAAdGAAAWAAAACgAAAAAAAAAAAAAAP//////////AwAAACUJ5hclCaYXCQlvFzYAAAAQAAAAuAkAAMYXAAA9AAAACAAAADwAAAAIAAAAPgAAABgAAACQAAAAdgEAAJwAAACC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IAFjPZZAgAAsBOt9lkCAAAGAAAAAAAAAM5/UFT5fwAADgAAAAAAAAAAAAAAAAAAAAAAAAAAAAAAP8S7Vvl/AABgAAAAAAAAACAAAAAAAAAA0DpA+FkCAABAwniQgwAAAAEAAAAAAAAASmig51kCAAAAAAAA+X8AAIOD1TwAAAAAbcwAoQAAAAAAANHzWQIAAAIAAAIAAAAAbYbVPPl/AADOHCGP/////wEAAAAAAAAA8MB4kIMAAAA1hdU8AAAAAAAAAAAAAAAASAAAAAAAAAAAAAAAAAAAAAAAAAAAAAAABQAAAAAAAABQAAAAAAAAAAAAoOdZAg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feftCCEAAAjwAAAAwAAAAAhDA2wAAAACOAAAAAAAAAKuqKjwCAAAAAgAAAAIAAAAAAAAAAhDA2wAAAAAAAAD/CEANAywAAAAgAAAAAhDA2wIAAAAAAAAAAAAAAAAAAAD/Qzo+AAAAAAABAYEVQA0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yJwNEX3n7QghADwNQAAAARAAAAAIQwNsGAAAAAAAAAAZWgD4AAAAAoqgjPtQGOj2NTDI+FtiJPI1MMj4V2Im8oqgjPtMGOr0GVoA+AAAAAAABAwMDgQAAFEAPgBAAAAAEAAAAAAAA/yQAAAAkAAAAAACAPQAAAAAAAAAAAACAPQAAAAAAAAAAAgAAACUAAAAMAAAAAQAAABMAAAAMAAAAAQAAADsAAAAIAAAAGwAAABAAAACkIgAA1AcAADYAAAAQAAAA9SEAACsIAABYAAAAKAAAAAAAAAAAAAAA//////////8DAAAAESL1BxEitAf1IX0HNgAAABAAAACkIgAA1AcAAD0AAAAIAAAAPAAAAAgAAAA+AAAAGAAAAB8CAAB3AAAAKwIAAIMA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JD1KVDZXboQwhADAM8AAAAMAAAAAIQwNsEAAAAAAAAAB+FCz7UBjo9AAAAAAAAAAAfhQs+1AY6vR+FCz7UBjo9AAEBgRRADIAQAAAABAAAAFCwAP8oAAAADAAAAAEAAAAkAAAAJAAAAAAAgD0AAAAAAAAAAAAAgD0AAAAAAAAAAAIAAAAnAAAAGAAAAAEAAAAAAAAAALBQAAAAAAAlAAAADAAAAAEAAAATAAAADAAAAAEAAAAlAAAADAAAAAgAAIBWAAAALAAAAEsBAADLAQAAXAEAANYBAAAEAAAAuRVeHbMUBx25FbAcuRVeHS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D1KVDZXboQwhAEAM8AAAAMAAAAAIQwNsEAAAAAAAAAJQPkD/UBjq9OIChPwAAAACUD5A/1AY6PZQPkD/UBjq9AAEBgRRAEIAQAAAABAAAAFCwAP8kAAAAJAAAAAAAgD0AAAAAAAAAAAAAgD0AAAAAAAAAAAIAAAAlAAAADAAAAAEAAAATAAAADAAAAAEAAAAlAAAADAAAAAgAAIBWAAAALAAAANIBAADLAQAA4wEAANYBAAAEAAAAJB2wHCoeBx0kHV4dJB2wHCUAAAAMAAAABwAAg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lduhDCEANAzwAAAAwAAAAAhDA2wQAAAAAAAAAH4ULPtQGOj0AAAAAAAAAAB+FCz7UBjq9H4ULPtQGOj0AAQGBFEANgBAAAAAEAAAAAAAA/ygAAAAMAAAAAQAAACQAAAAkAAAAAACAPQAAAAAAAAAAAACAPQAAAAAAAAAAAgAAACcAAAAYAAAAAQAAAAAAAAAAAAAAAAAAACUAAAAMAAAAAQAAABMAAAAMAAAAAQAAACUAAAAMAAAACAAAgFYAAAAsAAAANgAAAMsBAABHAAAA1gEAAAQAAABrBF4dZQMHHWsEsBxrBF4d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lduhDCEAMAzwAAAAwAAAAAhDA2wQAAAAAAAAAG1cHQNQGOr1tDxBAAAAAABtXB0DUBjo9G1cHQNQGOr0AAQGBFEAMgBAAAAAEAAAAAAAA/yQAAAAkAAAAAACAPQAAAAAAAAAAAACAPQAAAAAAAAAAAgAAACUAAAAMAAAAAQAAABMAAAAMAAAAAQAAACUAAAAMAAAACAAAgFYAAAAsAAAANAEAAMsBAABFAQAA1gEAAAQAAABBE7AcRxQHHUETXh1BE7AcJQAAAAwAAAAHAAC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IMPQFEum0FQwhAAAI8AAAAMAAAAAIQwNsAAAAAjgAAAAAAAAB2blo7AgAAAAIAAAACAAAAAAAAAAIQwNsAAAAAAAAA/whAEA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KdgfhDZXboQwhACwM8AAAAMAAAAAIQwNsEAAAAAAAAAB+FCz7UBjo9AAAAAAAAAAAfhQs+1AY6vR+FCz7UBjo9AAEBgRRAC4AQAAAABAAAAAAAAP8oAAAADAAAAAEAAAAkAAAAJAAAAAAAgD0AAAAAAAAAAAAAgD0AAAAAAAAAAAIAAAAnAAAAGAAAAAEAAAAAAAAAAAAAAAAAAAAlAAAADAAAAAEAAAATAAAADAAAAAEAAAAlAAAADAAAAAgAAIBWAAAALAAAAPABAADLAQAAAQIAANYBAAAEAAAADiBeHQkfBx0OILAcDiBeHS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dgfhDZXboQwhAEQM8AAAAMAAAAAIQwNsEAAAAAAAAAL66lz/UBjq9YiupPwAAAAC+upc/1AY6Pb66lz/UBjq9AAEBgRRAEYAQAAAABAAAAAAAAP8kAAAAJAAAAAAAgD0AAAAAAAAAAAAAgD0AAAAAAAAAAAIAAAAlAAAADAAAAAEAAAATAAAADAAAAAEAAAAlAAAADAAAAAgAAIBWAAAALAAAAH4CAADLAQAAkAIAANYBAAAEAAAA7SewHPIoBx3tJ14d7SewHCUAAAAMAAAABwAAg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761" cy="325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example below, only 1 RX (and TX) queue is enabled on the vrouter vif</w:t>
      </w:r>
      <w:r>
        <w:t xml:space="preserve"> </w:t>
      </w:r>
      <w:r>
        <w:t xml:space="preserve">interface. A single queue virtual machine interface is connected to the vrouter</w:t>
      </w:r>
      <w:r>
        <w:t xml:space="preserve"> </w:t>
      </w:r>
      <w:r>
        <w:t xml:space="preserve">port:</w:t>
      </w:r>
    </w:p>
    <w:p>
      <w:pPr>
        <w:pStyle w:val="SourceCode"/>
      </w:pPr>
      <w:r>
        <w:rPr>
          <w:rStyle w:val="VerbatimChar"/>
        </w:rPr>
        <w:t xml:space="preserve">2019-09-24 16:37:46,693 UVHOST: Client _tap66e68bc1-a9: setting vring 0 ready state 1</w:t>
      </w:r>
      <w:r>
        <w:br/>
      </w:r>
      <w:r>
        <w:rPr>
          <w:rStyle w:val="VerbatimChar"/>
        </w:rPr>
        <w:t xml:space="preserve">2019-09-24 16:37:46,693 UVHOST: Client _tap66e68bc1-a9: setting vring 1 ready state 1</w:t>
      </w:r>
      <w:r>
        <w:br/>
      </w:r>
      <w:r>
        <w:rPr>
          <w:rStyle w:val="VerbatimChar"/>
        </w:rPr>
        <w:t xml:space="preserve">2019-09-24 16:37:46,693 UVHOST: Client _tap66e68bc1-a9: setting vring 2 ready state 0</w:t>
      </w:r>
      <w:r>
        <w:br/>
      </w:r>
      <w:r>
        <w:rPr>
          <w:rStyle w:val="VerbatimChar"/>
        </w:rPr>
        <w:t xml:space="preserve">2019-09-24 16:37:46,693 UVHOST: Client _tap66e68bc1-a9: setting vring 3 ready state 0</w:t>
      </w:r>
      <w:r>
        <w:br/>
      </w:r>
      <w:r>
        <w:rPr>
          <w:rStyle w:val="VerbatimChar"/>
        </w:rPr>
        <w:t xml:space="preserve">2019-09-24 16:37:46,693 UVHOST: Client _tap66e68bc1-a9: setting vring 4 ready state 0</w:t>
      </w:r>
      <w:r>
        <w:br/>
      </w:r>
      <w:r>
        <w:rPr>
          <w:rStyle w:val="VerbatimChar"/>
        </w:rPr>
        <w:t xml:space="preserve">2019-09-24 16:37:46,693 UVHOST: Client _tap66e68bc1-a9: setting vring 5 ready state 0</w:t>
      </w:r>
      <w:r>
        <w:br/>
      </w:r>
      <w:r>
        <w:rPr>
          <w:rStyle w:val="VerbatimChar"/>
        </w:rPr>
        <w:t xml:space="preserve">2019-09-24 16:37:46,693 UVHOST: Client _tap66e68bc1-a9: setting vring 6 ready state 0</w:t>
      </w:r>
      <w:r>
        <w:br/>
      </w:r>
      <w:r>
        <w:rPr>
          <w:rStyle w:val="VerbatimChar"/>
        </w:rPr>
        <w:t xml:space="preserve">2019-09-24 16:37:46,693 UVHOST: Client _tap66e68bc1-a9: setting vring 7 ready state 0</w:t>
      </w:r>
    </w:p>
    <w:p>
      <w:pPr>
        <w:pStyle w:val="FirstParagraph"/>
      </w:pPr>
      <w:r>
        <w:t xml:space="preserve">In the example hereafter, 4 RX (and TX) queues are enabled on the vrouter vif</w:t>
      </w:r>
      <w:r>
        <w:t xml:space="preserve"> </w:t>
      </w:r>
      <w:r>
        <w:t xml:space="preserve">interface. But a virtual machine interface having more than 4 queues is</w:t>
      </w:r>
      <w:r>
        <w:t xml:space="preserve"> </w:t>
      </w:r>
      <w:r>
        <w:t xml:space="preserve">connected to the vrouter port:</w:t>
      </w:r>
    </w:p>
    <w:p>
      <w:pPr>
        <w:pStyle w:val="SourceCode"/>
      </w:pPr>
      <w:r>
        <w:rPr>
          <w:rStyle w:val="VerbatimChar"/>
        </w:rPr>
        <w:t xml:space="preserve">2019-09-24 16:37:46,693 UVHOST: Client _tap66e68bc1-a9: setting vring 0 ready state 1</w:t>
      </w:r>
      <w:r>
        <w:br/>
      </w:r>
      <w:r>
        <w:rPr>
          <w:rStyle w:val="VerbatimChar"/>
        </w:rPr>
        <w:t xml:space="preserve">2019-09-24 16:37:46,693 UVHOST: Client _tap66e68bc1-a9: setting vring 1 ready state 1</w:t>
      </w:r>
      <w:r>
        <w:br/>
      </w:r>
      <w:r>
        <w:rPr>
          <w:rStyle w:val="VerbatimChar"/>
        </w:rPr>
        <w:t xml:space="preserve">2019-09-24 16:37:46,693 UVHOST: Client _tap66e68bc1-a9: setting vring 2 ready state 1</w:t>
      </w:r>
      <w:r>
        <w:br/>
      </w:r>
      <w:r>
        <w:rPr>
          <w:rStyle w:val="VerbatimChar"/>
        </w:rPr>
        <w:t xml:space="preserve">2019-09-24 16:37:46,693 UVHOST: Client _tap66e68bc1-a9: setting vring 3 ready state 1</w:t>
      </w:r>
      <w:r>
        <w:br/>
      </w:r>
      <w:r>
        <w:rPr>
          <w:rStyle w:val="VerbatimChar"/>
        </w:rPr>
        <w:t xml:space="preserve">2019-09-24 16:37:46,693 UVHOST: Client _tap66e68bc1-a9: setting vring 4 ready state 1</w:t>
      </w:r>
      <w:r>
        <w:br/>
      </w:r>
      <w:r>
        <w:rPr>
          <w:rStyle w:val="VerbatimChar"/>
        </w:rPr>
        <w:t xml:space="preserve">2019-09-24 16:37:46,693 UVHOST: Client _tap66e68bc1-a9: setting vring 5 ready state 1</w:t>
      </w:r>
      <w:r>
        <w:br/>
      </w:r>
      <w:r>
        <w:rPr>
          <w:rStyle w:val="VerbatimChar"/>
        </w:rPr>
        <w:t xml:space="preserve">2019-09-24 16:37:46,693 UVHOST: Client _tap66e68bc1-a9: setting vring 6 ready state 1</w:t>
      </w:r>
      <w:r>
        <w:br/>
      </w:r>
      <w:r>
        <w:rPr>
          <w:rStyle w:val="VerbatimChar"/>
        </w:rPr>
        <w:t xml:space="preserve">2019-09-24 16:37:46,693 UVHOST: Client _tap66e68bc1-a9: setting vring 7 ready state 1</w:t>
      </w:r>
      <w:r>
        <w:br/>
      </w:r>
      <w:r>
        <w:rPr>
          <w:rStyle w:val="VerbatimChar"/>
        </w:rPr>
        <w:t xml:space="preserve">2019-09-24 16:37:46,693 UVHOST: vr_uvhm_set_vring_enable: Can not disable TX queue 4 (only 4 queues)</w:t>
      </w:r>
      <w:r>
        <w:br/>
      </w:r>
      <w:r>
        <w:rPr>
          <w:rStyle w:val="VerbatimChar"/>
        </w:rPr>
        <w:t xml:space="preserve">2019-09-24 16:37:46,693 UVHOST: Client _tap66e68bc1-a9: handling message 18</w:t>
      </w:r>
      <w:r>
        <w:br/>
      </w:r>
      <w:r>
        <w:rPr>
          <w:rStyle w:val="VerbatimChar"/>
        </w:rPr>
        <w:t xml:space="preserve">2019-09-24 16:37:46,693 UVHOST: vr_uvhm_set_vring_enable: Can not disable RX queue 4 (only 4 queues)</w:t>
      </w:r>
    </w:p>
    <w:p>
      <w:pPr>
        <w:pStyle w:val="FirstParagraph"/>
      </w:pPr>
      <w:r>
        <w:t xml:space="preserve">As there are more than 4 queues on the virtual machine interface, some queues</w:t>
      </w:r>
      <w:r>
        <w:t xml:space="preserve"> </w:t>
      </w:r>
      <w:r>
        <w:t xml:space="preserve">must not be enabled on the virtual machine NIC. Unfortunately, these queues can</w:t>
      </w:r>
      <w:r>
        <w:t xml:space="preserve"> </w:t>
      </w:r>
      <w:r>
        <w:t xml:space="preserve">’t be disabled on the virtual machine. Therefore, this setup is faulty.</w:t>
      </w:r>
    </w:p>
    <w:p>
      <w:pPr>
        <w:pStyle w:val="BodyText"/>
      </w:pPr>
      <w:r>
        <w:drawing>
          <wp:inline>
            <wp:extent cx="4675761" cy="367691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/UNd0AFECEAAAjwAAAAwAAAAAhDA2wAAAACOAAAAAAAAAKuqKjwCAAAAAgAAAAIAAAAAAAAAAhDA2wAAAAAAAAD/CEABA0gAAAA8AAAAAhDA2wUAAAAAAAAAAAAAAAAAAACLxeI/AAAAAIvF4j/Z+ojAAAAAANn6iMAAAAAAAAAAAAABAQGBAAAAFUABABAAAAAEAAAAAAAAACQAAAAkAAAAAACAPQAAAAAAAAAAAACAPQAAAAAAAAAAAgAAAF8AAAA4AAAAAgAAADgAAAAAAAAAOAAAAAAAAAAAAAEAFAAAAAAAAAAAAAAAAAAAAAAAAAAAAAAAJQAAAAwAAAACAAAAJQAAAAwAAAAFAACAVgAAADAAAAD5AQAAAwAAANECAAAJAgAABQAAAKofbSDzLG0g8yxSAKofUgCqH20g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/wEAAAAAAAAA/n5fwKPRKED+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/CEABA0gAAAA8AAAAAhDA2wUAAAAAAAAAAAAAAAAAAACj0ShAAAAAAKPRKED+fl/AAAAAAP5+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ThyRDK0AAAAwAAAAAAAAAHkAGAAwAAAAAAAAAIUAFAAwAAAAAAAAAHkAJAAwAAAAAAAAAKkAAACQAAAAYAAAAwJsJOQAAAAAAAAAAwJsJOWMxPUKThyRDIUAHAAwAAAAAAAAACEABAzwAAAAwAAAAAhDA2wQAAAAAAAAAAAAAAAAAAAAAoAxJAAAAAACgDEnEtQfJduMwvMS1B8kAAQGBM0ABAQwAAAAAAAAAJEAEAAwAAAAAAAAAKkAAACQAAAAYAAAAPxupPQAAAAAAAAAAy6qoPWIxPUJ4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QAiunusBAAC4hr9W+X8AAAYAAAAAAAAAzn9QVPl/AAAOAAAAAAAAAAAAAAAAAAAAIAAAAAAAAAA/xLtW+X8AAGAAAAAAAAAAIAAAAAAAAADQOkeh6wEAAGDE2+i7AAAAAQAAAAAAAABKaO2P6wEAAAAAAAD5fwAAg4PVPAAAAABRAQBQAAAAAAAAQaHrAQAAAgAAAgAAAABthtU8+X8AAOciIfT/////AQAAAAAAAAAQw9vouwAAADWF1TwAAAAAAAAAAAAAAABIAAAAAAAAAAAAAAAAAAAAAAAAAAAAAAAFAAAAAAAAAFAAAAAAAAAAAADtj+s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IAQAAAADQAAAADAAAAAgAAAAAAAAAAAAAAKt1kRKxwXUQDAAAAAAAAAAAAAAAq3WREAAAAAAAAAACscF1EIgAAAAwAAAD/////IQAAAAgAAABiAAAADAAAAAEAAAAhAAAACAAAAB4AAAAYAAAALwAAAFwAAAB7AAAApA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/G6k9AAAAAAAAAADLqqg9YjE9Qs+eMEMIQAU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q6e6wEAALiGv1b5fwAABgAAAAAAAADOf1BU+X8AAA4AAAAAAAAAAAAAAAAAAAAAAAAAAAAAAD/Eu1b5fwAAYAAAAAAAAAAgAAAAAAAAANA6R6HrAQAAYMTb6LsAAAABAAAAAAAAAEpo7Y/rAQAAAAAAAPl/AACDg9U8AAAAAFXMCJEAAAAAAABBoesBAAACAAACAAAAAG2G1Tz5fwAAliIhfQAAAAABAAAAAAAAABDD2+i7AAAANYXVPAAAAAAAAAAAAAAAAEgAAAAAAAAAAAAAAAAAAAAAAAAAAAAAAAUAAAAAAAAAUAAAAAAAAAAAAO2P6w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WIxPULPnjBDKkAAACQAAAAYAAAAwJsJOQAAAAAAAAAAwJsJOWMxPUKnkXlDJEAAAAwAAAAAAAAAK0AAAAwAAAAAAAAAHkAGAAwAAAAAAAAAIUAFAAwAAAAAAAAACEAHBCgAAAAcAAAAAhDA2wAAAAAAAAAQAAAAgAAAAIAAgDREAAAPRDRABwAMAAAAAAAAAB5ACQAMAAAAAAAAACpAAAAkAAAAGAAAAMCbCTkAAAAAAAAAAMCbCTljMT1Cp5F5QyFABwAMAAAAAAAAACpAAAAkAAAAGAAAAMCbCTkAAAAAAAAAAMCbCTliMT1Cpp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MANr57rAQAAuIa/Vvl/AAAGAAAAAAAAAM5/UFT5fwAADgAAAAAAAAAAAAAAAAAAAAAAAAAAAAAAP8S7Vvl/AABgAAAAAAAAACAAAAAAAAAA0DpHoesBAABgxNvouwAAAAEAAAAAAAAASmjtj+sBAAAAAAAA+X8AAIOD1TwAAAAAVcwAmQAAAAAAAEGh6wEAAAIAAAIAAAAAbYbVPPl/AADWIiFlAAAAAAEAAAAAAAAAEMPb6LsAAAA1hdU8AAAAAAAAAAAAAAAASAAAAAAAAAAAAAAAAAAAAAAAAAAAAAAABQAAAAAAAABQAAAAAAAAAAAA7Y/r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YjE9QnLUgkMqQAAAJAAAABgAAADAmwk5AAAAAAAAAADAmwk5YzE9Qt5Np0MkQAAADAAAAAAAAAArQAAADAAAAAAAAAAeQAYADAAAAAAAAAAhQAUADAAAAAAAAAAIQAcEKAAAABwAAAACEMDbAAAAAAAAABAAAACAAAAAgACANEQAAA9E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oAmvnusBAAC4hr9W+X8AAAYAAAAAAAAAzn9QVPl/AAAOAAAAAAAAAAAAAAAAAAAAAAAAAAAAAAA/xLtW+X8AAGAAAAAAAAAAIAAAAAAAAADQOkeh6wEAAGDE2+i7AAAAAQAAAAAAAABKaO2P6wEAAAAAAAD5fwAAg4PVPAAAAABVzACZAAAAAAAAQaHrAQAAAgAAAgAAAABthtU8+X8AAPMiIRMAAAAAAQAAAAAAAAAQw9vouwAAADWF1TwAAAAAAAAAAAAAAABIAAAAAAAAAAAAAAAAAAAAAAAAAAAAAAAFAAAAAAAAAFAAAAAAAAAAAADtj+s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O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iUMcQwhAAQOQAAAAhAAAAAIQwNsNAAAAAAAAALXZbT612e29tdltPhWbOL4Vmzg+tdltvrXZ7T212W2+gPpUPbXZbb4AAICjFZs4vgAAgKO12e29AACAo4D6VL2A+lQ9AACAI7XZ7T0AAAAkFZs4PgAAgCS12W0+gPpUvbXZbT612e29AAMDAwMDAwMDAwMDgwAAABRAAYAQAAAABAAAAP////8oAAAADAAAAAEAAAAkAAAAJAAAAAAAgD0AAAAAAAAAAAAAgD0AAAAAAAAAAAIAAAAnAAAAGAAAAAEAAAAAAAAA////AAAAAAAlAAAADAAAAAEAAAATAAAADAAAAAEAAAA7AAAACAAAAFUAAABQAAAAAAAAAAAAAAD//////////w0AAADHFN4IxxRjCCsV/wemFf8HIRb/B4UWYwiFFt4IhRZZCSEWvQmmFb0JKxW9CccUWQnHFN4IPAAAAAgAAAA+AAAAGAAAAEwBAAB/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lDHEMIQAACPAAAADAAAAACEMDbAAAAAI4AAAAAAAAAq6oqPAIAAAACAAAAAgAAAAAAAAACEMDbAAAAAAAAAP8VQAEAEAAAAAQAAAAAAAAAJAAAACQAAAAAAIA9AAAAAAAAAAAAAIA9AAAAAAAAAAACAAAAXwAAADgAAAACAAAAOAAAAAAAAAA4AAAAAAAAAAAAAQAUAAAAAAAAAAAAAAAAAAAAAAAAAAAAAAAlAAAADAAAAAIAAAAlAAAADAAAAAUAAIBVAAAAUAAAAEoBAAB+AAAAagEAAJ4AAAANAAAAxxTeCMcUYwgrFf8HphX/ByEW/weFFmMIhRbeCIUWWQkhFr0JphW9CSsVvQnHFFkJxxTeC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X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WiT5QghAAQOQAAAAhAAAAAIQwNsNAAAAAAAAALXZbT612e29tdltPhWbOL4Vmzg+tdltvrXZ7T212W2+gPpUPbXZbb4AAICjFZs4vgAAgKO12e29AACAo4D6VL2A+lQ9AACAI7XZ7T0AAAAkFZs4PgAAgCS12W0+gPpUvbXZbT612e29AAMDAwMDAwMDAwMDgwAAABRAAYAQAAAABAAAAP////8oAAAADAAAAAEAAAAkAAAAJAAAAAAAgD0AAAAAAAAAAAAAgD0AAAAAAAAAAAIAAAAnAAAAGAAAAAEAAAAAAAAA////AAAAAAAlAAAADAAAAAEAAAATAAAADAAAAAEAAAA7AAAACAAAAFUAAABQAAAAAAAAAAAAAAD//////////w0AAADHFOMGxxRnBisVBAamFQQGIRYEBoUWZwaFFuMGhRZeByEWwgemFcIHKxXCB8cUXgfHFOMGPAAAAAgAAAA+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ok+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227hDp5F5QwhAAAI8AAAAMAAAAAIQwNsAAAAAjgAAAAAAAACrqio8AgAAAAIAAAACAAAAAAAAAAIQwNsAAAAAAAAA/xVACgAQAAAABAAAAAAAAAAkAAAAJAAAAAAAgD0AAAAAAAAAAAAAgD0AAAAAAAAAAAIAAABfAAAAOAAAAAIAAAA4AAAAAAAAADgAAAAAAAAAAAABABQAAAAAAAAAAAAAAAAAAAAAAAAAAAAAACUAAAAMAAAAAgAAACUAAAAMAAAABQAAgFUAAABQAAAAQgEAAMoAAABzAQAA+wAAAA0AAABGFCoORhRkDeYUwwytFcMMcxbDDBQXZA0UFyoOFBfxDnMWkg+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eZrRDnk1xQwhAAAI8AAAAMAAAAAIQwNsAAAAAjgAAAAAAAACrqio8AgAAAAIAAAACAAAAAAAAAAIQwNsAAAAAAAAA/xVACgAQAAAABAAAAAAAAAAkAAAAJAAAAAAAgD0AAAAAAAAAAAAAgD0AAAAAAAAAAAIAAABfAAAAOAAAAAIAAAA4AAAAAAAAADgAAAAAAAAAAAABABQAAAAAAAAAAAAAAAAAAAAAAAAAAAAAACUAAAAMAAAAAgAAACUAAAAMAAAABQAAgFUAAABQAAAASgEAANMAAABqAQAA8wAAAA0AAADHFC4OxxSzDSsVTw2mFU8NIRZPDYUWsw2FFi4OhRapDiEWDQ+mFQ0PKxUND8cUqQ7HFC4O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227hDS+BZQwhAAAI8AAAAMAAAAAIQwNsAAAAAjgAAAAAAAACrqio8AgAAAAIAAAACAAAAAAAAAAIQwNsAAAAAAAAA/xVACgAQAAAABAAAAAAAAAAkAAAAJAAAAAAAgD0AAAAAAAAAAAAAgD0AAAAAAAAAAAIAAABfAAAAOAAAAAIAAAA4AAAAAAAAADgAAAAAAAAAAAABABQAAAAAAAAAAAAAAAAAAAAAAAAAAAAAACUAAAAMAAAAAgAAACUAAAAMAAAABQAAgFUAAABQAAAAQgEAAKoAAABzAQAA2wAAAA0AAABGFC8MRhRpC+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eZrRDQJxRQwhAAAI8AAAAMAAAAAIQwNsAAAAAjgAAAAAAAACrqio8AgAAAAIAAAACAAAAAAAAAAIQwNsAAAAAAAAA/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KH4ZpDmDlcQwhAAAI8AAAAMAAAAAIQwNsAAAAAjgAAAAAAAAB2blo7AgAAAAIAAAACAAAAAAAAAAIQwNsAAAAAAAAA/whACw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/PkuNP75Ljb8+7KuUvuyrlD5Ljb++S40/PkuNv759has9S42/vgAAAKTsq5S+AAAApEuNP74AAMCkfYWrvX2Fqz0AAIAkS40/PgAAgCTsq5Q+AAAAJUuNvz59hau9S42/PkuNP74AAwMDAwMDAwMDAwODAAEDFEALgBAAAAAEAAAAULAA/ygAAAAMAAAAAQAAACEAAAAIAAAAYgAAAAwAAAABAAAAJAAAACQAAAAAAIA9AAAAAAAAAAAAAIA9AAAAAAAAAAACAAAAJwAAABgAAAABAAAAAAAAAACwUAAAAAAAJQAAAAwAAAABAAAAEwAAAAwAAAABAAAAOwAAAAgAAABVAAAAUAAAAAAAAAAAAAAA//////////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/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+tdntvbXZbT4Vmzi+FZs4PrXZbb612e09tdltvoD6VD212W2+AACAoxWbOL4AAICjtdntvQAAgKOA+lS9gPpUPQAAgCO12e09AAAAJBWbOD4AAIAktdltPoD6VL212W0+tdntvQADAwMDAwMDAwMDA4MAAQMUQAuAEAAAAAQAAAD/////KAAAAAwAAAABAAAAJAAAACQAAAAAAIA9AAAAAAAAAAAAAIA9AAAAAAAAAAACAAAAJwAAABgAAAABAAAAAAAAAP///wAAAAAAJQAAAAwAAAABAAAAEwAAAAwAAAABAAAAOwAAAAgAAABVAAAAUAAAAAAAAAAAAAAA//////////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/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/PkuNP75Ljb8+7KuUvuyrlD5Ljb++S40/PkuNv759has9S42/vgAAAKTsq5S+AAAApEuNP74AAMCkfYWrvX2Fqz0AAIAkS40/PgAAgCTsq5Q+AAAAJUuNvz59hau9S42/PkuNP74AAwMDAwMDAwMDAwODAAEDFEALgBAAAAAEAAAAULAA/ygAAAAMAAAAAQAAACEAAAAIAAAAYgAAAAwAAAABAAAAJAAAACQAAAAAAIA9AAAAAAAAAAAAAIA9AAAAAAAAAAACAAAAJwAAABgAAAABAAAAAAAAAACwUAAAAAAAJQAAAAwAAAABAAAAEwAAAAwAAAABAAAAOwAAAAgAAABVAAAAUAAAAAAAAAAAAAAA//////////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/FUALABAAAAAEAAAAAAAAACQAAAAkAAAAAACAPQAAAAAAAAAAAACAPQAAAAAAAAAAAgAAAF8AAAA4AAAAAgAAADgAAAAAAAAAOAAAAAAAAAAAAAEAFAAAAAAAAAAAAAAAAAAAAAAAAAAAAAAAJQAAAAwAAAACAAAAJQAAAAwAAAAFAACAVQAAAFAAAABCAQAA/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+tdntvbXZbT4Vmzi+FZs4PrXZbb612e09tdltvoD6VD212W2+AACAoxWbOL4AAICjtdntvQAAgKOA+lS9gPpUPQAAgCO12e09AAAAJBWbOD4AAIAktdltPoD6VL212W0+tdntvQADAwMDAwMDAwMDA4MAAQMUQAuAEAAAAAQAAAD/////KAAAAAwAAAABAAAAJAAAACQAAAAAAIA9AAAAAAAAAAAAAIA9AAAAAAAAAAACAAAAJwAAABgAAAABAAAAAAAAAP///wAAAAAAJQAAAAwAAAABAAAAEwAAAAwAAAABAAAAOwAAAAgAAABVAAAAUAAAAAAAAAAAAAAA//////////8NAAAAxxR0EccU+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/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LgBAAAAAEAAAA8LAA/ygAAAAMAAAAAQAAACEAAAAIAAAAYgAAAAwAAAABAAAAJAAAACQAAAAAAIA9AAAAAAAAAAAAAIA9AAAAAAAAAAACAAAAJwAAABgAAAABAAAAAAAAAACw8AAAAAAAJQAAAAwAAAABAAAAEwAAAAwAAAABAAAAOwAAAAgAAAAbAAAAEAAAAAkTAADqEgAAWAAAAEwAAAAAAAAAAAAAAP//////////DAAAACkT6RJCE60SQhNkEkETHBIoE+IRCRPhEekS4hHQEh4S0BJnEtESrxLqEukSCRPqEj0AAAAIAAAAGwAAABAAAAAJEwAAzhEAADYAAAAQAAAAxAoAAM4RAABYAAAANAAAAAAAAAAAAAAA//////////8GAAAAmgrOEXgKEhJ4CmYSeAq5EpoK/RLECv0SNgAAABAAAAAJEwAA/RIAAFgAAAA0AAAAAAAAAAAAAAD//////////wYAAAAzE/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/CEAMA4wBAACAAQAAAhDA2yk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+S40/vkuNvz7sq5S+7KuUPkuNv75LjT8+S42/vn2Fqz1Ljb++AAAApOyrlL4AAACkS40/vgAAwKR9hau9fYWrPQAAgCRLjT8+AACAJOyrlD4AAAAlS42/Pn2Fq71Ljb8+S40/vgADAwMDAwMDAwMDA4MAAQMUQAyAEAAAAAQAAABQsAD/KAAAAAwAAAABAAAAIQAAAAgAAABiAAAADAAAAAEAAAAkAAAAJAAAAAAAgD0AAAAAAAAAAAAAgD0AAAAAAAAAAAIAAAAnAAAAGAAAAAEAAAAAAAAAALBQAAAAAAAlAAAADAAAAAEAAAATAAAADAAAAAEAAAA7AAAACAAAAFUAAABQAAAAAAAAAAAAAAD//////////w0AAABGFLwYRhT1F+YUVRetFVUXcxZVFxQX9RcUF7wYFBeCGXMWIxqtFSMa5hQjGkYUghlGFLwYPAAAAAgAAAA+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/UXFBe8GBQXghlzFiMarRUjGuYUIxpGFIIZRhS8G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PTHNQwhADAOQAAAAhAAAAAIQwNsNAAAAAAAAALXZbT612e29tdltPhWbOL4Vmzg+tdltvrXZ7T212W2+gPpUPbXZbb4AAICjFZs4vgAAgKO12e29AACAo4D6VL2A+lQ9AACAI7XZ7T0AAAAkFZs4PgAAgCS12W0+gPpUvbXZbT612e29AAMDAwMDAwMDAwMDgwABAxRADIAQAAAABAAAAP////8oAAAADAAAAAEAAAAkAAAAJAAAAAAAgD0AAAAAAAAAAAAAgD0AAAAAAAAAAAIAAAAnAAAAGAAAAAEAAAAAAAAA////AAAAAAAlAAAADAAAAAEAAAATAAAADAAAAAEAAAA7AAAACAAAAFUAAABQAAAAAAAAAAAAAAD//////////w0AAADHFMAYxxREGCsV4RemFeEXIRbhF4UWRBiFFsAYhRY7GSEWnxmmFZ8ZKxWfGccUOxnHFMAYPAAAAAgAAAA+AAAAGAAAAEwBAAB+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+S40/vkuNvz7sq5S+7KuUPkuNv75LjT8+S42/vn2Fqz1Ljb++AAAApOyrlL4AAACkS40/vgAAwKR9hau9fYWrPQAAgCRLjT8+AACAJOyrlD4AAAAlS42/Pn2Fq71Ljb8+S40/vgADAwMDAwMDAwMDA4MAAQMUQAyAEAAAAAQAAABQsAD/KAAAAAwAAAABAAAAIQAAAAgAAABiAAAADAAAAAEAAAAkAAAAJAAAAAAAgD0AAAAAAAAAAAAAgD0AAAAAAAAAAAIAAAAnAAAAGAAAAAEAAAAAAAAAALBQAAAAAAAlAAAADAAAAAEAAAATAAAADAAAAAEAAAA7AAAACAAAAFUAAABQAAAAAAAAAAAAAAD//////////w0AAABGFMEWRhT6FeYUWRWtFVkVcxZZFRQX+hUUF8EWFBeHF3MWKBitFSgY5hQoGEYUhxdGFMEWPAAAAAgAAAA+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+hXmFFkVrRVZFXMWWRUUF/oVFBfBFhQXhxdzFigYrRUoGOYUKBhGFIcXRhTBF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j1i9QwhADAOQAAAAhAAAAAIQwNsNAAAAAAAAALXZbT612e29tdltPhWbOL4Vmzg+tdltvrXZ7T212W2+gPpUPbXZbb4AAICjFZs4vgAAgKO12e29AACAo4D6VL2A+lQ9AACAI7XZ7T0AAAAkFZs4PgAAgCS12W0+gPpUvbXZbT612e29AAMDAwMDAwMDAwMDgwABAxRADIAQAAAABAAAAP////8oAAAADAAAAAEAAAAkAAAAJAAAAAAAgD0AAAAAAAAAAAAAgD0AAAAAAAAAAAIAAAAnAAAAGAAAAAEAAAAAAAAA////AAAAAAAlAAAADAAAAAEAAAATAAAADAAAAAEAAAA7AAAACAAAAFUAAABQAAAAAAAAAAAAAAD//////////w0AAADHFMUWxxRJFisV5hWmFeYVIRbmFYUWSRaFFsUWhRZAFyEWpBemFaQXKxWkF8cUQBfHFMUWPAAAAAgAAAA+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9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J5+0IIQA0DUAAAAEQAAAACEMDbBgAAAAAAAAAGVoA+AAAAAKKoIz7UBjo9jUwyPhbYiTyNTDI+FdiJvKKoIz7TBjq9BlaAPgAAAAAAAQMDA4EDAxRADYAQAAAABAAAAAAAAP8oAAAADAAAAAEAAAAkAAAAJAAAAAAAgD0AAAAAAAAAAAAAgD0AAAAAAAAAAAIAAAAnAAAAGAAAAAEAAAAAAAAAAAAAAAAAAAAlAAAADAAAAAEAAAATAAAADAAAAAEAAAA7AAAACAAAABsAAAAQAAAAuAkAANQHAAA2AAAAEAAAAAkJAAArCAAAWAAAACgAAAAAAAAAAAAAAP//////////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K+xlJDCEAAAjwAAAAwAAAAAhDA2wAAAACOAAAAAAAAAKuqKjwCAAAAAgAAAAIAAAAAAAAAAhDA2wAAAAAAAAD/CEANAywAAAAgAAAAAhDA2wIAAAAAAAAAAAAAAAAAAAD/Qzo+AAAAAAABAwMVQA0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7GUkMIQAoDUAAAAEQAAAACEMDbBgAAAAAAAAAGVoA+AAAAAKKoIz7UBjo9jUwyPhbYiTyNTDI+FdiJvKKoIz7TBjq9BlaAPgAAAAAAAQMDA4EDAxRACoAQAAAABAAAAAAAAP8kAAAAJAAAAAAAgD0AAAAAAAAAAAAAgD0AAAAAAAAAAAIAAAAlAAAADAAAAAEAAAATAAAADAAAAAEAAAA7AAAACAAAABsAAAAQAAAAuAkAACUNAAA2AAAAEAAAAAkJAAB8DQAAWAAAACgAAAAAAAAAAAAAAP//////////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Jp6JNDCEAAAjwAAAAwAAAAAhDA2wAAAACOAAAAAAAAAKuqKjwCAAAAAgAAAAIAAAAAAAAAAhDA2wAAAAAAAAD/CEAKAywAAAAgAAAAAhDA2wIAAAAAAAAAAAAAAAAAAAD/Qzo+AAAAAAABAwMVQAo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4DUAAAAEQAAAACEMDbBgAAAAAAAAAGVoA+AAAAAKKoIz7UBjo9jUwyPhbYiTyNTDI+FdiJvKKoIz7TBjq9BlaAPgAAAAAAAQMDA4EDAxRADoAQAAAABAAAAAAAAP8kAAAAJAAAAAAAgD0AAAAAAAAAAAAAgD0AAAAAAAAAAAIAAAAlAAAADAAAAAEAAAATAAAADAAAAAEAAAA7AAAACAAAABsAAAAQAAAAuAkAAHYSAAA2AAAAEAAAAAkJAADNEgAAWAAAACgAAAAAAAAAAAAAAP//////////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Jzbb5DCEAAAjwAAAAwAAAAAhDA2wAAAACOAAAAAAAAAKuqKjwCAAAAAgAAAAIAAAAAAAAAAhDA2wAAAAAAAAD/CEAOAywAAAAgAAAAAhDA2wIAAAAAAAAAAAAAAAAAAAD/Qzo+AAAAAAABAwMVQA4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8DUAAAAEQAAAACEMDbBgAAAAAAAAAGVoA+AAAAAKKoIz7UBjo9jUwyPhbYiTyNTDI+FdiJvKKoIz7TBjq9BlaAPgAAAAAAAQMDA4EDAxRAD4AQAAAABAAAAAAAAP8kAAAAJAAAAAAAgD0AAAAAAAAAAAAAgD0AAAAAAAAAAAIAAAAlAAAADAAAAAEAAAATAAAADAAAAAEAAAA7AAAACAAAABsAAAAQAAAAuAkAAMYXAAA2AAAAEAAAAAkJAAAdGAAAWAAAACgAAAAAAAAAAAAAAP//////////AwAAACUJ5hclCaYXCQlvFzYAAAAQAAAAuAkAAMYXAAA9AAAACAAAADwAAAAIAAAAPgAAABgAAACQAAAAdgEAAJwAAACC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IAFr57rAQAAsBPQnusBAAAGAAAAAAAAAM5/UFT5fwAADgAAAAAAAAAAAAAAAAAAAAAAAAAAAAAAP8S7Vvl/AABgAAAAAAAAACAAAAAAAAAA0DpHoesBAABgxNvouwAAAAEAAAAAAAAASmjtj+sBAAAAAAAA+X8AAIOD1TwAAAAAbcwAoQAAAAAAAEGh6wEAAAIAAAIAAAAAbYbVPPl/AAADIyETAAAAAAEAAAAAAAAAEMPb6LsAAAA1hdU8AAAAAAAAAAAAAAAASAAAAAAAAAAAAAAAAAAAAAAAAAAAAAAABQAAAAAAAABQAAAAAAAAAAAA7Y/r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heftCCEAAAjwAAAAwAAAAAhDA2wAAAACOAAAAAAAAAKuqKjwCAAAAAgAAAAIAAAAAAAAAAhDA2wAAAAAAAAD/CEAPAywAAAAgAAAAAhDA2wIAAAAAAAAAAAAAAAAAAAD/Qzo+AAAAAAABAYEVQA8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yJwNEYXn7QghAEQNQAAAARAAAAAIQwNsGAAAAAAAAAAZWgD4AAAAAoqgjPtQGOj2NTDI+FtiJPI1MMj4V2Im8oqgjPtMGOr0GVoA+AAAAAAABAwMDgQAAFEARgBAAAAAEAAAAAAAA/yQAAAAkAAAAAACAPQAAAAAAAAAAAACAPQAAAAAAAAAAAgAAACUAAAAMAAAAAQAAABMAAAAMAAAAAQAAADsAAAAIAAAAGwAAABAAAACkIgAA1AcAADYAAAAQAAAA9SEAACsIAABYAAAAKAAAAAAAAAAAAAAA//////////8DAAAAESL1BxEitAf1IX0HNgAAABAAAACkIgAA1AcAAD0AAAAIAAAAPAAAAAgAAAA+AAAAGAAAAB8CAAB3AAAAKwIAAIMA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JD1KVDfDsKRAhADQM8AAAAMAAAAAIQwNsEAAAAAAAAAB+FCz7UBjo9AAAAAAAAAAAfhQs+1AY6vR+FCz7UBjo9AAEBgRRADYAQAAAABAAAAFCwAP8oAAAADAAAAAEAAAAkAAAAJAAAAAAAgD0AAAAAAAAAAAAAgD0AAAAAAAAAAAIAAAAnAAAAGAAAAAEAAAAAAAAAALBQAAAAAAAlAAAADAAAAAEAAAATAAAADAAAAAEAAAAlAAAADAAAAAgAAIBWAAAALAAAAEsBAAAjAgAAXAEAAC4CAAAEAAAAuRXfIrMUhyK5FTAiuRXfIi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D1KVDfDsKRAhADAM8AAAAMAAAAAIQwNsEAAAAAAAAAJQPkD/UBjq9OIChPwAAAACUD5A/1AY6PZQPkD/UBjq9AAEBgRRADIAQAAAABAAAAFCwAP8kAAAAJAAAAAAAgD0AAAAAAAAAAAAAgD0AAAAAAAAAAAIAAAAlAAAADAAAAAEAAAATAAAADAAAAAEAAAAlAAAADAAAAAgAAIBWAAAALAAAANIBAAAjAgAA4wEAAC4CAAAEAAAAJB0wIioehyIkHd8iJB0wIiUAAAAMAAAABwAAg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FJltCfDsKRAhAAAI8AAAAMAAAAAIQwNsAAAAAjgAAAAAAAACrqio8AgAAAAIAAAACAAAAAAAAAAIQwNsAAAAAAAAA/whADAMsAAAAIAAAAAIQwNsCAAAAAAAAAGPJ/z0AAAAAIhEIQAAAAAAAAQGBFUAMABAAAAAEAAAAAAAAACQAAAAkAAAAAACAPQAAAAAAAAAAAACAPQAAAAAAAAAAAgAAAF8AAAA4AAAAAgAAADgAAAAAAAAAOAAAAAAAAAAAAAEAFAAAAAAAAAAAAAAAAAAAAAAAAAAAAAAAJQAAAAwAAAACAAAAJQAAAAwAAAAFAACAVwAAACQAAABDAAAAJgIAADgBAAArAgAAAgAAAFUEhyJXE4ci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8OwpECEANAzwAAAAwAAAAAhDA2wQAAAAAAAAAH4ULPtQGOj0AAAAAAAAAAB+FCz7UBjq9H4ULPtQGOj0AAQGBFEANgBAAAAAEAAAAAAAA/ygAAAAMAAAAAQAAACQAAAAkAAAAAACAPQAAAAAAAAAAAACAPQAAAAAAAAAAAgAAACcAAAAYAAAAAQAAAAAAAAAAAAAAAAAAACUAAAAMAAAAAQAAABMAAAAMAAAAAQAAACUAAAAMAAAACAAAgFYAAAAsAAAANgAAACMCAABHAAAALgIAAAQAAABrBN8iZQOHImsEMCJrBN8i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8OwpECEAKAzwAAAAwAAAAAhDA2wQAAAAAAAAAG1cHQNQGOr1tDxBAAAAAABtXB0DUBjo9G1cHQNQGOr0AAQGBFEAKgBAAAAAEAAAAAAAA/yQAAAAkAAAAAACAPQAAAAAAAAAAAACAPQAAAAAAAAAAAgAAACUAAAAMAAAAAQAAABMAAAAMAAAAAQAAACUAAAAMAAAACAAAgFYAAAAsAAAANAEAACMCAABFAQAALgIAAAQAAABBEzAiRxSHIkET3yJBEzAiJQAAAAwAAAAHAAC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gw9AUS7bQVDCEAK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IMPQFEu20FQwhAAAI8AAAAMAAAAAIQwNsAAAAAjgAAAAAAAAB2blo7AgAAAAIAAAACAAAAAAAAAAIQwNsAAAAAAAAA/whADw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KdgfhDfDsKRAhAEQM8AAAAMAAAAAIQwNsEAAAAAAAAAB+FCz7UBjo9AAAAAAAAAAAfhQs+1AY6vR+FCz7UBjo9AAEBgRRAEYAQAAAABAAAAAAAAP8oAAAADAAAAAEAAAAkAAAAJAAAAAAAgD0AAAAAAAAAAAAAgD0AAAAAAAAAAAIAAAAnAAAAGAAAAAEAAAAAAAAAAAAAAAAAAAAlAAAADAAAAAEAAAATAAAADAAAAAEAAAAlAAAADAAAAAgAAIBWAAAALAAAAPABAAAjAgAAAQIAAC4CAAAEAAAADiDfIgkfhyIOIDAiDiDfIi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dgfhDfDsKRAhADAM8AAAAMAAAAAIQwNsEAAAAAAAAAL66lz/UBjq9YiupPwAAAAC+upc/1AY6Pb66lz/UBjq9AAEBgRRADIAQAAAABAAAAAAAAP8kAAAAJAAAAAAAgD0AAAAAAAAAAAAAgD0AAAAAAAAAAAIAAAAlAAAADAAAAAEAAAATAAAADAAAAAEAAAAlAAAADAAAAAgAAIBWAAAALAAAAH4CAAAjAgAAkAIAAC4CAAAEAAAA7ScwIvIohyLtJ98i7ScwIiUAAAAMAAAABwAAg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gAa+e6wEAALiGv1b5fwAABgAAAAAAAADOf1BU+X8AAA4AAAAAAAAAAAAAAAAAAAAAAAAAAAAAAD/Eu1b5fwAAYAAAAAAAAAAgAAAAAAAAANA6R6HrAQAAYMTb6LsAAAABAAAAAAAAAEpo7Y/rAQAAAAAAAPl/AACDg9U8AAAAAG3MCKkAAAAAAABBoesBAAACAAACAAAAAG2G1Tz5fwAALyMhLQAAAAABAAAAAAAAABDD2+i7AAAANYXVPAAAAAAAAAAAAAAAAEgAAAAAAAAAAAAAAAAAAAAAAAAAAAAAAAUAAAAAAAAAUAAAAAAAAAAAAO2P6w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EgBAAAAANAAAAAYAAAACAAAAAAAAAAAAAAAq3WRErHBdRAMAAAAAAAAAAAAAACrdZEQAAAAAAAAAAKxwXUQhAAAACAAAAGIAAAAMAAAAAQAAACEAAAAIAAAAHgAAABgAAAA6AgAAsQAAAIUCAAD6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HdUCRNWkVEMIQAoDUAAAAEQAAAACEMDbBgAAAAAAAAAGVoA+AAAAAKKoIz7UBjo9jUwyPhbYiTyNTDI+FdiJvKKoIz7TBjq9BlaAPgAAAAAAAQMDA4EDAxRACoAQAAAABAAAAAAAAP8kAAAAJAAAAAAAgD0AAAAAAAAAAAAAgD0AAAAAAAAAAAIAAAAlAAAADAAAAAEAAAATAAAADAAAAAEAAAA7AAAACAAAABsAAAAQAAAAjyIAAEMNAAA2AAAAEAAAAOEhAACaDQAAWAAAACgAAAAAAAAAAAAAAP//////////AwAAAPwhYw38ISIN4SHsDDYAAAAQAAAAjyIAAEMNAAA9AAAACAAAADwAAAAIAAAAPgAAABgAAAAeAgAAzgAAACkCAADaAA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jfqAETgVVxDCEAK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I36gBE4FVcQwhAAAI8AAAAMAAAAAIQwNsAAAAAjgAAAAAAAAB2blo7AgAAAAIAAAACAAAAAAAAAAIQwNsAAAAAAAAA/whADQ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YAywnusBAAC4hr9W+X8AAAYAAAAAAAAAzn9QVPl/AAAOAAAAAAAAAAAAAAAAAAAAAAAAAAAAAAA/xLtW+X8AAGAAAAAAAAAAIAAAAAAAAADQOkeh6wEAAGDE2+i7AAAAAQAAAAAAAABKaO2P6wEAAAAAAAD5fwAAg4PVPAAAAABtzAipAAAAAAAAQaHrAQAAAgAAAgAAAABthtU8+X8AAC4hISMAAAAAAQAAAAAAAAAQw9vouwAAADWF1TwAAAAAAAAAAAAAAABIAAAAAAAAAAAAAAAAAAAAAAAAAAAAAAAFAAAAAAAAAFAAAAAAAAAAAADtj+s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YIJAAAABgAAAACEMDbAQAAAAQAAAAAAAAAAAAAAAAAAAAbQBQAQAAAADQAAAAGAAAAAgAAAAAAAAAAAAAAKt1kRKxwXUQDAAAAAAAAAAAAAAAq3WREAAAAAAAAAACscF1EIQAAAAgAAABiAAAADAAAAAEAAAAhAAAACAAAAB4AAAAYAAAAOgIAAAQBAACGAgAATQ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EAIsJ7rAQAAuIa/Vvl/AAAiAIoAAAAAAM5/UFT5fwAADgAAAAAAAAAAAAAAAAAAAAAAAAAAAAAAP8S7Vvl/AAAXAAMAAAAAAFAAAAAAAAAAEDxHoesBAABgxNvouwAAAAAAAAAAAAAAg4PVPPl/AAAAAAAA+X8AAMASQaEAAAAAAAAAAAAAAAAAAEGh6wEAALQCQaHrAQAAbYbVPPl/AABQAAAAAAAAAMAMQaHrAQAAEMPb6LsAAAAAAAAAAAAAAEgAAAAAAAAAAAAAAAAAAAAAAAAAAAAAAAUAAAAAAAAAUAAAAAAAAAAJw9vouwAAAAAA7Y/rAQAAl7m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GCCQAAAAYAAAAAhDA2wEAAAAEAAAAAAAAAAAAAAAAAAAAG0AUAEAAAAA0AAAABgAAAAIAAAAAAAAAAAAAACrdZESscF1EAwAAAAAAAAAAAAAAKt1kRAAAAAAAAAAArHBdRCEAAAAIAAAAYgAAAAwAAAABAAAAIQAAAAgAAAAeAAAAGAAAADsCAABbAQAAhwIAAKQ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JkJgNEtyy/QwhADANQAAAARAAAAAIQwNsGAAAAAAAAAAZWgD4AAAAAoqgjPtQGOj2NTDI+FtiJPI1MMj4V2Im8oqgjPtMGOr0GVoA+AAAAAAABAwMDgQAAFEAMgBAAAAAEAAAAAAAA/ygAAAAMAAAAAQAAACQAAAAkAAAAAACAPQAAAAAAAAAAAACAPQAAAAAAAAAAAgAAACcAAAAYAAAAAQAAAAAAAAAAAAAAAAAAACUAAAAMAAAAAQAAABMAAAAMAAAAAQAAADsAAAAIAAAAGwAAABAAAACjIgAA3hcAADYAAAAQAAAA9SEAADUYAABYAAAAKAAAAAAAAAAAAAAA//////////8DAAAAECL+FxAivhf1IYcXNgAAABAAAACjIgAA3hcAAD0AAAAIAAAAPAAAAAgAAAA+AAAAGAAAAB8CAAB4AQAAKwIAAIQB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n47AUQ8BcNDCEAAAjwAAAAwAAAAAhDA2wAAAACOAAAAAAAAAHZuWjsCAAAAAgAAAAIAAAAAAAAAAhDA2wAAAAAAAAD/CEAKA4wBAACAAQAAAhDA2yk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2jA+0MIQAACPAAAADAAAAACEMDbAAAAAI4AAAAAAAAAq6oqPAIAAAACAAAAAgAAAAAAAAACEMDbAAAAAAAAAP8VQAoAEAAAAAQAAAAAAAAAJAAAACQAAAAAAIA9AAAAAAAAAAAAAIA9AAAAAAAAAAACAAAAXwAAADgAAAACAAAAOAAAAAAAAAA4AAAAAAAAAAAAAQAUAAAAAAAAAAAAAAAAAAAAAAAAAAAAAAAlAAAADAAAAAIAAAAlAAAADAAAAAUAAIBVAAAAUAAAAEMBAADIAQAAdAEAAPkBAAANAAAAVhQJHlYUQx33FKIcvRWiHIQWohwlF0MdJRcJHiUX0B6EFnEfvRVxH/cUcR9WFNAeVhQJH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+y0Q2Oe90MIQAACPAAAADAAAAACEMDbAAAAAI4AAAAAAAAAq6oqPAIAAAACAAAAAgAAAAAAAAACEMDbAAAAAAAAAP8VQAoAEAAAAAQAAAAAAAAAJAAAACQAAAAAAIA9AAAAAAAAAAAAAIA9AAAAAAAAAAACAAAAXwAAADgAAAACAAAAOAAAAAAAAAA4AAAAAAAAAAAAAQAUAAAAAAAAAAAAAAAAAAAAAAAAAAAAAAAlAAAADAAAAAIAAAAlAAAADAAAAAUAAIBVAAAAUAAAAEsBAADRAQAAawEAAPEBAAANAAAA2BQNHtgUkh08FS4dtxUuHTIWLh2WFpIdlhYNHpYWiB4yFuwetxXsHjwV7B7YFIge2BQNH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7rn60MIQAACPAAAADAAAAACEMDbAAAAAI4AAAAAAAAAq6oqPAIAAAACAAAAAgAAAAAAAAACEMDbAAAAAAAAAP8VQAoAEAAAAAQAAAAAAAAAJAAAACQAAAAAAIA9AAAAAAAAAAAAAIA9AAAAAAAAAAACAAAAXwAAADgAAAACAAAAOAAAAAAAAAA4AAAAAAAAAAAAAQAUAAAAAAAAAAAAAAAAAAAAAAAAAAAAAAAlAAAADAAAAAIAAAAlAAAADAAAAAUAAIBVAAAAUAAAAEMBAACoAQAAdAEAANkBAAANAAAAVhQOHFYUSBv3FKcavRWnGoQWpxolF0gbJRcOHCUX1RyEFnUdvRV1HfcUdR1WFNUcVhQOH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+y0Q7XF50MIQAACPAAAADAAAAACEMDbAAAAAI4AAAAAAAAAq6oqPAIAAAACAAAAAgAAAAAAAAACEMDbAAAAAAAAAP8VQAoAEAAAAAQAAAAAAAAAJAAAACQAAAAAAIA9AAAAAAAAAAAAAIA9AAAAAAAAAAACAAAAXwAAADgAAAACAAAAOAAAAAAAAAA4AAAAAAAAAAAAAQAUAAAAAAAAAAAAAAAAAAAAAAAAAAAAAAAlAAAADAAAAAIAAAAlAAAADAAAAAUAAIBVAAAAUAAAAEsBAACxAQAAawEAANEBAAANAAAA2BQSHNgUlxs8FTMbtxUzGzIWMxuWFpcblhYSHJYWjRwyFvEctxXxHDwV8RzYFI0c2BQSH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gBLCe6wEAALiGv1b5fwAAIgCKAAAAAADOf1BU+X8AAA4AAAAAAAAAAAAAAAAAAAAAAAAAAAAAAD/Eu1b5fwAAFwAAAAAAAABQAAAAAAAAABA8R6HrAQAAYMTb6LsAAAAAAAAAAAAAAIOD1Tz5fwAAAAAAAPl/AADAEkGhAAAAAAAAAAAAAAAAAABBoesBAAC0AkGh6wEAAG2G1Tz5fwAAUAAAAAAAAADADEGh6wEAABDD2+i7AAAAAAAAAAAAAABIAAAAAAAAAAAAAAAAAAAAAAAAAAAAAAAFAAAAAAAAAFAAAAAAAAAACcPb6LsAAAAAAO2P6wEAAJe5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FABAAAAANAAAAAYAAAACAAAAAAAAAAAAAAAq3WRErHBdRAMAAAAAAAAAAAAAACrdZEQAAAAAAAAAAKxwXUQhAAAACAAAAGIAAAAMAAAAAQAAACEAAAAIAAAAHgAAABgAAAA8AgAAsAEAAIgCAAD5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W2kDRN2Z6UMIQBEDUAAAAEQAAAACEMDbBgAAAAAAAAAGVoA+AAAAAKKoIz7UBjo9jUwyPhbYiTyNTDI+FdiJvKKoIz7TBjq9BlaAPgAAAAAAAQMDA4EAABRAEYAQAAAABAAAAAAAAP8oAAAADAAAAAEAAAAkAAAAJAAAAAAAgD0AAAAAAAAAAAAAgD0AAAAAAAAAAAIAAAAnAAAAGAAAAAEAAAAAAAAAAAAAAAAAAAAlAAAADAAAAAEAAAATAAAADAAAAAEAAAA7AAAACAAAABsAAAAQAAAAtCIAACwdAAA2AAAAEAAAAAYiAACDHQAAWAAAACgAAAAAAAAAAAAAAP//////////AwAAACEiTB0hIgsdBiLVHDYAAAAQAAAAtCIAACwdAAA9AAAACAAAADwAAAAIAAAAPgAAABgAAAAgAgAAzQEAACwCAADZ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nV+AURjcu1DCEAR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J1fgFEY3LtQwhAAAI8AAAAMAAAAAIQwNsAAAAAjgAAAAAAAAB2blo7AgAAAAIAAAACAAAAAAAAAAIQwNsAAAAAAAAA/whADQ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761" cy="367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3" w:name="Xd880adfb27f82323ad1a13b7f08a0af51babdb0"/>
      <w:r>
        <w:t xml:space="preserve">test case studies (TODO: still writing)</w:t>
      </w:r>
      <w:bookmarkEnd w:id="63"/>
    </w:p>
    <w:p>
      <w:pPr>
        <w:pStyle w:val="Heading2"/>
      </w:pPr>
      <w:bookmarkStart w:id="64" w:name="Xc94385def3f5262d0be78c91212dbc127520f3f"/>
      <w:r>
        <w:t xml:space="preserve">single queue</w:t>
      </w:r>
      <w:bookmarkEnd w:id="64"/>
    </w:p>
    <w:p>
      <w:pPr>
        <w:pStyle w:val="FirstParagraph"/>
      </w:pPr>
      <w:r>
        <w:t xml:space="preserve">Having understood the lcore mapping basics, let’s start a test with some</w:t>
      </w:r>
      <w:r>
        <w:t xml:space="preserve"> </w:t>
      </w:r>
      <w:r>
        <w:t xml:space="preserve">traffic flowing. To make it very simple, we are sending single uni-directional</w:t>
      </w:r>
      <w:r>
        <w:t xml:space="preserve"> </w:t>
      </w:r>
      <w:r>
        <w:t xml:space="preserve">UDP flow from the PROX gen VM, clear all vif counters, and collected the</w:t>
      </w:r>
      <w:r>
        <w:t xml:space="preserve"> </w:t>
      </w:r>
      <w:r>
        <w:t xml:space="preserve">statistics using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vif --clear</w:t>
      </w:r>
      <w:r>
        <w:br/>
      </w:r>
      <w:r>
        <w:br/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stats cleared successfully on all cores for all interfaces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v 3 -c 2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50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0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90240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error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ort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 0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2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56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error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ort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 0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505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33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72236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error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ort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 0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v 0 -c 2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51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66320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32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error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ort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 0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12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10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error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ort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 0 </w:t>
      </w:r>
      <w:r>
        <w:rPr>
          <w:rStyle w:val="KeywordTok"/>
        </w:rPr>
        <w:t xml:space="preserve">|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51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33145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93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error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ort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 0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--------------------------------------------------</w:t>
      </w:r>
    </w:p>
    <w:p>
      <w:pPr>
        <w:pStyle w:val="FirstParagraph"/>
      </w:pPr>
      <w:r>
        <w:t xml:space="preserve">From The first capture on the vRouter interface connecting to the PROX gen VM</w:t>
      </w:r>
      <w:r>
        <w:t xml:space="preserve"> </w:t>
      </w:r>
      <w:r>
        <w:t xml:space="preserve">tap interface (</w:t>
      </w:r>
      <w:r>
        <w:rPr>
          <w:rStyle w:val="VerbatimChar"/>
        </w:rPr>
        <w:t xml:space="preserve">-v 3</w:t>
      </w:r>
      <w:r>
        <w:t xml:space="preserve">), we are seeing "fwd lcore#0" received the traffic - we</w:t>
      </w:r>
      <w:r>
        <w:t xml:space="preserve"> </w:t>
      </w:r>
      <w:r>
        <w:t xml:space="preserve">can tell from the RX speed 1504 pps showing in "Core 1" only. The second</w:t>
      </w:r>
      <w:r>
        <w:t xml:space="preserve"> </w:t>
      </w:r>
      <w:r>
        <w:t xml:space="preserve">capture on the vRouter interface toward bond interface (</w:t>
      </w:r>
      <w:r>
        <w:rPr>
          <w:rStyle w:val="VerbatimChar"/>
        </w:rPr>
        <w:t xml:space="preserve">-v 0</w:t>
      </w:r>
      <w:r>
        <w:t xml:space="preserve">) confirmed the</w:t>
      </w:r>
      <w:r>
        <w:t xml:space="preserve"> </w:t>
      </w:r>
      <w:r>
        <w:t xml:space="preserve">same - it is the same</w:t>
      </w:r>
      <w:r>
        <w:t xml:space="preserve"> </w:t>
      </w:r>
      <w:r>
        <w:rPr>
          <w:rStyle w:val="VerbatimChar"/>
        </w:rPr>
        <w:t xml:space="preserve">fwd lcore#0</w:t>
      </w:r>
      <w:r>
        <w:t xml:space="preserve"> </w:t>
      </w:r>
      <w:r>
        <w:t xml:space="preserve">("Core 1" here) that is sending the traffic</w:t>
      </w:r>
      <w:r>
        <w:t xml:space="preserve"> </w:t>
      </w:r>
      <w:r>
        <w:t xml:space="preserve">to the bond interface, at speed of 1512 pps, almost the same as the speed it</w:t>
      </w:r>
      <w:r>
        <w:t xml:space="preserve"> </w:t>
      </w:r>
      <w:r>
        <w:t xml:space="preserve">received the traffic from VM tap interface.</w:t>
      </w:r>
    </w:p>
    <w:p>
      <w:pPr>
        <w:pStyle w:val="BodyText"/>
      </w:pPr>
      <w:r>
        <w:t xml:space="preserve">This seems to be "weird", does it? We already knew it was the</w:t>
      </w:r>
      <w:r>
        <w:t xml:space="preserve"> </w:t>
      </w:r>
      <w:r>
        <w:rPr>
          <w:rStyle w:val="VerbatimChar"/>
        </w:rPr>
        <w:t xml:space="preserve">fwd lcore#1</w:t>
      </w:r>
      <w:r>
        <w:t xml:space="preserve"> </w:t>
      </w:r>
      <w:r>
        <w:t xml:space="preserve">serving our VM interface, not the other one. In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output, that</w:t>
      </w:r>
      <w:r>
        <w:t xml:space="preserve"> </w:t>
      </w:r>
      <w:r>
        <w:t xml:space="preserve">should be "Core 2".</w:t>
      </w:r>
    </w:p>
    <w:p>
      <w:pPr>
        <w:pStyle w:val="BodyText"/>
      </w:pPr>
      <w:r>
        <w:t xml:space="preserve">Well, if you remember what you’ve read in chapter 3, you probably will know the</w:t>
      </w:r>
      <w:r>
        <w:t xml:space="preserve"> </w:t>
      </w:r>
      <w:r>
        <w:t xml:space="preserve">answer. When a packet flows from our PROX gen VM to the bond, the interface’s</w:t>
      </w:r>
      <w:r>
        <w:t xml:space="preserve"> </w:t>
      </w:r>
      <w:r>
        <w:t xml:space="preserve">serving lcore , the second forwarding lcore in our case based on</w:t>
      </w:r>
      <w:r>
        <w:t xml:space="preserve"> </w:t>
      </w:r>
      <w:r>
        <w:rPr>
          <w:rStyle w:val="VerbatimChar"/>
        </w:rPr>
        <w:t xml:space="preserve">dpdkinfo -c</w:t>
      </w:r>
      <w:r>
        <w:t xml:space="preserve"> </w:t>
      </w:r>
      <w:r>
        <w:t xml:space="preserve">output, will poll it out of the vif interface. Then, it will distribute it to</w:t>
      </w:r>
      <w:r>
        <w:t xml:space="preserve"> </w:t>
      </w:r>
      <w:r>
        <w:t xml:space="preserve">other lcores based on the hash of the packet header. Here the only "other" lcore</w:t>
      </w:r>
      <w:r>
        <w:t xml:space="preserve"> </w:t>
      </w:r>
      <w:r>
        <w:t xml:space="preserve">is the first forwarding lcore, hence</w:t>
      </w:r>
      <w:r>
        <w:t xml:space="preserve"> </w:t>
      </w:r>
      <w:r>
        <w:rPr>
          <w:rStyle w:val="VerbatimChar"/>
        </w:rPr>
        <w:t xml:space="preserve">fwd lcore#0</w:t>
      </w:r>
      <w:r>
        <w:t xml:space="preserve"> </w:t>
      </w:r>
      <w:r>
        <w:t xml:space="preserve">got the packet and forward</w:t>
      </w:r>
      <w:r>
        <w:t xml:space="preserve"> </w:t>
      </w:r>
      <w:r>
        <w:t xml:space="preserve">it to the bond0.</w:t>
      </w:r>
    </w:p>
    <w:p>
      <w:pPr>
        <w:pStyle w:val="Heading2"/>
      </w:pPr>
      <w:bookmarkStart w:id="65" w:name="X0d95ee9482cb8ce18334998dd29a116e6a54e59"/>
      <w:r>
        <w:t xml:space="preserve">multiple queue</w:t>
      </w:r>
      <w:bookmarkEnd w:id="65"/>
    </w:p>
    <w:p>
      <w:pPr>
        <w:pStyle w:val="FirstParagraph"/>
      </w:pPr>
      <w:r>
        <w:t xml:space="preserve">TODO: add traffic and analyze</w:t>
      </w:r>
    </w:p>
    <w:p>
      <w:pPr>
        <w:pStyle w:val="BodyText"/>
      </w:pPr>
      <w:r>
        <w:t xml:space="preserve">Let’s look at a multiple queue example. Two forwarding cores, two tap queues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c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forwarding lcores: 2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interfaces: 5</w:t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0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vhost0              Queue ID: 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tap41a9ab05-64      Queue ID: 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tapd2d7bb67-c1      Queue ID: 0</w:t>
      </w:r>
      <w:r>
        <w:br/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1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tap41a9ab05-64      Queue ID: 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tapd2d7bb67-c1      Queue ID: 1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p(vNIC)</w:t>
            </w:r>
          </w:p>
        </w:tc>
      </w:tr>
      <w:tr>
        <w:tc>
          <w:p>
            <w:pPr>
              <w:jc w:val="left"/>
            </w:pPr>
            <w:r>
              <w:t xml:space="preserve">0/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bond0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0/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vhost0</w:t>
            </w:r>
          </w:p>
        </w:tc>
      </w:tr>
      <w:tr>
        <w:tc>
          <w:p>
            <w:pPr>
              <w:jc w:val="left"/>
            </w:pPr>
            <w:r>
              <w:t xml:space="preserve">0/3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tap41a9ab05-64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0/4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tapd2d7bb67-c1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rPr>
          <w:b/>
        </w:rPr>
        <w:t xml:space="preserve">single bidirectional flow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v 3 -c 2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75124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2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4507422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error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ort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 0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50225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75113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9013516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4506776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error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ort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 0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5022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50237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7210846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7211358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error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ort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 0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v 0 -c 2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75625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2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8319550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14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error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ort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 0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75630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5127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8319316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6640568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error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ort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 0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51255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5127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3311092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3312545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error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ort error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 0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---------------------------------------------------------------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emf" /><Relationship Type="http://schemas.openxmlformats.org/officeDocument/2006/relationships/image" Id="rId61" Target="media/rId61.emf" /><Relationship Type="http://schemas.openxmlformats.org/officeDocument/2006/relationships/image" Id="rId59" Target="media/rId59.emf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hyperlink" Id="rId33" Target="https://github.com/opnfv/samplevnf/tree/master/VNFs/DPPD-PROX/helper-scripts/rapid" TargetMode="External" /><Relationship Type="http://schemas.openxmlformats.org/officeDocument/2006/relationships/hyperlink" Id="rId27" Target="https://svl-artifactory.juniper.net/artifactory/contrail-nightly/contrail-vrouter-agent-dpdk/" TargetMode="External" /><Relationship Type="http://schemas.openxmlformats.org/officeDocument/2006/relationships/hyperlink" Id="rId32" Target="https://wiki.opnfv.org/display/SAM/PROX+install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opnfv/samplevnf/tree/master/VNFs/DPPD-PROX/helper-scripts/rapid" TargetMode="External" /><Relationship Type="http://schemas.openxmlformats.org/officeDocument/2006/relationships/hyperlink" Id="rId27" Target="https://svl-artifactory.juniper.net/artifactory/contrail-nightly/contrail-vrouter-agent-dpdk/" TargetMode="External" /><Relationship Type="http://schemas.openxmlformats.org/officeDocument/2006/relationships/hyperlink" Id="rId32" Target="https://wiki.opnfv.org/display/SAM/PROX+install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</dc:title>
  <dc:creator/>
  <cp:keywords/>
  <dcterms:created xsi:type="dcterms:W3CDTF">2020-10-13T16:06:28Z</dcterms:created>
  <dcterms:modified xsi:type="dcterms:W3CDTF">2020-10-13T16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13</vt:lpwstr>
  </property>
  <property fmtid="{D5CDD505-2E9C-101B-9397-08002B2CF9AE}" pid="3" name="subtitle">
    <vt:lpwstr>contrail networking and test tools installation</vt:lpwstr>
  </property>
</Properties>
</file>